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66D73" w14:textId="2FB1E023" w:rsidR="00944AB8" w:rsidRDefault="00E13DF1" w:rsidP="00107105"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28BEA914" wp14:editId="2BF6E916">
                <wp:simplePos x="0" y="0"/>
                <wp:positionH relativeFrom="column">
                  <wp:posOffset>4942490</wp:posOffset>
                </wp:positionH>
                <wp:positionV relativeFrom="paragraph">
                  <wp:posOffset>13138</wp:posOffset>
                </wp:positionV>
                <wp:extent cx="4729677" cy="7272020"/>
                <wp:effectExtent l="0" t="0" r="0" b="508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9677" cy="7272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4F603B" w14:textId="72FCC969" w:rsidR="009B5F52" w:rsidRPr="00BB30ED" w:rsidRDefault="00EE1507" w:rsidP="00944D5B">
                            <w:pPr>
                              <w:spacing w:afterLines="40" w:after="96" w:line="240" w:lineRule="auto"/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</w:pPr>
                            <w:r w:rsidRPr="00BB30ED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  <w:t>Let’s Go-Let’s Grow:</w:t>
                            </w:r>
                            <w:r w:rsidR="00902134" w:rsidRPr="00BB30ED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BB30ED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  <w:t xml:space="preserve">A series on growing in </w:t>
                            </w:r>
                            <w:r w:rsidR="00F6674D" w:rsidRPr="00BB30ED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  <w:t>y</w:t>
                            </w:r>
                            <w:r w:rsidRPr="00BB30ED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  <w:t>our faith</w:t>
                            </w:r>
                          </w:p>
                          <w:p w14:paraId="7D235CA8" w14:textId="50807BDB" w:rsidR="00F6674D" w:rsidRPr="00BB30ED" w:rsidRDefault="00DE5418" w:rsidP="00944D5B">
                            <w:pPr>
                              <w:spacing w:afterLines="40" w:after="96" w:line="240" w:lineRule="auto"/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</w:pPr>
                            <w:r w:rsidRPr="00BB30ED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  <w:t xml:space="preserve">Growing </w:t>
                            </w:r>
                            <w:r w:rsidR="0055646D" w:rsidRPr="00BB30ED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4"/>
                                <w:szCs w:val="25"/>
                              </w:rPr>
                              <w:t>in Prayer</w:t>
                            </w:r>
                          </w:p>
                          <w:p w14:paraId="5D034050" w14:textId="3D80CC26" w:rsidR="001813FC" w:rsidRPr="007C3183" w:rsidRDefault="0055646D" w:rsidP="001813FC">
                            <w:pPr>
                              <w:spacing w:after="40" w:line="240" w:lineRule="auto"/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  <w:t>Luke 18:1-8</w:t>
                            </w:r>
                            <w:r w:rsidR="007C3183" w:rsidRPr="007C3183"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  <w:t>, p. 1</w:t>
                            </w:r>
                            <w:r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  <w:t>115</w:t>
                            </w:r>
                          </w:p>
                          <w:p w14:paraId="3C277F4B" w14:textId="09351FB1" w:rsidR="004F4D09" w:rsidRPr="00D3157F" w:rsidRDefault="00CC02E4" w:rsidP="00916645">
                            <w:pPr>
                              <w:spacing w:after="4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D3157F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Pastor </w:t>
                            </w:r>
                            <w:r w:rsidR="007C318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Jim Johnson</w:t>
                            </w:r>
                            <w:r w:rsidR="00AF1065" w:rsidRPr="00D3157F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55646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Febru</w:t>
                            </w:r>
                            <w:r w:rsidR="008075CD" w:rsidRPr="00D3157F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ary </w:t>
                            </w:r>
                            <w:r w:rsidR="0055646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5</w:t>
                            </w:r>
                            <w:r w:rsidR="008075CD" w:rsidRPr="00D3157F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, 2023</w:t>
                            </w:r>
                          </w:p>
                          <w:p w14:paraId="5BD58C22" w14:textId="77777777" w:rsidR="005B20D2" w:rsidRPr="00D3157F" w:rsidRDefault="005B20D2" w:rsidP="000A70F7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0785B2C1" w14:textId="2365AEB0" w:rsidR="00582FC3" w:rsidRDefault="008B57A2" w:rsidP="00B548D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40" w:lineRule="auto"/>
                              <w:contextualSpacing w:val="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I_________________ notes</w:t>
                            </w:r>
                          </w:p>
                          <w:p w14:paraId="1E826B39" w14:textId="77777777" w:rsidR="00582FC3" w:rsidRDefault="00582FC3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55B857DC" w14:textId="305BE0BD" w:rsidR="00582FC3" w:rsidRDefault="008B57A2" w:rsidP="00B548D6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We n_________ to pray</w:t>
                            </w:r>
                          </w:p>
                          <w:p w14:paraId="00DDE0E4" w14:textId="77777777" w:rsidR="00582FC3" w:rsidRDefault="00582FC3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1467E4EF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19EE5B80" w14:textId="77777777" w:rsidR="001204E2" w:rsidRDefault="001204E2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2745E880" w14:textId="6201872F" w:rsidR="00582FC3" w:rsidRDefault="008B57A2" w:rsidP="00B548D6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We can a___________ pray</w:t>
                            </w:r>
                          </w:p>
                          <w:p w14:paraId="12B96659" w14:textId="77777777" w:rsidR="00C51269" w:rsidRDefault="00C51269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040575D9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D4D63CC" w14:textId="77777777" w:rsidR="001204E2" w:rsidRDefault="001204E2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0D1C96FA" w14:textId="29B7EFFC" w:rsidR="00B41283" w:rsidRPr="006D6263" w:rsidRDefault="006D6263" w:rsidP="00B548D6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Don’t lose h__________</w:t>
                            </w:r>
                          </w:p>
                          <w:p w14:paraId="27331610" w14:textId="77777777" w:rsidR="00B41283" w:rsidRDefault="00B41283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2A71A988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279A0191" w14:textId="77777777" w:rsidR="00B41283" w:rsidRDefault="00B41283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1FDD82D2" w14:textId="682F223F" w:rsidR="00B41283" w:rsidRDefault="00B92287" w:rsidP="00B548D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A parable of c_______________</w:t>
                            </w:r>
                          </w:p>
                          <w:p w14:paraId="392EDF72" w14:textId="77777777" w:rsidR="004B6546" w:rsidRDefault="004B654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112A4B41" w14:textId="22D0CAF3" w:rsidR="004B6546" w:rsidRDefault="00B92287" w:rsidP="00B548D6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The p___________ of the parable</w:t>
                            </w:r>
                          </w:p>
                          <w:p w14:paraId="0CDDE903" w14:textId="77777777" w:rsidR="004B6546" w:rsidRDefault="004B654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33AC1F16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02FED47B" w14:textId="77777777" w:rsidR="001204E2" w:rsidRDefault="001204E2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578B7405" w14:textId="64CA29C7" w:rsidR="004B6546" w:rsidRDefault="00B92287" w:rsidP="00B548D6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The p________</w:t>
                            </w:r>
                            <w:r w:rsidR="00B548D6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           -</w:t>
                            </w: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 of the parable</w:t>
                            </w:r>
                          </w:p>
                          <w:p w14:paraId="2603F6F9" w14:textId="77777777" w:rsidR="001204E2" w:rsidRDefault="001204E2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40CEA5CD" w14:textId="77777777" w:rsidR="001204E2" w:rsidRDefault="001204E2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1750F5F0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00E56C01" w14:textId="29568EFD" w:rsidR="001204E2" w:rsidRDefault="00B548D6" w:rsidP="00B548D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W_______ to grow in prayer</w:t>
                            </w:r>
                          </w:p>
                          <w:p w14:paraId="4DF70A5E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3EB7FD2B" w14:textId="1D1BA00B" w:rsidR="00B548D6" w:rsidRDefault="00B548D6" w:rsidP="00B548D6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_____ out to him</w:t>
                            </w:r>
                          </w:p>
                          <w:p w14:paraId="31BA98DA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16EB431E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CAF1522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04F1029" w14:textId="711FF932" w:rsidR="00B548D6" w:rsidRDefault="00B548D6" w:rsidP="00B548D6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Handling d__________</w:t>
                            </w:r>
                          </w:p>
                          <w:p w14:paraId="30E266E1" w14:textId="77777777" w:rsidR="00B548D6" w:rsidRDefault="00B548D6" w:rsidP="00B548D6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27C53385" w14:textId="77777777" w:rsidR="00B548D6" w:rsidRDefault="00B548D6" w:rsidP="00B548D6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2EE2DD54" w14:textId="77777777" w:rsidR="00B548D6" w:rsidRPr="00B548D6" w:rsidRDefault="00B548D6" w:rsidP="00B548D6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EA91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389.15pt;margin-top:1.05pt;width:372.4pt;height:572.6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" filled="f" stroked="f">
                <v:textbox>
                  <w:txbxContent>
                    <w:p w14:paraId="054F603B" w14:textId="72FCC969" w:rsidR="009B5F52" w:rsidRPr="00BB30ED" w:rsidRDefault="00EE1507" w:rsidP="00944D5B">
                      <w:pPr>
                        <w:spacing w:afterLines="40" w:after="96" w:line="240" w:lineRule="auto"/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</w:pPr>
                      <w:r w:rsidRPr="00BB30ED"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  <w:t>Let’s Go-Let’s Grow:</w:t>
                      </w:r>
                      <w:r w:rsidR="00902134" w:rsidRPr="00BB30ED"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  <w:t xml:space="preserve"> </w:t>
                      </w:r>
                      <w:r w:rsidRPr="00BB30ED"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  <w:t xml:space="preserve">A series on growing in </w:t>
                      </w:r>
                      <w:r w:rsidR="00F6674D" w:rsidRPr="00BB30ED"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  <w:t>y</w:t>
                      </w:r>
                      <w:r w:rsidRPr="00BB30ED"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  <w:t>our faith</w:t>
                      </w:r>
                    </w:p>
                    <w:p w14:paraId="7D235CA8" w14:textId="50807BDB" w:rsidR="00F6674D" w:rsidRPr="00BB30ED" w:rsidRDefault="00DE5418" w:rsidP="00944D5B">
                      <w:pPr>
                        <w:spacing w:afterLines="40" w:after="96" w:line="240" w:lineRule="auto"/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</w:pPr>
                      <w:r w:rsidRPr="00BB30ED"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  <w:t xml:space="preserve">Growing </w:t>
                      </w:r>
                      <w:r w:rsidR="0055646D" w:rsidRPr="00BB30ED">
                        <w:rPr>
                          <w:rFonts w:ascii="Century Gothic" w:hAnsi="Century Gothic" w:cs="Times New Roman (Body CS)"/>
                          <w:b/>
                          <w:spacing w:val="20"/>
                          <w:sz w:val="24"/>
                          <w:szCs w:val="25"/>
                        </w:rPr>
                        <w:t>in Prayer</w:t>
                      </w:r>
                    </w:p>
                    <w:p w14:paraId="5D034050" w14:textId="3D80CC26" w:rsidR="001813FC" w:rsidRPr="007C3183" w:rsidRDefault="0055646D" w:rsidP="001813FC">
                      <w:pPr>
                        <w:spacing w:after="40" w:line="240" w:lineRule="auto"/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  <w:t>Luke 18:1-8</w:t>
                      </w:r>
                      <w:r w:rsidR="007C3183" w:rsidRPr="007C3183"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  <w:t>, p. 1</w:t>
                      </w:r>
                      <w:r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  <w:t>115</w:t>
                      </w:r>
                    </w:p>
                    <w:p w14:paraId="3C277F4B" w14:textId="09351FB1" w:rsidR="004F4D09" w:rsidRPr="00D3157F" w:rsidRDefault="00CC02E4" w:rsidP="00916645">
                      <w:pPr>
                        <w:spacing w:after="4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D3157F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Pastor </w:t>
                      </w:r>
                      <w:r w:rsidR="007C3183">
                        <w:rPr>
                          <w:rFonts w:ascii="Century Gothic" w:hAnsi="Century Gothic"/>
                          <w:sz w:val="20"/>
                          <w:szCs w:val="20"/>
                        </w:rPr>
                        <w:t>Jim Johnson</w:t>
                      </w:r>
                      <w:r w:rsidR="00AF1065" w:rsidRPr="00D3157F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| </w:t>
                      </w:r>
                      <w:r w:rsidR="0055646D">
                        <w:rPr>
                          <w:rFonts w:ascii="Century Gothic" w:hAnsi="Century Gothic"/>
                          <w:sz w:val="20"/>
                          <w:szCs w:val="20"/>
                        </w:rPr>
                        <w:t>Febru</w:t>
                      </w:r>
                      <w:r w:rsidR="008075CD" w:rsidRPr="00D3157F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ary </w:t>
                      </w:r>
                      <w:r w:rsidR="0055646D">
                        <w:rPr>
                          <w:rFonts w:ascii="Century Gothic" w:hAnsi="Century Gothic"/>
                          <w:sz w:val="20"/>
                          <w:szCs w:val="20"/>
                        </w:rPr>
                        <w:t>5</w:t>
                      </w:r>
                      <w:r w:rsidR="008075CD" w:rsidRPr="00D3157F">
                        <w:rPr>
                          <w:rFonts w:ascii="Century Gothic" w:hAnsi="Century Gothic"/>
                          <w:sz w:val="20"/>
                          <w:szCs w:val="20"/>
                        </w:rPr>
                        <w:t>, 2023</w:t>
                      </w:r>
                    </w:p>
                    <w:p w14:paraId="5BD58C22" w14:textId="77777777" w:rsidR="005B20D2" w:rsidRPr="00D3157F" w:rsidRDefault="005B20D2" w:rsidP="000A70F7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0785B2C1" w14:textId="2365AEB0" w:rsidR="00582FC3" w:rsidRDefault="008B57A2" w:rsidP="00B548D6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40" w:lineRule="auto"/>
                        <w:contextualSpacing w:val="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I_________________ notes</w:t>
                      </w:r>
                    </w:p>
                    <w:p w14:paraId="1E826B39" w14:textId="77777777" w:rsidR="00582FC3" w:rsidRDefault="00582FC3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55B857DC" w14:textId="305BE0BD" w:rsidR="00582FC3" w:rsidRDefault="008B57A2" w:rsidP="00B548D6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We n_________ to pray</w:t>
                      </w:r>
                    </w:p>
                    <w:p w14:paraId="00DDE0E4" w14:textId="77777777" w:rsidR="00582FC3" w:rsidRDefault="00582FC3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1467E4EF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19EE5B80" w14:textId="77777777" w:rsidR="001204E2" w:rsidRDefault="001204E2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2745E880" w14:textId="6201872F" w:rsidR="00582FC3" w:rsidRDefault="008B57A2" w:rsidP="00B548D6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We can a___________ pray</w:t>
                      </w:r>
                    </w:p>
                    <w:p w14:paraId="12B96659" w14:textId="77777777" w:rsidR="00C51269" w:rsidRDefault="00C51269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040575D9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D4D63CC" w14:textId="77777777" w:rsidR="001204E2" w:rsidRDefault="001204E2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0D1C96FA" w14:textId="29B7EFFC" w:rsidR="00B41283" w:rsidRPr="006D6263" w:rsidRDefault="006D6263" w:rsidP="00B548D6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Don’t lose h__________</w:t>
                      </w:r>
                    </w:p>
                    <w:p w14:paraId="27331610" w14:textId="77777777" w:rsidR="00B41283" w:rsidRDefault="00B41283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2A71A988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279A0191" w14:textId="77777777" w:rsidR="00B41283" w:rsidRDefault="00B41283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1FDD82D2" w14:textId="682F223F" w:rsidR="00B41283" w:rsidRDefault="00B92287" w:rsidP="00B548D6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A parable of c_______________</w:t>
                      </w:r>
                    </w:p>
                    <w:p w14:paraId="392EDF72" w14:textId="77777777" w:rsidR="004B6546" w:rsidRDefault="004B654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112A4B41" w14:textId="22D0CAF3" w:rsidR="004B6546" w:rsidRDefault="00B92287" w:rsidP="00B548D6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The p___________ of the parable</w:t>
                      </w:r>
                    </w:p>
                    <w:p w14:paraId="0CDDE903" w14:textId="77777777" w:rsidR="004B6546" w:rsidRDefault="004B654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33AC1F16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02FED47B" w14:textId="77777777" w:rsidR="001204E2" w:rsidRDefault="001204E2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578B7405" w14:textId="64CA29C7" w:rsidR="004B6546" w:rsidRDefault="00B92287" w:rsidP="00B548D6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The p________</w:t>
                      </w:r>
                      <w:r w:rsidR="00B548D6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           -</w:t>
                      </w: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 of the parable</w:t>
                      </w:r>
                    </w:p>
                    <w:p w14:paraId="2603F6F9" w14:textId="77777777" w:rsidR="001204E2" w:rsidRDefault="001204E2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40CEA5CD" w14:textId="77777777" w:rsidR="001204E2" w:rsidRDefault="001204E2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1750F5F0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00E56C01" w14:textId="29568EFD" w:rsidR="001204E2" w:rsidRDefault="00B548D6" w:rsidP="00B548D6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W_______ to grow in prayer</w:t>
                      </w:r>
                    </w:p>
                    <w:p w14:paraId="4DF70A5E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3EB7FD2B" w14:textId="1D1BA00B" w:rsidR="00B548D6" w:rsidRDefault="00B548D6" w:rsidP="00B548D6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C_____ out to him</w:t>
                      </w:r>
                    </w:p>
                    <w:p w14:paraId="31BA98DA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16EB431E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CAF1522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04F1029" w14:textId="711FF932" w:rsidR="00B548D6" w:rsidRDefault="00B548D6" w:rsidP="00B548D6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Handling d__________</w:t>
                      </w:r>
                    </w:p>
                    <w:p w14:paraId="30E266E1" w14:textId="77777777" w:rsidR="00B548D6" w:rsidRDefault="00B548D6" w:rsidP="00B548D6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27C53385" w14:textId="77777777" w:rsidR="00B548D6" w:rsidRDefault="00B548D6" w:rsidP="00B548D6">
                      <w:p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2EE2DD54" w14:textId="77777777" w:rsidR="00B548D6" w:rsidRPr="00B548D6" w:rsidRDefault="00B548D6" w:rsidP="00B548D6">
                      <w:p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7F5" w:rsidRPr="00944AB8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6EFD633" wp14:editId="3A2CA1FA">
                <wp:simplePos x="0" y="0"/>
                <wp:positionH relativeFrom="column">
                  <wp:posOffset>2296160</wp:posOffset>
                </wp:positionH>
                <wp:positionV relativeFrom="paragraph">
                  <wp:posOffset>802640</wp:posOffset>
                </wp:positionV>
                <wp:extent cx="2285365" cy="4358640"/>
                <wp:effectExtent l="0" t="0" r="19685" b="2286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5365" cy="435864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473A8" w14:textId="77777777" w:rsidR="00944AB8" w:rsidRPr="00046DF9" w:rsidRDefault="00944AB8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eastAsia="Calibri" w:cs="Calibri Light"/>
                                <w:b/>
                                <w:i/>
                                <w:sz w:val="10"/>
                                <w:szCs w:val="10"/>
                              </w:rPr>
                            </w:pPr>
                          </w:p>
                          <w:p w14:paraId="2BAE69C9" w14:textId="7DE04086" w:rsidR="004E636D" w:rsidRDefault="00944AB8" w:rsidP="00EB661A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="Century Gothic" w:eastAsia="Calibri" w:hAnsi="Century Gothic" w:cs="Calibri Light"/>
                                <w:b/>
                                <w:i/>
                                <w:spacing w:val="20"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="Century Gothic" w:eastAsia="Calibri" w:hAnsi="Century Gothic" w:cs="Calibri Light"/>
                                <w:b/>
                                <w:i/>
                                <w:spacing w:val="20"/>
                                <w:sz w:val="24"/>
                                <w:szCs w:val="24"/>
                              </w:rPr>
                              <w:t>THIS WEEK AT CALVARY</w:t>
                            </w:r>
                          </w:p>
                          <w:p w14:paraId="2844C425" w14:textId="6547677C" w:rsidR="00B70D29" w:rsidRPr="006E3B1A" w:rsidRDefault="00B70D29" w:rsidP="00B70D29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Tuesday</w:t>
                            </w: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, </w:t>
                            </w:r>
                            <w:r w:rsidR="00B51F80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7</w:t>
                            </w:r>
                          </w:p>
                          <w:p w14:paraId="3E038652" w14:textId="39A1962F" w:rsidR="00B70D29" w:rsidRDefault="00854C77" w:rsidP="00667050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261431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11 AM </w:t>
                            </w:r>
                            <w:r w:rsidR="002253A5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Stephen Ministry Supervision Mtg</w:t>
                            </w:r>
                          </w:p>
                          <w:p w14:paraId="1ACD9128" w14:textId="7F59DBAE" w:rsidR="00944AB8" w:rsidRPr="006E3B1A" w:rsidRDefault="00944AB8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Wednesday, </w:t>
                            </w:r>
                            <w:r w:rsidR="00512E45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</w:t>
                            </w:r>
                            <w:r w:rsidR="00B51F80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8</w:t>
                            </w:r>
                          </w:p>
                          <w:p w14:paraId="744BA9FD" w14:textId="77777777" w:rsidR="00FB097A" w:rsidRPr="006E3B1A" w:rsidRDefault="00FB097A" w:rsidP="00FB097A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2 &amp; 7 PM Adult Bible Study</w:t>
                            </w:r>
                          </w:p>
                          <w:p w14:paraId="6B64B2A1" w14:textId="67B4BABA" w:rsidR="008A2227" w:rsidRPr="006E3B1A" w:rsidRDefault="008A2227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3:45 PM Kids Club</w:t>
                            </w:r>
                          </w:p>
                          <w:p w14:paraId="67AF6E67" w14:textId="70FF6E23" w:rsidR="00D47D13" w:rsidRDefault="00CC02E4" w:rsidP="00324CD6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F3140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7 PM </w:t>
                            </w:r>
                            <w:r w:rsidR="0000752A" w:rsidRPr="00F3140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CSM</w:t>
                            </w:r>
                          </w:p>
                          <w:p w14:paraId="25007472" w14:textId="3BBA7621" w:rsidR="00324CD6" w:rsidRDefault="00324CD6" w:rsidP="00A7185D">
                            <w:pPr>
                              <w:tabs>
                                <w:tab w:val="right" w:pos="7110"/>
                              </w:tabs>
                              <w:spacing w:after="8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8:15 Council Mtg</w:t>
                            </w:r>
                          </w:p>
                          <w:p w14:paraId="3E11CA3A" w14:textId="354DA809" w:rsidR="00B51F80" w:rsidRPr="006E3B1A" w:rsidRDefault="00B51F80" w:rsidP="00B51F80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Thursday</w:t>
                            </w: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9</w:t>
                            </w:r>
                          </w:p>
                          <w:p w14:paraId="56E58450" w14:textId="2F377FC6" w:rsidR="00B51F80" w:rsidRDefault="00227F3F" w:rsidP="00B51F80">
                            <w:pPr>
                              <w:tabs>
                                <w:tab w:val="right" w:pos="7110"/>
                              </w:tabs>
                              <w:spacing w:after="8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1 PM Lydia Study</w:t>
                            </w:r>
                          </w:p>
                          <w:p w14:paraId="70C662FF" w14:textId="30DA8ACF" w:rsidR="00857C3E" w:rsidRPr="006E3B1A" w:rsidRDefault="00024DC7" w:rsidP="00D33F23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Fri</w:t>
                            </w:r>
                            <w:r w:rsidR="00857C3E"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day, </w:t>
                            </w:r>
                            <w:r w:rsidR="00230C30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</w:t>
                            </w:r>
                            <w:r w:rsidR="0044581F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10</w:t>
                            </w:r>
                          </w:p>
                          <w:p w14:paraId="35664294" w14:textId="012E2DE3" w:rsidR="008B7731" w:rsidRPr="006E3B1A" w:rsidRDefault="009056BC" w:rsidP="00A7185D">
                            <w:pPr>
                              <w:tabs>
                                <w:tab w:val="right" w:pos="7110"/>
                              </w:tabs>
                              <w:spacing w:after="8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7:30 AM </w:t>
                            </w:r>
                            <w:r w:rsidR="00A561E9"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Men’s Prayer Breakfast</w:t>
                            </w:r>
                          </w:p>
                          <w:p w14:paraId="0E941616" w14:textId="73E97666" w:rsidR="008F6434" w:rsidRPr="006E3B1A" w:rsidRDefault="00944AB8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Sunday, </w:t>
                            </w:r>
                            <w:r w:rsidR="00C63B8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</w:t>
                            </w:r>
                            <w:r w:rsidR="0044581F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12</w:t>
                            </w:r>
                          </w:p>
                          <w:p w14:paraId="71F2B559" w14:textId="73E45DFD" w:rsidR="007B74D6" w:rsidRPr="007B74D6" w:rsidRDefault="0044581F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</w:rPr>
                              <w:t>Food</w:t>
                            </w:r>
                            <w:r w:rsidR="00227F3F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</w:rPr>
                              <w:t>shelf Sunday</w:t>
                            </w:r>
                          </w:p>
                          <w:p w14:paraId="72D44BB6" w14:textId="7BED142E" w:rsidR="00D71FAF" w:rsidRPr="006E3B1A" w:rsidRDefault="00A93905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8:45</w:t>
                            </w:r>
                            <w:r w:rsidR="002727BE"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 AM Prayer Time</w:t>
                            </w:r>
                          </w:p>
                          <w:p w14:paraId="452A5A1C" w14:textId="6D1F9F33" w:rsidR="002727BE" w:rsidRPr="006E3B1A" w:rsidRDefault="00A93905" w:rsidP="00A93905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9:15 AM Sunday School</w:t>
                            </w:r>
                          </w:p>
                          <w:p w14:paraId="40A2C710" w14:textId="44765FBB" w:rsidR="00126CC8" w:rsidRPr="006E3B1A" w:rsidRDefault="002727BE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10 AM Coffee Connection</w:t>
                            </w:r>
                          </w:p>
                          <w:p w14:paraId="48D1FE52" w14:textId="2668236E" w:rsidR="00503103" w:rsidRDefault="0079691F" w:rsidP="00AD18EA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D64BCA"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t xml:space="preserve">10:30 AM </w:t>
                            </w:r>
                            <w:r w:rsidR="00C00CA4"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t xml:space="preserve">Worship </w:t>
                            </w:r>
                            <w:r w:rsidR="00161E53" w:rsidRPr="00D64BCA"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t>Service</w:t>
                            </w:r>
                            <w:r w:rsidRPr="00D64BCA"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t xml:space="preserve"> &amp; Livestream</w:t>
                            </w:r>
                          </w:p>
                          <w:p w14:paraId="5F7A485F" w14:textId="251AE01D" w:rsidR="003C1A87" w:rsidRPr="008C494F" w:rsidRDefault="00231333" w:rsidP="00231333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8C494F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11:45 Deaconess Meeti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FD633" id="Text Box 2" o:spid="_x0000_s1027" type="#_x0000_t202" style="position:absolute;margin-left:180.8pt;margin-top:63.2pt;width:179.95pt;height:343.2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" filled="f" strokecolor="#bfbfbf [2412]" strokeweight=".25pt">
                <v:textbox inset=",0,,0">
                  <w:txbxContent>
                    <w:p w14:paraId="628473A8" w14:textId="77777777" w:rsidR="00944AB8" w:rsidRPr="00046DF9" w:rsidRDefault="00944AB8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eastAsia="Calibri" w:cs="Calibri Light"/>
                          <w:b/>
                          <w:i/>
                          <w:sz w:val="10"/>
                          <w:szCs w:val="10"/>
                        </w:rPr>
                      </w:pPr>
                    </w:p>
                    <w:p w14:paraId="2BAE69C9" w14:textId="7DE04086" w:rsidR="004E636D" w:rsidRDefault="00944AB8" w:rsidP="00EB661A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="Century Gothic" w:eastAsia="Calibri" w:hAnsi="Century Gothic" w:cs="Calibri Light"/>
                          <w:b/>
                          <w:i/>
                          <w:spacing w:val="20"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="Century Gothic" w:eastAsia="Calibri" w:hAnsi="Century Gothic" w:cs="Calibri Light"/>
                          <w:b/>
                          <w:i/>
                          <w:spacing w:val="20"/>
                          <w:sz w:val="24"/>
                          <w:szCs w:val="24"/>
                        </w:rPr>
                        <w:t>THIS WEEK AT CALVARY</w:t>
                      </w:r>
                    </w:p>
                    <w:p w14:paraId="2844C425" w14:textId="6547677C" w:rsidR="00B70D29" w:rsidRPr="006E3B1A" w:rsidRDefault="00B70D29" w:rsidP="00B70D29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Tuesday</w:t>
                      </w: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, </w:t>
                      </w:r>
                      <w:r w:rsidR="00B51F80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7</w:t>
                      </w:r>
                    </w:p>
                    <w:p w14:paraId="3E038652" w14:textId="39A1962F" w:rsidR="00B70D29" w:rsidRDefault="00854C77" w:rsidP="00667050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  </w:t>
                      </w:r>
                      <w:r w:rsidR="00261431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11 AM </w:t>
                      </w:r>
                      <w:r w:rsidR="002253A5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Stephen Ministry Supervision Mtg</w:t>
                      </w:r>
                    </w:p>
                    <w:p w14:paraId="1ACD9128" w14:textId="7F59DBAE" w:rsidR="00944AB8" w:rsidRPr="006E3B1A" w:rsidRDefault="00944AB8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Wednesday, </w:t>
                      </w:r>
                      <w:r w:rsidR="00512E45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</w:t>
                      </w:r>
                      <w:r w:rsidR="00B51F80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8</w:t>
                      </w:r>
                    </w:p>
                    <w:p w14:paraId="744BA9FD" w14:textId="77777777" w:rsidR="00FB097A" w:rsidRPr="006E3B1A" w:rsidRDefault="00FB097A" w:rsidP="00FB097A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2 &amp; 7 PM Adult Bible Study</w:t>
                      </w:r>
                    </w:p>
                    <w:p w14:paraId="6B64B2A1" w14:textId="67B4BABA" w:rsidR="008A2227" w:rsidRPr="006E3B1A" w:rsidRDefault="008A2227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3:45 PM Kids Club</w:t>
                      </w:r>
                    </w:p>
                    <w:p w14:paraId="67AF6E67" w14:textId="70FF6E23" w:rsidR="00D47D13" w:rsidRDefault="00CC02E4" w:rsidP="00324CD6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F3140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7 PM </w:t>
                      </w:r>
                      <w:r w:rsidR="0000752A" w:rsidRPr="00F3140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CSM</w:t>
                      </w:r>
                    </w:p>
                    <w:p w14:paraId="25007472" w14:textId="3BBA7621" w:rsidR="00324CD6" w:rsidRDefault="00324CD6" w:rsidP="00A7185D">
                      <w:pPr>
                        <w:tabs>
                          <w:tab w:val="right" w:pos="7110"/>
                        </w:tabs>
                        <w:spacing w:after="8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8:15 Council Mtg</w:t>
                      </w:r>
                    </w:p>
                    <w:p w14:paraId="3E11CA3A" w14:textId="354DA809" w:rsidR="00B51F80" w:rsidRPr="006E3B1A" w:rsidRDefault="00B51F80" w:rsidP="00B51F80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Thursday</w:t>
                      </w: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, </w:t>
                      </w: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9</w:t>
                      </w:r>
                    </w:p>
                    <w:p w14:paraId="56E58450" w14:textId="2F377FC6" w:rsidR="00B51F80" w:rsidRDefault="00227F3F" w:rsidP="00B51F80">
                      <w:pPr>
                        <w:tabs>
                          <w:tab w:val="right" w:pos="7110"/>
                        </w:tabs>
                        <w:spacing w:after="8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1 PM Lydia Study</w:t>
                      </w:r>
                    </w:p>
                    <w:p w14:paraId="70C662FF" w14:textId="30DA8ACF" w:rsidR="00857C3E" w:rsidRPr="006E3B1A" w:rsidRDefault="00024DC7" w:rsidP="00D33F23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Fri</w:t>
                      </w:r>
                      <w:r w:rsidR="00857C3E"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day, </w:t>
                      </w:r>
                      <w:r w:rsidR="00230C30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</w:t>
                      </w:r>
                      <w:r w:rsidR="0044581F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10</w:t>
                      </w:r>
                    </w:p>
                    <w:p w14:paraId="35664294" w14:textId="012E2DE3" w:rsidR="008B7731" w:rsidRPr="006E3B1A" w:rsidRDefault="009056BC" w:rsidP="00A7185D">
                      <w:pPr>
                        <w:tabs>
                          <w:tab w:val="right" w:pos="7110"/>
                        </w:tabs>
                        <w:spacing w:after="8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7:30 AM </w:t>
                      </w:r>
                      <w:r w:rsidR="00A561E9"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Men’s Prayer Breakfast</w:t>
                      </w:r>
                    </w:p>
                    <w:p w14:paraId="0E941616" w14:textId="73E97666" w:rsidR="008F6434" w:rsidRPr="006E3B1A" w:rsidRDefault="00944AB8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Sunday, </w:t>
                      </w:r>
                      <w:r w:rsidR="00C63B8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</w:t>
                      </w:r>
                      <w:r w:rsidR="0044581F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12</w:t>
                      </w:r>
                    </w:p>
                    <w:p w14:paraId="71F2B559" w14:textId="73E45DFD" w:rsidR="007B74D6" w:rsidRPr="007B74D6" w:rsidRDefault="0044581F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</w:rPr>
                        <w:t>Food</w:t>
                      </w:r>
                      <w:r w:rsidR="00227F3F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</w:rPr>
                        <w:t>shelf Sunday</w:t>
                      </w:r>
                    </w:p>
                    <w:p w14:paraId="72D44BB6" w14:textId="7BED142E" w:rsidR="00D71FAF" w:rsidRPr="006E3B1A" w:rsidRDefault="00A93905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8:45</w:t>
                      </w:r>
                      <w:r w:rsidR="002727BE"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 AM Prayer Time</w:t>
                      </w:r>
                    </w:p>
                    <w:p w14:paraId="452A5A1C" w14:textId="6D1F9F33" w:rsidR="002727BE" w:rsidRPr="006E3B1A" w:rsidRDefault="00A93905" w:rsidP="00A93905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9:15 AM Sunday School</w:t>
                      </w:r>
                    </w:p>
                    <w:p w14:paraId="40A2C710" w14:textId="44765FBB" w:rsidR="00126CC8" w:rsidRPr="006E3B1A" w:rsidRDefault="002727BE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10 AM Coffee Connection</w:t>
                      </w:r>
                    </w:p>
                    <w:p w14:paraId="48D1FE52" w14:textId="2668236E" w:rsidR="00503103" w:rsidRDefault="0079691F" w:rsidP="00AD18EA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</w:pPr>
                      <w:r w:rsidRPr="00D64BCA"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  <w:t xml:space="preserve">10:30 AM </w:t>
                      </w:r>
                      <w:r w:rsidR="00C00CA4"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  <w:t xml:space="preserve">Worship </w:t>
                      </w:r>
                      <w:r w:rsidR="00161E53" w:rsidRPr="00D64BCA"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  <w:t>Service</w:t>
                      </w:r>
                      <w:r w:rsidRPr="00D64BCA"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  <w:t xml:space="preserve"> &amp; Livestream</w:t>
                      </w:r>
                    </w:p>
                    <w:p w14:paraId="5F7A485F" w14:textId="251AE01D" w:rsidR="003C1A87" w:rsidRPr="008C494F" w:rsidRDefault="00231333" w:rsidP="00231333">
                      <w:pPr>
                        <w:spacing w:after="0" w:line="240" w:lineRule="auto"/>
                        <w:jc w:val="right"/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  <w:r w:rsidRPr="008C494F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11:45 Deaconess Meeting</w:t>
                      </w:r>
                    </w:p>
                  </w:txbxContent>
                </v:textbox>
              </v:shape>
            </w:pict>
          </mc:Fallback>
        </mc:AlternateContent>
      </w:r>
      <w:r w:rsidR="00EF6F52" w:rsidRPr="00944AB8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51FADDA" wp14:editId="294A4C26">
                <wp:simplePos x="0" y="0"/>
                <wp:positionH relativeFrom="column">
                  <wp:posOffset>-70945</wp:posOffset>
                </wp:positionH>
                <wp:positionV relativeFrom="paragraph">
                  <wp:posOffset>801413</wp:posOffset>
                </wp:positionV>
                <wp:extent cx="2208530" cy="4414345"/>
                <wp:effectExtent l="0" t="0" r="1270" b="571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8530" cy="44143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BEE0E" w14:textId="3CC67777" w:rsidR="00944AB8" w:rsidRPr="001D049D" w:rsidRDefault="00071E71" w:rsidP="00605D3D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120" w:line="240" w:lineRule="auto"/>
                              <w:rPr>
                                <w:rFonts w:ascii="Century Gothic" w:eastAsia="Calibri" w:hAnsi="Century Gothic" w:cs="Arial"/>
                                <w:spacing w:val="32"/>
                                <w:sz w:val="24"/>
                                <w:szCs w:val="24"/>
                              </w:rPr>
                            </w:pPr>
                            <w:bookmarkStart w:id="0" w:name="_Hlk34289643"/>
                            <w:bookmarkStart w:id="1" w:name="_Hlk34289644"/>
                            <w:bookmarkStart w:id="2" w:name="_Hlk52270080"/>
                            <w:bookmarkStart w:id="3" w:name="_Hlk52270081"/>
                            <w:bookmarkStart w:id="4" w:name="_Hlk52270083"/>
                            <w:bookmarkStart w:id="5" w:name="_Hlk52270084"/>
                            <w:bookmarkStart w:id="6" w:name="_Hlk53998784"/>
                            <w:bookmarkStart w:id="7" w:name="_Hlk53998785"/>
                            <w:r>
                              <w:rPr>
                                <w:rFonts w:ascii="Century Gothic" w:eastAsia="Calibri" w:hAnsi="Century Gothic" w:cs="Arial"/>
                                <w:bCs/>
                                <w:spacing w:val="32"/>
                                <w:sz w:val="24"/>
                                <w:szCs w:val="24"/>
                              </w:rPr>
                              <w:t>February 05</w:t>
                            </w:r>
                            <w:r w:rsidR="000E3631" w:rsidRPr="001D049D">
                              <w:rPr>
                                <w:rFonts w:ascii="Century Gothic" w:eastAsia="Calibri" w:hAnsi="Century Gothic" w:cs="Arial"/>
                                <w:bCs/>
                                <w:spacing w:val="32"/>
                                <w:sz w:val="24"/>
                                <w:szCs w:val="24"/>
                              </w:rPr>
                              <w:t>, 2023</w:t>
                            </w:r>
                          </w:p>
                          <w:bookmarkEnd w:id="0"/>
                          <w:bookmarkEnd w:id="1"/>
                          <w:bookmarkEnd w:id="2"/>
                          <w:bookmarkEnd w:id="3"/>
                          <w:bookmarkEnd w:id="4"/>
                          <w:bookmarkEnd w:id="5"/>
                          <w:bookmarkEnd w:id="6"/>
                          <w:bookmarkEnd w:id="7"/>
                          <w:p w14:paraId="6409855A" w14:textId="0A9F266A" w:rsidR="00A0730B" w:rsidRPr="00C40487" w:rsidRDefault="00A0730B" w:rsidP="00A0730B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120" w:line="240" w:lineRule="auto"/>
                              <w:ind w:right="5"/>
                              <w:rPr>
                                <w:rFonts w:ascii="Calibri" w:eastAsia="Times New Roman" w:hAnsi="Calibri" w:cs="Arial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C40487">
                              <w:rPr>
                                <w:rFonts w:ascii="Calibri" w:eastAsia="Times New Roman" w:hAnsi="Calibri" w:cs="Arial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Welcome and Announcements</w:t>
                            </w:r>
                          </w:p>
                          <w:p w14:paraId="35C88FD5" w14:textId="3FACCEBF" w:rsidR="00A0730B" w:rsidRPr="000357A1" w:rsidRDefault="00AC41BD" w:rsidP="008C494F">
                            <w:pPr>
                              <w:spacing w:after="0"/>
                              <w:ind w:left="360" w:hanging="360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# 17</w:t>
                            </w:r>
                            <w:r w:rsidR="00012D23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3 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HAT A FRIEND WE HAVE IN JESUS</w:t>
                            </w:r>
                          </w:p>
                          <w:p w14:paraId="7E39DE67" w14:textId="5F1A12AE" w:rsidR="00A0730B" w:rsidRPr="00C63D4D" w:rsidRDefault="00A0730B" w:rsidP="00A0730B">
                            <w:pPr>
                              <w:spacing w:after="120" w:line="240" w:lineRule="auto"/>
                              <w:ind w:left="274" w:hanging="274"/>
                              <w:rPr>
                                <w:sz w:val="24"/>
                                <w:szCs w:val="24"/>
                              </w:rPr>
                            </w:pPr>
                            <w:r w:rsidRPr="001D049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onfession of </w:t>
                            </w:r>
                            <w:r w:rsidRPr="00C63D4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in</w:t>
                            </w:r>
                            <w:r w:rsidRPr="00C63D4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6836711" w14:textId="1098B164" w:rsidR="00A0730B" w:rsidRDefault="00A0730B" w:rsidP="00A0730B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0" w:line="240" w:lineRule="auto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Scripture Reading</w:t>
                            </w:r>
                          </w:p>
                          <w:p w14:paraId="7B13DDF3" w14:textId="445BE488" w:rsidR="00A0730B" w:rsidRDefault="00A0730B" w:rsidP="00A0730B">
                            <w:pPr>
                              <w:tabs>
                                <w:tab w:val="left" w:pos="270"/>
                                <w:tab w:val="center" w:pos="3600"/>
                              </w:tabs>
                              <w:spacing w:after="120" w:line="240" w:lineRule="auto"/>
                              <w:ind w:right="5"/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1D049D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="009F6CDD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Luke 11:1-</w:t>
                            </w:r>
                            <w:r w:rsidR="00E9455B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9F6CDD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481EC8"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 xml:space="preserve">p. 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E9455B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05</w:t>
                            </w:r>
                          </w:p>
                          <w:p w14:paraId="4418551A" w14:textId="0668D53C" w:rsidR="00A0730B" w:rsidRDefault="00A0730B" w:rsidP="00A0730B">
                            <w:pPr>
                              <w:tabs>
                                <w:tab w:val="left" w:pos="270"/>
                                <w:tab w:val="center" w:pos="3600"/>
                              </w:tabs>
                              <w:spacing w:after="120" w:line="240" w:lineRule="auto"/>
                              <w:ind w:right="5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Congregational Prayer</w:t>
                            </w:r>
                          </w:p>
                          <w:p w14:paraId="2B8EB86E" w14:textId="1D461C32" w:rsidR="00A0730B" w:rsidRPr="001D097A" w:rsidRDefault="00A0730B" w:rsidP="00A0730B">
                            <w:pPr>
                              <w:tabs>
                                <w:tab w:val="left" w:pos="270"/>
                                <w:tab w:val="center" w:pos="3600"/>
                              </w:tabs>
                              <w:spacing w:after="120" w:line="240" w:lineRule="auto"/>
                              <w:ind w:right="5"/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6A21C6"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Sermon</w:t>
                            </w:r>
                          </w:p>
                          <w:p w14:paraId="608EE72E" w14:textId="6032623F" w:rsidR="00A0730B" w:rsidRDefault="00A0730B" w:rsidP="008C494F">
                            <w:pPr>
                              <w:spacing w:after="0"/>
                              <w:ind w:left="360" w:hanging="360"/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1D049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#</w:t>
                            </w:r>
                            <w:r w:rsidR="00E9455B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79</w:t>
                            </w:r>
                            <w:r w:rsidRPr="001D049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A348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LORD, TEACH US HOW TO PRAY  ARIGHT</w:t>
                            </w:r>
                          </w:p>
                          <w:p w14:paraId="2FE55A04" w14:textId="164D703E" w:rsidR="00E2004A" w:rsidRPr="005C5E76" w:rsidRDefault="007036C2" w:rsidP="00A0730B">
                            <w:pPr>
                              <w:spacing w:after="120"/>
                              <w:ind w:left="360" w:hanging="36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C5E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ervice of </w:t>
                            </w:r>
                            <w:r w:rsidR="005C5E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5C5E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l</w:t>
                            </w:r>
                            <w:r w:rsidR="005C5E76" w:rsidRPr="005C5E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y </w:t>
                            </w:r>
                            <w:r w:rsidR="005C5E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="005C5E76" w:rsidRPr="005C5E7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mmunion</w:t>
                            </w:r>
                          </w:p>
                          <w:p w14:paraId="68B22174" w14:textId="2B42FA89" w:rsidR="00A0730B" w:rsidRPr="00720E7D" w:rsidRDefault="00A0730B" w:rsidP="00A0730B">
                            <w:pPr>
                              <w:tabs>
                                <w:tab w:val="left" w:pos="900"/>
                                <w:tab w:val="center" w:pos="3600"/>
                                <w:tab w:val="right" w:pos="7200"/>
                              </w:tabs>
                              <w:spacing w:after="120" w:line="240" w:lineRule="auto"/>
                              <w:ind w:right="5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 w:rsidRPr="006A21C6"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The Lord’s Prayer</w:t>
                            </w:r>
                          </w:p>
                          <w:p w14:paraId="4E022E17" w14:textId="54FE906F" w:rsidR="00A0730B" w:rsidRDefault="00A0730B" w:rsidP="00A0730B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120" w:line="240" w:lineRule="auto"/>
                              <w:ind w:right="5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 w:rsidRPr="001D049D"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Benediction</w:t>
                            </w:r>
                          </w:p>
                          <w:p w14:paraId="4D6FCB99" w14:textId="77777777" w:rsidR="00A0730B" w:rsidRPr="009F6D67" w:rsidRDefault="00A0730B" w:rsidP="00A0730B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line="240" w:lineRule="auto"/>
                              <w:ind w:right="5"/>
                              <w:rPr>
                                <w:rFonts w:ascii="Calibri" w:eastAsia="Calibri" w:hAnsi="Calibri" w:cs="Calibri"/>
                                <w:b/>
                                <w:sz w:val="25"/>
                                <w:szCs w:val="25"/>
                              </w:rPr>
                            </w:pPr>
                            <w:r w:rsidRPr="009F6D67">
                              <w:rPr>
                                <w:rFonts w:ascii="Calibri" w:eastAsia="Calibri" w:hAnsi="Calibri" w:cs="Calibri"/>
                                <w:b/>
                                <w:sz w:val="25"/>
                                <w:szCs w:val="25"/>
                              </w:rPr>
                              <w:t>Threefold Amen</w:t>
                            </w:r>
                          </w:p>
                          <w:p w14:paraId="4F1E0342" w14:textId="77777777" w:rsidR="001740FF" w:rsidRDefault="001740FF" w:rsidP="00605D3D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120" w:line="240" w:lineRule="auto"/>
                              <w:ind w:right="5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0F2A3E8" w14:textId="77777777" w:rsidR="00944AB8" w:rsidRPr="005418B0" w:rsidRDefault="00944AB8" w:rsidP="00626051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line="240" w:lineRule="auto"/>
                              <w:ind w:right="5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FADDA" id="Text Box 4" o:spid="_x0000_s1028" type="#_x0000_t202" style="position:absolute;margin-left:-5.6pt;margin-top:63.1pt;width:173.9pt;height:347.6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" filled="f" stroked="f">
                <v:textbox inset=",,0,0">
                  <w:txbxContent>
                    <w:p w14:paraId="435BEE0E" w14:textId="3CC67777" w:rsidR="00944AB8" w:rsidRPr="001D049D" w:rsidRDefault="00071E71" w:rsidP="00605D3D">
                      <w:pPr>
                        <w:tabs>
                          <w:tab w:val="left" w:pos="900"/>
                          <w:tab w:val="center" w:pos="3600"/>
                        </w:tabs>
                        <w:spacing w:after="120" w:line="240" w:lineRule="auto"/>
                        <w:rPr>
                          <w:rFonts w:ascii="Century Gothic" w:eastAsia="Calibri" w:hAnsi="Century Gothic" w:cs="Arial"/>
                          <w:spacing w:val="32"/>
                          <w:sz w:val="24"/>
                          <w:szCs w:val="24"/>
                        </w:rPr>
                      </w:pPr>
                      <w:bookmarkStart w:id="8" w:name="_Hlk34289643"/>
                      <w:bookmarkStart w:id="9" w:name="_Hlk34289644"/>
                      <w:bookmarkStart w:id="10" w:name="_Hlk52270080"/>
                      <w:bookmarkStart w:id="11" w:name="_Hlk52270081"/>
                      <w:bookmarkStart w:id="12" w:name="_Hlk52270083"/>
                      <w:bookmarkStart w:id="13" w:name="_Hlk52270084"/>
                      <w:bookmarkStart w:id="14" w:name="_Hlk53998784"/>
                      <w:bookmarkStart w:id="15" w:name="_Hlk53998785"/>
                      <w:r>
                        <w:rPr>
                          <w:rFonts w:ascii="Century Gothic" w:eastAsia="Calibri" w:hAnsi="Century Gothic" w:cs="Arial"/>
                          <w:bCs/>
                          <w:spacing w:val="32"/>
                          <w:sz w:val="24"/>
                          <w:szCs w:val="24"/>
                        </w:rPr>
                        <w:t>February 05</w:t>
                      </w:r>
                      <w:r w:rsidR="000E3631" w:rsidRPr="001D049D">
                        <w:rPr>
                          <w:rFonts w:ascii="Century Gothic" w:eastAsia="Calibri" w:hAnsi="Century Gothic" w:cs="Arial"/>
                          <w:bCs/>
                          <w:spacing w:val="32"/>
                          <w:sz w:val="24"/>
                          <w:szCs w:val="24"/>
                        </w:rPr>
                        <w:t>, 2023</w:t>
                      </w:r>
                    </w:p>
                    <w:bookmarkEnd w:id="8"/>
                    <w:bookmarkEnd w:id="9"/>
                    <w:bookmarkEnd w:id="10"/>
                    <w:bookmarkEnd w:id="11"/>
                    <w:bookmarkEnd w:id="12"/>
                    <w:bookmarkEnd w:id="13"/>
                    <w:bookmarkEnd w:id="14"/>
                    <w:bookmarkEnd w:id="15"/>
                    <w:p w14:paraId="6409855A" w14:textId="0A9F266A" w:rsidR="00A0730B" w:rsidRPr="00C40487" w:rsidRDefault="00A0730B" w:rsidP="00A0730B">
                      <w:pPr>
                        <w:tabs>
                          <w:tab w:val="left" w:pos="900"/>
                          <w:tab w:val="center" w:pos="3600"/>
                        </w:tabs>
                        <w:spacing w:after="120" w:line="240" w:lineRule="auto"/>
                        <w:ind w:right="5"/>
                        <w:rPr>
                          <w:rFonts w:ascii="Calibri" w:eastAsia="Times New Roman" w:hAnsi="Calibri" w:cs="Arial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C40487">
                        <w:rPr>
                          <w:rFonts w:ascii="Calibri" w:eastAsia="Times New Roman" w:hAnsi="Calibri" w:cs="Arial"/>
                          <w:b/>
                          <w:bCs/>
                          <w:iCs/>
                          <w:sz w:val="24"/>
                          <w:szCs w:val="24"/>
                        </w:rPr>
                        <w:t>Welcome and Announcements</w:t>
                      </w:r>
                    </w:p>
                    <w:p w14:paraId="35C88FD5" w14:textId="3FACCEBF" w:rsidR="00A0730B" w:rsidRPr="000357A1" w:rsidRDefault="00AC41BD" w:rsidP="008C494F">
                      <w:pPr>
                        <w:spacing w:after="0"/>
                        <w:ind w:left="360" w:hanging="360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# 17</w:t>
                      </w:r>
                      <w:r w:rsidR="00012D23">
                        <w:rPr>
                          <w:i/>
                          <w:iCs/>
                          <w:sz w:val="24"/>
                          <w:szCs w:val="24"/>
                        </w:rPr>
                        <w:t xml:space="preserve">3 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WHAT A FRIEND WE HAVE IN JESUS</w:t>
                      </w:r>
                    </w:p>
                    <w:p w14:paraId="7E39DE67" w14:textId="5F1A12AE" w:rsidR="00A0730B" w:rsidRPr="00C63D4D" w:rsidRDefault="00A0730B" w:rsidP="00A0730B">
                      <w:pPr>
                        <w:spacing w:after="120" w:line="240" w:lineRule="auto"/>
                        <w:ind w:left="274" w:hanging="274"/>
                        <w:rPr>
                          <w:sz w:val="24"/>
                          <w:szCs w:val="24"/>
                        </w:rPr>
                      </w:pPr>
                      <w:r w:rsidRPr="001D049D">
                        <w:rPr>
                          <w:b/>
                          <w:bCs/>
                          <w:sz w:val="24"/>
                          <w:szCs w:val="24"/>
                        </w:rPr>
                        <w:t xml:space="preserve">Confession of </w:t>
                      </w:r>
                      <w:r w:rsidRPr="00C63D4D">
                        <w:rPr>
                          <w:b/>
                          <w:bCs/>
                          <w:sz w:val="24"/>
                          <w:szCs w:val="24"/>
                        </w:rPr>
                        <w:t>Sin</w:t>
                      </w:r>
                      <w:r w:rsidRPr="00C63D4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06836711" w14:textId="1098B164" w:rsidR="00A0730B" w:rsidRDefault="00A0730B" w:rsidP="00A0730B">
                      <w:pPr>
                        <w:tabs>
                          <w:tab w:val="left" w:pos="900"/>
                          <w:tab w:val="center" w:pos="3600"/>
                        </w:tabs>
                        <w:spacing w:after="0" w:line="240" w:lineRule="auto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Scripture Reading</w:t>
                      </w:r>
                    </w:p>
                    <w:p w14:paraId="7B13DDF3" w14:textId="445BE488" w:rsidR="00A0730B" w:rsidRDefault="00A0730B" w:rsidP="00A0730B">
                      <w:pPr>
                        <w:tabs>
                          <w:tab w:val="left" w:pos="270"/>
                          <w:tab w:val="center" w:pos="3600"/>
                        </w:tabs>
                        <w:spacing w:after="120" w:line="240" w:lineRule="auto"/>
                        <w:ind w:right="5"/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1D049D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ab/>
                      </w:r>
                      <w:r w:rsidR="009F6CDD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Luke 11:1-</w:t>
                      </w:r>
                      <w:r w:rsidR="00E9455B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9F6CDD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, </w:t>
                      </w:r>
                      <w:r w:rsidRPr="00481EC8">
                        <w:rPr>
                          <w:rFonts w:ascii="Calibri" w:eastAsia="Calibri" w:hAnsi="Calibri" w:cs="Calibri"/>
                          <w:i/>
                          <w:sz w:val="24"/>
                          <w:szCs w:val="24"/>
                        </w:rPr>
                        <w:t xml:space="preserve">p. </w:t>
                      </w:r>
                      <w:r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E9455B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05</w:t>
                      </w:r>
                    </w:p>
                    <w:p w14:paraId="4418551A" w14:textId="0668D53C" w:rsidR="00A0730B" w:rsidRDefault="00A0730B" w:rsidP="00A0730B">
                      <w:pPr>
                        <w:tabs>
                          <w:tab w:val="left" w:pos="270"/>
                          <w:tab w:val="center" w:pos="3600"/>
                        </w:tabs>
                        <w:spacing w:after="120" w:line="240" w:lineRule="auto"/>
                        <w:ind w:right="5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Congregational Prayer</w:t>
                      </w:r>
                    </w:p>
                    <w:p w14:paraId="2B8EB86E" w14:textId="1D461C32" w:rsidR="00A0730B" w:rsidRPr="001D097A" w:rsidRDefault="00A0730B" w:rsidP="00A0730B">
                      <w:pPr>
                        <w:tabs>
                          <w:tab w:val="left" w:pos="270"/>
                          <w:tab w:val="center" w:pos="3600"/>
                        </w:tabs>
                        <w:spacing w:after="120" w:line="240" w:lineRule="auto"/>
                        <w:ind w:right="5"/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6A21C6"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Sermon</w:t>
                      </w:r>
                    </w:p>
                    <w:p w14:paraId="608EE72E" w14:textId="6032623F" w:rsidR="00A0730B" w:rsidRDefault="00A0730B" w:rsidP="008C494F">
                      <w:pPr>
                        <w:spacing w:after="0"/>
                        <w:ind w:left="360" w:hanging="360"/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 w:rsidRPr="001D049D">
                        <w:rPr>
                          <w:i/>
                          <w:iCs/>
                          <w:sz w:val="24"/>
                          <w:szCs w:val="24"/>
                        </w:rPr>
                        <w:t>#</w:t>
                      </w:r>
                      <w:r w:rsidR="00E9455B">
                        <w:rPr>
                          <w:i/>
                          <w:iCs/>
                          <w:sz w:val="24"/>
                          <w:szCs w:val="24"/>
                        </w:rPr>
                        <w:t>179</w:t>
                      </w:r>
                      <w:r w:rsidRPr="001D049D"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8A3481">
                        <w:rPr>
                          <w:i/>
                          <w:iCs/>
                          <w:sz w:val="24"/>
                          <w:szCs w:val="24"/>
                        </w:rPr>
                        <w:t>LORD, TEACH US HOW TO PRAY  ARIGHT</w:t>
                      </w:r>
                    </w:p>
                    <w:p w14:paraId="2FE55A04" w14:textId="164D703E" w:rsidR="00E2004A" w:rsidRPr="005C5E76" w:rsidRDefault="007036C2" w:rsidP="00A0730B">
                      <w:pPr>
                        <w:spacing w:after="120"/>
                        <w:ind w:left="360" w:hanging="36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5C5E76">
                        <w:rPr>
                          <w:b/>
                          <w:bCs/>
                          <w:sz w:val="24"/>
                          <w:szCs w:val="24"/>
                        </w:rPr>
                        <w:t xml:space="preserve">Service of </w:t>
                      </w:r>
                      <w:r w:rsidR="005C5E76">
                        <w:rPr>
                          <w:b/>
                          <w:bCs/>
                          <w:sz w:val="24"/>
                          <w:szCs w:val="24"/>
                        </w:rPr>
                        <w:t>H</w:t>
                      </w:r>
                      <w:r w:rsidRPr="005C5E76">
                        <w:rPr>
                          <w:b/>
                          <w:bCs/>
                          <w:sz w:val="24"/>
                          <w:szCs w:val="24"/>
                        </w:rPr>
                        <w:t>ol</w:t>
                      </w:r>
                      <w:r w:rsidR="005C5E76" w:rsidRPr="005C5E76">
                        <w:rPr>
                          <w:b/>
                          <w:bCs/>
                          <w:sz w:val="24"/>
                          <w:szCs w:val="24"/>
                        </w:rPr>
                        <w:t xml:space="preserve">y </w:t>
                      </w:r>
                      <w:r w:rsidR="005C5E76">
                        <w:rPr>
                          <w:b/>
                          <w:bCs/>
                          <w:sz w:val="24"/>
                          <w:szCs w:val="24"/>
                        </w:rPr>
                        <w:t>C</w:t>
                      </w:r>
                      <w:r w:rsidR="005C5E76" w:rsidRPr="005C5E76">
                        <w:rPr>
                          <w:b/>
                          <w:bCs/>
                          <w:sz w:val="24"/>
                          <w:szCs w:val="24"/>
                        </w:rPr>
                        <w:t>ommunion</w:t>
                      </w:r>
                    </w:p>
                    <w:p w14:paraId="68B22174" w14:textId="2B42FA89" w:rsidR="00A0730B" w:rsidRPr="00720E7D" w:rsidRDefault="00A0730B" w:rsidP="00A0730B">
                      <w:pPr>
                        <w:tabs>
                          <w:tab w:val="left" w:pos="900"/>
                          <w:tab w:val="center" w:pos="3600"/>
                          <w:tab w:val="right" w:pos="7200"/>
                        </w:tabs>
                        <w:spacing w:after="120" w:line="240" w:lineRule="auto"/>
                        <w:ind w:right="5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 w:rsidRPr="006A21C6"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The Lord’s Prayer</w:t>
                      </w:r>
                    </w:p>
                    <w:p w14:paraId="4E022E17" w14:textId="54FE906F" w:rsidR="00A0730B" w:rsidRDefault="00A0730B" w:rsidP="00A0730B">
                      <w:pPr>
                        <w:tabs>
                          <w:tab w:val="left" w:pos="900"/>
                          <w:tab w:val="center" w:pos="3600"/>
                        </w:tabs>
                        <w:spacing w:after="120" w:line="240" w:lineRule="auto"/>
                        <w:ind w:right="5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 w:rsidRPr="001D049D"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Benediction</w:t>
                      </w:r>
                    </w:p>
                    <w:p w14:paraId="4D6FCB99" w14:textId="77777777" w:rsidR="00A0730B" w:rsidRPr="009F6D67" w:rsidRDefault="00A0730B" w:rsidP="00A0730B">
                      <w:pPr>
                        <w:tabs>
                          <w:tab w:val="left" w:pos="900"/>
                          <w:tab w:val="center" w:pos="3600"/>
                        </w:tabs>
                        <w:spacing w:line="240" w:lineRule="auto"/>
                        <w:ind w:right="5"/>
                        <w:rPr>
                          <w:rFonts w:ascii="Calibri" w:eastAsia="Calibri" w:hAnsi="Calibri" w:cs="Calibri"/>
                          <w:b/>
                          <w:sz w:val="25"/>
                          <w:szCs w:val="25"/>
                        </w:rPr>
                      </w:pPr>
                      <w:r w:rsidRPr="009F6D67">
                        <w:rPr>
                          <w:rFonts w:ascii="Calibri" w:eastAsia="Calibri" w:hAnsi="Calibri" w:cs="Calibri"/>
                          <w:b/>
                          <w:sz w:val="25"/>
                          <w:szCs w:val="25"/>
                        </w:rPr>
                        <w:t>Threefold Amen</w:t>
                      </w:r>
                    </w:p>
                    <w:p w14:paraId="4F1E0342" w14:textId="77777777" w:rsidR="001740FF" w:rsidRDefault="001740FF" w:rsidP="00605D3D">
                      <w:pPr>
                        <w:tabs>
                          <w:tab w:val="left" w:pos="900"/>
                          <w:tab w:val="center" w:pos="3600"/>
                        </w:tabs>
                        <w:spacing w:after="120" w:line="240" w:lineRule="auto"/>
                        <w:ind w:right="5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</w:p>
                    <w:p w14:paraId="10F2A3E8" w14:textId="77777777" w:rsidR="00944AB8" w:rsidRPr="005418B0" w:rsidRDefault="00944AB8" w:rsidP="00626051">
                      <w:pPr>
                        <w:tabs>
                          <w:tab w:val="left" w:pos="900"/>
                          <w:tab w:val="center" w:pos="3600"/>
                        </w:tabs>
                        <w:spacing w:line="240" w:lineRule="auto"/>
                        <w:ind w:right="5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11B07" w:rsidRPr="00944AB8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3BD7EB44" wp14:editId="761CEC88">
                <wp:simplePos x="0" y="0"/>
                <wp:positionH relativeFrom="column">
                  <wp:posOffset>-66675</wp:posOffset>
                </wp:positionH>
                <wp:positionV relativeFrom="paragraph">
                  <wp:posOffset>5219700</wp:posOffset>
                </wp:positionV>
                <wp:extent cx="4654550" cy="1076325"/>
                <wp:effectExtent l="0" t="0" r="12700" b="28575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0" cy="10763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E05134" w14:textId="33C81322" w:rsidR="006F4334" w:rsidRPr="00944AB8" w:rsidRDefault="006F4334" w:rsidP="009F645F">
                            <w:pPr>
                              <w:tabs>
                                <w:tab w:val="right" w:pos="7110"/>
                              </w:tabs>
                              <w:spacing w:after="0"/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</w:rPr>
                            </w:pPr>
                            <w:r w:rsidRPr="00944AB8"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</w:rPr>
                              <w:t>Calvary Contact Information:</w:t>
                            </w:r>
                            <w:r w:rsidR="009F645F"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</w:rPr>
                              <w:t xml:space="preserve">          </w:t>
                            </w:r>
                          </w:p>
                          <w:p w14:paraId="1C9816C1" w14:textId="77777777" w:rsidR="006F4334" w:rsidRPr="00504636" w:rsidRDefault="006F4334" w:rsidP="006F4334">
                            <w:pPr>
                              <w:spacing w:after="0"/>
                              <w:rPr>
                                <w:rFonts w:asciiTheme="majorHAnsi" w:eastAsia="Calibri" w:hAnsiTheme="majorHAnsi" w:cstheme="majorHAnsi"/>
                                <w:bCs/>
                                <w:sz w:val="8"/>
                                <w:szCs w:val="8"/>
                              </w:rPr>
                            </w:pPr>
                          </w:p>
                          <w:p w14:paraId="11ADB2F2" w14:textId="77777777" w:rsidR="006F4334" w:rsidRPr="00DE23E4" w:rsidRDefault="006F4334" w:rsidP="006F4334">
                            <w:pPr>
                              <w:spacing w:after="0" w:line="240" w:lineRule="auto"/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Church Office</w:t>
                            </w:r>
                          </w:p>
                          <w:p w14:paraId="4FB6B6AB" w14:textId="77777777" w:rsidR="006F4334" w:rsidRPr="009F645F" w:rsidRDefault="006F4334" w:rsidP="006F4334">
                            <w:pPr>
                              <w:spacing w:after="0" w:line="240" w:lineRule="auto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calvaryfreelc@gmail.com</w:t>
                            </w:r>
                          </w:p>
                          <w:p w14:paraId="2F8AA646" w14:textId="77777777" w:rsidR="006F4334" w:rsidRPr="00DE23E4" w:rsidRDefault="006F4334" w:rsidP="006F4334">
                            <w:pPr>
                              <w:spacing w:after="0" w:line="240" w:lineRule="auto"/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218.736.4282</w:t>
                            </w:r>
                          </w:p>
                          <w:p w14:paraId="75199156" w14:textId="77777777" w:rsidR="006F4334" w:rsidRDefault="006F4334" w:rsidP="006F4334">
                            <w:pPr>
                              <w:spacing w:after="0" w:line="240" w:lineRule="auto"/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calvaryfergusfalls.org</w:t>
                            </w:r>
                          </w:p>
                          <w:p w14:paraId="14432230" w14:textId="457FFC8E" w:rsidR="001806CB" w:rsidRPr="006E3B1A" w:rsidRDefault="001806CB" w:rsidP="006E3B1A">
                            <w:pPr>
                              <w:spacing w:after="0"/>
                              <w:jc w:val="right"/>
                              <w:rPr>
                                <w:rFonts w:asciiTheme="majorHAnsi" w:eastAsia="Calibr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7EB44" id="Text Box 33" o:spid="_x0000_s1029" type="#_x0000_t202" style="position:absolute;margin-left:-5.25pt;margin-top:411pt;width:366.5pt;height:84.7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" filled="f" strokecolor="#bfbfbf [2412]" strokeweight=".25pt">
                <v:textbox inset=",,,0">
                  <w:txbxContent>
                    <w:p w14:paraId="34E05134" w14:textId="33C81322" w:rsidR="006F4334" w:rsidRPr="00944AB8" w:rsidRDefault="006F4334" w:rsidP="009F645F">
                      <w:pPr>
                        <w:tabs>
                          <w:tab w:val="right" w:pos="7110"/>
                        </w:tabs>
                        <w:spacing w:after="0"/>
                        <w:rPr>
                          <w:rFonts w:ascii="Century Gothic" w:eastAsia="Calibri" w:hAnsi="Century Gothic" w:cstheme="minorHAnsi"/>
                          <w:b/>
                          <w:i/>
                        </w:rPr>
                      </w:pPr>
                      <w:r w:rsidRPr="00944AB8">
                        <w:rPr>
                          <w:rFonts w:ascii="Century Gothic" w:eastAsia="Calibri" w:hAnsi="Century Gothic" w:cstheme="minorHAnsi"/>
                          <w:b/>
                          <w:i/>
                        </w:rPr>
                        <w:t>Calvary Contact Information:</w:t>
                      </w:r>
                      <w:r w:rsidR="009F645F">
                        <w:rPr>
                          <w:rFonts w:ascii="Century Gothic" w:eastAsia="Calibri" w:hAnsi="Century Gothic" w:cstheme="minorHAnsi"/>
                          <w:b/>
                          <w:i/>
                        </w:rPr>
                        <w:t xml:space="preserve">          </w:t>
                      </w:r>
                    </w:p>
                    <w:p w14:paraId="1C9816C1" w14:textId="77777777" w:rsidR="006F4334" w:rsidRPr="00504636" w:rsidRDefault="006F4334" w:rsidP="006F4334">
                      <w:pPr>
                        <w:spacing w:after="0"/>
                        <w:rPr>
                          <w:rFonts w:asciiTheme="majorHAnsi" w:eastAsia="Calibri" w:hAnsiTheme="majorHAnsi" w:cstheme="majorHAnsi"/>
                          <w:bCs/>
                          <w:sz w:val="8"/>
                          <w:szCs w:val="8"/>
                        </w:rPr>
                      </w:pPr>
                    </w:p>
                    <w:p w14:paraId="11ADB2F2" w14:textId="77777777" w:rsidR="006F4334" w:rsidRPr="00DE23E4" w:rsidRDefault="006F4334" w:rsidP="006F4334">
                      <w:pPr>
                        <w:spacing w:after="0" w:line="240" w:lineRule="auto"/>
                        <w:rPr>
                          <w:rFonts w:asciiTheme="majorHAnsi" w:eastAsia="Calibri" w:hAnsiTheme="majorHAnsi" w:cstheme="majorHAnsi"/>
                          <w:bCs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Church Office</w:t>
                      </w:r>
                    </w:p>
                    <w:p w14:paraId="4FB6B6AB" w14:textId="77777777" w:rsidR="006F4334" w:rsidRPr="009F645F" w:rsidRDefault="006F4334" w:rsidP="006F4334">
                      <w:pPr>
                        <w:spacing w:after="0" w:line="240" w:lineRule="auto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calvaryfreelc@gmail.com</w:t>
                      </w:r>
                    </w:p>
                    <w:p w14:paraId="2F8AA646" w14:textId="77777777" w:rsidR="006F4334" w:rsidRPr="00DE23E4" w:rsidRDefault="006F4334" w:rsidP="006F4334">
                      <w:pPr>
                        <w:spacing w:after="0" w:line="240" w:lineRule="auto"/>
                        <w:rPr>
                          <w:rFonts w:asciiTheme="majorHAnsi" w:eastAsia="Calibri" w:hAnsiTheme="majorHAnsi" w:cstheme="majorHAnsi"/>
                          <w:bCs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218.736.4282</w:t>
                      </w:r>
                    </w:p>
                    <w:p w14:paraId="75199156" w14:textId="77777777" w:rsidR="006F4334" w:rsidRDefault="006F4334" w:rsidP="006F4334">
                      <w:pPr>
                        <w:spacing w:after="0" w:line="240" w:lineRule="auto"/>
                        <w:rPr>
                          <w:rFonts w:asciiTheme="majorHAnsi" w:eastAsia="Calibri" w:hAnsiTheme="majorHAnsi" w:cstheme="majorHAnsi"/>
                          <w:bCs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calvaryfergusfalls.org</w:t>
                      </w:r>
                    </w:p>
                    <w:p w14:paraId="14432230" w14:textId="457FFC8E" w:rsidR="001806CB" w:rsidRPr="006E3B1A" w:rsidRDefault="001806CB" w:rsidP="006E3B1A">
                      <w:pPr>
                        <w:spacing w:after="0"/>
                        <w:jc w:val="right"/>
                        <w:rPr>
                          <w:rFonts w:asciiTheme="majorHAnsi" w:eastAsia="Calibri" w:hAnsiTheme="majorHAnsi" w:cstheme="maj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3A1B">
        <w:rPr>
          <w:noProof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2BBC6512" wp14:editId="638C1379">
                <wp:simplePos x="0" y="0"/>
                <wp:positionH relativeFrom="column">
                  <wp:posOffset>2371725</wp:posOffset>
                </wp:positionH>
                <wp:positionV relativeFrom="paragraph">
                  <wp:posOffset>5219700</wp:posOffset>
                </wp:positionV>
                <wp:extent cx="2209165" cy="10763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165" cy="1076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7B914" w14:textId="77777777" w:rsidR="00215760" w:rsidRPr="00DE23E4" w:rsidRDefault="00215760" w:rsidP="00215760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Jim Johnson, Senior Pastor</w:t>
                            </w:r>
                          </w:p>
                          <w:p w14:paraId="3E341C91" w14:textId="77777777" w:rsidR="00215760" w:rsidRPr="00DE23E4" w:rsidRDefault="00215760" w:rsidP="00215760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jimjohnson9359@gmail.com</w:t>
                            </w:r>
                          </w:p>
                          <w:p w14:paraId="7038BA85" w14:textId="77777777" w:rsidR="00215760" w:rsidRPr="00DE23E4" w:rsidRDefault="00215760" w:rsidP="00215760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Cell: 218.770.0693</w:t>
                            </w:r>
                          </w:p>
                          <w:p w14:paraId="4B5863F8" w14:textId="77777777" w:rsidR="00215760" w:rsidRPr="005E5748" w:rsidRDefault="00215760" w:rsidP="00215760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900116A" w14:textId="77777777" w:rsidR="00215760" w:rsidRPr="00DE23E4" w:rsidRDefault="00215760" w:rsidP="00215760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Eric Rasmussen, Associate Pastor</w:t>
                            </w:r>
                          </w:p>
                          <w:p w14:paraId="32A8CDB3" w14:textId="77777777" w:rsidR="00215760" w:rsidRPr="00DE23E4" w:rsidRDefault="00215760" w:rsidP="00215760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  <w:bCs/>
                              </w:rPr>
                              <w:t>rasmussen64@yahoo</w:t>
                            </w:r>
                            <w:r w:rsidRPr="00DE23E4">
                              <w:rPr>
                                <w:rFonts w:asciiTheme="majorHAnsi" w:eastAsia="Calibri" w:hAnsiTheme="majorHAnsi" w:cstheme="majorHAnsi"/>
                              </w:rPr>
                              <w:t>.com</w:t>
                            </w:r>
                          </w:p>
                          <w:p w14:paraId="10E81CBA" w14:textId="77777777" w:rsidR="00215760" w:rsidRPr="00DE23E4" w:rsidRDefault="00215760" w:rsidP="00215760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</w:rPr>
                            </w:pPr>
                            <w:r w:rsidRPr="00DE23E4">
                              <w:rPr>
                                <w:rFonts w:asciiTheme="majorHAnsi" w:eastAsia="Calibri" w:hAnsiTheme="majorHAnsi" w:cstheme="majorHAnsi"/>
                              </w:rPr>
                              <w:t>Cell: 218.770.4161</w:t>
                            </w:r>
                          </w:p>
                          <w:p w14:paraId="16CC9190" w14:textId="3B5E8F55" w:rsidR="00EB3A1B" w:rsidRDefault="00EB3A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C6512" id="_x0000_s1030" type="#_x0000_t202" style="position:absolute;margin-left:186.75pt;margin-top:411pt;width:173.95pt;height:84.75pt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" filled="f" stroked="f">
                <v:textbox>
                  <w:txbxContent>
                    <w:p w14:paraId="7867B914" w14:textId="77777777" w:rsidR="00215760" w:rsidRPr="00DE23E4" w:rsidRDefault="00215760" w:rsidP="00215760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Jim Johnson, Senior Pastor</w:t>
                      </w:r>
                    </w:p>
                    <w:p w14:paraId="3E341C91" w14:textId="77777777" w:rsidR="00215760" w:rsidRPr="00DE23E4" w:rsidRDefault="00215760" w:rsidP="00215760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jimjohnson9359@gmail.com</w:t>
                      </w:r>
                    </w:p>
                    <w:p w14:paraId="7038BA85" w14:textId="77777777" w:rsidR="00215760" w:rsidRPr="00DE23E4" w:rsidRDefault="00215760" w:rsidP="00215760">
                      <w:pPr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Cell: 218.770.0693</w:t>
                      </w:r>
                    </w:p>
                    <w:p w14:paraId="4B5863F8" w14:textId="77777777" w:rsidR="00215760" w:rsidRPr="005E5748" w:rsidRDefault="00215760" w:rsidP="00215760">
                      <w:pPr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18"/>
                          <w:szCs w:val="18"/>
                        </w:rPr>
                      </w:pPr>
                    </w:p>
                    <w:p w14:paraId="1900116A" w14:textId="77777777" w:rsidR="00215760" w:rsidRPr="00DE23E4" w:rsidRDefault="00215760" w:rsidP="00215760">
                      <w:pPr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Eric Rasmussen, Associate Pastor</w:t>
                      </w:r>
                    </w:p>
                    <w:p w14:paraId="32A8CDB3" w14:textId="77777777" w:rsidR="00215760" w:rsidRPr="00DE23E4" w:rsidRDefault="00215760" w:rsidP="00215760">
                      <w:pPr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  <w:bCs/>
                        </w:rPr>
                        <w:t>rasmussen64@yahoo</w:t>
                      </w:r>
                      <w:r w:rsidRPr="00DE23E4">
                        <w:rPr>
                          <w:rFonts w:asciiTheme="majorHAnsi" w:eastAsia="Calibri" w:hAnsiTheme="majorHAnsi" w:cstheme="majorHAnsi"/>
                        </w:rPr>
                        <w:t>.com</w:t>
                      </w:r>
                    </w:p>
                    <w:p w14:paraId="10E81CBA" w14:textId="77777777" w:rsidR="00215760" w:rsidRPr="00DE23E4" w:rsidRDefault="00215760" w:rsidP="00215760">
                      <w:pPr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</w:rPr>
                      </w:pPr>
                      <w:r w:rsidRPr="00DE23E4">
                        <w:rPr>
                          <w:rFonts w:asciiTheme="majorHAnsi" w:eastAsia="Calibri" w:hAnsiTheme="majorHAnsi" w:cstheme="majorHAnsi"/>
                        </w:rPr>
                        <w:t>Cell: 218.770.4161</w:t>
                      </w:r>
                    </w:p>
                    <w:p w14:paraId="16CC9190" w14:textId="3B5E8F55" w:rsidR="00EB3A1B" w:rsidRDefault="00EB3A1B"/>
                  </w:txbxContent>
                </v:textbox>
                <w10:wrap type="square"/>
              </v:shape>
            </w:pict>
          </mc:Fallback>
        </mc:AlternateContent>
      </w:r>
      <w:r w:rsidR="0053554D">
        <w:rPr>
          <w:noProof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621F092A" wp14:editId="493A58DC">
                <wp:simplePos x="0" y="0"/>
                <wp:positionH relativeFrom="column">
                  <wp:posOffset>28575</wp:posOffset>
                </wp:positionH>
                <wp:positionV relativeFrom="paragraph">
                  <wp:posOffset>6331585</wp:posOffset>
                </wp:positionV>
                <wp:extent cx="4480560" cy="950199"/>
                <wp:effectExtent l="0" t="0" r="0" b="254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80560" cy="950199"/>
                          <a:chOff x="177434" y="226157"/>
                          <a:chExt cx="4481280" cy="976861"/>
                        </a:xfrm>
                      </wpg:grpSpPr>
                      <wps:wsp>
                        <wps:cNvPr id="20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20956" y="250737"/>
                            <a:ext cx="3937758" cy="952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004581" w14:textId="77777777" w:rsidR="00B967FC" w:rsidRPr="00FA0A7F" w:rsidRDefault="00B967FC" w:rsidP="00B967FC">
                              <w:pPr>
                                <w:spacing w:after="0"/>
                                <w:ind w:right="62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6F673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>A staffed nursery room is available throughout the service for families who may need it (past the kitchen on the north end of the building).</w:t>
                              </w:r>
                            </w:p>
                            <w:p w14:paraId="087743C1" w14:textId="77777777" w:rsidR="00B967FC" w:rsidRPr="00B77165" w:rsidRDefault="00B967FC" w:rsidP="00B967FC">
                              <w:pPr>
                                <w:spacing w:after="0"/>
                                <w:ind w:right="62"/>
                                <w:rPr>
                                  <w:rFonts w:cstheme="minorHAnsi"/>
                                  <w:i/>
                                  <w:sz w:val="10"/>
                                  <w:szCs w:val="10"/>
                                </w:rPr>
                              </w:pPr>
                            </w:p>
                            <w:p w14:paraId="626EE714" w14:textId="46460653" w:rsidR="00B967FC" w:rsidRDefault="00B967FC" w:rsidP="00B967FC">
                              <w:pPr>
                                <w:spacing w:after="0"/>
                                <w:ind w:right="-164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>We have assisted hearing devices for the hearing impaired. Please inquire</w:t>
                              </w:r>
                            </w:p>
                            <w:p w14:paraId="53A3CB4C" w14:textId="77777777" w:rsidR="00B967FC" w:rsidRDefault="00B967FC" w:rsidP="00B967FC">
                              <w:pPr>
                                <w:spacing w:after="0"/>
                                <w:ind w:right="-164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 xml:space="preserve">at the sound booth in the back of the sanctuary. Audio recordings of the </w:t>
                              </w:r>
                            </w:p>
                            <w:p w14:paraId="4DBB0511" w14:textId="77777777" w:rsidR="00B967FC" w:rsidRPr="00995CA9" w:rsidRDefault="00B967FC" w:rsidP="00B967FC">
                              <w:pPr>
                                <w:spacing w:after="0"/>
                                <w:ind w:right="-164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>sermons are available at calvaryfergusfalls.org</w:t>
                              </w:r>
                            </w:p>
                            <w:p w14:paraId="1ABE2A94" w14:textId="77777777" w:rsidR="00B967FC" w:rsidRPr="00E81BCA" w:rsidRDefault="00B967FC" w:rsidP="00B967FC">
                              <w:pPr>
                                <w:spacing w:after="0"/>
                                <w:ind w:right="62"/>
                                <w:rPr>
                                  <w:rFonts w:cstheme="minorHAnsi"/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Graphic 22" descr="Man with kid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1190" y="226157"/>
                            <a:ext cx="427403" cy="42739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Graphic 23" descr="Headphones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7434" y="685800"/>
                            <a:ext cx="450850" cy="4508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1F092A" id="Group 24" o:spid="_x0000_s1031" style="position:absolute;margin-left:2.25pt;margin-top:498.55pt;width:352.8pt;height:74.8pt;z-index:251658250;mso-width-relative:margin;mso-height-relative:margin" coordorigin="1774,2261" coordsize="44812,976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">
                <v:shape id="_x0000_s1032" type="#_x0000_t202" style="position:absolute;left:7209;top:2507;width:39378;height:95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" filled="f" stroked="f">
                  <v:textbox inset="0,0,0,0">
                    <w:txbxContent>
                      <w:p w14:paraId="3F004581" w14:textId="77777777" w:rsidR="00B967FC" w:rsidRPr="00FA0A7F" w:rsidRDefault="00B967FC" w:rsidP="00B967FC">
                        <w:pPr>
                          <w:spacing w:after="0"/>
                          <w:ind w:right="62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6F673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>A staffed nursery room is available throughout the service for families who may need it (past the kitchen on the north end of the building).</w:t>
                        </w:r>
                      </w:p>
                      <w:p w14:paraId="087743C1" w14:textId="77777777" w:rsidR="00B967FC" w:rsidRPr="00B77165" w:rsidRDefault="00B967FC" w:rsidP="00B967FC">
                        <w:pPr>
                          <w:spacing w:after="0"/>
                          <w:ind w:right="62"/>
                          <w:rPr>
                            <w:rFonts w:cstheme="minorHAnsi"/>
                            <w:i/>
                            <w:sz w:val="10"/>
                            <w:szCs w:val="10"/>
                          </w:rPr>
                        </w:pPr>
                      </w:p>
                      <w:p w14:paraId="626EE714" w14:textId="46460653" w:rsidR="00B967FC" w:rsidRDefault="00B967FC" w:rsidP="00B967FC">
                        <w:pPr>
                          <w:spacing w:after="0"/>
                          <w:ind w:right="-164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>We have assisted hearing devices for the hearing impaired. Please inquire</w:t>
                        </w:r>
                      </w:p>
                      <w:p w14:paraId="53A3CB4C" w14:textId="77777777" w:rsidR="00B967FC" w:rsidRDefault="00B967FC" w:rsidP="00B967FC">
                        <w:pPr>
                          <w:spacing w:after="0"/>
                          <w:ind w:right="-164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 xml:space="preserve">at the sound booth in the back of the sanctuary. Audio recordings of the </w:t>
                        </w:r>
                      </w:p>
                      <w:p w14:paraId="4DBB0511" w14:textId="77777777" w:rsidR="00B967FC" w:rsidRPr="00995CA9" w:rsidRDefault="00B967FC" w:rsidP="00B967FC">
                        <w:pPr>
                          <w:spacing w:after="0"/>
                          <w:ind w:right="-164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>sermons are available at calvaryfergusfalls.org</w:t>
                        </w:r>
                      </w:p>
                      <w:p w14:paraId="1ABE2A94" w14:textId="77777777" w:rsidR="00B967FC" w:rsidRPr="00E81BCA" w:rsidRDefault="00B967FC" w:rsidP="00B967FC">
                        <w:pPr>
                          <w:spacing w:after="0"/>
                          <w:ind w:right="62"/>
                          <w:rPr>
                            <w:rFonts w:cstheme="minorHAnsi"/>
                            <w:i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2" o:spid="_x0000_s1033" type="#_x0000_t75" alt="Man with kid" style="position:absolute;left:2011;top:2261;width:4274;height:4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">
                  <v:imagedata r:id="rId10" o:title="Man with kid"/>
                </v:shape>
                <v:shape id="Graphic 23" o:spid="_x0000_s1034" type="#_x0000_t75" alt="Headphones" style="position:absolute;left:1774;top:6858;width:4508;height:45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">
                  <v:imagedata r:id="rId11" o:title="Headphones"/>
                </v:shape>
              </v:group>
            </w:pict>
          </mc:Fallback>
        </mc:AlternateContent>
      </w:r>
      <w:r w:rsidR="009B6FC4">
        <w:rPr>
          <w:noProof/>
        </w:rPr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611E1CB8" wp14:editId="03F8ED6D">
                <wp:simplePos x="0" y="0"/>
                <wp:positionH relativeFrom="column">
                  <wp:posOffset>-26581</wp:posOffset>
                </wp:positionH>
                <wp:positionV relativeFrom="paragraph">
                  <wp:posOffset>-37214</wp:posOffset>
                </wp:positionV>
                <wp:extent cx="4611370" cy="834829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1370" cy="834829"/>
                          <a:chOff x="0" y="1"/>
                          <a:chExt cx="4611370" cy="753875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1"/>
                            <a:ext cx="4611370" cy="753875"/>
                            <a:chOff x="0" y="1"/>
                            <a:chExt cx="4611370" cy="830764"/>
                          </a:xfrm>
                        </wpg:grpSpPr>
                        <wps:wsp>
                          <wps:cNvPr id="27" name="Rectangle 27"/>
                          <wps:cNvSpPr/>
                          <wps:spPr>
                            <a:xfrm>
                              <a:off x="0" y="1"/>
                              <a:ext cx="4611370" cy="764356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Text Box 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31977" y="36053"/>
                              <a:ext cx="1788204" cy="37973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F2CD3CF" w14:textId="43333DD8" w:rsidR="00283CA2" w:rsidRPr="00283CA2" w:rsidRDefault="00283CA2" w:rsidP="00283CA2">
                                <w:pPr>
                                  <w:spacing w:after="0"/>
                                  <w:jc w:val="center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pacing w:val="30"/>
                                    <w:sz w:val="40"/>
                                    <w:szCs w:val="40"/>
                                    <w14:props3d w14:extrusionH="0" w14:contourW="0" w14:prstMaterial="warmMatte"/>
                                  </w:rPr>
                                </w:pPr>
                                <w:r w:rsidRPr="001143AD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pacing w:val="30"/>
                                    <w:sz w:val="36"/>
                                    <w:szCs w:val="36"/>
                                    <w14:props3d w14:extrusionH="0" w14:contourW="0" w14:prstMaterial="warmMatte"/>
                                  </w:rPr>
                                  <w:t>WELCOM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25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376" y="273554"/>
                              <a:ext cx="4480560" cy="55721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5C6A548" w14:textId="1EFCAFA4" w:rsidR="00283CA2" w:rsidRPr="001143AD" w:rsidRDefault="00283CA2" w:rsidP="00283CA2">
                                <w:pPr>
                                  <w:spacing w:line="240" w:lineRule="auto"/>
                                  <w:jc w:val="center"/>
                                  <w:rPr>
                                    <w:rFonts w:ascii="Century Gothic" w:eastAsia="Calibri" w:hAnsi="Century Gothic" w:cstheme="minorHAnsi"/>
                                    <w:i/>
                                    <w:iCs/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1143AD">
                                  <w:rPr>
                                    <w:rFonts w:ascii="Century Gothic" w:eastAsia="Calibri" w:hAnsi="Century Gothic" w:cstheme="minorHAnsi"/>
                                    <w:i/>
                                    <w:iCs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If you’re new to Calvary, please stop by the Welcome Center in the lobby. We would love to meet you and give you a small gift.</w:t>
                                </w:r>
                              </w:p>
                            </w:txbxContent>
                          </wps:txbx>
                          <wps:bodyPr rot="0" vert="horz" wrap="square" lIns="0" tIns="91440" rIns="0" bIns="91440" anchor="t" anchorCtr="0">
                            <a:noAutofit/>
                          </wps:bodyPr>
                        </wps:wsp>
                      </wpg:grpSp>
                      <wps:wsp>
                        <wps:cNvPr id="1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796894" y="106326"/>
                            <a:ext cx="2450037" cy="2072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893A7" w14:textId="692A4E69" w:rsidR="001143AD" w:rsidRPr="00283CA2" w:rsidRDefault="001143AD" w:rsidP="001143AD">
                              <w:pPr>
                                <w:spacing w:after="0"/>
                                <w:jc w:val="center"/>
                                <w:rPr>
                                  <w:rFonts w:ascii="Century Gothic" w:hAnsi="Century Gothic"/>
                                  <w:b/>
                                  <w:bCs/>
                                  <w:i/>
                                  <w:iCs/>
                                  <w:color w:val="FFFFFF" w:themeColor="background1"/>
                                  <w:spacing w:val="30"/>
                                  <w:sz w:val="40"/>
                                  <w:szCs w:val="40"/>
                                  <w14:props3d w14:extrusionH="0" w14:contourW="0" w14:prstMaterial="warmMatte"/>
                                </w:rPr>
                              </w:pPr>
                              <w:r w:rsidRPr="00283CA2">
                                <w:rPr>
                                  <w:rFonts w:ascii="Century Gothic" w:hAnsi="Century Gothic"/>
                                  <w:b/>
                                  <w:bCs/>
                                  <w:i/>
                                  <w:iCs/>
                                  <w:color w:val="FFFFFF" w:themeColor="background1"/>
                                  <w:spacing w:val="20"/>
                                  <w14:props3d w14:extrusionH="0" w14:contourW="0" w14:prstMaterial="warmMatte"/>
                                </w:rPr>
                                <w:t>We are so glad you’re here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1E1CB8" id="Group 17" o:spid="_x0000_s1035" style="position:absolute;margin-left:-2.1pt;margin-top:-2.95pt;width:363.1pt;height:65.75pt;z-index:251658252;mso-height-relative:margin" coordorigin="" coordsize="46113,7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">
                <v:group id="Group 2" o:spid="_x0000_s1036" style="position:absolute;width:46113;height:7538" coordorigin="" coordsize="46113,8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27" o:spid="_x0000_s1037" style="position:absolute;width:46113;height:76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" fillcolor="black [3213]" stroked="f" strokeweight="1pt"/>
                  <v:shape id="Text Box 21" o:spid="_x0000_s1038" type="#_x0000_t202" style="position:absolute;left:2319;top:360;width:17882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7F2CD3CF" w14:textId="43333DD8" w:rsidR="00283CA2" w:rsidRPr="00283CA2" w:rsidRDefault="00283CA2" w:rsidP="00283CA2">
                          <w:pPr>
                            <w:spacing w:after="0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pacing w:val="30"/>
                              <w:sz w:val="40"/>
                              <w:szCs w:val="40"/>
                              <w14:props3d w14:extrusionH="0" w14:contourW="0" w14:prstMaterial="warmMatte"/>
                            </w:rPr>
                          </w:pPr>
                          <w:r w:rsidRPr="001143AD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pacing w:val="30"/>
                              <w:sz w:val="36"/>
                              <w:szCs w:val="36"/>
                              <w14:props3d w14:extrusionH="0" w14:contourW="0" w14:prstMaterial="warmMatte"/>
                            </w:rPr>
                            <w:t>WELCOME</w:t>
                          </w:r>
                        </w:p>
                      </w:txbxContent>
                    </v:textbox>
                  </v:shape>
                  <v:shape id="Text Box 25" o:spid="_x0000_s1039" type="#_x0000_t202" style="position:absolute;left:593;top:2735;width:44806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" filled="f" stroked="f">
                    <v:textbox inset="0,7.2pt,0,7.2pt">
                      <w:txbxContent>
                        <w:p w14:paraId="75C6A548" w14:textId="1EFCAFA4" w:rsidR="00283CA2" w:rsidRPr="001143AD" w:rsidRDefault="00283CA2" w:rsidP="00283CA2">
                          <w:pPr>
                            <w:spacing w:line="240" w:lineRule="auto"/>
                            <w:jc w:val="center"/>
                            <w:rPr>
                              <w:rFonts w:ascii="Century Gothic" w:eastAsia="Calibri" w:hAnsi="Century Gothic" w:cstheme="minorHAnsi"/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1143AD">
                            <w:rPr>
                              <w:rFonts w:ascii="Century Gothic" w:eastAsia="Calibri" w:hAnsi="Century Gothic" w:cstheme="minorHAnsi"/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If you’re new to Calvary, please stop by the Welcome Center in the lobby. We would love to meet you and give you a small gift.</w:t>
                          </w:r>
                        </w:p>
                      </w:txbxContent>
                    </v:textbox>
                  </v:shape>
                </v:group>
                <v:shape id="Text Box 13" o:spid="_x0000_s1040" type="#_x0000_t202" style="position:absolute;left:17968;top:1063;width:24501;height:20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3E1893A7" w14:textId="692A4E69" w:rsidR="001143AD" w:rsidRPr="00283CA2" w:rsidRDefault="001143AD" w:rsidP="001143AD">
                        <w:pPr>
                          <w:spacing w:after="0"/>
                          <w:jc w:val="center"/>
                          <w:rPr>
                            <w:rFonts w:ascii="Century Gothic" w:hAnsi="Century Gothic"/>
                            <w:b/>
                            <w:bCs/>
                            <w:i/>
                            <w:iCs/>
                            <w:color w:val="FFFFFF" w:themeColor="background1"/>
                            <w:spacing w:val="30"/>
                            <w:sz w:val="40"/>
                            <w:szCs w:val="40"/>
                            <w14:props3d w14:extrusionH="0" w14:contourW="0" w14:prstMaterial="warmMatte"/>
                          </w:rPr>
                        </w:pPr>
                        <w:r w:rsidRPr="00283CA2">
                          <w:rPr>
                            <w:rFonts w:ascii="Century Gothic" w:hAnsi="Century Gothic"/>
                            <w:b/>
                            <w:bCs/>
                            <w:i/>
                            <w:iCs/>
                            <w:color w:val="FFFFFF" w:themeColor="background1"/>
                            <w:spacing w:val="20"/>
                            <w14:props3d w14:extrusionH="0" w14:contourW="0" w14:prstMaterial="warmMatte"/>
                          </w:rPr>
                          <w:t>We are so glad you’re here!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44AB8">
        <w:br w:type="page"/>
      </w:r>
    </w:p>
    <w:p w14:paraId="2A42A272" w14:textId="79EB3232" w:rsidR="000263A8" w:rsidRDefault="00000F69" w:rsidP="00944AB8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5FD87B3D" wp14:editId="67693843">
            <wp:simplePos x="0" y="0"/>
            <wp:positionH relativeFrom="column">
              <wp:posOffset>5064070</wp:posOffset>
            </wp:positionH>
            <wp:positionV relativeFrom="paragraph">
              <wp:posOffset>-34871</wp:posOffset>
            </wp:positionV>
            <wp:extent cx="4552821" cy="7358380"/>
            <wp:effectExtent l="0" t="0" r="63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29" t="1" r="31403" b="-6098"/>
                    <a:stretch/>
                  </pic:blipFill>
                  <pic:spPr bwMode="auto">
                    <a:xfrm>
                      <a:off x="0" y="0"/>
                      <a:ext cx="4554811" cy="7361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896" w:rsidRPr="008109FF">
        <w:rPr>
          <w:noProof/>
          <w:color w:val="DEA400"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5F3D2F08" wp14:editId="388EFEF7">
                <wp:simplePos x="0" y="0"/>
                <wp:positionH relativeFrom="column">
                  <wp:posOffset>5314950</wp:posOffset>
                </wp:positionH>
                <wp:positionV relativeFrom="paragraph">
                  <wp:posOffset>238125</wp:posOffset>
                </wp:positionV>
                <wp:extent cx="4097020" cy="2316782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7020" cy="23167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07DD2" w14:textId="39DA1786" w:rsidR="00E120D7" w:rsidRPr="00064D37" w:rsidRDefault="005E0001">
                            <w:pPr>
                              <w:spacing w:after="0" w:line="240" w:lineRule="auto"/>
                              <w:jc w:val="center"/>
                              <w:rPr>
                                <w:rFonts w:ascii="The Serif Hand Extrablack" w:hAnsi="The Serif Hand Extrablack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64D37"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Lord</w:t>
                            </w:r>
                            <w:r w:rsidR="00D12436" w:rsidRPr="00064D37"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</w:t>
                            </w:r>
                            <w:r w:rsidRPr="00064D37"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986896" w:rsidRPr="00064D37"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</w:t>
                            </w:r>
                            <w:r w:rsidR="00D12436" w:rsidRPr="00064D37"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ach</w:t>
                            </w:r>
                            <w:r w:rsidRPr="00064D37"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us to Pra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D2F08" id="Text Box 11" o:spid="_x0000_s1041" type="#_x0000_t202" style="position:absolute;margin-left:418.5pt;margin-top:18.75pt;width:322.6pt;height:182.4pt;z-index:-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" filled="f" stroked="f">
                <v:textbox>
                  <w:txbxContent>
                    <w:p w14:paraId="39007DD2" w14:textId="39DA1786" w:rsidR="00E120D7" w:rsidRPr="00064D37" w:rsidRDefault="005E0001">
                      <w:pPr>
                        <w:spacing w:after="0" w:line="240" w:lineRule="auto"/>
                        <w:jc w:val="center"/>
                        <w:rPr>
                          <w:rFonts w:ascii="The Serif Hand Extrablack" w:hAnsi="The Serif Hand Extrablack"/>
                          <w:b/>
                          <w:bCs/>
                          <w:color w:val="FFFFFF" w:themeColor="background1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64D37"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Lord</w:t>
                      </w:r>
                      <w:r w:rsidR="00D12436" w:rsidRPr="00064D37"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</w:t>
                      </w:r>
                      <w:r w:rsidRPr="00064D37"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986896" w:rsidRPr="00064D37"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</w:t>
                      </w:r>
                      <w:r w:rsidR="00D12436" w:rsidRPr="00064D37"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ach</w:t>
                      </w:r>
                      <w:r w:rsidRPr="00064D37"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144"/>
                          <w:szCs w:val="14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us to Pray </w:t>
                      </w:r>
                    </w:p>
                  </w:txbxContent>
                </v:textbox>
              </v:shape>
            </w:pict>
          </mc:Fallback>
        </mc:AlternateContent>
      </w:r>
      <w:r w:rsidR="00C356EE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ED1BE58" wp14:editId="19E485FD">
                <wp:simplePos x="0" y="0"/>
                <wp:positionH relativeFrom="column">
                  <wp:posOffset>5154930</wp:posOffset>
                </wp:positionH>
                <wp:positionV relativeFrom="paragraph">
                  <wp:posOffset>6273800</wp:posOffset>
                </wp:positionV>
                <wp:extent cx="4377690" cy="67818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7690" cy="678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F91ED" w14:textId="77777777" w:rsidR="00883F56" w:rsidRPr="0002221C" w:rsidRDefault="00883F56" w:rsidP="008D29CD">
                            <w:pPr>
                              <w:spacing w:after="0" w:line="240" w:lineRule="auto"/>
                              <w:jc w:val="center"/>
                              <w:rPr>
                                <w:rFonts w:ascii="High Tower Text" w:hAnsi="High Tower Text"/>
                                <w:i/>
                                <w:color w:val="FFFFFF" w:themeColor="background1"/>
                                <w:spacing w:val="20"/>
                                <w:sz w:val="20"/>
                                <w:szCs w:val="18"/>
                              </w:rPr>
                            </w:pPr>
                            <w:r w:rsidRPr="0002221C">
                              <w:rPr>
                                <w:rFonts w:ascii="High Tower Text" w:hAnsi="High Tower Text"/>
                                <w:i/>
                                <w:color w:val="FFFFFF" w:themeColor="background1"/>
                                <w:spacing w:val="20"/>
                                <w:sz w:val="20"/>
                                <w:szCs w:val="18"/>
                              </w:rPr>
                              <w:t>The purpose of Calvary Free Lutheran Church is to proclaim and live the Gospel of Jesus Christ in a way that will impact our families, our community, and the world to the glory of Go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1BE58" id="_x0000_s1042" type="#_x0000_t202" style="position:absolute;margin-left:405.9pt;margin-top:494pt;width:344.7pt;height:53.4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" filled="f" stroked="f">
                <v:textbox>
                  <w:txbxContent>
                    <w:p w14:paraId="650F91ED" w14:textId="77777777" w:rsidR="00883F56" w:rsidRPr="0002221C" w:rsidRDefault="00883F56" w:rsidP="008D29CD">
                      <w:pPr>
                        <w:spacing w:after="0" w:line="240" w:lineRule="auto"/>
                        <w:jc w:val="center"/>
                        <w:rPr>
                          <w:rFonts w:ascii="High Tower Text" w:hAnsi="High Tower Text"/>
                          <w:i/>
                          <w:color w:val="FFFFFF" w:themeColor="background1"/>
                          <w:spacing w:val="20"/>
                          <w:sz w:val="20"/>
                          <w:szCs w:val="18"/>
                        </w:rPr>
                      </w:pPr>
                      <w:r w:rsidRPr="0002221C">
                        <w:rPr>
                          <w:rFonts w:ascii="High Tower Text" w:hAnsi="High Tower Text"/>
                          <w:i/>
                          <w:color w:val="FFFFFF" w:themeColor="background1"/>
                          <w:spacing w:val="20"/>
                          <w:sz w:val="20"/>
                          <w:szCs w:val="18"/>
                        </w:rPr>
                        <w:t>The purpose of Calvary Free Lutheran Church is to proclaim and live the Gospel of Jesus Christ in a way that will impact our families, our community, and the world to the glory of God.</w:t>
                      </w:r>
                    </w:p>
                  </w:txbxContent>
                </v:textbox>
              </v:shape>
            </w:pict>
          </mc:Fallback>
        </mc:AlternateContent>
      </w:r>
      <w:r w:rsidR="00C356EE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2295910" wp14:editId="7A1C832A">
                <wp:simplePos x="0" y="0"/>
                <wp:positionH relativeFrom="column">
                  <wp:posOffset>5317490</wp:posOffset>
                </wp:positionH>
                <wp:positionV relativeFrom="paragraph">
                  <wp:posOffset>5930900</wp:posOffset>
                </wp:positionV>
                <wp:extent cx="4040505" cy="42418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0505" cy="424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E22B1" w14:textId="77777777" w:rsidR="00883F56" w:rsidRPr="00293D82" w:rsidRDefault="00883F56" w:rsidP="00883F56">
                            <w:pPr>
                              <w:jc w:val="center"/>
                              <w:rPr>
                                <w:rFonts w:ascii="High Tower Text" w:hAnsi="High Tower Text"/>
                                <w:color w:val="FFFFFF" w:themeColor="background1"/>
                                <w:spacing w:val="40"/>
                                <w:sz w:val="40"/>
                                <w:szCs w:val="2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293D82">
                              <w:rPr>
                                <w:rFonts w:ascii="High Tower Text" w:hAnsi="High Tower Text"/>
                                <w:color w:val="FFFFFF" w:themeColor="background1"/>
                                <w:spacing w:val="40"/>
                                <w:sz w:val="40"/>
                                <w:szCs w:val="2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WELCOME to CALV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295910" id="_x0000_s1043" type="#_x0000_t202" style="position:absolute;margin-left:418.7pt;margin-top:467pt;width:318.15pt;height:33.4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" filled="f" stroked="f">
                <v:textbox>
                  <w:txbxContent>
                    <w:p w14:paraId="215E22B1" w14:textId="77777777" w:rsidR="00883F56" w:rsidRPr="00293D82" w:rsidRDefault="00883F56" w:rsidP="00883F56">
                      <w:pPr>
                        <w:jc w:val="center"/>
                        <w:rPr>
                          <w:rFonts w:ascii="High Tower Text" w:hAnsi="High Tower Text"/>
                          <w:color w:val="FFFFFF" w:themeColor="background1"/>
                          <w:spacing w:val="40"/>
                          <w:sz w:val="40"/>
                          <w:szCs w:val="2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293D82">
                        <w:rPr>
                          <w:rFonts w:ascii="High Tower Text" w:hAnsi="High Tower Text"/>
                          <w:color w:val="FFFFFF" w:themeColor="background1"/>
                          <w:spacing w:val="40"/>
                          <w:sz w:val="40"/>
                          <w:szCs w:val="2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WELCOME to CALVARY</w:t>
                      </w:r>
                    </w:p>
                  </w:txbxContent>
                </v:textbox>
              </v:shape>
            </w:pict>
          </mc:Fallback>
        </mc:AlternateContent>
      </w:r>
      <w:r w:rsidR="00C356EE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55F95C2" wp14:editId="6DE81912">
                <wp:simplePos x="0" y="0"/>
                <wp:positionH relativeFrom="column">
                  <wp:posOffset>5429885</wp:posOffset>
                </wp:positionH>
                <wp:positionV relativeFrom="paragraph">
                  <wp:posOffset>6788150</wp:posOffset>
                </wp:positionV>
                <wp:extent cx="3815715" cy="454025"/>
                <wp:effectExtent l="0" t="0" r="0" b="31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5715" cy="454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5A1DD" w14:textId="77777777" w:rsidR="00883F56" w:rsidRPr="00F510C0" w:rsidRDefault="00883F56" w:rsidP="00883F56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4"/>
                                <w:szCs w:val="20"/>
                              </w:rPr>
                            </w:pPr>
                            <w:r w:rsidRPr="00F510C0"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4"/>
                                <w:szCs w:val="20"/>
                              </w:rPr>
                              <w:t>CALVARY FREE LUTHERAN CHURCH</w:t>
                            </w:r>
                          </w:p>
                          <w:p w14:paraId="5CFF72A6" w14:textId="77777777" w:rsidR="00883F56" w:rsidRPr="00F510C0" w:rsidRDefault="00883F56" w:rsidP="00883F56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</w:pPr>
                            <w:r w:rsidRPr="00F510C0"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  <w:t>Association of Free Lutheran Congregations (AFLC)</w:t>
                            </w:r>
                          </w:p>
                          <w:p w14:paraId="4EDE4290" w14:textId="77777777" w:rsidR="00883F56" w:rsidRPr="00F510C0" w:rsidRDefault="00883F56" w:rsidP="00883F56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</w:pPr>
                            <w:r w:rsidRPr="00F510C0"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  <w:t>1416 County Highway 111 Fergus Falls, MN 5653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F95C2" id="_x0000_s1044" type="#_x0000_t202" style="position:absolute;margin-left:427.55pt;margin-top:534.5pt;width:300.45pt;height:35.75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" filled="f" stroked="f">
                <v:textbox>
                  <w:txbxContent>
                    <w:p w14:paraId="3365A1DD" w14:textId="77777777" w:rsidR="00883F56" w:rsidRPr="00F510C0" w:rsidRDefault="00883F56" w:rsidP="00883F56">
                      <w:pPr>
                        <w:spacing w:after="0"/>
                        <w:jc w:val="center"/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4"/>
                          <w:szCs w:val="20"/>
                        </w:rPr>
                      </w:pPr>
                      <w:r w:rsidRPr="00F510C0"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4"/>
                          <w:szCs w:val="20"/>
                        </w:rPr>
                        <w:t>CALVARY FREE LUTHERAN CHURCH</w:t>
                      </w:r>
                    </w:p>
                    <w:p w14:paraId="5CFF72A6" w14:textId="77777777" w:rsidR="00883F56" w:rsidRPr="00F510C0" w:rsidRDefault="00883F56" w:rsidP="00883F56">
                      <w:pPr>
                        <w:spacing w:after="0"/>
                        <w:jc w:val="center"/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</w:pPr>
                      <w:r w:rsidRPr="00F510C0"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  <w:t>Association of Free Lutheran Congregations (AFLC)</w:t>
                      </w:r>
                    </w:p>
                    <w:p w14:paraId="4EDE4290" w14:textId="77777777" w:rsidR="00883F56" w:rsidRPr="00F510C0" w:rsidRDefault="00883F56" w:rsidP="00883F56">
                      <w:pPr>
                        <w:spacing w:after="0"/>
                        <w:jc w:val="center"/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</w:pPr>
                      <w:r w:rsidRPr="00F510C0"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  <w:t>1416 County Highway 111 Fergus Falls, MN 56537</w:t>
                      </w:r>
                    </w:p>
                  </w:txbxContent>
                </v:textbox>
              </v:shape>
            </w:pict>
          </mc:Fallback>
        </mc:AlternateContent>
      </w:r>
      <w:r w:rsidR="00C34BD3" w:rsidRPr="003A40CA"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72D7E103" wp14:editId="62C37878">
                <wp:simplePos x="0" y="0"/>
                <wp:positionH relativeFrom="column">
                  <wp:posOffset>99695</wp:posOffset>
                </wp:positionH>
                <wp:positionV relativeFrom="paragraph">
                  <wp:posOffset>-91440</wp:posOffset>
                </wp:positionV>
                <wp:extent cx="4395470" cy="471805"/>
                <wp:effectExtent l="0" t="38100" r="0" b="4254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5470" cy="471805"/>
                        </a:xfrm>
                        <a:prstGeom prst="rect">
                          <a:avLst/>
                        </a:prstGeom>
                        <a:noFill/>
                        <a:ln w="19050">
                          <a:noFill/>
                        </a:ln>
                        <a:effectLst/>
                      </wps:spPr>
                      <wps:txbx>
                        <w:txbxContent>
                          <w:p w14:paraId="2DF6376E" w14:textId="77777777" w:rsidR="003A40CA" w:rsidRPr="005C7D36" w:rsidRDefault="003A40CA" w:rsidP="0058547B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28"/>
                                <w:szCs w:val="28"/>
                                <w14:props3d w14:extrusionH="0" w14:contourW="0" w14:prstMaterial="warmMatte"/>
                              </w:rPr>
                            </w:pPr>
                            <w:r w:rsidRPr="005C7D36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28"/>
                                <w:szCs w:val="28"/>
                                <w14:props3d w14:extrusionH="0" w14:contourW="0" w14:prstMaterial="warmMatte"/>
                              </w:rPr>
                              <w:t>OPPORTUNITIES</w:t>
                            </w:r>
                          </w:p>
                          <w:p w14:paraId="59B93A9F" w14:textId="77777777" w:rsidR="003A40CA" w:rsidRPr="005C7D36" w:rsidRDefault="003A40CA" w:rsidP="003A40CA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14"/>
                                <w:szCs w:val="14"/>
                                <w14:props3d w14:extrusionH="0" w14:contourW="0" w14:prstMaterial="warmMatte"/>
                              </w:rPr>
                            </w:pPr>
                            <w:r w:rsidRPr="005C7D36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14"/>
                                <w:szCs w:val="14"/>
                                <w14:props3d w14:extrusionH="0" w14:contourW="0" w14:prstMaterial="warmMatte"/>
                              </w:rPr>
                              <w:t>FOR GROWTH AND FELLOW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threePt" dir="t"/>
                        </a:scene3d>
                        <a:sp3d>
                          <a:bevelT w="0"/>
                          <a:bevelB w="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7E103" id="Text Box 28" o:spid="_x0000_s1045" type="#_x0000_t202" style="position:absolute;margin-left:7.85pt;margin-top:-7.2pt;width:346.1pt;height:37.15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" filled="f" stroked="f" strokeweight="1.5pt">
                <v:textbox inset=",0,,0">
                  <w:txbxContent>
                    <w:p w14:paraId="2DF6376E" w14:textId="77777777" w:rsidR="003A40CA" w:rsidRPr="005C7D36" w:rsidRDefault="003A40CA" w:rsidP="0058547B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28"/>
                          <w:szCs w:val="28"/>
                          <w14:props3d w14:extrusionH="0" w14:contourW="0" w14:prstMaterial="warmMatte"/>
                        </w:rPr>
                      </w:pPr>
                      <w:r w:rsidRPr="005C7D36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28"/>
                          <w:szCs w:val="28"/>
                          <w14:props3d w14:extrusionH="0" w14:contourW="0" w14:prstMaterial="warmMatte"/>
                        </w:rPr>
                        <w:t>OPPORTUNITIES</w:t>
                      </w:r>
                    </w:p>
                    <w:p w14:paraId="59B93A9F" w14:textId="77777777" w:rsidR="003A40CA" w:rsidRPr="005C7D36" w:rsidRDefault="003A40CA" w:rsidP="003A40CA">
                      <w:pPr>
                        <w:spacing w:after="0"/>
                        <w:jc w:val="center"/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14"/>
                          <w:szCs w:val="14"/>
                          <w14:props3d w14:extrusionH="0" w14:contourW="0" w14:prstMaterial="warmMatte"/>
                        </w:rPr>
                      </w:pPr>
                      <w:r w:rsidRPr="005C7D36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14"/>
                          <w:szCs w:val="14"/>
                          <w14:props3d w14:extrusionH="0" w14:contourW="0" w14:prstMaterial="warmMatte"/>
                        </w:rPr>
                        <w:t>FOR GROWTH AND FELLOWSHIP</w:t>
                      </w:r>
                    </w:p>
                  </w:txbxContent>
                </v:textbox>
              </v:shape>
            </w:pict>
          </mc:Fallback>
        </mc:AlternateContent>
      </w:r>
      <w:r w:rsidR="00367727" w:rsidRPr="00367727">
        <w:t xml:space="preserve"> </w:t>
      </w:r>
    </w:p>
    <w:p w14:paraId="50892532" w14:textId="77777777" w:rsidR="007A098E" w:rsidRDefault="007A098E" w:rsidP="001B76BB">
      <w:pPr>
        <w:widowControl w:val="0"/>
        <w:spacing w:after="0" w:line="201" w:lineRule="auto"/>
        <w:ind w:right="21"/>
        <w:rPr>
          <w:b/>
          <w:sz w:val="24"/>
          <w:szCs w:val="24"/>
        </w:rPr>
      </w:pPr>
    </w:p>
    <w:p w14:paraId="604610D9" w14:textId="070AA4FD" w:rsidR="00906B43" w:rsidRDefault="000376B0" w:rsidP="00B33A91">
      <w:pPr>
        <w:widowControl w:val="0"/>
        <w:spacing w:after="0" w:line="240" w:lineRule="auto"/>
        <w:ind w:right="7834"/>
        <w:jc w:val="both"/>
        <w:rPr>
          <w:rFonts w:ascii="Calibri" w:hAnsi="Calibri" w:cs="Calibri"/>
          <w:b/>
          <w:bCs/>
          <w:caps/>
          <w:sz w:val="24"/>
          <w:szCs w:val="24"/>
        </w:rPr>
      </w:pPr>
      <w:r>
        <w:rPr>
          <w:rFonts w:ascii="Calibri" w:hAnsi="Calibri" w:cs="Calibri"/>
          <w:b/>
          <w:bCs/>
          <w:caps/>
          <w:sz w:val="24"/>
          <w:szCs w:val="24"/>
        </w:rPr>
        <w:t>SuperBowl Gathering</w:t>
      </w:r>
    </w:p>
    <w:p w14:paraId="3DD9B909" w14:textId="291AE534" w:rsidR="00B36B5A" w:rsidRPr="00B36B5A" w:rsidRDefault="00B36B5A" w:rsidP="00061D12">
      <w:pPr>
        <w:widowControl w:val="0"/>
        <w:spacing w:after="120" w:line="240" w:lineRule="auto"/>
        <w:ind w:right="7834"/>
        <w:jc w:val="both"/>
        <w:rPr>
          <w:rFonts w:ascii="Calibri" w:hAnsi="Calibri" w:cs="Calibri"/>
          <w:caps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veryone is invited t</w:t>
      </w:r>
      <w:r w:rsidR="006B06E1">
        <w:rPr>
          <w:rFonts w:ascii="Calibri" w:hAnsi="Calibri" w:cs="Calibri"/>
          <w:sz w:val="24"/>
          <w:szCs w:val="24"/>
        </w:rPr>
        <w:t>o watch the big game</w:t>
      </w:r>
      <w:r w:rsidR="0096311B">
        <w:rPr>
          <w:rFonts w:ascii="Calibri" w:hAnsi="Calibri" w:cs="Calibri"/>
          <w:sz w:val="24"/>
          <w:szCs w:val="24"/>
        </w:rPr>
        <w:t xml:space="preserve"> at Church next Sunday</w:t>
      </w:r>
      <w:r w:rsidR="007A2601">
        <w:rPr>
          <w:rFonts w:ascii="Calibri" w:hAnsi="Calibri" w:cs="Calibri"/>
          <w:sz w:val="24"/>
          <w:szCs w:val="24"/>
        </w:rPr>
        <w:t xml:space="preserve"> </w:t>
      </w:r>
      <w:r w:rsidR="0096311B">
        <w:rPr>
          <w:rFonts w:ascii="Calibri" w:hAnsi="Calibri" w:cs="Calibri"/>
          <w:sz w:val="24"/>
          <w:szCs w:val="24"/>
        </w:rPr>
        <w:t>(</w:t>
      </w:r>
      <w:r w:rsidR="0042339F">
        <w:rPr>
          <w:rFonts w:ascii="Calibri" w:hAnsi="Calibri" w:cs="Calibri"/>
          <w:sz w:val="24"/>
          <w:szCs w:val="24"/>
        </w:rPr>
        <w:t>2/12</w:t>
      </w:r>
      <w:r w:rsidR="007A2601">
        <w:rPr>
          <w:rFonts w:ascii="Calibri" w:hAnsi="Calibri" w:cs="Calibri"/>
          <w:sz w:val="24"/>
          <w:szCs w:val="24"/>
        </w:rPr>
        <w:t>). The</w:t>
      </w:r>
      <w:r w:rsidR="006D3E7F">
        <w:rPr>
          <w:rFonts w:ascii="Calibri" w:hAnsi="Calibri" w:cs="Calibri"/>
          <w:sz w:val="24"/>
          <w:szCs w:val="24"/>
        </w:rPr>
        <w:t xml:space="preserve"> party starts at 5pm</w:t>
      </w:r>
      <w:r w:rsidR="005809F2">
        <w:rPr>
          <w:rFonts w:ascii="Calibri" w:hAnsi="Calibri" w:cs="Calibri"/>
          <w:sz w:val="24"/>
          <w:szCs w:val="24"/>
        </w:rPr>
        <w:t>. Bring a</w:t>
      </w:r>
      <w:r w:rsidR="008B6049">
        <w:rPr>
          <w:rFonts w:ascii="Calibri" w:hAnsi="Calibri" w:cs="Calibri"/>
          <w:sz w:val="24"/>
          <w:szCs w:val="24"/>
        </w:rPr>
        <w:t xml:space="preserve"> pizza, </w:t>
      </w:r>
      <w:r w:rsidR="00AD503E">
        <w:rPr>
          <w:rFonts w:ascii="Calibri" w:hAnsi="Calibri" w:cs="Calibri"/>
          <w:sz w:val="24"/>
          <w:szCs w:val="24"/>
        </w:rPr>
        <w:t xml:space="preserve">appetizer, </w:t>
      </w:r>
      <w:r w:rsidR="009C2297">
        <w:rPr>
          <w:rFonts w:ascii="Calibri" w:hAnsi="Calibri" w:cs="Calibri"/>
          <w:sz w:val="24"/>
          <w:szCs w:val="24"/>
        </w:rPr>
        <w:t>snack</w:t>
      </w:r>
      <w:r w:rsidR="00514545">
        <w:rPr>
          <w:rFonts w:ascii="Calibri" w:hAnsi="Calibri" w:cs="Calibri"/>
          <w:sz w:val="24"/>
          <w:szCs w:val="24"/>
        </w:rPr>
        <w:t>,</w:t>
      </w:r>
      <w:r w:rsidR="009C2297">
        <w:rPr>
          <w:rFonts w:ascii="Calibri" w:hAnsi="Calibri" w:cs="Calibri"/>
          <w:sz w:val="24"/>
          <w:szCs w:val="24"/>
        </w:rPr>
        <w:t xml:space="preserve"> or dessert to share</w:t>
      </w:r>
      <w:r w:rsidR="00465A37">
        <w:rPr>
          <w:rFonts w:ascii="Calibri" w:hAnsi="Calibri" w:cs="Calibri"/>
          <w:sz w:val="24"/>
          <w:szCs w:val="24"/>
        </w:rPr>
        <w:t xml:space="preserve"> and your own beverage</w:t>
      </w:r>
      <w:r w:rsidR="009C2297">
        <w:rPr>
          <w:rFonts w:ascii="Calibri" w:hAnsi="Calibri" w:cs="Calibri"/>
          <w:sz w:val="24"/>
          <w:szCs w:val="24"/>
        </w:rPr>
        <w:t xml:space="preserve">. </w:t>
      </w:r>
      <w:r w:rsidR="00123913">
        <w:rPr>
          <w:rFonts w:ascii="Calibri" w:hAnsi="Calibri" w:cs="Calibri"/>
          <w:sz w:val="24"/>
          <w:szCs w:val="24"/>
        </w:rPr>
        <w:t xml:space="preserve">Door prizes for the </w:t>
      </w:r>
      <w:r w:rsidR="00782AD3">
        <w:rPr>
          <w:rFonts w:ascii="Calibri" w:hAnsi="Calibri" w:cs="Calibri"/>
          <w:sz w:val="24"/>
          <w:szCs w:val="24"/>
        </w:rPr>
        <w:t>best jersey</w:t>
      </w:r>
      <w:r w:rsidR="0034227B">
        <w:rPr>
          <w:rFonts w:ascii="Calibri" w:hAnsi="Calibri" w:cs="Calibri"/>
          <w:sz w:val="24"/>
          <w:szCs w:val="24"/>
        </w:rPr>
        <w:t xml:space="preserve"> (any team) and the best</w:t>
      </w:r>
      <w:r w:rsidR="000575E8">
        <w:rPr>
          <w:rFonts w:ascii="Calibri" w:hAnsi="Calibri" w:cs="Calibri"/>
          <w:sz w:val="24"/>
          <w:szCs w:val="24"/>
        </w:rPr>
        <w:t xml:space="preserve"> </w:t>
      </w:r>
      <w:r w:rsidR="00C93F85">
        <w:rPr>
          <w:rFonts w:ascii="Calibri" w:hAnsi="Calibri" w:cs="Calibri"/>
          <w:sz w:val="24"/>
          <w:szCs w:val="24"/>
        </w:rPr>
        <w:t xml:space="preserve">Chiefs fan </w:t>
      </w:r>
      <w:r w:rsidR="00B21DE6">
        <w:rPr>
          <w:rFonts w:ascii="Calibri" w:hAnsi="Calibri" w:cs="Calibri"/>
          <w:sz w:val="24"/>
          <w:szCs w:val="24"/>
        </w:rPr>
        <w:t>outfit</w:t>
      </w:r>
      <w:r w:rsidR="00645267">
        <w:rPr>
          <w:rFonts w:ascii="Calibri" w:hAnsi="Calibri" w:cs="Calibri"/>
          <w:sz w:val="24"/>
          <w:szCs w:val="24"/>
        </w:rPr>
        <w:t xml:space="preserve"> </w:t>
      </w:r>
      <w:r w:rsidR="00C93F85">
        <w:rPr>
          <w:rFonts w:ascii="Calibri" w:hAnsi="Calibri" w:cs="Calibri"/>
          <w:sz w:val="24"/>
          <w:szCs w:val="24"/>
        </w:rPr>
        <w:t>and the best Eagles fan</w:t>
      </w:r>
      <w:r w:rsidR="00645267">
        <w:rPr>
          <w:rFonts w:ascii="Calibri" w:hAnsi="Calibri" w:cs="Calibri"/>
          <w:sz w:val="24"/>
          <w:szCs w:val="24"/>
        </w:rPr>
        <w:t xml:space="preserve"> outfit. </w:t>
      </w:r>
    </w:p>
    <w:p w14:paraId="062660F1" w14:textId="0149CC36" w:rsidR="001B76BB" w:rsidRDefault="00B87509" w:rsidP="00B33A91">
      <w:pPr>
        <w:widowControl w:val="0"/>
        <w:spacing w:after="0" w:line="240" w:lineRule="auto"/>
        <w:ind w:right="7834"/>
        <w:jc w:val="both"/>
        <w:rPr>
          <w:rFonts w:ascii="Calibri" w:hAnsi="Calibri" w:cs="Calibri"/>
          <w:b/>
          <w:bCs/>
          <w:caps/>
          <w:sz w:val="24"/>
          <w:szCs w:val="24"/>
        </w:rPr>
      </w:pPr>
      <w:r w:rsidRPr="001B76BB">
        <w:rPr>
          <w:rFonts w:ascii="Calibri" w:hAnsi="Calibri" w:cs="Calibri"/>
          <w:b/>
          <w:bCs/>
          <w:caps/>
          <w:sz w:val="24"/>
          <w:szCs w:val="24"/>
        </w:rPr>
        <w:t>JESUS FORESHADOWED IN THE TABERNACLE</w:t>
      </w:r>
    </w:p>
    <w:p w14:paraId="74FC8BED" w14:textId="77777777" w:rsidR="003E45BD" w:rsidRDefault="00EF4226" w:rsidP="003E45BD">
      <w:pPr>
        <w:widowControl w:val="0"/>
        <w:spacing w:after="0" w:line="240" w:lineRule="auto"/>
        <w:ind w:right="7834"/>
        <w:jc w:val="both"/>
        <w:rPr>
          <w:rFonts w:ascii="Calibri" w:hAnsi="Calibri" w:cs="Calibri"/>
          <w:b/>
          <w:bCs/>
          <w:caps/>
          <w:sz w:val="24"/>
          <w:szCs w:val="24"/>
        </w:rPr>
      </w:pPr>
      <w:r w:rsidRPr="008109FF">
        <w:rPr>
          <w:noProof/>
          <w:color w:val="DEA400"/>
        </w:rPr>
        <mc:AlternateContent>
          <mc:Choice Requires="wps">
            <w:drawing>
              <wp:anchor distT="0" distB="0" distL="114300" distR="114300" simplePos="0" relativeHeight="251658256" behindDoc="1" locked="0" layoutInCell="1" allowOverlap="1" wp14:anchorId="551F984E" wp14:editId="2EAEF7FD">
                <wp:simplePos x="0" y="0"/>
                <wp:positionH relativeFrom="column">
                  <wp:posOffset>8435975</wp:posOffset>
                </wp:positionH>
                <wp:positionV relativeFrom="paragraph">
                  <wp:posOffset>334645</wp:posOffset>
                </wp:positionV>
                <wp:extent cx="812111" cy="379708"/>
                <wp:effectExtent l="0" t="0" r="0" b="190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111" cy="37970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024844" w14:textId="77777777" w:rsidR="00494127" w:rsidRPr="00494127" w:rsidRDefault="00494127" w:rsidP="00494127">
                            <w:pPr>
                              <w:spacing w:after="0" w:line="240" w:lineRule="auto"/>
                              <w:jc w:val="center"/>
                              <w:rPr>
                                <w:rFonts w:ascii="The Serif Hand Extrablack" w:hAnsi="The Serif Hand Extrablack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Luke </w:t>
                            </w:r>
                            <w:r w:rsidR="0036679E">
                              <w:rPr>
                                <w:rFonts w:ascii="The Serif Hand Extrablack" w:hAnsi="The Serif Hand Extrablack" w:cs="Poppins Extra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1: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F984E" id="Text Box 1" o:spid="_x0000_s1046" type="#_x0000_t202" style="position:absolute;left:0;text-align:left;margin-left:664.25pt;margin-top:26.35pt;width:63.95pt;height:29.9pt;z-index:-25165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" filled="f" stroked="f">
                <v:textbox>
                  <w:txbxContent>
                    <w:p w14:paraId="14024844" w14:textId="77777777" w:rsidR="00494127" w:rsidRPr="00494127" w:rsidRDefault="00494127" w:rsidP="00494127">
                      <w:pPr>
                        <w:spacing w:after="0" w:line="240" w:lineRule="auto"/>
                        <w:jc w:val="center"/>
                        <w:rPr>
                          <w:rFonts w:ascii="The Serif Hand Extrablack" w:hAnsi="The Serif Hand Extrablack"/>
                          <w:b/>
                          <w:bCs/>
                          <w:color w:val="FFFFFF" w:themeColor="background1"/>
                          <w:sz w:val="40"/>
                          <w:szCs w:val="4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40"/>
                          <w:szCs w:val="4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Luke </w:t>
                      </w:r>
                      <w:r w:rsidR="0036679E">
                        <w:rPr>
                          <w:rFonts w:ascii="The Serif Hand Extrablack" w:hAnsi="The Serif Hand Extrablack" w:cs="Poppins ExtraLight"/>
                          <w:b/>
                          <w:bCs/>
                          <w:color w:val="FFFFFF" w:themeColor="background1"/>
                          <w:sz w:val="40"/>
                          <w:szCs w:val="4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1:1</w:t>
                      </w:r>
                    </w:p>
                  </w:txbxContent>
                </v:textbox>
              </v:shape>
            </w:pict>
          </mc:Fallback>
        </mc:AlternateContent>
      </w:r>
      <w:r w:rsidR="00B87509">
        <w:rPr>
          <w:sz w:val="24"/>
          <w:szCs w:val="24"/>
        </w:rPr>
        <w:t>This year for Lent we will look at Exodus 25-40 and at parallel passages in the</w:t>
      </w:r>
      <w:r w:rsidR="006D3E7F">
        <w:rPr>
          <w:rFonts w:ascii="Calibri" w:hAnsi="Calibri" w:cs="Calibri"/>
          <w:b/>
          <w:bCs/>
          <w:caps/>
          <w:sz w:val="24"/>
          <w:szCs w:val="24"/>
        </w:rPr>
        <w:t xml:space="preserve"> </w:t>
      </w:r>
      <w:r w:rsidR="00B87509">
        <w:rPr>
          <w:sz w:val="24"/>
          <w:szCs w:val="24"/>
        </w:rPr>
        <w:t>New Testament. God gave his people the Tabernacle, the sign of his presence</w:t>
      </w:r>
      <w:r w:rsidR="006D3E7F">
        <w:rPr>
          <w:rFonts w:ascii="Calibri" w:hAnsi="Calibri" w:cs="Calibri"/>
          <w:b/>
          <w:bCs/>
          <w:caps/>
          <w:sz w:val="24"/>
          <w:szCs w:val="24"/>
        </w:rPr>
        <w:t xml:space="preserve"> </w:t>
      </w:r>
      <w:r w:rsidR="00B87509">
        <w:rPr>
          <w:sz w:val="24"/>
          <w:szCs w:val="24"/>
        </w:rPr>
        <w:t>and the guide for their worship and their relationship with him. But all of that</w:t>
      </w:r>
      <w:r w:rsidR="006D3E7F">
        <w:rPr>
          <w:rFonts w:ascii="Calibri" w:hAnsi="Calibri" w:cs="Calibri"/>
          <w:b/>
          <w:bCs/>
          <w:caps/>
          <w:sz w:val="24"/>
          <w:szCs w:val="24"/>
        </w:rPr>
        <w:t xml:space="preserve"> </w:t>
      </w:r>
      <w:r w:rsidR="00B87509">
        <w:rPr>
          <w:sz w:val="24"/>
          <w:szCs w:val="24"/>
        </w:rPr>
        <w:t>was pointing to Jesus, who would bring those signs and symbols to fulfillment.</w:t>
      </w:r>
      <w:r w:rsidR="006D3E7F">
        <w:rPr>
          <w:rFonts w:ascii="Calibri" w:hAnsi="Calibri" w:cs="Calibri"/>
          <w:b/>
          <w:bCs/>
          <w:caps/>
          <w:sz w:val="24"/>
          <w:szCs w:val="24"/>
        </w:rPr>
        <w:t xml:space="preserve"> </w:t>
      </w:r>
    </w:p>
    <w:p w14:paraId="4F8A3B0C" w14:textId="41037749" w:rsidR="00F5693B" w:rsidRPr="006D3E7F" w:rsidRDefault="006F2D08" w:rsidP="00B33A91">
      <w:pPr>
        <w:widowControl w:val="0"/>
        <w:spacing w:after="120" w:line="240" w:lineRule="auto"/>
        <w:ind w:right="7834"/>
        <w:jc w:val="both"/>
        <w:rPr>
          <w:rFonts w:ascii="Calibri" w:hAnsi="Calibri" w:cs="Calibri"/>
          <w:b/>
          <w:caps/>
          <w:sz w:val="24"/>
          <w:szCs w:val="24"/>
        </w:rPr>
      </w:pPr>
      <w:r>
        <w:rPr>
          <w:sz w:val="24"/>
          <w:szCs w:val="24"/>
        </w:rPr>
        <w:t>For six Wednesdays everyone is invited to enjoy a meal together at 6 PM an</w:t>
      </w:r>
      <w:r w:rsidR="00FD7CDF">
        <w:rPr>
          <w:sz w:val="24"/>
          <w:szCs w:val="24"/>
        </w:rPr>
        <w:t xml:space="preserve">d </w:t>
      </w:r>
      <w:r>
        <w:rPr>
          <w:sz w:val="24"/>
          <w:szCs w:val="24"/>
        </w:rPr>
        <w:t xml:space="preserve">then take part in the Lenten service at 7 PM. </w:t>
      </w:r>
      <w:r w:rsidR="00887922" w:rsidRPr="007E2760">
        <w:rPr>
          <w:sz w:val="24"/>
          <w:szCs w:val="24"/>
        </w:rPr>
        <w:t>If you want to help provide and/or serve one of those meals, please sign-up at the Welcome Center.</w:t>
      </w:r>
      <w:r w:rsidR="006D3E7F">
        <w:rPr>
          <w:rFonts w:ascii="Calibri" w:hAnsi="Calibri" w:cs="Calibri"/>
          <w:b/>
          <w:bCs/>
          <w:caps/>
          <w:sz w:val="24"/>
          <w:szCs w:val="24"/>
        </w:rPr>
        <w:t xml:space="preserve"> </w:t>
      </w:r>
      <w:r>
        <w:rPr>
          <w:sz w:val="24"/>
          <w:szCs w:val="24"/>
        </w:rPr>
        <w:t>On Good Friday there will be no</w:t>
      </w:r>
      <w:r w:rsidR="00271FF5">
        <w:rPr>
          <w:sz w:val="24"/>
          <w:szCs w:val="24"/>
        </w:rPr>
        <w:t xml:space="preserve"> </w:t>
      </w:r>
      <w:r>
        <w:rPr>
          <w:sz w:val="24"/>
          <w:szCs w:val="24"/>
        </w:rPr>
        <w:t>meal</w:t>
      </w:r>
      <w:r w:rsidR="00DE452A">
        <w:rPr>
          <w:sz w:val="24"/>
          <w:szCs w:val="24"/>
        </w:rPr>
        <w:t>;</w:t>
      </w:r>
      <w:r>
        <w:rPr>
          <w:sz w:val="24"/>
          <w:szCs w:val="24"/>
        </w:rPr>
        <w:t xml:space="preserve"> the service will include Holy Communion.</w:t>
      </w:r>
    </w:p>
    <w:p w14:paraId="0436BDC5" w14:textId="15A907B8" w:rsidR="00E55145" w:rsidRPr="00591E31" w:rsidRDefault="00B15E46" w:rsidP="00B33A91">
      <w:pPr>
        <w:widowControl w:val="0"/>
        <w:spacing w:after="0" w:line="240" w:lineRule="auto"/>
        <w:ind w:right="7834"/>
        <w:jc w:val="both"/>
        <w:rPr>
          <w:sz w:val="24"/>
          <w:szCs w:val="24"/>
        </w:rPr>
      </w:pPr>
      <w:r w:rsidRPr="001858B8">
        <w:rPr>
          <w:b/>
          <w:bCs/>
          <w:sz w:val="24"/>
          <w:szCs w:val="24"/>
        </w:rPr>
        <w:t xml:space="preserve">GIVING HEARTS DAY </w:t>
      </w:r>
    </w:p>
    <w:p w14:paraId="431ADB13" w14:textId="77777777" w:rsidR="00E55145" w:rsidRPr="001858B8" w:rsidRDefault="00E55145" w:rsidP="00B33A91">
      <w:pPr>
        <w:spacing w:after="20" w:line="240" w:lineRule="auto"/>
        <w:ind w:right="7834"/>
        <w:jc w:val="both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55" behindDoc="0" locked="0" layoutInCell="1" allowOverlap="1" wp14:anchorId="46A41AF5" wp14:editId="55D7F19A">
            <wp:simplePos x="0" y="0"/>
            <wp:positionH relativeFrom="column">
              <wp:posOffset>3115945</wp:posOffset>
            </wp:positionH>
            <wp:positionV relativeFrom="paragraph">
              <wp:posOffset>306070</wp:posOffset>
            </wp:positionV>
            <wp:extent cx="1532255" cy="614045"/>
            <wp:effectExtent l="0" t="0" r="0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t>Giving Hearts Day is a 24-hour fundraising event for charities in North Dakota and Northwest Minnesota.</w:t>
      </w:r>
      <w:r w:rsidRPr="00AA7B3B">
        <w:rPr>
          <w:sz w:val="24"/>
          <w:szCs w:val="24"/>
        </w:rPr>
        <w:t xml:space="preserve"> </w:t>
      </w:r>
      <w:r>
        <w:rPr>
          <w:sz w:val="24"/>
          <w:szCs w:val="24"/>
        </w:rPr>
        <w:t>Thanks to generous</w:t>
      </w:r>
      <w:r>
        <w:t xml:space="preserve"> </w:t>
      </w:r>
      <w:r>
        <w:rPr>
          <w:sz w:val="24"/>
          <w:szCs w:val="24"/>
        </w:rPr>
        <w:t xml:space="preserve">donors, gifts of $10 or more donated to Health Resources Center and other Christian charities on 2/9 will be matched up to $9,000. </w:t>
      </w:r>
    </w:p>
    <w:p w14:paraId="78533DB1" w14:textId="77777777" w:rsidR="00E55145" w:rsidRDefault="00E55145" w:rsidP="00B33A91">
      <w:pPr>
        <w:widowControl w:val="0"/>
        <w:spacing w:after="0" w:line="240" w:lineRule="auto"/>
        <w:ind w:right="7834"/>
        <w:jc w:val="both"/>
        <w:rPr>
          <w:sz w:val="24"/>
          <w:szCs w:val="24"/>
        </w:rPr>
      </w:pPr>
      <w:r>
        <w:rPr>
          <w:sz w:val="24"/>
          <w:szCs w:val="24"/>
        </w:rPr>
        <w:t>Visit www.givingheartsday.org for more information on how to give and to view a complete list of participating charities.</w:t>
      </w:r>
    </w:p>
    <w:p w14:paraId="241A029B" w14:textId="1DBA9564" w:rsidR="006B724B" w:rsidRDefault="008629F0" w:rsidP="00C03C67">
      <w:pPr>
        <w:widowControl w:val="0"/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5E391F2" wp14:editId="2967DDF7">
                <wp:simplePos x="0" y="0"/>
                <wp:positionH relativeFrom="margin">
                  <wp:posOffset>76200</wp:posOffset>
                </wp:positionH>
                <wp:positionV relativeFrom="paragraph">
                  <wp:posOffset>49530</wp:posOffset>
                </wp:positionV>
                <wp:extent cx="4572000" cy="2638425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638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5A255" w14:textId="77777777" w:rsidR="001D1C5F" w:rsidRDefault="001D1C5F" w:rsidP="005C0AAE">
                            <w:pPr>
                              <w:spacing w:after="0" w:line="216" w:lineRule="auto"/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087944"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  <w:spacing w:val="20"/>
                                <w:sz w:val="28"/>
                                <w:szCs w:val="28"/>
                              </w:rPr>
                              <w:t>PRAYER CONCERNS</w:t>
                            </w:r>
                          </w:p>
                          <w:p w14:paraId="33918F24" w14:textId="77777777" w:rsidR="005A19E6" w:rsidRPr="00717DEC" w:rsidRDefault="005A19E6" w:rsidP="005C0AAE">
                            <w:pPr>
                              <w:spacing w:after="0" w:line="216" w:lineRule="auto"/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  <w:spacing w:val="20"/>
                                <w:sz w:val="8"/>
                                <w:szCs w:val="8"/>
                              </w:rPr>
                            </w:pPr>
                          </w:p>
                          <w:p w14:paraId="2B52D800" w14:textId="735FD591" w:rsidR="00217137" w:rsidRPr="00217137" w:rsidRDefault="00217137" w:rsidP="00C60A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0"/>
                              </w:tabs>
                              <w:spacing w:line="216" w:lineRule="auto"/>
                              <w:ind w:left="288" w:hanging="288"/>
                              <w:rPr>
                                <w:sz w:val="24"/>
                                <w:szCs w:val="24"/>
                              </w:rPr>
                            </w:pPr>
                            <w:r w:rsidRPr="00217137">
                              <w:rPr>
                                <w:sz w:val="24"/>
                                <w:szCs w:val="24"/>
                              </w:rPr>
                              <w:t>Praise the Lord</w:t>
                            </w:r>
                            <w:r w:rsidR="00D70E58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217137">
                              <w:rPr>
                                <w:sz w:val="24"/>
                                <w:szCs w:val="24"/>
                              </w:rPr>
                              <w:t>he promises to give justice to his elect, who cry to him day and night and that he will not delay long over them. (Luke 18:7)</w:t>
                            </w:r>
                          </w:p>
                          <w:p w14:paraId="243547E0" w14:textId="26939897" w:rsidR="00217137" w:rsidRPr="00217137" w:rsidRDefault="00217137" w:rsidP="00C60A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0"/>
                              </w:tabs>
                              <w:spacing w:line="216" w:lineRule="auto"/>
                              <w:ind w:left="288" w:hanging="288"/>
                              <w:rPr>
                                <w:sz w:val="24"/>
                                <w:szCs w:val="24"/>
                              </w:rPr>
                            </w:pPr>
                            <w:r w:rsidRPr="00217137">
                              <w:rPr>
                                <w:sz w:val="24"/>
                                <w:szCs w:val="24"/>
                              </w:rPr>
                              <w:t>Nation:</w:t>
                            </w:r>
                            <w:r w:rsidR="00655F1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83F36">
                              <w:rPr>
                                <w:sz w:val="24"/>
                                <w:szCs w:val="24"/>
                              </w:rPr>
                              <w:t>Pray for judges across America, for God to guide them with wisdom, justice, righteousness</w:t>
                            </w:r>
                            <w:r w:rsidR="00844CDB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="00583F36">
                              <w:rPr>
                                <w:sz w:val="24"/>
                                <w:szCs w:val="24"/>
                              </w:rPr>
                              <w:t xml:space="preserve"> and equity.</w:t>
                            </w:r>
                          </w:p>
                          <w:p w14:paraId="2B1327FB" w14:textId="5E2BB8D5" w:rsidR="00217137" w:rsidRPr="00217137" w:rsidRDefault="00217137" w:rsidP="00C60A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0"/>
                              </w:tabs>
                              <w:spacing w:line="216" w:lineRule="auto"/>
                              <w:ind w:left="288" w:hanging="288"/>
                              <w:rPr>
                                <w:sz w:val="24"/>
                                <w:szCs w:val="24"/>
                              </w:rPr>
                            </w:pPr>
                            <w:r w:rsidRPr="00217137">
                              <w:rPr>
                                <w:sz w:val="24"/>
                                <w:szCs w:val="24"/>
                              </w:rPr>
                              <w:t>Home Missions:</w:t>
                            </w:r>
                            <w:r w:rsidR="00434E0D">
                              <w:rPr>
                                <w:sz w:val="24"/>
                                <w:szCs w:val="24"/>
                              </w:rPr>
                              <w:t xml:space="preserve"> Pray </w:t>
                            </w:r>
                            <w:r w:rsidR="00290823">
                              <w:rPr>
                                <w:sz w:val="24"/>
                                <w:szCs w:val="24"/>
                              </w:rPr>
                              <w:t xml:space="preserve">the Alaska mission, </w:t>
                            </w:r>
                            <w:r w:rsidR="00434E0D">
                              <w:rPr>
                                <w:sz w:val="24"/>
                                <w:szCs w:val="24"/>
                              </w:rPr>
                              <w:t>for progress on maintenance projects and for safety in flying through the long winter season.</w:t>
                            </w:r>
                          </w:p>
                          <w:p w14:paraId="18F1863A" w14:textId="153A6BEB" w:rsidR="00217137" w:rsidRPr="00217137" w:rsidRDefault="00217137" w:rsidP="00C60A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0"/>
                              </w:tabs>
                              <w:spacing w:line="216" w:lineRule="auto"/>
                              <w:ind w:left="288" w:hanging="288"/>
                              <w:rPr>
                                <w:sz w:val="24"/>
                                <w:szCs w:val="24"/>
                              </w:rPr>
                            </w:pPr>
                            <w:r w:rsidRPr="00217137">
                              <w:rPr>
                                <w:sz w:val="24"/>
                                <w:szCs w:val="24"/>
                              </w:rPr>
                              <w:t>World Missions:</w:t>
                            </w:r>
                            <w:r w:rsidR="002C02F3">
                              <w:rPr>
                                <w:sz w:val="24"/>
                                <w:szCs w:val="24"/>
                              </w:rPr>
                              <w:t xml:space="preserve"> Josh and Ruthie Wagner, on loan to Lutheran Bible Translators</w:t>
                            </w:r>
                            <w:r w:rsidR="00A30B86">
                              <w:rPr>
                                <w:sz w:val="24"/>
                                <w:szCs w:val="24"/>
                              </w:rPr>
                              <w:t xml:space="preserve"> – pray for wisdom for Ruthie overseeing translators work in a number of countries from their home in MN.</w:t>
                            </w:r>
                          </w:p>
                          <w:p w14:paraId="1FEA53A8" w14:textId="08FA926F" w:rsidR="00217137" w:rsidRDefault="00217137" w:rsidP="00C60A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0"/>
                              </w:tabs>
                              <w:spacing w:line="216" w:lineRule="auto"/>
                              <w:ind w:left="288" w:hanging="288"/>
                              <w:rPr>
                                <w:sz w:val="24"/>
                                <w:szCs w:val="24"/>
                              </w:rPr>
                            </w:pPr>
                            <w:r w:rsidRPr="00217137">
                              <w:rPr>
                                <w:sz w:val="24"/>
                                <w:szCs w:val="24"/>
                              </w:rPr>
                              <w:t>AFLC:</w:t>
                            </w:r>
                            <w:r w:rsidR="00791D2C" w:rsidRPr="00791D2C">
                              <w:t xml:space="preserve"> </w:t>
                            </w:r>
                            <w:r w:rsidR="00791D2C" w:rsidRPr="00791D2C">
                              <w:rPr>
                                <w:sz w:val="24"/>
                                <w:szCs w:val="24"/>
                              </w:rPr>
                              <w:t>FLY Committee, Pastor Gideon Johnson, President</w:t>
                            </w:r>
                          </w:p>
                          <w:p w14:paraId="684070E0" w14:textId="4A5EC168" w:rsidR="001D1C5F" w:rsidRPr="00FC72FE" w:rsidRDefault="00833D6A" w:rsidP="008629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70"/>
                              </w:tabs>
                              <w:spacing w:line="216" w:lineRule="auto"/>
                              <w:ind w:left="288" w:hanging="288"/>
                              <w:rPr>
                                <w:sz w:val="24"/>
                                <w:szCs w:val="24"/>
                              </w:rPr>
                            </w:pPr>
                            <w:r w:rsidRPr="00FC72FE">
                              <w:rPr>
                                <w:sz w:val="24"/>
                                <w:szCs w:val="24"/>
                              </w:rPr>
                              <w:t>Additional</w:t>
                            </w:r>
                            <w:r w:rsidR="001D1C5F" w:rsidRPr="00FC72FE">
                              <w:rPr>
                                <w:sz w:val="24"/>
                                <w:szCs w:val="24"/>
                              </w:rPr>
                              <w:t xml:space="preserve"> Requests: </w:t>
                            </w:r>
                          </w:p>
                          <w:p w14:paraId="0B371D8A" w14:textId="77777777" w:rsidR="00D04111" w:rsidRPr="00D238AB" w:rsidRDefault="00D04111" w:rsidP="005A19E6">
                            <w:pPr>
                              <w:spacing w:line="216" w:lineRule="auto"/>
                              <w:ind w:right="178"/>
                              <w:jc w:val="both"/>
                              <w:rPr>
                                <w:rFonts w:eastAsia="Calibri"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0" tIns="91440" rIns="0" bIns="9144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391F2" id="Text Box 20" o:spid="_x0000_s1047" type="#_x0000_t202" style="position:absolute;margin-left:6pt;margin-top:3.9pt;width:5in;height:207.7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" filled="f" stroked="f">
                <v:textbox inset="0,7.2pt,0,7.2pt">
                  <w:txbxContent>
                    <w:p w14:paraId="7BE5A255" w14:textId="77777777" w:rsidR="001D1C5F" w:rsidRDefault="001D1C5F" w:rsidP="005C0AAE">
                      <w:pPr>
                        <w:spacing w:after="0" w:line="216" w:lineRule="auto"/>
                        <w:rPr>
                          <w:rFonts w:ascii="Century Gothic" w:eastAsia="Calibri" w:hAnsi="Century Gothic" w:cstheme="minorHAnsi"/>
                          <w:b/>
                          <w:i/>
                          <w:spacing w:val="20"/>
                          <w:sz w:val="28"/>
                          <w:szCs w:val="28"/>
                        </w:rPr>
                      </w:pPr>
                      <w:r w:rsidRPr="00087944">
                        <w:rPr>
                          <w:rFonts w:ascii="Century Gothic" w:eastAsia="Calibri" w:hAnsi="Century Gothic" w:cstheme="minorHAnsi"/>
                          <w:b/>
                          <w:i/>
                          <w:spacing w:val="20"/>
                          <w:sz w:val="28"/>
                          <w:szCs w:val="28"/>
                        </w:rPr>
                        <w:t>PRAYER CONCERNS</w:t>
                      </w:r>
                    </w:p>
                    <w:p w14:paraId="33918F24" w14:textId="77777777" w:rsidR="005A19E6" w:rsidRPr="00717DEC" w:rsidRDefault="005A19E6" w:rsidP="005C0AAE">
                      <w:pPr>
                        <w:spacing w:after="0" w:line="216" w:lineRule="auto"/>
                        <w:rPr>
                          <w:rFonts w:ascii="Century Gothic" w:eastAsia="Calibri" w:hAnsi="Century Gothic" w:cstheme="minorHAnsi"/>
                          <w:b/>
                          <w:i/>
                          <w:spacing w:val="20"/>
                          <w:sz w:val="8"/>
                          <w:szCs w:val="8"/>
                        </w:rPr>
                      </w:pPr>
                    </w:p>
                    <w:p w14:paraId="2B52D800" w14:textId="735FD591" w:rsidR="00217137" w:rsidRPr="00217137" w:rsidRDefault="00217137" w:rsidP="00C60A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270"/>
                        </w:tabs>
                        <w:spacing w:line="216" w:lineRule="auto"/>
                        <w:ind w:left="288" w:hanging="288"/>
                        <w:rPr>
                          <w:sz w:val="24"/>
                          <w:szCs w:val="24"/>
                        </w:rPr>
                      </w:pPr>
                      <w:r w:rsidRPr="00217137">
                        <w:rPr>
                          <w:sz w:val="24"/>
                          <w:szCs w:val="24"/>
                        </w:rPr>
                        <w:t>Praise the Lord</w:t>
                      </w:r>
                      <w:r w:rsidR="00D70E58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Pr="00217137">
                        <w:rPr>
                          <w:sz w:val="24"/>
                          <w:szCs w:val="24"/>
                        </w:rPr>
                        <w:t>he promises to give justice to his elect, who cry to him day and night and that he will not delay long over them. (Luke 18:7)</w:t>
                      </w:r>
                    </w:p>
                    <w:p w14:paraId="243547E0" w14:textId="26939897" w:rsidR="00217137" w:rsidRPr="00217137" w:rsidRDefault="00217137" w:rsidP="00C60A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270"/>
                        </w:tabs>
                        <w:spacing w:line="216" w:lineRule="auto"/>
                        <w:ind w:left="288" w:hanging="288"/>
                        <w:rPr>
                          <w:sz w:val="24"/>
                          <w:szCs w:val="24"/>
                        </w:rPr>
                      </w:pPr>
                      <w:r w:rsidRPr="00217137">
                        <w:rPr>
                          <w:sz w:val="24"/>
                          <w:szCs w:val="24"/>
                        </w:rPr>
                        <w:t>Nation:</w:t>
                      </w:r>
                      <w:r w:rsidR="00655F1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583F36">
                        <w:rPr>
                          <w:sz w:val="24"/>
                          <w:szCs w:val="24"/>
                        </w:rPr>
                        <w:t>Pray for judges across America, for God to guide them with wisdom, justice, righteousness</w:t>
                      </w:r>
                      <w:r w:rsidR="00844CDB">
                        <w:rPr>
                          <w:sz w:val="24"/>
                          <w:szCs w:val="24"/>
                        </w:rPr>
                        <w:t>,</w:t>
                      </w:r>
                      <w:r w:rsidR="00583F36">
                        <w:rPr>
                          <w:sz w:val="24"/>
                          <w:szCs w:val="24"/>
                        </w:rPr>
                        <w:t xml:space="preserve"> and equity.</w:t>
                      </w:r>
                    </w:p>
                    <w:p w14:paraId="2B1327FB" w14:textId="5E2BB8D5" w:rsidR="00217137" w:rsidRPr="00217137" w:rsidRDefault="00217137" w:rsidP="00C60A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270"/>
                        </w:tabs>
                        <w:spacing w:line="216" w:lineRule="auto"/>
                        <w:ind w:left="288" w:hanging="288"/>
                        <w:rPr>
                          <w:sz w:val="24"/>
                          <w:szCs w:val="24"/>
                        </w:rPr>
                      </w:pPr>
                      <w:r w:rsidRPr="00217137">
                        <w:rPr>
                          <w:sz w:val="24"/>
                          <w:szCs w:val="24"/>
                        </w:rPr>
                        <w:t>Home Missions:</w:t>
                      </w:r>
                      <w:r w:rsidR="00434E0D">
                        <w:rPr>
                          <w:sz w:val="24"/>
                          <w:szCs w:val="24"/>
                        </w:rPr>
                        <w:t xml:space="preserve"> Pray </w:t>
                      </w:r>
                      <w:r w:rsidR="00290823">
                        <w:rPr>
                          <w:sz w:val="24"/>
                          <w:szCs w:val="24"/>
                        </w:rPr>
                        <w:t xml:space="preserve">the Alaska mission, </w:t>
                      </w:r>
                      <w:r w:rsidR="00434E0D">
                        <w:rPr>
                          <w:sz w:val="24"/>
                          <w:szCs w:val="24"/>
                        </w:rPr>
                        <w:t>for progress on maintenance projects and for safety in flying through the long winter season.</w:t>
                      </w:r>
                    </w:p>
                    <w:p w14:paraId="18F1863A" w14:textId="153A6BEB" w:rsidR="00217137" w:rsidRPr="00217137" w:rsidRDefault="00217137" w:rsidP="00C60A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270"/>
                        </w:tabs>
                        <w:spacing w:line="216" w:lineRule="auto"/>
                        <w:ind w:left="288" w:hanging="288"/>
                        <w:rPr>
                          <w:sz w:val="24"/>
                          <w:szCs w:val="24"/>
                        </w:rPr>
                      </w:pPr>
                      <w:r w:rsidRPr="00217137">
                        <w:rPr>
                          <w:sz w:val="24"/>
                          <w:szCs w:val="24"/>
                        </w:rPr>
                        <w:t>World Missions:</w:t>
                      </w:r>
                      <w:r w:rsidR="002C02F3">
                        <w:rPr>
                          <w:sz w:val="24"/>
                          <w:szCs w:val="24"/>
                        </w:rPr>
                        <w:t xml:space="preserve"> Josh and Ruthie Wagner, on loan to Lutheran Bible Translators</w:t>
                      </w:r>
                      <w:r w:rsidR="00A30B86">
                        <w:rPr>
                          <w:sz w:val="24"/>
                          <w:szCs w:val="24"/>
                        </w:rPr>
                        <w:t xml:space="preserve"> – pray for wisdom for Ruthie overseeing translators work in a number of countries from their home in MN.</w:t>
                      </w:r>
                    </w:p>
                    <w:p w14:paraId="1FEA53A8" w14:textId="08FA926F" w:rsidR="00217137" w:rsidRDefault="00217137" w:rsidP="00C60A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270"/>
                        </w:tabs>
                        <w:spacing w:line="216" w:lineRule="auto"/>
                        <w:ind w:left="288" w:hanging="288"/>
                        <w:rPr>
                          <w:sz w:val="24"/>
                          <w:szCs w:val="24"/>
                        </w:rPr>
                      </w:pPr>
                      <w:r w:rsidRPr="00217137">
                        <w:rPr>
                          <w:sz w:val="24"/>
                          <w:szCs w:val="24"/>
                        </w:rPr>
                        <w:t>AFLC:</w:t>
                      </w:r>
                      <w:r w:rsidR="00791D2C" w:rsidRPr="00791D2C">
                        <w:t xml:space="preserve"> </w:t>
                      </w:r>
                      <w:r w:rsidR="00791D2C" w:rsidRPr="00791D2C">
                        <w:rPr>
                          <w:sz w:val="24"/>
                          <w:szCs w:val="24"/>
                        </w:rPr>
                        <w:t>FLY Committee, Pastor Gideon Johnson, President</w:t>
                      </w:r>
                    </w:p>
                    <w:p w14:paraId="684070E0" w14:textId="4A5EC168" w:rsidR="001D1C5F" w:rsidRPr="00FC72FE" w:rsidRDefault="00833D6A" w:rsidP="008629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270"/>
                        </w:tabs>
                        <w:spacing w:line="216" w:lineRule="auto"/>
                        <w:ind w:left="288" w:hanging="288"/>
                        <w:rPr>
                          <w:sz w:val="24"/>
                          <w:szCs w:val="24"/>
                        </w:rPr>
                      </w:pPr>
                      <w:r w:rsidRPr="00FC72FE">
                        <w:rPr>
                          <w:sz w:val="24"/>
                          <w:szCs w:val="24"/>
                        </w:rPr>
                        <w:t>Additional</w:t>
                      </w:r>
                      <w:r w:rsidR="001D1C5F" w:rsidRPr="00FC72FE">
                        <w:rPr>
                          <w:sz w:val="24"/>
                          <w:szCs w:val="24"/>
                        </w:rPr>
                        <w:t xml:space="preserve"> Requests: </w:t>
                      </w:r>
                    </w:p>
                    <w:p w14:paraId="0B371D8A" w14:textId="77777777" w:rsidR="00D04111" w:rsidRPr="00D238AB" w:rsidRDefault="00D04111" w:rsidP="005A19E6">
                      <w:pPr>
                        <w:spacing w:line="216" w:lineRule="auto"/>
                        <w:ind w:right="178"/>
                        <w:jc w:val="both"/>
                        <w:rPr>
                          <w:rFonts w:eastAsia="Calibri" w:cstheme="min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E2C443" w14:textId="7BB9B0A5" w:rsidR="006B724B" w:rsidRDefault="006B724B" w:rsidP="001858B8">
      <w:pPr>
        <w:widowControl w:val="0"/>
        <w:spacing w:after="0" w:line="240" w:lineRule="auto"/>
        <w:rPr>
          <w:sz w:val="20"/>
          <w:szCs w:val="20"/>
        </w:rPr>
      </w:pPr>
      <w:r>
        <w:t> </w:t>
      </w:r>
    </w:p>
    <w:p w14:paraId="5A8FEA8C" w14:textId="4EF1AB5D" w:rsidR="006B724B" w:rsidRPr="007C72BF" w:rsidRDefault="00A56101" w:rsidP="006B724B">
      <w:pPr>
        <w:spacing w:after="0" w:line="240" w:lineRule="auto"/>
        <w:jc w:val="both"/>
        <w:rPr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A552518" wp14:editId="48D953AE">
                <wp:simplePos x="0" y="0"/>
                <wp:positionH relativeFrom="column">
                  <wp:posOffset>5064071</wp:posOffset>
                </wp:positionH>
                <wp:positionV relativeFrom="paragraph">
                  <wp:posOffset>133006</wp:posOffset>
                </wp:positionV>
                <wp:extent cx="4553585" cy="1933478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3585" cy="1933478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tx1">
                                <a:alpha val="0"/>
                              </a:schemeClr>
                            </a:gs>
                            <a:gs pos="74000">
                              <a:schemeClr val="tx1">
                                <a:alpha val="6000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5D4432" id="Rectangle 3" o:spid="_x0000_s1026" style="position:absolute;margin-left:398.75pt;margin-top:10.45pt;width:358.55pt;height:152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" fillcolor="black [3213]" stroked="f" strokeweight="1pt">
                <v:fill opacity="39321f" color2="black [3213]" o:opacity2="0" colors="0 black;48497f black" focus="100%" type="gradient"/>
              </v:rect>
            </w:pict>
          </mc:Fallback>
        </mc:AlternateContent>
      </w:r>
    </w:p>
    <w:p w14:paraId="6873D2F2" w14:textId="2D3F82A2" w:rsidR="006B724B" w:rsidRDefault="007308C6" w:rsidP="006B724B">
      <w:pPr>
        <w:ind w:right="7920"/>
      </w:pPr>
      <w:r>
        <w:rPr>
          <w:noProof/>
        </w:rPr>
        <w:drawing>
          <wp:anchor distT="0" distB="0" distL="114300" distR="114300" simplePos="0" relativeHeight="251660304" behindDoc="1" locked="0" layoutInCell="1" allowOverlap="1" wp14:anchorId="78835CDC" wp14:editId="148BA5AE">
            <wp:simplePos x="0" y="0"/>
            <wp:positionH relativeFrom="column">
              <wp:posOffset>5056322</wp:posOffset>
            </wp:positionH>
            <wp:positionV relativeFrom="paragraph">
              <wp:posOffset>1434659</wp:posOffset>
            </wp:positionV>
            <wp:extent cx="4560064" cy="453390"/>
            <wp:effectExtent l="0" t="0" r="0" b="3810"/>
            <wp:wrapNone/>
            <wp:docPr id="5" name="Picture 5" descr="A person reading a boo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erson reading a book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6" t="94752" r="49741" b="-2"/>
                    <a:stretch/>
                  </pic:blipFill>
                  <pic:spPr bwMode="auto">
                    <a:xfrm>
                      <a:off x="0" y="0"/>
                      <a:ext cx="4666852" cy="464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B724B" w:rsidSect="00944AB8">
      <w:type w:val="continuous"/>
      <w:pgSz w:w="15840" w:h="12240" w:orient="landscape"/>
      <w:pgMar w:top="360" w:right="360" w:bottom="360" w:left="36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The Serif Hand Extrablack">
    <w:altName w:val="Calibri"/>
    <w:charset w:val="00"/>
    <w:family w:val="script"/>
    <w:pitch w:val="variable"/>
    <w:sig w:usb0="8000002F" w:usb1="0000000A" w:usb2="00000000" w:usb3="00000000" w:csb0="00000001" w:csb1="00000000"/>
  </w:font>
  <w:font w:name="Poppins ExtraLight">
    <w:charset w:val="00"/>
    <w:family w:val="auto"/>
    <w:pitch w:val="variable"/>
    <w:sig w:usb0="00008007" w:usb1="00000000" w:usb2="00000000" w:usb3="00000000" w:csb0="00000093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2137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" w15:restartNumberingAfterBreak="0">
    <w:nsid w:val="01955568"/>
    <w:multiLevelType w:val="multilevel"/>
    <w:tmpl w:val="FFA88B26"/>
    <w:numStyleLink w:val="JimsOutlineStyle"/>
  </w:abstractNum>
  <w:abstractNum w:abstractNumId="2" w15:restartNumberingAfterBreak="0">
    <w:nsid w:val="08F9660D"/>
    <w:multiLevelType w:val="hybridMultilevel"/>
    <w:tmpl w:val="B84EF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A580B"/>
    <w:multiLevelType w:val="multilevel"/>
    <w:tmpl w:val="FFA88B26"/>
    <w:numStyleLink w:val="JimsOutlineStyle"/>
  </w:abstractNum>
  <w:abstractNum w:abstractNumId="4" w15:restartNumberingAfterBreak="0">
    <w:nsid w:val="18466423"/>
    <w:multiLevelType w:val="hybridMultilevel"/>
    <w:tmpl w:val="07C4531A"/>
    <w:lvl w:ilvl="0" w:tplc="FFE6B09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366D9"/>
    <w:multiLevelType w:val="multilevel"/>
    <w:tmpl w:val="FFA88B26"/>
    <w:numStyleLink w:val="JimsOutlineStyle"/>
  </w:abstractNum>
  <w:abstractNum w:abstractNumId="6" w15:restartNumberingAfterBreak="0">
    <w:nsid w:val="21975A0B"/>
    <w:multiLevelType w:val="hybridMultilevel"/>
    <w:tmpl w:val="A2E01B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BF215D"/>
    <w:multiLevelType w:val="hybridMultilevel"/>
    <w:tmpl w:val="5690445E"/>
    <w:lvl w:ilvl="0" w:tplc="6F1035D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8B4883"/>
    <w:multiLevelType w:val="hybridMultilevel"/>
    <w:tmpl w:val="DF869FFE"/>
    <w:lvl w:ilvl="0" w:tplc="1DFE237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D0FD5"/>
    <w:multiLevelType w:val="hybridMultilevel"/>
    <w:tmpl w:val="D6F89C22"/>
    <w:lvl w:ilvl="0" w:tplc="8C96FF9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6C4D87"/>
    <w:multiLevelType w:val="hybridMultilevel"/>
    <w:tmpl w:val="EAD242F2"/>
    <w:lvl w:ilvl="0" w:tplc="520E63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43490210"/>
    <w:multiLevelType w:val="hybridMultilevel"/>
    <w:tmpl w:val="EAD470AC"/>
    <w:lvl w:ilvl="0" w:tplc="50E48C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373F77"/>
    <w:multiLevelType w:val="hybridMultilevel"/>
    <w:tmpl w:val="83FE3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C578E4"/>
    <w:multiLevelType w:val="hybridMultilevel"/>
    <w:tmpl w:val="FF76F664"/>
    <w:lvl w:ilvl="0" w:tplc="06B005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061BAD"/>
    <w:multiLevelType w:val="hybridMultilevel"/>
    <w:tmpl w:val="C05AB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601EE"/>
    <w:multiLevelType w:val="hybridMultilevel"/>
    <w:tmpl w:val="4878A6E6"/>
    <w:lvl w:ilvl="0" w:tplc="225C84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7D331A"/>
    <w:multiLevelType w:val="hybridMultilevel"/>
    <w:tmpl w:val="774E7766"/>
    <w:lvl w:ilvl="0" w:tplc="77880AE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43504C"/>
    <w:multiLevelType w:val="hybridMultilevel"/>
    <w:tmpl w:val="42F04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B223D3"/>
    <w:multiLevelType w:val="multilevel"/>
    <w:tmpl w:val="FFA88B26"/>
    <w:numStyleLink w:val="JimsOutlineStyle"/>
  </w:abstractNum>
  <w:abstractNum w:abstractNumId="19" w15:restartNumberingAfterBreak="0">
    <w:nsid w:val="6C05553C"/>
    <w:multiLevelType w:val="multilevel"/>
    <w:tmpl w:val="FFA88B26"/>
    <w:numStyleLink w:val="JimsOutlineStyle"/>
  </w:abstractNum>
  <w:abstractNum w:abstractNumId="20" w15:restartNumberingAfterBreak="0">
    <w:nsid w:val="70B80798"/>
    <w:multiLevelType w:val="multilevel"/>
    <w:tmpl w:val="FFA88B26"/>
    <w:numStyleLink w:val="JimsOutlineStyle"/>
  </w:abstractNum>
  <w:abstractNum w:abstractNumId="21" w15:restartNumberingAfterBreak="0">
    <w:nsid w:val="70D271F5"/>
    <w:multiLevelType w:val="multilevel"/>
    <w:tmpl w:val="FFA88B26"/>
    <w:styleLink w:val="JimsOutlineStyl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num w:numId="1" w16cid:durableId="1852715811">
    <w:abstractNumId w:val="21"/>
  </w:num>
  <w:num w:numId="2" w16cid:durableId="1203249453">
    <w:abstractNumId w:val="7"/>
  </w:num>
  <w:num w:numId="3" w16cid:durableId="1974823227">
    <w:abstractNumId w:val="0"/>
  </w:num>
  <w:num w:numId="4" w16cid:durableId="654452717">
    <w:abstractNumId w:val="16"/>
  </w:num>
  <w:num w:numId="5" w16cid:durableId="573004874">
    <w:abstractNumId w:val="4"/>
  </w:num>
  <w:num w:numId="6" w16cid:durableId="131139405">
    <w:abstractNumId w:val="9"/>
  </w:num>
  <w:num w:numId="7" w16cid:durableId="1988700636">
    <w:abstractNumId w:val="3"/>
  </w:num>
  <w:num w:numId="8" w16cid:durableId="807358115">
    <w:abstractNumId w:val="1"/>
  </w:num>
  <w:num w:numId="9" w16cid:durableId="1018697453">
    <w:abstractNumId w:val="20"/>
  </w:num>
  <w:num w:numId="10" w16cid:durableId="954603091">
    <w:abstractNumId w:val="10"/>
  </w:num>
  <w:num w:numId="11" w16cid:durableId="695928078">
    <w:abstractNumId w:val="19"/>
  </w:num>
  <w:num w:numId="12" w16cid:durableId="1945839292">
    <w:abstractNumId w:val="11"/>
  </w:num>
  <w:num w:numId="13" w16cid:durableId="1435784433">
    <w:abstractNumId w:val="14"/>
  </w:num>
  <w:num w:numId="14" w16cid:durableId="960765445">
    <w:abstractNumId w:val="5"/>
  </w:num>
  <w:num w:numId="15" w16cid:durableId="898978671">
    <w:abstractNumId w:val="2"/>
  </w:num>
  <w:num w:numId="16" w16cid:durableId="1253398236">
    <w:abstractNumId w:val="13"/>
  </w:num>
  <w:num w:numId="17" w16cid:durableId="1884827520">
    <w:abstractNumId w:val="8"/>
  </w:num>
  <w:num w:numId="18" w16cid:durableId="713382037">
    <w:abstractNumId w:val="15"/>
  </w:num>
  <w:num w:numId="19" w16cid:durableId="1564173333">
    <w:abstractNumId w:val="12"/>
  </w:num>
  <w:num w:numId="20" w16cid:durableId="1992365975">
    <w:abstractNumId w:val="6"/>
  </w:num>
  <w:num w:numId="21" w16cid:durableId="684285696">
    <w:abstractNumId w:val="18"/>
  </w:num>
  <w:num w:numId="22" w16cid:durableId="1448741744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activeWritingStyle w:appName="MSWord" w:lang="en-US" w:vendorID="64" w:dllVersion="0" w:nlCheck="1" w:checkStyle="0"/>
  <w:proofState w:spelling="clean" w:grammar="clean"/>
  <w:defaultTabStop w:val="144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DExNTI3MzU3N7ZQ0lEKTi0uzszPAykwNK0FAKfFeX8tAAAA"/>
  </w:docVars>
  <w:rsids>
    <w:rsidRoot w:val="00944AB8"/>
    <w:rsid w:val="000000C0"/>
    <w:rsid w:val="0000029E"/>
    <w:rsid w:val="000004EE"/>
    <w:rsid w:val="00000820"/>
    <w:rsid w:val="00000F69"/>
    <w:rsid w:val="00001381"/>
    <w:rsid w:val="000025C5"/>
    <w:rsid w:val="00002942"/>
    <w:rsid w:val="000040D2"/>
    <w:rsid w:val="00004A53"/>
    <w:rsid w:val="00004F15"/>
    <w:rsid w:val="00005A9A"/>
    <w:rsid w:val="00006378"/>
    <w:rsid w:val="0000752A"/>
    <w:rsid w:val="0000768D"/>
    <w:rsid w:val="00010502"/>
    <w:rsid w:val="0001072A"/>
    <w:rsid w:val="000110CC"/>
    <w:rsid w:val="00011D4E"/>
    <w:rsid w:val="00011DEC"/>
    <w:rsid w:val="00012148"/>
    <w:rsid w:val="00012944"/>
    <w:rsid w:val="000129FF"/>
    <w:rsid w:val="00012D23"/>
    <w:rsid w:val="000133D2"/>
    <w:rsid w:val="00013709"/>
    <w:rsid w:val="00013CA7"/>
    <w:rsid w:val="00014332"/>
    <w:rsid w:val="00014963"/>
    <w:rsid w:val="00014D1A"/>
    <w:rsid w:val="00014F21"/>
    <w:rsid w:val="0001505B"/>
    <w:rsid w:val="000151C7"/>
    <w:rsid w:val="0001548F"/>
    <w:rsid w:val="00016766"/>
    <w:rsid w:val="000169EA"/>
    <w:rsid w:val="00017409"/>
    <w:rsid w:val="0001788D"/>
    <w:rsid w:val="00020E48"/>
    <w:rsid w:val="000210E7"/>
    <w:rsid w:val="000216F4"/>
    <w:rsid w:val="00021B28"/>
    <w:rsid w:val="0002221C"/>
    <w:rsid w:val="000223DD"/>
    <w:rsid w:val="00022493"/>
    <w:rsid w:val="0002257C"/>
    <w:rsid w:val="000226BD"/>
    <w:rsid w:val="00022DB1"/>
    <w:rsid w:val="00022E54"/>
    <w:rsid w:val="00023465"/>
    <w:rsid w:val="0002357F"/>
    <w:rsid w:val="0002388C"/>
    <w:rsid w:val="00023918"/>
    <w:rsid w:val="00023BCA"/>
    <w:rsid w:val="00024745"/>
    <w:rsid w:val="0002494D"/>
    <w:rsid w:val="00024993"/>
    <w:rsid w:val="00024DC7"/>
    <w:rsid w:val="00024F6A"/>
    <w:rsid w:val="00025266"/>
    <w:rsid w:val="00025308"/>
    <w:rsid w:val="0002533F"/>
    <w:rsid w:val="00025797"/>
    <w:rsid w:val="0002607E"/>
    <w:rsid w:val="000260DB"/>
    <w:rsid w:val="000263A8"/>
    <w:rsid w:val="000265E0"/>
    <w:rsid w:val="00027428"/>
    <w:rsid w:val="00027EAA"/>
    <w:rsid w:val="00030211"/>
    <w:rsid w:val="000302D4"/>
    <w:rsid w:val="0003041D"/>
    <w:rsid w:val="00030C6D"/>
    <w:rsid w:val="00031104"/>
    <w:rsid w:val="0003135D"/>
    <w:rsid w:val="0003138E"/>
    <w:rsid w:val="00031655"/>
    <w:rsid w:val="00031AF7"/>
    <w:rsid w:val="000323B5"/>
    <w:rsid w:val="000325DE"/>
    <w:rsid w:val="00032BE7"/>
    <w:rsid w:val="000332D8"/>
    <w:rsid w:val="0003331A"/>
    <w:rsid w:val="0003348E"/>
    <w:rsid w:val="00034A77"/>
    <w:rsid w:val="00034B1B"/>
    <w:rsid w:val="000350EC"/>
    <w:rsid w:val="0003520B"/>
    <w:rsid w:val="000356EC"/>
    <w:rsid w:val="000357A1"/>
    <w:rsid w:val="00036074"/>
    <w:rsid w:val="000364A2"/>
    <w:rsid w:val="000367B7"/>
    <w:rsid w:val="0003709E"/>
    <w:rsid w:val="000370DE"/>
    <w:rsid w:val="000373A8"/>
    <w:rsid w:val="000373AE"/>
    <w:rsid w:val="000373AF"/>
    <w:rsid w:val="000376B0"/>
    <w:rsid w:val="00037E57"/>
    <w:rsid w:val="0004031C"/>
    <w:rsid w:val="00040354"/>
    <w:rsid w:val="000408CC"/>
    <w:rsid w:val="000412E7"/>
    <w:rsid w:val="000419CF"/>
    <w:rsid w:val="00041B14"/>
    <w:rsid w:val="00041B5E"/>
    <w:rsid w:val="00041B83"/>
    <w:rsid w:val="00041F5C"/>
    <w:rsid w:val="00042392"/>
    <w:rsid w:val="00042647"/>
    <w:rsid w:val="000428BD"/>
    <w:rsid w:val="000429DE"/>
    <w:rsid w:val="00042BD6"/>
    <w:rsid w:val="00042C70"/>
    <w:rsid w:val="00043079"/>
    <w:rsid w:val="00043484"/>
    <w:rsid w:val="0004381C"/>
    <w:rsid w:val="00043E8A"/>
    <w:rsid w:val="000448A2"/>
    <w:rsid w:val="00044AE8"/>
    <w:rsid w:val="000452F7"/>
    <w:rsid w:val="00045644"/>
    <w:rsid w:val="00045966"/>
    <w:rsid w:val="00045FDB"/>
    <w:rsid w:val="00046D32"/>
    <w:rsid w:val="00046DF9"/>
    <w:rsid w:val="000501F2"/>
    <w:rsid w:val="00050868"/>
    <w:rsid w:val="00050EB1"/>
    <w:rsid w:val="00051DB6"/>
    <w:rsid w:val="00052394"/>
    <w:rsid w:val="00052BB9"/>
    <w:rsid w:val="00052EE3"/>
    <w:rsid w:val="00053020"/>
    <w:rsid w:val="000531DF"/>
    <w:rsid w:val="000539D1"/>
    <w:rsid w:val="00053A32"/>
    <w:rsid w:val="00053E36"/>
    <w:rsid w:val="0005464C"/>
    <w:rsid w:val="000548B7"/>
    <w:rsid w:val="0005514B"/>
    <w:rsid w:val="0005520E"/>
    <w:rsid w:val="00055505"/>
    <w:rsid w:val="00056665"/>
    <w:rsid w:val="00056835"/>
    <w:rsid w:val="00057124"/>
    <w:rsid w:val="0005752F"/>
    <w:rsid w:val="00057575"/>
    <w:rsid w:val="000575E8"/>
    <w:rsid w:val="000578B0"/>
    <w:rsid w:val="00057B1B"/>
    <w:rsid w:val="00061142"/>
    <w:rsid w:val="000613D4"/>
    <w:rsid w:val="00061A17"/>
    <w:rsid w:val="00061D12"/>
    <w:rsid w:val="00061F55"/>
    <w:rsid w:val="00061FBB"/>
    <w:rsid w:val="00062628"/>
    <w:rsid w:val="00062EF0"/>
    <w:rsid w:val="00062FC5"/>
    <w:rsid w:val="000632E7"/>
    <w:rsid w:val="00063F54"/>
    <w:rsid w:val="00064465"/>
    <w:rsid w:val="00064D37"/>
    <w:rsid w:val="00064D5E"/>
    <w:rsid w:val="00065077"/>
    <w:rsid w:val="000656B5"/>
    <w:rsid w:val="00065ED3"/>
    <w:rsid w:val="0006667D"/>
    <w:rsid w:val="00066B79"/>
    <w:rsid w:val="00066BB4"/>
    <w:rsid w:val="00066D32"/>
    <w:rsid w:val="00067066"/>
    <w:rsid w:val="00067447"/>
    <w:rsid w:val="00070E6C"/>
    <w:rsid w:val="00071E71"/>
    <w:rsid w:val="00071EE5"/>
    <w:rsid w:val="0007211D"/>
    <w:rsid w:val="0007217D"/>
    <w:rsid w:val="000721FE"/>
    <w:rsid w:val="0007284E"/>
    <w:rsid w:val="00073240"/>
    <w:rsid w:val="00073B2F"/>
    <w:rsid w:val="00074120"/>
    <w:rsid w:val="00074657"/>
    <w:rsid w:val="000755A0"/>
    <w:rsid w:val="000755D0"/>
    <w:rsid w:val="00075A11"/>
    <w:rsid w:val="00075D4A"/>
    <w:rsid w:val="000760E6"/>
    <w:rsid w:val="00076443"/>
    <w:rsid w:val="00076D95"/>
    <w:rsid w:val="00076DBF"/>
    <w:rsid w:val="00076F68"/>
    <w:rsid w:val="000773E2"/>
    <w:rsid w:val="00077CE4"/>
    <w:rsid w:val="00077E11"/>
    <w:rsid w:val="000801AD"/>
    <w:rsid w:val="00080251"/>
    <w:rsid w:val="000806F2"/>
    <w:rsid w:val="0008146D"/>
    <w:rsid w:val="0008151C"/>
    <w:rsid w:val="00081DAF"/>
    <w:rsid w:val="0008246C"/>
    <w:rsid w:val="000824D8"/>
    <w:rsid w:val="00082816"/>
    <w:rsid w:val="00082879"/>
    <w:rsid w:val="00082AC6"/>
    <w:rsid w:val="00082E51"/>
    <w:rsid w:val="000839D3"/>
    <w:rsid w:val="00083C27"/>
    <w:rsid w:val="00083DB4"/>
    <w:rsid w:val="00084111"/>
    <w:rsid w:val="00084160"/>
    <w:rsid w:val="00084BFE"/>
    <w:rsid w:val="00085AEF"/>
    <w:rsid w:val="0008708C"/>
    <w:rsid w:val="00087407"/>
    <w:rsid w:val="00087944"/>
    <w:rsid w:val="00087C7E"/>
    <w:rsid w:val="00087E79"/>
    <w:rsid w:val="00090027"/>
    <w:rsid w:val="00090205"/>
    <w:rsid w:val="000907E5"/>
    <w:rsid w:val="000908F5"/>
    <w:rsid w:val="000912B1"/>
    <w:rsid w:val="0009210E"/>
    <w:rsid w:val="0009252B"/>
    <w:rsid w:val="000929CB"/>
    <w:rsid w:val="00093169"/>
    <w:rsid w:val="00093279"/>
    <w:rsid w:val="00093EEA"/>
    <w:rsid w:val="00093F47"/>
    <w:rsid w:val="000940A1"/>
    <w:rsid w:val="00094814"/>
    <w:rsid w:val="00095EE0"/>
    <w:rsid w:val="00096217"/>
    <w:rsid w:val="00096334"/>
    <w:rsid w:val="00096AAB"/>
    <w:rsid w:val="00096CE4"/>
    <w:rsid w:val="00096FEE"/>
    <w:rsid w:val="000978AD"/>
    <w:rsid w:val="00097B29"/>
    <w:rsid w:val="000A0018"/>
    <w:rsid w:val="000A0268"/>
    <w:rsid w:val="000A086F"/>
    <w:rsid w:val="000A1169"/>
    <w:rsid w:val="000A1282"/>
    <w:rsid w:val="000A207D"/>
    <w:rsid w:val="000A2252"/>
    <w:rsid w:val="000A2B09"/>
    <w:rsid w:val="000A34C5"/>
    <w:rsid w:val="000A3D17"/>
    <w:rsid w:val="000A455B"/>
    <w:rsid w:val="000A4774"/>
    <w:rsid w:val="000A4968"/>
    <w:rsid w:val="000A4A0A"/>
    <w:rsid w:val="000A50A6"/>
    <w:rsid w:val="000A53A7"/>
    <w:rsid w:val="000A56FE"/>
    <w:rsid w:val="000A5802"/>
    <w:rsid w:val="000A5AF7"/>
    <w:rsid w:val="000A5B5F"/>
    <w:rsid w:val="000A63CC"/>
    <w:rsid w:val="000A6495"/>
    <w:rsid w:val="000A70F7"/>
    <w:rsid w:val="000A7900"/>
    <w:rsid w:val="000A7B6B"/>
    <w:rsid w:val="000A7DFE"/>
    <w:rsid w:val="000A7F92"/>
    <w:rsid w:val="000B00BA"/>
    <w:rsid w:val="000B0171"/>
    <w:rsid w:val="000B1465"/>
    <w:rsid w:val="000B15B1"/>
    <w:rsid w:val="000B173D"/>
    <w:rsid w:val="000B1876"/>
    <w:rsid w:val="000B1AC8"/>
    <w:rsid w:val="000B1DBB"/>
    <w:rsid w:val="000B2485"/>
    <w:rsid w:val="000B2B36"/>
    <w:rsid w:val="000B2B51"/>
    <w:rsid w:val="000B2E86"/>
    <w:rsid w:val="000B372E"/>
    <w:rsid w:val="000B3A5E"/>
    <w:rsid w:val="000B43F1"/>
    <w:rsid w:val="000B45C5"/>
    <w:rsid w:val="000B48FB"/>
    <w:rsid w:val="000B499A"/>
    <w:rsid w:val="000B4BB6"/>
    <w:rsid w:val="000B56C2"/>
    <w:rsid w:val="000B5C01"/>
    <w:rsid w:val="000B5CEF"/>
    <w:rsid w:val="000B5E0B"/>
    <w:rsid w:val="000B77A8"/>
    <w:rsid w:val="000B7CB3"/>
    <w:rsid w:val="000B7E89"/>
    <w:rsid w:val="000C03FD"/>
    <w:rsid w:val="000C139A"/>
    <w:rsid w:val="000C1B1E"/>
    <w:rsid w:val="000C2525"/>
    <w:rsid w:val="000C2781"/>
    <w:rsid w:val="000C27C1"/>
    <w:rsid w:val="000C2C87"/>
    <w:rsid w:val="000C3740"/>
    <w:rsid w:val="000C3A9E"/>
    <w:rsid w:val="000C3BDC"/>
    <w:rsid w:val="000C403D"/>
    <w:rsid w:val="000C4287"/>
    <w:rsid w:val="000C491E"/>
    <w:rsid w:val="000C5310"/>
    <w:rsid w:val="000C5796"/>
    <w:rsid w:val="000C58EC"/>
    <w:rsid w:val="000C5DD2"/>
    <w:rsid w:val="000C6115"/>
    <w:rsid w:val="000C66E7"/>
    <w:rsid w:val="000C68F1"/>
    <w:rsid w:val="000C69BD"/>
    <w:rsid w:val="000C724E"/>
    <w:rsid w:val="000C7C35"/>
    <w:rsid w:val="000C7D94"/>
    <w:rsid w:val="000D0B4E"/>
    <w:rsid w:val="000D2124"/>
    <w:rsid w:val="000D21AE"/>
    <w:rsid w:val="000D2F56"/>
    <w:rsid w:val="000D318D"/>
    <w:rsid w:val="000D3441"/>
    <w:rsid w:val="000D3A4B"/>
    <w:rsid w:val="000D3AF9"/>
    <w:rsid w:val="000D3C34"/>
    <w:rsid w:val="000D3C96"/>
    <w:rsid w:val="000D5253"/>
    <w:rsid w:val="000D53ED"/>
    <w:rsid w:val="000D5A19"/>
    <w:rsid w:val="000D5EC0"/>
    <w:rsid w:val="000D5FB7"/>
    <w:rsid w:val="000D627E"/>
    <w:rsid w:val="000D642C"/>
    <w:rsid w:val="000D67C4"/>
    <w:rsid w:val="000D73DB"/>
    <w:rsid w:val="000D799C"/>
    <w:rsid w:val="000D7AFB"/>
    <w:rsid w:val="000D7C00"/>
    <w:rsid w:val="000D7CB3"/>
    <w:rsid w:val="000E00F7"/>
    <w:rsid w:val="000E0670"/>
    <w:rsid w:val="000E0D1E"/>
    <w:rsid w:val="000E1520"/>
    <w:rsid w:val="000E16D0"/>
    <w:rsid w:val="000E1876"/>
    <w:rsid w:val="000E1CD6"/>
    <w:rsid w:val="000E1F03"/>
    <w:rsid w:val="000E2292"/>
    <w:rsid w:val="000E260B"/>
    <w:rsid w:val="000E2742"/>
    <w:rsid w:val="000E300F"/>
    <w:rsid w:val="000E3617"/>
    <w:rsid w:val="000E3631"/>
    <w:rsid w:val="000E3A84"/>
    <w:rsid w:val="000E3D92"/>
    <w:rsid w:val="000E3F17"/>
    <w:rsid w:val="000E4192"/>
    <w:rsid w:val="000E42C0"/>
    <w:rsid w:val="000E4387"/>
    <w:rsid w:val="000E4461"/>
    <w:rsid w:val="000E4755"/>
    <w:rsid w:val="000E5B19"/>
    <w:rsid w:val="000E5CCA"/>
    <w:rsid w:val="000E5DC5"/>
    <w:rsid w:val="000E6606"/>
    <w:rsid w:val="000E76A3"/>
    <w:rsid w:val="000E7BE6"/>
    <w:rsid w:val="000E7C3F"/>
    <w:rsid w:val="000F0341"/>
    <w:rsid w:val="000F0405"/>
    <w:rsid w:val="000F048D"/>
    <w:rsid w:val="000F04FF"/>
    <w:rsid w:val="000F054F"/>
    <w:rsid w:val="000F05E0"/>
    <w:rsid w:val="000F0705"/>
    <w:rsid w:val="000F0C3D"/>
    <w:rsid w:val="000F0F85"/>
    <w:rsid w:val="000F13C5"/>
    <w:rsid w:val="000F1E72"/>
    <w:rsid w:val="000F1EF6"/>
    <w:rsid w:val="000F234A"/>
    <w:rsid w:val="000F2476"/>
    <w:rsid w:val="000F2668"/>
    <w:rsid w:val="000F2834"/>
    <w:rsid w:val="000F31D8"/>
    <w:rsid w:val="000F3346"/>
    <w:rsid w:val="000F41D8"/>
    <w:rsid w:val="000F45FC"/>
    <w:rsid w:val="000F51B6"/>
    <w:rsid w:val="000F51D7"/>
    <w:rsid w:val="000F550D"/>
    <w:rsid w:val="000F55D9"/>
    <w:rsid w:val="000F588D"/>
    <w:rsid w:val="000F59C7"/>
    <w:rsid w:val="000F5A62"/>
    <w:rsid w:val="000F5A8F"/>
    <w:rsid w:val="000F61F2"/>
    <w:rsid w:val="000F6689"/>
    <w:rsid w:val="000F6737"/>
    <w:rsid w:val="000F6EFB"/>
    <w:rsid w:val="000F6FAF"/>
    <w:rsid w:val="000F70F1"/>
    <w:rsid w:val="000F758A"/>
    <w:rsid w:val="0010018B"/>
    <w:rsid w:val="001003E3"/>
    <w:rsid w:val="00100476"/>
    <w:rsid w:val="00100C64"/>
    <w:rsid w:val="00101CCA"/>
    <w:rsid w:val="00102058"/>
    <w:rsid w:val="001020C5"/>
    <w:rsid w:val="00102592"/>
    <w:rsid w:val="0010283D"/>
    <w:rsid w:val="00103033"/>
    <w:rsid w:val="0010398B"/>
    <w:rsid w:val="00103EC8"/>
    <w:rsid w:val="00104508"/>
    <w:rsid w:val="00104BC0"/>
    <w:rsid w:val="0010579F"/>
    <w:rsid w:val="00105B67"/>
    <w:rsid w:val="00105CB1"/>
    <w:rsid w:val="0010649F"/>
    <w:rsid w:val="0010691B"/>
    <w:rsid w:val="00106CE8"/>
    <w:rsid w:val="00106E6A"/>
    <w:rsid w:val="00106EFE"/>
    <w:rsid w:val="00107025"/>
    <w:rsid w:val="00107105"/>
    <w:rsid w:val="00107378"/>
    <w:rsid w:val="001100DA"/>
    <w:rsid w:val="00110B34"/>
    <w:rsid w:val="00110F2C"/>
    <w:rsid w:val="001116AA"/>
    <w:rsid w:val="001117B0"/>
    <w:rsid w:val="001118C6"/>
    <w:rsid w:val="0011236D"/>
    <w:rsid w:val="00112633"/>
    <w:rsid w:val="00112899"/>
    <w:rsid w:val="00113350"/>
    <w:rsid w:val="00114224"/>
    <w:rsid w:val="001143AD"/>
    <w:rsid w:val="001143FC"/>
    <w:rsid w:val="00114780"/>
    <w:rsid w:val="00114F61"/>
    <w:rsid w:val="001153CD"/>
    <w:rsid w:val="00115456"/>
    <w:rsid w:val="00115628"/>
    <w:rsid w:val="00115D2C"/>
    <w:rsid w:val="001165B2"/>
    <w:rsid w:val="0011686C"/>
    <w:rsid w:val="00116928"/>
    <w:rsid w:val="00116CDF"/>
    <w:rsid w:val="00116FD6"/>
    <w:rsid w:val="001171C9"/>
    <w:rsid w:val="001204BC"/>
    <w:rsid w:val="001204E2"/>
    <w:rsid w:val="001204E7"/>
    <w:rsid w:val="00120C17"/>
    <w:rsid w:val="00120F32"/>
    <w:rsid w:val="001212E4"/>
    <w:rsid w:val="001214B4"/>
    <w:rsid w:val="00121D2A"/>
    <w:rsid w:val="001220E8"/>
    <w:rsid w:val="001222B8"/>
    <w:rsid w:val="00123913"/>
    <w:rsid w:val="00123C3E"/>
    <w:rsid w:val="00123CAB"/>
    <w:rsid w:val="001241FD"/>
    <w:rsid w:val="00124FB2"/>
    <w:rsid w:val="00125055"/>
    <w:rsid w:val="0012516B"/>
    <w:rsid w:val="00125760"/>
    <w:rsid w:val="00125FC2"/>
    <w:rsid w:val="00126068"/>
    <w:rsid w:val="0012625A"/>
    <w:rsid w:val="00126320"/>
    <w:rsid w:val="00126875"/>
    <w:rsid w:val="00126CC8"/>
    <w:rsid w:val="00126F74"/>
    <w:rsid w:val="0012725A"/>
    <w:rsid w:val="00127618"/>
    <w:rsid w:val="00127CED"/>
    <w:rsid w:val="00127EDB"/>
    <w:rsid w:val="00127F01"/>
    <w:rsid w:val="00131209"/>
    <w:rsid w:val="00131214"/>
    <w:rsid w:val="0013128D"/>
    <w:rsid w:val="00131731"/>
    <w:rsid w:val="0013177D"/>
    <w:rsid w:val="001317E8"/>
    <w:rsid w:val="0013187F"/>
    <w:rsid w:val="00131FF4"/>
    <w:rsid w:val="00132022"/>
    <w:rsid w:val="001328F3"/>
    <w:rsid w:val="001336FB"/>
    <w:rsid w:val="00133B72"/>
    <w:rsid w:val="001348CF"/>
    <w:rsid w:val="00134DD5"/>
    <w:rsid w:val="001352B6"/>
    <w:rsid w:val="0013539D"/>
    <w:rsid w:val="00135EF4"/>
    <w:rsid w:val="00136130"/>
    <w:rsid w:val="00136790"/>
    <w:rsid w:val="0013721E"/>
    <w:rsid w:val="0013724B"/>
    <w:rsid w:val="001407FF"/>
    <w:rsid w:val="00140853"/>
    <w:rsid w:val="00140960"/>
    <w:rsid w:val="00140B98"/>
    <w:rsid w:val="00140C76"/>
    <w:rsid w:val="00140EC9"/>
    <w:rsid w:val="00141524"/>
    <w:rsid w:val="00142209"/>
    <w:rsid w:val="00142BB4"/>
    <w:rsid w:val="00142F37"/>
    <w:rsid w:val="00143143"/>
    <w:rsid w:val="0014314A"/>
    <w:rsid w:val="0014336B"/>
    <w:rsid w:val="00143B61"/>
    <w:rsid w:val="00143EF9"/>
    <w:rsid w:val="00144802"/>
    <w:rsid w:val="001453BA"/>
    <w:rsid w:val="00145750"/>
    <w:rsid w:val="00145BE2"/>
    <w:rsid w:val="001470AD"/>
    <w:rsid w:val="00147808"/>
    <w:rsid w:val="00147B78"/>
    <w:rsid w:val="0015016A"/>
    <w:rsid w:val="00150184"/>
    <w:rsid w:val="00150CC8"/>
    <w:rsid w:val="00150F24"/>
    <w:rsid w:val="00151661"/>
    <w:rsid w:val="001516A5"/>
    <w:rsid w:val="00151721"/>
    <w:rsid w:val="00152020"/>
    <w:rsid w:val="00152027"/>
    <w:rsid w:val="0015255D"/>
    <w:rsid w:val="001530D6"/>
    <w:rsid w:val="00153692"/>
    <w:rsid w:val="0015395E"/>
    <w:rsid w:val="001543F6"/>
    <w:rsid w:val="00154959"/>
    <w:rsid w:val="00155907"/>
    <w:rsid w:val="00155A37"/>
    <w:rsid w:val="00155DF0"/>
    <w:rsid w:val="00156C2B"/>
    <w:rsid w:val="00157060"/>
    <w:rsid w:val="00157427"/>
    <w:rsid w:val="0015766B"/>
    <w:rsid w:val="001605A0"/>
    <w:rsid w:val="001606AA"/>
    <w:rsid w:val="001607C4"/>
    <w:rsid w:val="001609AD"/>
    <w:rsid w:val="00160FAE"/>
    <w:rsid w:val="00161108"/>
    <w:rsid w:val="00161C25"/>
    <w:rsid w:val="00161DA2"/>
    <w:rsid w:val="00161E53"/>
    <w:rsid w:val="001623AE"/>
    <w:rsid w:val="001627D4"/>
    <w:rsid w:val="001627F0"/>
    <w:rsid w:val="00162A39"/>
    <w:rsid w:val="00162B6E"/>
    <w:rsid w:val="00162F16"/>
    <w:rsid w:val="00162FFF"/>
    <w:rsid w:val="0016302A"/>
    <w:rsid w:val="00163665"/>
    <w:rsid w:val="001639B6"/>
    <w:rsid w:val="00164489"/>
    <w:rsid w:val="00165517"/>
    <w:rsid w:val="00165C65"/>
    <w:rsid w:val="0016608F"/>
    <w:rsid w:val="001660C8"/>
    <w:rsid w:val="00166871"/>
    <w:rsid w:val="00166FA7"/>
    <w:rsid w:val="0016741A"/>
    <w:rsid w:val="00167945"/>
    <w:rsid w:val="00167C5A"/>
    <w:rsid w:val="00170760"/>
    <w:rsid w:val="00171E2E"/>
    <w:rsid w:val="00172337"/>
    <w:rsid w:val="0017294C"/>
    <w:rsid w:val="00173015"/>
    <w:rsid w:val="0017344B"/>
    <w:rsid w:val="0017356C"/>
    <w:rsid w:val="0017357C"/>
    <w:rsid w:val="00173976"/>
    <w:rsid w:val="00173D18"/>
    <w:rsid w:val="00173D31"/>
    <w:rsid w:val="001740FF"/>
    <w:rsid w:val="00174603"/>
    <w:rsid w:val="001748C5"/>
    <w:rsid w:val="0017539C"/>
    <w:rsid w:val="00176363"/>
    <w:rsid w:val="00176F3D"/>
    <w:rsid w:val="0017711B"/>
    <w:rsid w:val="00177F25"/>
    <w:rsid w:val="001805B5"/>
    <w:rsid w:val="00180656"/>
    <w:rsid w:val="001806CB"/>
    <w:rsid w:val="00180893"/>
    <w:rsid w:val="001813FC"/>
    <w:rsid w:val="00181653"/>
    <w:rsid w:val="0018215A"/>
    <w:rsid w:val="001826FD"/>
    <w:rsid w:val="00182943"/>
    <w:rsid w:val="0018295A"/>
    <w:rsid w:val="00182EE0"/>
    <w:rsid w:val="001830FC"/>
    <w:rsid w:val="00183731"/>
    <w:rsid w:val="001838B7"/>
    <w:rsid w:val="001839D2"/>
    <w:rsid w:val="00183EA1"/>
    <w:rsid w:val="00183F33"/>
    <w:rsid w:val="00184AC1"/>
    <w:rsid w:val="0018587E"/>
    <w:rsid w:val="001858B8"/>
    <w:rsid w:val="00185BEE"/>
    <w:rsid w:val="00185DE8"/>
    <w:rsid w:val="00185E27"/>
    <w:rsid w:val="001861AA"/>
    <w:rsid w:val="001865A1"/>
    <w:rsid w:val="00187650"/>
    <w:rsid w:val="00187C9A"/>
    <w:rsid w:val="00187D44"/>
    <w:rsid w:val="00187FA2"/>
    <w:rsid w:val="001915E5"/>
    <w:rsid w:val="00191D0F"/>
    <w:rsid w:val="00191F23"/>
    <w:rsid w:val="0019230D"/>
    <w:rsid w:val="001923B3"/>
    <w:rsid w:val="001923B5"/>
    <w:rsid w:val="001925A7"/>
    <w:rsid w:val="001928ED"/>
    <w:rsid w:val="00192B80"/>
    <w:rsid w:val="00193522"/>
    <w:rsid w:val="001938FC"/>
    <w:rsid w:val="00193AF7"/>
    <w:rsid w:val="00193CB1"/>
    <w:rsid w:val="00194321"/>
    <w:rsid w:val="00194A7E"/>
    <w:rsid w:val="00194DFD"/>
    <w:rsid w:val="00195691"/>
    <w:rsid w:val="00195A1B"/>
    <w:rsid w:val="00196205"/>
    <w:rsid w:val="00196879"/>
    <w:rsid w:val="00196A92"/>
    <w:rsid w:val="0019737A"/>
    <w:rsid w:val="001974B1"/>
    <w:rsid w:val="001A0171"/>
    <w:rsid w:val="001A08FC"/>
    <w:rsid w:val="001A1197"/>
    <w:rsid w:val="001A141E"/>
    <w:rsid w:val="001A1516"/>
    <w:rsid w:val="001A174F"/>
    <w:rsid w:val="001A193C"/>
    <w:rsid w:val="001A1D49"/>
    <w:rsid w:val="001A246C"/>
    <w:rsid w:val="001A2617"/>
    <w:rsid w:val="001A28D2"/>
    <w:rsid w:val="001A29F0"/>
    <w:rsid w:val="001A3140"/>
    <w:rsid w:val="001A3793"/>
    <w:rsid w:val="001A383C"/>
    <w:rsid w:val="001A3952"/>
    <w:rsid w:val="001A3F60"/>
    <w:rsid w:val="001A40A9"/>
    <w:rsid w:val="001A410D"/>
    <w:rsid w:val="001A495C"/>
    <w:rsid w:val="001A4A97"/>
    <w:rsid w:val="001A5383"/>
    <w:rsid w:val="001A546D"/>
    <w:rsid w:val="001A59C4"/>
    <w:rsid w:val="001A5AF5"/>
    <w:rsid w:val="001A5E36"/>
    <w:rsid w:val="001A6160"/>
    <w:rsid w:val="001B035C"/>
    <w:rsid w:val="001B052F"/>
    <w:rsid w:val="001B0810"/>
    <w:rsid w:val="001B0812"/>
    <w:rsid w:val="001B0C4A"/>
    <w:rsid w:val="001B0D0F"/>
    <w:rsid w:val="001B100C"/>
    <w:rsid w:val="001B1CE2"/>
    <w:rsid w:val="001B1FC8"/>
    <w:rsid w:val="001B212D"/>
    <w:rsid w:val="001B22B7"/>
    <w:rsid w:val="001B27BC"/>
    <w:rsid w:val="001B299B"/>
    <w:rsid w:val="001B29AF"/>
    <w:rsid w:val="001B2BFC"/>
    <w:rsid w:val="001B328B"/>
    <w:rsid w:val="001B32A6"/>
    <w:rsid w:val="001B3791"/>
    <w:rsid w:val="001B42C3"/>
    <w:rsid w:val="001B471A"/>
    <w:rsid w:val="001B4A92"/>
    <w:rsid w:val="001B5404"/>
    <w:rsid w:val="001B544F"/>
    <w:rsid w:val="001B5A93"/>
    <w:rsid w:val="001B5DEC"/>
    <w:rsid w:val="001B650E"/>
    <w:rsid w:val="001B67B3"/>
    <w:rsid w:val="001B71B6"/>
    <w:rsid w:val="001B72D6"/>
    <w:rsid w:val="001B7511"/>
    <w:rsid w:val="001B76BB"/>
    <w:rsid w:val="001B771B"/>
    <w:rsid w:val="001B780C"/>
    <w:rsid w:val="001B7A63"/>
    <w:rsid w:val="001B7D45"/>
    <w:rsid w:val="001B7EE3"/>
    <w:rsid w:val="001C064D"/>
    <w:rsid w:val="001C08FF"/>
    <w:rsid w:val="001C0F15"/>
    <w:rsid w:val="001C1B5A"/>
    <w:rsid w:val="001C1E88"/>
    <w:rsid w:val="001C1F51"/>
    <w:rsid w:val="001C2529"/>
    <w:rsid w:val="001C2541"/>
    <w:rsid w:val="001C2A5A"/>
    <w:rsid w:val="001C2DF4"/>
    <w:rsid w:val="001C2EE9"/>
    <w:rsid w:val="001C351E"/>
    <w:rsid w:val="001C3BA7"/>
    <w:rsid w:val="001C3BB8"/>
    <w:rsid w:val="001C3DE5"/>
    <w:rsid w:val="001C42F2"/>
    <w:rsid w:val="001C4621"/>
    <w:rsid w:val="001C4797"/>
    <w:rsid w:val="001C4D3B"/>
    <w:rsid w:val="001C50EF"/>
    <w:rsid w:val="001C57C5"/>
    <w:rsid w:val="001C5AF3"/>
    <w:rsid w:val="001C6206"/>
    <w:rsid w:val="001C6F1B"/>
    <w:rsid w:val="001C75D7"/>
    <w:rsid w:val="001C7E8E"/>
    <w:rsid w:val="001D0367"/>
    <w:rsid w:val="001D03E9"/>
    <w:rsid w:val="001D049D"/>
    <w:rsid w:val="001D097A"/>
    <w:rsid w:val="001D0EAA"/>
    <w:rsid w:val="001D1368"/>
    <w:rsid w:val="001D1429"/>
    <w:rsid w:val="001D154C"/>
    <w:rsid w:val="001D168C"/>
    <w:rsid w:val="001D1A17"/>
    <w:rsid w:val="001D1C5F"/>
    <w:rsid w:val="001D1CCB"/>
    <w:rsid w:val="001D35C6"/>
    <w:rsid w:val="001D388A"/>
    <w:rsid w:val="001D38C2"/>
    <w:rsid w:val="001D3E3E"/>
    <w:rsid w:val="001D462E"/>
    <w:rsid w:val="001D4D23"/>
    <w:rsid w:val="001D510E"/>
    <w:rsid w:val="001D54A2"/>
    <w:rsid w:val="001D5D6D"/>
    <w:rsid w:val="001D5DAF"/>
    <w:rsid w:val="001D5EDE"/>
    <w:rsid w:val="001D6128"/>
    <w:rsid w:val="001D6AEE"/>
    <w:rsid w:val="001D7E0C"/>
    <w:rsid w:val="001E06A9"/>
    <w:rsid w:val="001E06EE"/>
    <w:rsid w:val="001E07DC"/>
    <w:rsid w:val="001E1673"/>
    <w:rsid w:val="001E16DA"/>
    <w:rsid w:val="001E1A1F"/>
    <w:rsid w:val="001E1A4B"/>
    <w:rsid w:val="001E1E8E"/>
    <w:rsid w:val="001E21D8"/>
    <w:rsid w:val="001E2F09"/>
    <w:rsid w:val="001E3410"/>
    <w:rsid w:val="001E34C9"/>
    <w:rsid w:val="001E3A18"/>
    <w:rsid w:val="001E3C60"/>
    <w:rsid w:val="001E3E72"/>
    <w:rsid w:val="001E552C"/>
    <w:rsid w:val="001E587E"/>
    <w:rsid w:val="001E59F0"/>
    <w:rsid w:val="001E5EF3"/>
    <w:rsid w:val="001E6381"/>
    <w:rsid w:val="001E7408"/>
    <w:rsid w:val="001E766E"/>
    <w:rsid w:val="001F0CFE"/>
    <w:rsid w:val="001F0EC2"/>
    <w:rsid w:val="001F117D"/>
    <w:rsid w:val="001F182D"/>
    <w:rsid w:val="001F1EAB"/>
    <w:rsid w:val="001F2208"/>
    <w:rsid w:val="001F2641"/>
    <w:rsid w:val="001F2CAB"/>
    <w:rsid w:val="001F2E0E"/>
    <w:rsid w:val="001F32BB"/>
    <w:rsid w:val="001F3E54"/>
    <w:rsid w:val="001F4153"/>
    <w:rsid w:val="001F42E4"/>
    <w:rsid w:val="001F464E"/>
    <w:rsid w:val="001F4F47"/>
    <w:rsid w:val="001F50E8"/>
    <w:rsid w:val="001F5DD2"/>
    <w:rsid w:val="001F611B"/>
    <w:rsid w:val="001F7425"/>
    <w:rsid w:val="001F75A1"/>
    <w:rsid w:val="001F7C1A"/>
    <w:rsid w:val="001F7C28"/>
    <w:rsid w:val="001F7C61"/>
    <w:rsid w:val="002003A6"/>
    <w:rsid w:val="00200430"/>
    <w:rsid w:val="00200648"/>
    <w:rsid w:val="00200D55"/>
    <w:rsid w:val="00200FF5"/>
    <w:rsid w:val="002013BE"/>
    <w:rsid w:val="002015B0"/>
    <w:rsid w:val="00201D79"/>
    <w:rsid w:val="0020210B"/>
    <w:rsid w:val="002021C3"/>
    <w:rsid w:val="002022BB"/>
    <w:rsid w:val="00202894"/>
    <w:rsid w:val="00202AF7"/>
    <w:rsid w:val="0020314E"/>
    <w:rsid w:val="002036BD"/>
    <w:rsid w:val="00204ADC"/>
    <w:rsid w:val="00204F61"/>
    <w:rsid w:val="00205C6D"/>
    <w:rsid w:val="00206418"/>
    <w:rsid w:val="00206704"/>
    <w:rsid w:val="0021016F"/>
    <w:rsid w:val="00210DCC"/>
    <w:rsid w:val="00210F59"/>
    <w:rsid w:val="00210FE1"/>
    <w:rsid w:val="0021116A"/>
    <w:rsid w:val="00211B44"/>
    <w:rsid w:val="00211E74"/>
    <w:rsid w:val="00212864"/>
    <w:rsid w:val="00212BE8"/>
    <w:rsid w:val="00212DEB"/>
    <w:rsid w:val="00212F89"/>
    <w:rsid w:val="0021368D"/>
    <w:rsid w:val="00213956"/>
    <w:rsid w:val="00213DA2"/>
    <w:rsid w:val="00214557"/>
    <w:rsid w:val="00214785"/>
    <w:rsid w:val="00214C78"/>
    <w:rsid w:val="00214E73"/>
    <w:rsid w:val="00215361"/>
    <w:rsid w:val="0021546D"/>
    <w:rsid w:val="00215760"/>
    <w:rsid w:val="00215C56"/>
    <w:rsid w:val="00215D2C"/>
    <w:rsid w:val="00216323"/>
    <w:rsid w:val="002164C6"/>
    <w:rsid w:val="0021676E"/>
    <w:rsid w:val="00216865"/>
    <w:rsid w:val="00216C3D"/>
    <w:rsid w:val="00216E8D"/>
    <w:rsid w:val="00216E90"/>
    <w:rsid w:val="00217137"/>
    <w:rsid w:val="002175EA"/>
    <w:rsid w:val="002177B3"/>
    <w:rsid w:val="0022004A"/>
    <w:rsid w:val="0022098F"/>
    <w:rsid w:val="002214CA"/>
    <w:rsid w:val="00221612"/>
    <w:rsid w:val="00221C17"/>
    <w:rsid w:val="00221CCF"/>
    <w:rsid w:val="00221FB1"/>
    <w:rsid w:val="002224B3"/>
    <w:rsid w:val="00222503"/>
    <w:rsid w:val="00223A3E"/>
    <w:rsid w:val="00223B5A"/>
    <w:rsid w:val="00223BF6"/>
    <w:rsid w:val="00223E27"/>
    <w:rsid w:val="00224296"/>
    <w:rsid w:val="00225186"/>
    <w:rsid w:val="002253A5"/>
    <w:rsid w:val="00225669"/>
    <w:rsid w:val="0022597D"/>
    <w:rsid w:val="002259D5"/>
    <w:rsid w:val="00225C50"/>
    <w:rsid w:val="00225EA6"/>
    <w:rsid w:val="00226075"/>
    <w:rsid w:val="00226671"/>
    <w:rsid w:val="00226F78"/>
    <w:rsid w:val="00227029"/>
    <w:rsid w:val="002270A7"/>
    <w:rsid w:val="0022724B"/>
    <w:rsid w:val="00227F3F"/>
    <w:rsid w:val="0023080A"/>
    <w:rsid w:val="00230C30"/>
    <w:rsid w:val="0023109C"/>
    <w:rsid w:val="00231333"/>
    <w:rsid w:val="00231FC3"/>
    <w:rsid w:val="00232173"/>
    <w:rsid w:val="0023243D"/>
    <w:rsid w:val="00233108"/>
    <w:rsid w:val="002333DE"/>
    <w:rsid w:val="0023433B"/>
    <w:rsid w:val="00234E84"/>
    <w:rsid w:val="00235005"/>
    <w:rsid w:val="002357AB"/>
    <w:rsid w:val="00235C59"/>
    <w:rsid w:val="00236050"/>
    <w:rsid w:val="00236281"/>
    <w:rsid w:val="0023657F"/>
    <w:rsid w:val="00236B13"/>
    <w:rsid w:val="00237ADB"/>
    <w:rsid w:val="00237E29"/>
    <w:rsid w:val="00240CBB"/>
    <w:rsid w:val="00240D50"/>
    <w:rsid w:val="00240F6D"/>
    <w:rsid w:val="00241FB3"/>
    <w:rsid w:val="002423D0"/>
    <w:rsid w:val="00242494"/>
    <w:rsid w:val="002424DD"/>
    <w:rsid w:val="00243195"/>
    <w:rsid w:val="00243605"/>
    <w:rsid w:val="00243BB3"/>
    <w:rsid w:val="002442C8"/>
    <w:rsid w:val="00245325"/>
    <w:rsid w:val="002457FC"/>
    <w:rsid w:val="0024672E"/>
    <w:rsid w:val="002467E8"/>
    <w:rsid w:val="00246951"/>
    <w:rsid w:val="0024697C"/>
    <w:rsid w:val="00246AA3"/>
    <w:rsid w:val="0024758A"/>
    <w:rsid w:val="00247623"/>
    <w:rsid w:val="00247A3F"/>
    <w:rsid w:val="00250289"/>
    <w:rsid w:val="00250405"/>
    <w:rsid w:val="00250F4A"/>
    <w:rsid w:val="002511D6"/>
    <w:rsid w:val="0025242D"/>
    <w:rsid w:val="0025251D"/>
    <w:rsid w:val="00252762"/>
    <w:rsid w:val="00252DB0"/>
    <w:rsid w:val="00253542"/>
    <w:rsid w:val="0025408A"/>
    <w:rsid w:val="002541F4"/>
    <w:rsid w:val="00254532"/>
    <w:rsid w:val="002546C2"/>
    <w:rsid w:val="00255662"/>
    <w:rsid w:val="002563DE"/>
    <w:rsid w:val="00256E56"/>
    <w:rsid w:val="00257369"/>
    <w:rsid w:val="0026021A"/>
    <w:rsid w:val="002609E5"/>
    <w:rsid w:val="00261431"/>
    <w:rsid w:val="0026150C"/>
    <w:rsid w:val="00262670"/>
    <w:rsid w:val="00262FD7"/>
    <w:rsid w:val="00263508"/>
    <w:rsid w:val="002638B2"/>
    <w:rsid w:val="002642D3"/>
    <w:rsid w:val="0026454E"/>
    <w:rsid w:val="00264CE2"/>
    <w:rsid w:val="00264D13"/>
    <w:rsid w:val="002653CD"/>
    <w:rsid w:val="00265820"/>
    <w:rsid w:val="00265E0F"/>
    <w:rsid w:val="00266069"/>
    <w:rsid w:val="00267A81"/>
    <w:rsid w:val="00267D58"/>
    <w:rsid w:val="00270223"/>
    <w:rsid w:val="00270645"/>
    <w:rsid w:val="002708CC"/>
    <w:rsid w:val="002709E8"/>
    <w:rsid w:val="00271486"/>
    <w:rsid w:val="00271802"/>
    <w:rsid w:val="00271FF5"/>
    <w:rsid w:val="0027209F"/>
    <w:rsid w:val="002727BE"/>
    <w:rsid w:val="0027345F"/>
    <w:rsid w:val="0027394E"/>
    <w:rsid w:val="00273FF3"/>
    <w:rsid w:val="002749A0"/>
    <w:rsid w:val="002752B5"/>
    <w:rsid w:val="0027543D"/>
    <w:rsid w:val="002754AF"/>
    <w:rsid w:val="00275505"/>
    <w:rsid w:val="0027592A"/>
    <w:rsid w:val="00275B27"/>
    <w:rsid w:val="00275CA5"/>
    <w:rsid w:val="00275CE6"/>
    <w:rsid w:val="00276597"/>
    <w:rsid w:val="00276BE3"/>
    <w:rsid w:val="00277424"/>
    <w:rsid w:val="00277D5A"/>
    <w:rsid w:val="002808B9"/>
    <w:rsid w:val="00280EFD"/>
    <w:rsid w:val="00281F0C"/>
    <w:rsid w:val="00282518"/>
    <w:rsid w:val="00282A7E"/>
    <w:rsid w:val="0028377E"/>
    <w:rsid w:val="00283CA2"/>
    <w:rsid w:val="00283F98"/>
    <w:rsid w:val="00284328"/>
    <w:rsid w:val="00284A5D"/>
    <w:rsid w:val="00285049"/>
    <w:rsid w:val="002850F4"/>
    <w:rsid w:val="00285379"/>
    <w:rsid w:val="002861B5"/>
    <w:rsid w:val="0028620E"/>
    <w:rsid w:val="00286242"/>
    <w:rsid w:val="0028666B"/>
    <w:rsid w:val="00286F77"/>
    <w:rsid w:val="00287582"/>
    <w:rsid w:val="00287BC9"/>
    <w:rsid w:val="002903C1"/>
    <w:rsid w:val="002903DE"/>
    <w:rsid w:val="00290823"/>
    <w:rsid w:val="00290C5A"/>
    <w:rsid w:val="00290DD7"/>
    <w:rsid w:val="00291152"/>
    <w:rsid w:val="00291834"/>
    <w:rsid w:val="00292819"/>
    <w:rsid w:val="00292869"/>
    <w:rsid w:val="00292B6C"/>
    <w:rsid w:val="00292BC7"/>
    <w:rsid w:val="0029356E"/>
    <w:rsid w:val="00293D82"/>
    <w:rsid w:val="00293F63"/>
    <w:rsid w:val="002948E0"/>
    <w:rsid w:val="00294C08"/>
    <w:rsid w:val="002959D1"/>
    <w:rsid w:val="00296968"/>
    <w:rsid w:val="00296FE0"/>
    <w:rsid w:val="00297224"/>
    <w:rsid w:val="00297453"/>
    <w:rsid w:val="002975C0"/>
    <w:rsid w:val="00297689"/>
    <w:rsid w:val="002978F3"/>
    <w:rsid w:val="002A05F6"/>
    <w:rsid w:val="002A0737"/>
    <w:rsid w:val="002A0958"/>
    <w:rsid w:val="002A2825"/>
    <w:rsid w:val="002A2A3E"/>
    <w:rsid w:val="002A30C8"/>
    <w:rsid w:val="002A33FD"/>
    <w:rsid w:val="002A37A2"/>
    <w:rsid w:val="002A4714"/>
    <w:rsid w:val="002A4896"/>
    <w:rsid w:val="002A48FC"/>
    <w:rsid w:val="002A4941"/>
    <w:rsid w:val="002A4966"/>
    <w:rsid w:val="002A5A45"/>
    <w:rsid w:val="002A5AD1"/>
    <w:rsid w:val="002A615C"/>
    <w:rsid w:val="002A65F0"/>
    <w:rsid w:val="002A7546"/>
    <w:rsid w:val="002A76FB"/>
    <w:rsid w:val="002A7BF2"/>
    <w:rsid w:val="002B0496"/>
    <w:rsid w:val="002B0A59"/>
    <w:rsid w:val="002B16C9"/>
    <w:rsid w:val="002B1A27"/>
    <w:rsid w:val="002B22EB"/>
    <w:rsid w:val="002B244D"/>
    <w:rsid w:val="002B266A"/>
    <w:rsid w:val="002B289C"/>
    <w:rsid w:val="002B2B31"/>
    <w:rsid w:val="002B3228"/>
    <w:rsid w:val="002B376A"/>
    <w:rsid w:val="002B3D1A"/>
    <w:rsid w:val="002B4132"/>
    <w:rsid w:val="002B442C"/>
    <w:rsid w:val="002B5281"/>
    <w:rsid w:val="002B5406"/>
    <w:rsid w:val="002B5C18"/>
    <w:rsid w:val="002B618F"/>
    <w:rsid w:val="002B6396"/>
    <w:rsid w:val="002B6AE9"/>
    <w:rsid w:val="002B6C3E"/>
    <w:rsid w:val="002B6D84"/>
    <w:rsid w:val="002C01DE"/>
    <w:rsid w:val="002C02F3"/>
    <w:rsid w:val="002C0704"/>
    <w:rsid w:val="002C0A12"/>
    <w:rsid w:val="002C1232"/>
    <w:rsid w:val="002C13F5"/>
    <w:rsid w:val="002C13F6"/>
    <w:rsid w:val="002C1424"/>
    <w:rsid w:val="002C166A"/>
    <w:rsid w:val="002C2DCD"/>
    <w:rsid w:val="002C2E5D"/>
    <w:rsid w:val="002C3339"/>
    <w:rsid w:val="002C3E4A"/>
    <w:rsid w:val="002C46F7"/>
    <w:rsid w:val="002C4F41"/>
    <w:rsid w:val="002C5768"/>
    <w:rsid w:val="002C6028"/>
    <w:rsid w:val="002C6188"/>
    <w:rsid w:val="002C6205"/>
    <w:rsid w:val="002C681F"/>
    <w:rsid w:val="002C6C47"/>
    <w:rsid w:val="002C7366"/>
    <w:rsid w:val="002C7370"/>
    <w:rsid w:val="002D07BA"/>
    <w:rsid w:val="002D08AB"/>
    <w:rsid w:val="002D0B38"/>
    <w:rsid w:val="002D0C70"/>
    <w:rsid w:val="002D1A22"/>
    <w:rsid w:val="002D1B57"/>
    <w:rsid w:val="002D1E1A"/>
    <w:rsid w:val="002D2162"/>
    <w:rsid w:val="002D2EA6"/>
    <w:rsid w:val="002D2EBF"/>
    <w:rsid w:val="002D2FCA"/>
    <w:rsid w:val="002D3C59"/>
    <w:rsid w:val="002D498F"/>
    <w:rsid w:val="002D4B50"/>
    <w:rsid w:val="002D4CA3"/>
    <w:rsid w:val="002D4CDA"/>
    <w:rsid w:val="002D4FB6"/>
    <w:rsid w:val="002D5727"/>
    <w:rsid w:val="002D58ED"/>
    <w:rsid w:val="002D5B3B"/>
    <w:rsid w:val="002D745B"/>
    <w:rsid w:val="002D747B"/>
    <w:rsid w:val="002D74FD"/>
    <w:rsid w:val="002D75AC"/>
    <w:rsid w:val="002D7D52"/>
    <w:rsid w:val="002D7E21"/>
    <w:rsid w:val="002E050B"/>
    <w:rsid w:val="002E067E"/>
    <w:rsid w:val="002E06DF"/>
    <w:rsid w:val="002E0D42"/>
    <w:rsid w:val="002E0EE7"/>
    <w:rsid w:val="002E1309"/>
    <w:rsid w:val="002E164B"/>
    <w:rsid w:val="002E29A6"/>
    <w:rsid w:val="002E3308"/>
    <w:rsid w:val="002E3D51"/>
    <w:rsid w:val="002E4289"/>
    <w:rsid w:val="002E4FED"/>
    <w:rsid w:val="002E5503"/>
    <w:rsid w:val="002E57E1"/>
    <w:rsid w:val="002E5ACC"/>
    <w:rsid w:val="002E5ADF"/>
    <w:rsid w:val="002E5D12"/>
    <w:rsid w:val="002E5DCF"/>
    <w:rsid w:val="002E5E1B"/>
    <w:rsid w:val="002E62C9"/>
    <w:rsid w:val="002E65E0"/>
    <w:rsid w:val="002E742B"/>
    <w:rsid w:val="002E7454"/>
    <w:rsid w:val="002E75E7"/>
    <w:rsid w:val="002E7A4B"/>
    <w:rsid w:val="002E7B4F"/>
    <w:rsid w:val="002F0061"/>
    <w:rsid w:val="002F01FC"/>
    <w:rsid w:val="002F04AF"/>
    <w:rsid w:val="002F0DAD"/>
    <w:rsid w:val="002F0F9F"/>
    <w:rsid w:val="002F1739"/>
    <w:rsid w:val="002F1B7C"/>
    <w:rsid w:val="002F1C1F"/>
    <w:rsid w:val="002F2977"/>
    <w:rsid w:val="002F3496"/>
    <w:rsid w:val="002F35C5"/>
    <w:rsid w:val="002F3C0B"/>
    <w:rsid w:val="002F4FD3"/>
    <w:rsid w:val="002F535C"/>
    <w:rsid w:val="002F55A4"/>
    <w:rsid w:val="002F55D3"/>
    <w:rsid w:val="002F5716"/>
    <w:rsid w:val="002F57D9"/>
    <w:rsid w:val="002F5B09"/>
    <w:rsid w:val="002F5D6A"/>
    <w:rsid w:val="002F6CC4"/>
    <w:rsid w:val="002F7813"/>
    <w:rsid w:val="002F7D03"/>
    <w:rsid w:val="00300037"/>
    <w:rsid w:val="00300925"/>
    <w:rsid w:val="003009EE"/>
    <w:rsid w:val="00300A90"/>
    <w:rsid w:val="00300BB4"/>
    <w:rsid w:val="00300E7D"/>
    <w:rsid w:val="00301300"/>
    <w:rsid w:val="00302BD7"/>
    <w:rsid w:val="00302F0E"/>
    <w:rsid w:val="00303578"/>
    <w:rsid w:val="00303615"/>
    <w:rsid w:val="00303714"/>
    <w:rsid w:val="00303C45"/>
    <w:rsid w:val="0030409B"/>
    <w:rsid w:val="003049C9"/>
    <w:rsid w:val="00304C66"/>
    <w:rsid w:val="00304FA1"/>
    <w:rsid w:val="00305AFD"/>
    <w:rsid w:val="00305B41"/>
    <w:rsid w:val="00306821"/>
    <w:rsid w:val="00306F56"/>
    <w:rsid w:val="00307333"/>
    <w:rsid w:val="0030743C"/>
    <w:rsid w:val="0030796A"/>
    <w:rsid w:val="00307B3C"/>
    <w:rsid w:val="0031045C"/>
    <w:rsid w:val="0031059B"/>
    <w:rsid w:val="00310FAA"/>
    <w:rsid w:val="00311239"/>
    <w:rsid w:val="0031161B"/>
    <w:rsid w:val="00311920"/>
    <w:rsid w:val="00312548"/>
    <w:rsid w:val="00312737"/>
    <w:rsid w:val="00312762"/>
    <w:rsid w:val="003127F1"/>
    <w:rsid w:val="00312859"/>
    <w:rsid w:val="00312A51"/>
    <w:rsid w:val="003135D4"/>
    <w:rsid w:val="00313E90"/>
    <w:rsid w:val="00313F6C"/>
    <w:rsid w:val="0031438C"/>
    <w:rsid w:val="003146E3"/>
    <w:rsid w:val="0031471A"/>
    <w:rsid w:val="00314815"/>
    <w:rsid w:val="00315868"/>
    <w:rsid w:val="00315917"/>
    <w:rsid w:val="00315A65"/>
    <w:rsid w:val="00315CF5"/>
    <w:rsid w:val="00316087"/>
    <w:rsid w:val="00316233"/>
    <w:rsid w:val="003162AD"/>
    <w:rsid w:val="00316705"/>
    <w:rsid w:val="00316989"/>
    <w:rsid w:val="00316EAC"/>
    <w:rsid w:val="0031706E"/>
    <w:rsid w:val="0031710B"/>
    <w:rsid w:val="00317351"/>
    <w:rsid w:val="003173CA"/>
    <w:rsid w:val="00320409"/>
    <w:rsid w:val="003204E8"/>
    <w:rsid w:val="003207E9"/>
    <w:rsid w:val="003208CC"/>
    <w:rsid w:val="00321097"/>
    <w:rsid w:val="00321116"/>
    <w:rsid w:val="003214D9"/>
    <w:rsid w:val="0032175D"/>
    <w:rsid w:val="00321C67"/>
    <w:rsid w:val="003222CC"/>
    <w:rsid w:val="00322549"/>
    <w:rsid w:val="003225B7"/>
    <w:rsid w:val="00322CF1"/>
    <w:rsid w:val="00322E1A"/>
    <w:rsid w:val="003230E7"/>
    <w:rsid w:val="00323EC7"/>
    <w:rsid w:val="00323F2B"/>
    <w:rsid w:val="00324339"/>
    <w:rsid w:val="00324C22"/>
    <w:rsid w:val="00324CD6"/>
    <w:rsid w:val="00324E3E"/>
    <w:rsid w:val="00324F9B"/>
    <w:rsid w:val="003263EF"/>
    <w:rsid w:val="00326796"/>
    <w:rsid w:val="00326C29"/>
    <w:rsid w:val="00326FC2"/>
    <w:rsid w:val="00327866"/>
    <w:rsid w:val="00327B94"/>
    <w:rsid w:val="00327D29"/>
    <w:rsid w:val="00330764"/>
    <w:rsid w:val="00330DD2"/>
    <w:rsid w:val="00330DD3"/>
    <w:rsid w:val="00330E99"/>
    <w:rsid w:val="00330F55"/>
    <w:rsid w:val="003314BB"/>
    <w:rsid w:val="003315D7"/>
    <w:rsid w:val="00331A70"/>
    <w:rsid w:val="00331B8A"/>
    <w:rsid w:val="00331F09"/>
    <w:rsid w:val="003320DE"/>
    <w:rsid w:val="00332D07"/>
    <w:rsid w:val="0033326F"/>
    <w:rsid w:val="00333945"/>
    <w:rsid w:val="00333D08"/>
    <w:rsid w:val="00333E61"/>
    <w:rsid w:val="00333F73"/>
    <w:rsid w:val="003349AC"/>
    <w:rsid w:val="00336632"/>
    <w:rsid w:val="0033678F"/>
    <w:rsid w:val="0033690D"/>
    <w:rsid w:val="00337A11"/>
    <w:rsid w:val="00337D67"/>
    <w:rsid w:val="00337E41"/>
    <w:rsid w:val="00340394"/>
    <w:rsid w:val="0034052F"/>
    <w:rsid w:val="00340533"/>
    <w:rsid w:val="00340601"/>
    <w:rsid w:val="0034073B"/>
    <w:rsid w:val="00340784"/>
    <w:rsid w:val="00340B19"/>
    <w:rsid w:val="00340D74"/>
    <w:rsid w:val="00342132"/>
    <w:rsid w:val="0034213F"/>
    <w:rsid w:val="0034227B"/>
    <w:rsid w:val="00342298"/>
    <w:rsid w:val="0034287C"/>
    <w:rsid w:val="003428ED"/>
    <w:rsid w:val="003429CC"/>
    <w:rsid w:val="00342B27"/>
    <w:rsid w:val="00343B4B"/>
    <w:rsid w:val="00343BB9"/>
    <w:rsid w:val="003440BB"/>
    <w:rsid w:val="00344237"/>
    <w:rsid w:val="00344C11"/>
    <w:rsid w:val="00344F0D"/>
    <w:rsid w:val="003454EF"/>
    <w:rsid w:val="00346363"/>
    <w:rsid w:val="00346A85"/>
    <w:rsid w:val="00346EDB"/>
    <w:rsid w:val="00346FDC"/>
    <w:rsid w:val="0034706F"/>
    <w:rsid w:val="00347903"/>
    <w:rsid w:val="0035096E"/>
    <w:rsid w:val="00350B74"/>
    <w:rsid w:val="00350E7B"/>
    <w:rsid w:val="003518C1"/>
    <w:rsid w:val="00351CD0"/>
    <w:rsid w:val="00351F41"/>
    <w:rsid w:val="003527E2"/>
    <w:rsid w:val="003529AC"/>
    <w:rsid w:val="003529C0"/>
    <w:rsid w:val="00352FBA"/>
    <w:rsid w:val="003533EA"/>
    <w:rsid w:val="0035438B"/>
    <w:rsid w:val="003547B5"/>
    <w:rsid w:val="003552B6"/>
    <w:rsid w:val="00355B4E"/>
    <w:rsid w:val="003564EE"/>
    <w:rsid w:val="00356609"/>
    <w:rsid w:val="00356771"/>
    <w:rsid w:val="003567F2"/>
    <w:rsid w:val="00356C52"/>
    <w:rsid w:val="00356FF5"/>
    <w:rsid w:val="00357975"/>
    <w:rsid w:val="00360226"/>
    <w:rsid w:val="00360446"/>
    <w:rsid w:val="00360706"/>
    <w:rsid w:val="00360750"/>
    <w:rsid w:val="00360CF8"/>
    <w:rsid w:val="00360F54"/>
    <w:rsid w:val="00361A5F"/>
    <w:rsid w:val="00361EFD"/>
    <w:rsid w:val="00361F1F"/>
    <w:rsid w:val="00361FB2"/>
    <w:rsid w:val="0036212C"/>
    <w:rsid w:val="00362410"/>
    <w:rsid w:val="003624E4"/>
    <w:rsid w:val="003632F5"/>
    <w:rsid w:val="003642B9"/>
    <w:rsid w:val="003648E2"/>
    <w:rsid w:val="00364956"/>
    <w:rsid w:val="003652CD"/>
    <w:rsid w:val="0036587C"/>
    <w:rsid w:val="0036608D"/>
    <w:rsid w:val="0036625F"/>
    <w:rsid w:val="0036679E"/>
    <w:rsid w:val="00367049"/>
    <w:rsid w:val="00367727"/>
    <w:rsid w:val="00367D6C"/>
    <w:rsid w:val="00370448"/>
    <w:rsid w:val="00370991"/>
    <w:rsid w:val="00370A59"/>
    <w:rsid w:val="00370EA4"/>
    <w:rsid w:val="00370EFD"/>
    <w:rsid w:val="003713CB"/>
    <w:rsid w:val="003714F0"/>
    <w:rsid w:val="003716E9"/>
    <w:rsid w:val="00372104"/>
    <w:rsid w:val="00372862"/>
    <w:rsid w:val="00372959"/>
    <w:rsid w:val="00372D5E"/>
    <w:rsid w:val="00372EB5"/>
    <w:rsid w:val="00373E13"/>
    <w:rsid w:val="00374A33"/>
    <w:rsid w:val="003750FF"/>
    <w:rsid w:val="00375122"/>
    <w:rsid w:val="00375E4B"/>
    <w:rsid w:val="0037608B"/>
    <w:rsid w:val="003761C6"/>
    <w:rsid w:val="003763D5"/>
    <w:rsid w:val="00376CF4"/>
    <w:rsid w:val="00377468"/>
    <w:rsid w:val="00377488"/>
    <w:rsid w:val="003776DB"/>
    <w:rsid w:val="00377E47"/>
    <w:rsid w:val="00380DD1"/>
    <w:rsid w:val="003815DF"/>
    <w:rsid w:val="00381B8D"/>
    <w:rsid w:val="00381F34"/>
    <w:rsid w:val="003824B2"/>
    <w:rsid w:val="0038399B"/>
    <w:rsid w:val="00383C25"/>
    <w:rsid w:val="003842C0"/>
    <w:rsid w:val="003845B5"/>
    <w:rsid w:val="0038495A"/>
    <w:rsid w:val="00384BCB"/>
    <w:rsid w:val="003850EF"/>
    <w:rsid w:val="0038544C"/>
    <w:rsid w:val="003858B0"/>
    <w:rsid w:val="00385B50"/>
    <w:rsid w:val="0038621C"/>
    <w:rsid w:val="003869F1"/>
    <w:rsid w:val="00386AEA"/>
    <w:rsid w:val="00386D11"/>
    <w:rsid w:val="00386E62"/>
    <w:rsid w:val="00387905"/>
    <w:rsid w:val="00387A3A"/>
    <w:rsid w:val="00387FEC"/>
    <w:rsid w:val="003900AB"/>
    <w:rsid w:val="003901F3"/>
    <w:rsid w:val="00390497"/>
    <w:rsid w:val="00390DB2"/>
    <w:rsid w:val="00390DB9"/>
    <w:rsid w:val="00390E24"/>
    <w:rsid w:val="0039133C"/>
    <w:rsid w:val="00391A29"/>
    <w:rsid w:val="00391DEE"/>
    <w:rsid w:val="00392637"/>
    <w:rsid w:val="003927DC"/>
    <w:rsid w:val="00392B40"/>
    <w:rsid w:val="00392DFF"/>
    <w:rsid w:val="00393EEF"/>
    <w:rsid w:val="00394216"/>
    <w:rsid w:val="003946DC"/>
    <w:rsid w:val="00394836"/>
    <w:rsid w:val="0039484B"/>
    <w:rsid w:val="00394C5A"/>
    <w:rsid w:val="00395028"/>
    <w:rsid w:val="00395075"/>
    <w:rsid w:val="003957EA"/>
    <w:rsid w:val="00395810"/>
    <w:rsid w:val="00395DB4"/>
    <w:rsid w:val="00396C95"/>
    <w:rsid w:val="00396CE3"/>
    <w:rsid w:val="0039765F"/>
    <w:rsid w:val="003A0346"/>
    <w:rsid w:val="003A18D0"/>
    <w:rsid w:val="003A1C49"/>
    <w:rsid w:val="003A2496"/>
    <w:rsid w:val="003A2786"/>
    <w:rsid w:val="003A40CA"/>
    <w:rsid w:val="003A41EA"/>
    <w:rsid w:val="003A4C92"/>
    <w:rsid w:val="003A5551"/>
    <w:rsid w:val="003A627F"/>
    <w:rsid w:val="003A63E3"/>
    <w:rsid w:val="003A6615"/>
    <w:rsid w:val="003A67B7"/>
    <w:rsid w:val="003A68B2"/>
    <w:rsid w:val="003A716D"/>
    <w:rsid w:val="003A72AA"/>
    <w:rsid w:val="003A7661"/>
    <w:rsid w:val="003A7E50"/>
    <w:rsid w:val="003B004E"/>
    <w:rsid w:val="003B0A0A"/>
    <w:rsid w:val="003B1162"/>
    <w:rsid w:val="003B18D8"/>
    <w:rsid w:val="003B1EF3"/>
    <w:rsid w:val="003B2346"/>
    <w:rsid w:val="003B2719"/>
    <w:rsid w:val="003B396B"/>
    <w:rsid w:val="003B44AB"/>
    <w:rsid w:val="003B4835"/>
    <w:rsid w:val="003B49C8"/>
    <w:rsid w:val="003B4A57"/>
    <w:rsid w:val="003B4D07"/>
    <w:rsid w:val="003B4FA1"/>
    <w:rsid w:val="003B5222"/>
    <w:rsid w:val="003B5664"/>
    <w:rsid w:val="003B6341"/>
    <w:rsid w:val="003B649D"/>
    <w:rsid w:val="003B69F2"/>
    <w:rsid w:val="003B7072"/>
    <w:rsid w:val="003B7A7D"/>
    <w:rsid w:val="003B7D3E"/>
    <w:rsid w:val="003C107B"/>
    <w:rsid w:val="003C1A87"/>
    <w:rsid w:val="003C2014"/>
    <w:rsid w:val="003C2270"/>
    <w:rsid w:val="003C36F4"/>
    <w:rsid w:val="003C3720"/>
    <w:rsid w:val="003C37BE"/>
    <w:rsid w:val="003C4130"/>
    <w:rsid w:val="003C492E"/>
    <w:rsid w:val="003C4A83"/>
    <w:rsid w:val="003C5030"/>
    <w:rsid w:val="003C52C4"/>
    <w:rsid w:val="003C5621"/>
    <w:rsid w:val="003C5F1A"/>
    <w:rsid w:val="003C6936"/>
    <w:rsid w:val="003C6E49"/>
    <w:rsid w:val="003C6F15"/>
    <w:rsid w:val="003C6FA0"/>
    <w:rsid w:val="003C75A1"/>
    <w:rsid w:val="003D01A3"/>
    <w:rsid w:val="003D025A"/>
    <w:rsid w:val="003D037B"/>
    <w:rsid w:val="003D0AE7"/>
    <w:rsid w:val="003D1476"/>
    <w:rsid w:val="003D194E"/>
    <w:rsid w:val="003D257C"/>
    <w:rsid w:val="003D285E"/>
    <w:rsid w:val="003D2A0A"/>
    <w:rsid w:val="003D2B62"/>
    <w:rsid w:val="003D2D4E"/>
    <w:rsid w:val="003D3240"/>
    <w:rsid w:val="003D3B4B"/>
    <w:rsid w:val="003D3DC9"/>
    <w:rsid w:val="003D42C4"/>
    <w:rsid w:val="003D4498"/>
    <w:rsid w:val="003D50AE"/>
    <w:rsid w:val="003D518A"/>
    <w:rsid w:val="003D56AE"/>
    <w:rsid w:val="003D6067"/>
    <w:rsid w:val="003D66DD"/>
    <w:rsid w:val="003D6F35"/>
    <w:rsid w:val="003D6F74"/>
    <w:rsid w:val="003D77AB"/>
    <w:rsid w:val="003D7A72"/>
    <w:rsid w:val="003D7B0D"/>
    <w:rsid w:val="003E0046"/>
    <w:rsid w:val="003E0574"/>
    <w:rsid w:val="003E10A0"/>
    <w:rsid w:val="003E1843"/>
    <w:rsid w:val="003E1E68"/>
    <w:rsid w:val="003E3441"/>
    <w:rsid w:val="003E36BE"/>
    <w:rsid w:val="003E3B44"/>
    <w:rsid w:val="003E3BA3"/>
    <w:rsid w:val="003E4098"/>
    <w:rsid w:val="003E45BD"/>
    <w:rsid w:val="003E4E33"/>
    <w:rsid w:val="003E52FB"/>
    <w:rsid w:val="003E53BD"/>
    <w:rsid w:val="003E5548"/>
    <w:rsid w:val="003E5573"/>
    <w:rsid w:val="003E55AE"/>
    <w:rsid w:val="003E5A4C"/>
    <w:rsid w:val="003E5B88"/>
    <w:rsid w:val="003E5D7D"/>
    <w:rsid w:val="003E60F4"/>
    <w:rsid w:val="003E66FA"/>
    <w:rsid w:val="003E674D"/>
    <w:rsid w:val="003E6850"/>
    <w:rsid w:val="003E6C27"/>
    <w:rsid w:val="003E6FC3"/>
    <w:rsid w:val="003E7612"/>
    <w:rsid w:val="003E7E3A"/>
    <w:rsid w:val="003E7F37"/>
    <w:rsid w:val="003F0249"/>
    <w:rsid w:val="003F0DDD"/>
    <w:rsid w:val="003F215E"/>
    <w:rsid w:val="003F2218"/>
    <w:rsid w:val="003F284F"/>
    <w:rsid w:val="003F2CD3"/>
    <w:rsid w:val="003F343C"/>
    <w:rsid w:val="003F3CAF"/>
    <w:rsid w:val="003F448A"/>
    <w:rsid w:val="003F4542"/>
    <w:rsid w:val="003F4B27"/>
    <w:rsid w:val="003F56A2"/>
    <w:rsid w:val="003F5972"/>
    <w:rsid w:val="003F5DA7"/>
    <w:rsid w:val="003F5FBC"/>
    <w:rsid w:val="003F6DC8"/>
    <w:rsid w:val="003F71C0"/>
    <w:rsid w:val="003F7799"/>
    <w:rsid w:val="003F797C"/>
    <w:rsid w:val="003F7AA0"/>
    <w:rsid w:val="00400158"/>
    <w:rsid w:val="004001E2"/>
    <w:rsid w:val="00400851"/>
    <w:rsid w:val="004009D5"/>
    <w:rsid w:val="00400EB4"/>
    <w:rsid w:val="00400ED4"/>
    <w:rsid w:val="004016A3"/>
    <w:rsid w:val="00401E1D"/>
    <w:rsid w:val="00401F6F"/>
    <w:rsid w:val="00402341"/>
    <w:rsid w:val="004027E8"/>
    <w:rsid w:val="00402965"/>
    <w:rsid w:val="00402DB7"/>
    <w:rsid w:val="00403379"/>
    <w:rsid w:val="0040351C"/>
    <w:rsid w:val="0040373C"/>
    <w:rsid w:val="00404E00"/>
    <w:rsid w:val="00404F68"/>
    <w:rsid w:val="004051C3"/>
    <w:rsid w:val="00405280"/>
    <w:rsid w:val="00405406"/>
    <w:rsid w:val="0040592A"/>
    <w:rsid w:val="00406492"/>
    <w:rsid w:val="00406741"/>
    <w:rsid w:val="00406DDE"/>
    <w:rsid w:val="00406F2D"/>
    <w:rsid w:val="00407841"/>
    <w:rsid w:val="00407A35"/>
    <w:rsid w:val="00410066"/>
    <w:rsid w:val="00410984"/>
    <w:rsid w:val="00410BD1"/>
    <w:rsid w:val="00410E76"/>
    <w:rsid w:val="004111A6"/>
    <w:rsid w:val="00411BB7"/>
    <w:rsid w:val="00411CAB"/>
    <w:rsid w:val="00412132"/>
    <w:rsid w:val="004122E2"/>
    <w:rsid w:val="004124D3"/>
    <w:rsid w:val="00412744"/>
    <w:rsid w:val="00412772"/>
    <w:rsid w:val="00412995"/>
    <w:rsid w:val="00412A7B"/>
    <w:rsid w:val="00412A80"/>
    <w:rsid w:val="00412B12"/>
    <w:rsid w:val="00412B19"/>
    <w:rsid w:val="00412F0C"/>
    <w:rsid w:val="004130A9"/>
    <w:rsid w:val="004134E4"/>
    <w:rsid w:val="00413BD2"/>
    <w:rsid w:val="00413FE0"/>
    <w:rsid w:val="00414DC2"/>
    <w:rsid w:val="00415C8C"/>
    <w:rsid w:val="00416BA4"/>
    <w:rsid w:val="004170B2"/>
    <w:rsid w:val="004171B1"/>
    <w:rsid w:val="0041777D"/>
    <w:rsid w:val="004178F3"/>
    <w:rsid w:val="00417A23"/>
    <w:rsid w:val="00417D76"/>
    <w:rsid w:val="00417E3F"/>
    <w:rsid w:val="00420132"/>
    <w:rsid w:val="0042036A"/>
    <w:rsid w:val="0042044A"/>
    <w:rsid w:val="0042065B"/>
    <w:rsid w:val="00420883"/>
    <w:rsid w:val="004214EB"/>
    <w:rsid w:val="0042153C"/>
    <w:rsid w:val="00421650"/>
    <w:rsid w:val="00421843"/>
    <w:rsid w:val="00422656"/>
    <w:rsid w:val="00422921"/>
    <w:rsid w:val="00422DCF"/>
    <w:rsid w:val="0042326C"/>
    <w:rsid w:val="00423278"/>
    <w:rsid w:val="004232C2"/>
    <w:rsid w:val="0042339F"/>
    <w:rsid w:val="0042349D"/>
    <w:rsid w:val="0042369E"/>
    <w:rsid w:val="004236EC"/>
    <w:rsid w:val="00423865"/>
    <w:rsid w:val="0042453C"/>
    <w:rsid w:val="004247E6"/>
    <w:rsid w:val="004255FA"/>
    <w:rsid w:val="00425F86"/>
    <w:rsid w:val="00426207"/>
    <w:rsid w:val="00426877"/>
    <w:rsid w:val="00426DA7"/>
    <w:rsid w:val="00426F85"/>
    <w:rsid w:val="004270BC"/>
    <w:rsid w:val="0043027D"/>
    <w:rsid w:val="00430314"/>
    <w:rsid w:val="0043103D"/>
    <w:rsid w:val="004312D1"/>
    <w:rsid w:val="004317AE"/>
    <w:rsid w:val="004333C6"/>
    <w:rsid w:val="0043345F"/>
    <w:rsid w:val="0043351C"/>
    <w:rsid w:val="00433586"/>
    <w:rsid w:val="004337EF"/>
    <w:rsid w:val="00433991"/>
    <w:rsid w:val="00433C59"/>
    <w:rsid w:val="0043478D"/>
    <w:rsid w:val="00434929"/>
    <w:rsid w:val="0043493B"/>
    <w:rsid w:val="00434CD1"/>
    <w:rsid w:val="00434D0A"/>
    <w:rsid w:val="00434E0D"/>
    <w:rsid w:val="0043561A"/>
    <w:rsid w:val="0043586D"/>
    <w:rsid w:val="0043592B"/>
    <w:rsid w:val="0043630F"/>
    <w:rsid w:val="00436646"/>
    <w:rsid w:val="004369D9"/>
    <w:rsid w:val="00436F0A"/>
    <w:rsid w:val="00437192"/>
    <w:rsid w:val="004372B3"/>
    <w:rsid w:val="00437389"/>
    <w:rsid w:val="004374B6"/>
    <w:rsid w:val="004376F7"/>
    <w:rsid w:val="0043786D"/>
    <w:rsid w:val="00437926"/>
    <w:rsid w:val="00437B00"/>
    <w:rsid w:val="0044027E"/>
    <w:rsid w:val="00440886"/>
    <w:rsid w:val="00440C5D"/>
    <w:rsid w:val="00441465"/>
    <w:rsid w:val="0044177A"/>
    <w:rsid w:val="00441906"/>
    <w:rsid w:val="00441C43"/>
    <w:rsid w:val="00441EE5"/>
    <w:rsid w:val="004427A1"/>
    <w:rsid w:val="00442B93"/>
    <w:rsid w:val="00442CB6"/>
    <w:rsid w:val="00443107"/>
    <w:rsid w:val="00443D29"/>
    <w:rsid w:val="004446BB"/>
    <w:rsid w:val="0044491C"/>
    <w:rsid w:val="00444C05"/>
    <w:rsid w:val="00444E89"/>
    <w:rsid w:val="0044581F"/>
    <w:rsid w:val="00445A74"/>
    <w:rsid w:val="00445B14"/>
    <w:rsid w:val="00445C59"/>
    <w:rsid w:val="00445E2B"/>
    <w:rsid w:val="00446BE6"/>
    <w:rsid w:val="00446F17"/>
    <w:rsid w:val="0044729B"/>
    <w:rsid w:val="00447357"/>
    <w:rsid w:val="00447A30"/>
    <w:rsid w:val="00447B8F"/>
    <w:rsid w:val="00447F11"/>
    <w:rsid w:val="00450276"/>
    <w:rsid w:val="004508EB"/>
    <w:rsid w:val="00450A07"/>
    <w:rsid w:val="00451099"/>
    <w:rsid w:val="0045140C"/>
    <w:rsid w:val="004522B8"/>
    <w:rsid w:val="0045243C"/>
    <w:rsid w:val="0045268B"/>
    <w:rsid w:val="004527AC"/>
    <w:rsid w:val="00452A9E"/>
    <w:rsid w:val="00452D0F"/>
    <w:rsid w:val="00453570"/>
    <w:rsid w:val="00453A9E"/>
    <w:rsid w:val="00453BD9"/>
    <w:rsid w:val="00453F21"/>
    <w:rsid w:val="00454C3B"/>
    <w:rsid w:val="00454CA7"/>
    <w:rsid w:val="00454F4E"/>
    <w:rsid w:val="00454F6A"/>
    <w:rsid w:val="0045520E"/>
    <w:rsid w:val="0045523B"/>
    <w:rsid w:val="004556A1"/>
    <w:rsid w:val="00455B7F"/>
    <w:rsid w:val="00455C8E"/>
    <w:rsid w:val="00455FFF"/>
    <w:rsid w:val="00456380"/>
    <w:rsid w:val="00456595"/>
    <w:rsid w:val="00456DEE"/>
    <w:rsid w:val="00456FFD"/>
    <w:rsid w:val="004571B0"/>
    <w:rsid w:val="00457F9E"/>
    <w:rsid w:val="004604EE"/>
    <w:rsid w:val="00461007"/>
    <w:rsid w:val="00461163"/>
    <w:rsid w:val="00461901"/>
    <w:rsid w:val="004619A3"/>
    <w:rsid w:val="00462306"/>
    <w:rsid w:val="00462BB3"/>
    <w:rsid w:val="004631C2"/>
    <w:rsid w:val="00463360"/>
    <w:rsid w:val="00463C98"/>
    <w:rsid w:val="00463CFF"/>
    <w:rsid w:val="00463E2C"/>
    <w:rsid w:val="004641E8"/>
    <w:rsid w:val="004647F4"/>
    <w:rsid w:val="00464E72"/>
    <w:rsid w:val="00465A37"/>
    <w:rsid w:val="00466032"/>
    <w:rsid w:val="0046628F"/>
    <w:rsid w:val="0046696A"/>
    <w:rsid w:val="00466B87"/>
    <w:rsid w:val="00466C6A"/>
    <w:rsid w:val="00466E65"/>
    <w:rsid w:val="00466F8E"/>
    <w:rsid w:val="00467FAF"/>
    <w:rsid w:val="00470475"/>
    <w:rsid w:val="00470932"/>
    <w:rsid w:val="00471A1B"/>
    <w:rsid w:val="004724C4"/>
    <w:rsid w:val="00472731"/>
    <w:rsid w:val="004740B3"/>
    <w:rsid w:val="00474C80"/>
    <w:rsid w:val="0047539C"/>
    <w:rsid w:val="0047553B"/>
    <w:rsid w:val="00475E02"/>
    <w:rsid w:val="00476374"/>
    <w:rsid w:val="004764AF"/>
    <w:rsid w:val="00476864"/>
    <w:rsid w:val="00476C3C"/>
    <w:rsid w:val="00477B2A"/>
    <w:rsid w:val="00477E0D"/>
    <w:rsid w:val="00480F95"/>
    <w:rsid w:val="00481734"/>
    <w:rsid w:val="00481A7B"/>
    <w:rsid w:val="00481C95"/>
    <w:rsid w:val="00481EC8"/>
    <w:rsid w:val="00481F76"/>
    <w:rsid w:val="004822D2"/>
    <w:rsid w:val="00482E36"/>
    <w:rsid w:val="0048373A"/>
    <w:rsid w:val="00483D2C"/>
    <w:rsid w:val="00484144"/>
    <w:rsid w:val="004843E0"/>
    <w:rsid w:val="00484950"/>
    <w:rsid w:val="00484B50"/>
    <w:rsid w:val="00485271"/>
    <w:rsid w:val="00485927"/>
    <w:rsid w:val="004860A6"/>
    <w:rsid w:val="00486641"/>
    <w:rsid w:val="00486E40"/>
    <w:rsid w:val="0048788A"/>
    <w:rsid w:val="00490A86"/>
    <w:rsid w:val="004910AB"/>
    <w:rsid w:val="00491754"/>
    <w:rsid w:val="00491FEA"/>
    <w:rsid w:val="004924F9"/>
    <w:rsid w:val="00492745"/>
    <w:rsid w:val="00493906"/>
    <w:rsid w:val="0049393D"/>
    <w:rsid w:val="00493BE6"/>
    <w:rsid w:val="00494127"/>
    <w:rsid w:val="00494518"/>
    <w:rsid w:val="0049486C"/>
    <w:rsid w:val="00494C45"/>
    <w:rsid w:val="00494E9A"/>
    <w:rsid w:val="00495171"/>
    <w:rsid w:val="0049598D"/>
    <w:rsid w:val="004959FE"/>
    <w:rsid w:val="00495FB6"/>
    <w:rsid w:val="0049650B"/>
    <w:rsid w:val="004966F1"/>
    <w:rsid w:val="00496703"/>
    <w:rsid w:val="00496DA0"/>
    <w:rsid w:val="0049707D"/>
    <w:rsid w:val="004971DA"/>
    <w:rsid w:val="00497756"/>
    <w:rsid w:val="00497A4D"/>
    <w:rsid w:val="004A01D3"/>
    <w:rsid w:val="004A068B"/>
    <w:rsid w:val="004A07A8"/>
    <w:rsid w:val="004A08BB"/>
    <w:rsid w:val="004A09D3"/>
    <w:rsid w:val="004A1641"/>
    <w:rsid w:val="004A23BF"/>
    <w:rsid w:val="004A24CC"/>
    <w:rsid w:val="004A264D"/>
    <w:rsid w:val="004A2A59"/>
    <w:rsid w:val="004A325E"/>
    <w:rsid w:val="004A3440"/>
    <w:rsid w:val="004A3965"/>
    <w:rsid w:val="004A4050"/>
    <w:rsid w:val="004A431E"/>
    <w:rsid w:val="004A45C5"/>
    <w:rsid w:val="004A4803"/>
    <w:rsid w:val="004A4A37"/>
    <w:rsid w:val="004A4C33"/>
    <w:rsid w:val="004A4F9B"/>
    <w:rsid w:val="004A5373"/>
    <w:rsid w:val="004A5736"/>
    <w:rsid w:val="004A62BD"/>
    <w:rsid w:val="004A6622"/>
    <w:rsid w:val="004A6691"/>
    <w:rsid w:val="004A6D96"/>
    <w:rsid w:val="004A6F4C"/>
    <w:rsid w:val="004A73CB"/>
    <w:rsid w:val="004A7DE9"/>
    <w:rsid w:val="004A7F31"/>
    <w:rsid w:val="004B084E"/>
    <w:rsid w:val="004B0A79"/>
    <w:rsid w:val="004B0BEB"/>
    <w:rsid w:val="004B26F3"/>
    <w:rsid w:val="004B29B7"/>
    <w:rsid w:val="004B3833"/>
    <w:rsid w:val="004B3FEC"/>
    <w:rsid w:val="004B4183"/>
    <w:rsid w:val="004B4AD5"/>
    <w:rsid w:val="004B4D2B"/>
    <w:rsid w:val="004B5CEB"/>
    <w:rsid w:val="004B6546"/>
    <w:rsid w:val="004B6E8A"/>
    <w:rsid w:val="004B6FA9"/>
    <w:rsid w:val="004B75AC"/>
    <w:rsid w:val="004C0723"/>
    <w:rsid w:val="004C0903"/>
    <w:rsid w:val="004C0A5F"/>
    <w:rsid w:val="004C1297"/>
    <w:rsid w:val="004C2166"/>
    <w:rsid w:val="004C32E2"/>
    <w:rsid w:val="004C428D"/>
    <w:rsid w:val="004C4522"/>
    <w:rsid w:val="004C45B4"/>
    <w:rsid w:val="004C4986"/>
    <w:rsid w:val="004C4E9B"/>
    <w:rsid w:val="004C56C0"/>
    <w:rsid w:val="004C56D6"/>
    <w:rsid w:val="004C771C"/>
    <w:rsid w:val="004C7E43"/>
    <w:rsid w:val="004D1382"/>
    <w:rsid w:val="004D14C5"/>
    <w:rsid w:val="004D155D"/>
    <w:rsid w:val="004D1585"/>
    <w:rsid w:val="004D1FFD"/>
    <w:rsid w:val="004D277A"/>
    <w:rsid w:val="004D277D"/>
    <w:rsid w:val="004D2A6E"/>
    <w:rsid w:val="004D2EF3"/>
    <w:rsid w:val="004D2FDA"/>
    <w:rsid w:val="004D4284"/>
    <w:rsid w:val="004D4692"/>
    <w:rsid w:val="004D4788"/>
    <w:rsid w:val="004D4BCA"/>
    <w:rsid w:val="004D4EF1"/>
    <w:rsid w:val="004D5643"/>
    <w:rsid w:val="004D57F9"/>
    <w:rsid w:val="004D5877"/>
    <w:rsid w:val="004D5904"/>
    <w:rsid w:val="004D5A47"/>
    <w:rsid w:val="004D5EFE"/>
    <w:rsid w:val="004D600C"/>
    <w:rsid w:val="004D682D"/>
    <w:rsid w:val="004E1474"/>
    <w:rsid w:val="004E17AC"/>
    <w:rsid w:val="004E1B0E"/>
    <w:rsid w:val="004E1D0A"/>
    <w:rsid w:val="004E21D1"/>
    <w:rsid w:val="004E24D5"/>
    <w:rsid w:val="004E26AB"/>
    <w:rsid w:val="004E2741"/>
    <w:rsid w:val="004E2C85"/>
    <w:rsid w:val="004E3153"/>
    <w:rsid w:val="004E319F"/>
    <w:rsid w:val="004E3C04"/>
    <w:rsid w:val="004E447A"/>
    <w:rsid w:val="004E45F1"/>
    <w:rsid w:val="004E4765"/>
    <w:rsid w:val="004E55C9"/>
    <w:rsid w:val="004E5603"/>
    <w:rsid w:val="004E5979"/>
    <w:rsid w:val="004E5D71"/>
    <w:rsid w:val="004E636D"/>
    <w:rsid w:val="004E69FE"/>
    <w:rsid w:val="004F00AE"/>
    <w:rsid w:val="004F0C9B"/>
    <w:rsid w:val="004F0D6F"/>
    <w:rsid w:val="004F11AF"/>
    <w:rsid w:val="004F2B13"/>
    <w:rsid w:val="004F2B59"/>
    <w:rsid w:val="004F2BC3"/>
    <w:rsid w:val="004F3273"/>
    <w:rsid w:val="004F35FD"/>
    <w:rsid w:val="004F3850"/>
    <w:rsid w:val="004F451C"/>
    <w:rsid w:val="004F48DA"/>
    <w:rsid w:val="004F49BD"/>
    <w:rsid w:val="004F4AFF"/>
    <w:rsid w:val="004F4D09"/>
    <w:rsid w:val="004F545C"/>
    <w:rsid w:val="004F5B27"/>
    <w:rsid w:val="004F5FE1"/>
    <w:rsid w:val="004F61AE"/>
    <w:rsid w:val="004F64FD"/>
    <w:rsid w:val="004F67E3"/>
    <w:rsid w:val="004F68FA"/>
    <w:rsid w:val="004F7013"/>
    <w:rsid w:val="004F7495"/>
    <w:rsid w:val="005001E4"/>
    <w:rsid w:val="00500A45"/>
    <w:rsid w:val="00501783"/>
    <w:rsid w:val="00501A09"/>
    <w:rsid w:val="0050258F"/>
    <w:rsid w:val="00503103"/>
    <w:rsid w:val="00503287"/>
    <w:rsid w:val="00503D3D"/>
    <w:rsid w:val="00504636"/>
    <w:rsid w:val="0050464A"/>
    <w:rsid w:val="00504A3B"/>
    <w:rsid w:val="0050534D"/>
    <w:rsid w:val="005059D2"/>
    <w:rsid w:val="00506559"/>
    <w:rsid w:val="005069A7"/>
    <w:rsid w:val="005072C3"/>
    <w:rsid w:val="00507A77"/>
    <w:rsid w:val="0051005C"/>
    <w:rsid w:val="00510161"/>
    <w:rsid w:val="00510538"/>
    <w:rsid w:val="005105C4"/>
    <w:rsid w:val="00510785"/>
    <w:rsid w:val="00510D11"/>
    <w:rsid w:val="00512794"/>
    <w:rsid w:val="00512DC2"/>
    <w:rsid w:val="00512E45"/>
    <w:rsid w:val="005130E3"/>
    <w:rsid w:val="005133D2"/>
    <w:rsid w:val="00513894"/>
    <w:rsid w:val="00513C04"/>
    <w:rsid w:val="00513FFE"/>
    <w:rsid w:val="00514545"/>
    <w:rsid w:val="00514C4E"/>
    <w:rsid w:val="0051547C"/>
    <w:rsid w:val="00515D60"/>
    <w:rsid w:val="005163D0"/>
    <w:rsid w:val="005166CF"/>
    <w:rsid w:val="005169AA"/>
    <w:rsid w:val="0051738C"/>
    <w:rsid w:val="00517B5B"/>
    <w:rsid w:val="00520217"/>
    <w:rsid w:val="00520C49"/>
    <w:rsid w:val="00521433"/>
    <w:rsid w:val="00521436"/>
    <w:rsid w:val="00521537"/>
    <w:rsid w:val="0052160F"/>
    <w:rsid w:val="00521689"/>
    <w:rsid w:val="00521A62"/>
    <w:rsid w:val="00521B79"/>
    <w:rsid w:val="00521CCC"/>
    <w:rsid w:val="00522254"/>
    <w:rsid w:val="00522947"/>
    <w:rsid w:val="0052318D"/>
    <w:rsid w:val="0052322C"/>
    <w:rsid w:val="00523329"/>
    <w:rsid w:val="00523875"/>
    <w:rsid w:val="005249F5"/>
    <w:rsid w:val="005251B9"/>
    <w:rsid w:val="005262B9"/>
    <w:rsid w:val="00526BB4"/>
    <w:rsid w:val="00526BFD"/>
    <w:rsid w:val="00526EAC"/>
    <w:rsid w:val="00527105"/>
    <w:rsid w:val="00527190"/>
    <w:rsid w:val="005274F9"/>
    <w:rsid w:val="00527C71"/>
    <w:rsid w:val="00527CF4"/>
    <w:rsid w:val="00527FA5"/>
    <w:rsid w:val="0053091E"/>
    <w:rsid w:val="00530D85"/>
    <w:rsid w:val="00531847"/>
    <w:rsid w:val="00531912"/>
    <w:rsid w:val="00532AA6"/>
    <w:rsid w:val="00532D9B"/>
    <w:rsid w:val="0053346A"/>
    <w:rsid w:val="00533A20"/>
    <w:rsid w:val="00533D9C"/>
    <w:rsid w:val="00533E1A"/>
    <w:rsid w:val="00533F31"/>
    <w:rsid w:val="00534453"/>
    <w:rsid w:val="00534798"/>
    <w:rsid w:val="00534C41"/>
    <w:rsid w:val="00534D2C"/>
    <w:rsid w:val="0053554D"/>
    <w:rsid w:val="0053559E"/>
    <w:rsid w:val="005356A0"/>
    <w:rsid w:val="00535C12"/>
    <w:rsid w:val="00535CB5"/>
    <w:rsid w:val="00536A3D"/>
    <w:rsid w:val="00537288"/>
    <w:rsid w:val="00537430"/>
    <w:rsid w:val="00540C6C"/>
    <w:rsid w:val="00540D4A"/>
    <w:rsid w:val="005418B0"/>
    <w:rsid w:val="0054255B"/>
    <w:rsid w:val="0054262E"/>
    <w:rsid w:val="00542783"/>
    <w:rsid w:val="00542947"/>
    <w:rsid w:val="00542BEB"/>
    <w:rsid w:val="00542C32"/>
    <w:rsid w:val="00542D81"/>
    <w:rsid w:val="0054327F"/>
    <w:rsid w:val="005432A7"/>
    <w:rsid w:val="00543ACE"/>
    <w:rsid w:val="00544093"/>
    <w:rsid w:val="005443EF"/>
    <w:rsid w:val="00544578"/>
    <w:rsid w:val="0054490D"/>
    <w:rsid w:val="00544BE3"/>
    <w:rsid w:val="00544D9D"/>
    <w:rsid w:val="00544E90"/>
    <w:rsid w:val="00544FEB"/>
    <w:rsid w:val="0054525E"/>
    <w:rsid w:val="0054571B"/>
    <w:rsid w:val="0054583B"/>
    <w:rsid w:val="005459AD"/>
    <w:rsid w:val="00545C56"/>
    <w:rsid w:val="0054645A"/>
    <w:rsid w:val="0054659A"/>
    <w:rsid w:val="0054673D"/>
    <w:rsid w:val="00546C73"/>
    <w:rsid w:val="00547C8C"/>
    <w:rsid w:val="00547D5B"/>
    <w:rsid w:val="00550173"/>
    <w:rsid w:val="00550215"/>
    <w:rsid w:val="005503D0"/>
    <w:rsid w:val="00550561"/>
    <w:rsid w:val="00550B3D"/>
    <w:rsid w:val="005510A3"/>
    <w:rsid w:val="00551C6C"/>
    <w:rsid w:val="00551E7C"/>
    <w:rsid w:val="005527C3"/>
    <w:rsid w:val="0055283B"/>
    <w:rsid w:val="00553A01"/>
    <w:rsid w:val="00553E95"/>
    <w:rsid w:val="00554D82"/>
    <w:rsid w:val="0055556B"/>
    <w:rsid w:val="005556C5"/>
    <w:rsid w:val="00555727"/>
    <w:rsid w:val="00555D51"/>
    <w:rsid w:val="005562FE"/>
    <w:rsid w:val="0055646D"/>
    <w:rsid w:val="00556667"/>
    <w:rsid w:val="00556D43"/>
    <w:rsid w:val="00556F50"/>
    <w:rsid w:val="005573A7"/>
    <w:rsid w:val="00557751"/>
    <w:rsid w:val="0056030B"/>
    <w:rsid w:val="0056075D"/>
    <w:rsid w:val="005608E2"/>
    <w:rsid w:val="0056205B"/>
    <w:rsid w:val="005621DD"/>
    <w:rsid w:val="00562277"/>
    <w:rsid w:val="0056244D"/>
    <w:rsid w:val="00562562"/>
    <w:rsid w:val="00562B71"/>
    <w:rsid w:val="005635A8"/>
    <w:rsid w:val="005641C5"/>
    <w:rsid w:val="0056433C"/>
    <w:rsid w:val="0056464A"/>
    <w:rsid w:val="00565065"/>
    <w:rsid w:val="00565934"/>
    <w:rsid w:val="00566FAA"/>
    <w:rsid w:val="00566FFB"/>
    <w:rsid w:val="0056714F"/>
    <w:rsid w:val="0056716E"/>
    <w:rsid w:val="00567203"/>
    <w:rsid w:val="00567E81"/>
    <w:rsid w:val="00567FEC"/>
    <w:rsid w:val="0057037B"/>
    <w:rsid w:val="00571509"/>
    <w:rsid w:val="005716E9"/>
    <w:rsid w:val="005722C8"/>
    <w:rsid w:val="00572491"/>
    <w:rsid w:val="005726F3"/>
    <w:rsid w:val="005735A6"/>
    <w:rsid w:val="00573918"/>
    <w:rsid w:val="0057483A"/>
    <w:rsid w:val="005748BE"/>
    <w:rsid w:val="00574A85"/>
    <w:rsid w:val="00574B81"/>
    <w:rsid w:val="00575078"/>
    <w:rsid w:val="00575D86"/>
    <w:rsid w:val="0057660F"/>
    <w:rsid w:val="00576F7F"/>
    <w:rsid w:val="00577061"/>
    <w:rsid w:val="005770D0"/>
    <w:rsid w:val="0057716E"/>
    <w:rsid w:val="0057740A"/>
    <w:rsid w:val="005777F4"/>
    <w:rsid w:val="0057782D"/>
    <w:rsid w:val="005779DE"/>
    <w:rsid w:val="00577C98"/>
    <w:rsid w:val="00577E88"/>
    <w:rsid w:val="00577EC1"/>
    <w:rsid w:val="005809F2"/>
    <w:rsid w:val="00580A65"/>
    <w:rsid w:val="0058160A"/>
    <w:rsid w:val="005818A4"/>
    <w:rsid w:val="005819DE"/>
    <w:rsid w:val="00581AEC"/>
    <w:rsid w:val="00581D9E"/>
    <w:rsid w:val="00582D7A"/>
    <w:rsid w:val="00582FAC"/>
    <w:rsid w:val="00582FC3"/>
    <w:rsid w:val="00583AD6"/>
    <w:rsid w:val="00583F36"/>
    <w:rsid w:val="005847BD"/>
    <w:rsid w:val="0058547B"/>
    <w:rsid w:val="00585A95"/>
    <w:rsid w:val="005877AF"/>
    <w:rsid w:val="00587920"/>
    <w:rsid w:val="00587EAF"/>
    <w:rsid w:val="00590313"/>
    <w:rsid w:val="005905DC"/>
    <w:rsid w:val="005909C1"/>
    <w:rsid w:val="00590E71"/>
    <w:rsid w:val="00590F11"/>
    <w:rsid w:val="00591558"/>
    <w:rsid w:val="005915DC"/>
    <w:rsid w:val="0059198C"/>
    <w:rsid w:val="00591DBF"/>
    <w:rsid w:val="00591E31"/>
    <w:rsid w:val="00592123"/>
    <w:rsid w:val="00592229"/>
    <w:rsid w:val="005929D2"/>
    <w:rsid w:val="005934DC"/>
    <w:rsid w:val="005935DD"/>
    <w:rsid w:val="00593F7E"/>
    <w:rsid w:val="00594276"/>
    <w:rsid w:val="00594318"/>
    <w:rsid w:val="0059558F"/>
    <w:rsid w:val="00595686"/>
    <w:rsid w:val="00596347"/>
    <w:rsid w:val="00596FF7"/>
    <w:rsid w:val="00597122"/>
    <w:rsid w:val="00597923"/>
    <w:rsid w:val="00597C40"/>
    <w:rsid w:val="005A0446"/>
    <w:rsid w:val="005A0937"/>
    <w:rsid w:val="005A122E"/>
    <w:rsid w:val="005A169E"/>
    <w:rsid w:val="005A19E6"/>
    <w:rsid w:val="005A22C0"/>
    <w:rsid w:val="005A26B8"/>
    <w:rsid w:val="005A30D8"/>
    <w:rsid w:val="005A358F"/>
    <w:rsid w:val="005A5345"/>
    <w:rsid w:val="005A5741"/>
    <w:rsid w:val="005A5811"/>
    <w:rsid w:val="005A60E6"/>
    <w:rsid w:val="005A6DE7"/>
    <w:rsid w:val="005A74EC"/>
    <w:rsid w:val="005A7CAE"/>
    <w:rsid w:val="005A7F21"/>
    <w:rsid w:val="005A7F2A"/>
    <w:rsid w:val="005B0088"/>
    <w:rsid w:val="005B0522"/>
    <w:rsid w:val="005B1073"/>
    <w:rsid w:val="005B174F"/>
    <w:rsid w:val="005B1F98"/>
    <w:rsid w:val="005B20D2"/>
    <w:rsid w:val="005B25EC"/>
    <w:rsid w:val="005B3AB8"/>
    <w:rsid w:val="005B3FD1"/>
    <w:rsid w:val="005B428C"/>
    <w:rsid w:val="005B4629"/>
    <w:rsid w:val="005B50EE"/>
    <w:rsid w:val="005B5528"/>
    <w:rsid w:val="005B55FD"/>
    <w:rsid w:val="005B5F44"/>
    <w:rsid w:val="005B669E"/>
    <w:rsid w:val="005B68A6"/>
    <w:rsid w:val="005B6DC2"/>
    <w:rsid w:val="005B738F"/>
    <w:rsid w:val="005B79AE"/>
    <w:rsid w:val="005B7AA1"/>
    <w:rsid w:val="005C024E"/>
    <w:rsid w:val="005C07C1"/>
    <w:rsid w:val="005C0A7B"/>
    <w:rsid w:val="005C0AAE"/>
    <w:rsid w:val="005C0B22"/>
    <w:rsid w:val="005C0BD1"/>
    <w:rsid w:val="005C1068"/>
    <w:rsid w:val="005C17D4"/>
    <w:rsid w:val="005C233F"/>
    <w:rsid w:val="005C2649"/>
    <w:rsid w:val="005C266F"/>
    <w:rsid w:val="005C28FA"/>
    <w:rsid w:val="005C293D"/>
    <w:rsid w:val="005C2BFF"/>
    <w:rsid w:val="005C2DCA"/>
    <w:rsid w:val="005C360E"/>
    <w:rsid w:val="005C3D5B"/>
    <w:rsid w:val="005C4871"/>
    <w:rsid w:val="005C4D5A"/>
    <w:rsid w:val="005C510E"/>
    <w:rsid w:val="005C59C9"/>
    <w:rsid w:val="005C5E76"/>
    <w:rsid w:val="005C637F"/>
    <w:rsid w:val="005C6914"/>
    <w:rsid w:val="005C6AFE"/>
    <w:rsid w:val="005C7D36"/>
    <w:rsid w:val="005D0255"/>
    <w:rsid w:val="005D1107"/>
    <w:rsid w:val="005D183E"/>
    <w:rsid w:val="005D24B3"/>
    <w:rsid w:val="005D3303"/>
    <w:rsid w:val="005D3959"/>
    <w:rsid w:val="005D3AE4"/>
    <w:rsid w:val="005D4708"/>
    <w:rsid w:val="005D474E"/>
    <w:rsid w:val="005D49AD"/>
    <w:rsid w:val="005D49BE"/>
    <w:rsid w:val="005D59A5"/>
    <w:rsid w:val="005D5C43"/>
    <w:rsid w:val="005D5D05"/>
    <w:rsid w:val="005D5F06"/>
    <w:rsid w:val="005D5F27"/>
    <w:rsid w:val="005D670F"/>
    <w:rsid w:val="005D70B4"/>
    <w:rsid w:val="005D78C1"/>
    <w:rsid w:val="005D7981"/>
    <w:rsid w:val="005D7A5D"/>
    <w:rsid w:val="005E0001"/>
    <w:rsid w:val="005E01AC"/>
    <w:rsid w:val="005E0E58"/>
    <w:rsid w:val="005E1153"/>
    <w:rsid w:val="005E12E6"/>
    <w:rsid w:val="005E215B"/>
    <w:rsid w:val="005E2871"/>
    <w:rsid w:val="005E2981"/>
    <w:rsid w:val="005E2C42"/>
    <w:rsid w:val="005E3180"/>
    <w:rsid w:val="005E3E34"/>
    <w:rsid w:val="005E435F"/>
    <w:rsid w:val="005E44F6"/>
    <w:rsid w:val="005E46C8"/>
    <w:rsid w:val="005E47E0"/>
    <w:rsid w:val="005E4A6F"/>
    <w:rsid w:val="005E50AD"/>
    <w:rsid w:val="005E5837"/>
    <w:rsid w:val="005E5B11"/>
    <w:rsid w:val="005E6A26"/>
    <w:rsid w:val="005E7009"/>
    <w:rsid w:val="005E732F"/>
    <w:rsid w:val="005E7F9D"/>
    <w:rsid w:val="005F07D1"/>
    <w:rsid w:val="005F110E"/>
    <w:rsid w:val="005F1210"/>
    <w:rsid w:val="005F17A3"/>
    <w:rsid w:val="005F1910"/>
    <w:rsid w:val="005F1F97"/>
    <w:rsid w:val="005F20E2"/>
    <w:rsid w:val="005F260A"/>
    <w:rsid w:val="005F26F7"/>
    <w:rsid w:val="005F3100"/>
    <w:rsid w:val="005F3858"/>
    <w:rsid w:val="005F3E3B"/>
    <w:rsid w:val="005F3EFC"/>
    <w:rsid w:val="005F449A"/>
    <w:rsid w:val="005F45FD"/>
    <w:rsid w:val="005F48D6"/>
    <w:rsid w:val="005F4915"/>
    <w:rsid w:val="005F4C39"/>
    <w:rsid w:val="005F5526"/>
    <w:rsid w:val="005F5EC7"/>
    <w:rsid w:val="005F67C3"/>
    <w:rsid w:val="005F788A"/>
    <w:rsid w:val="005F7C1C"/>
    <w:rsid w:val="006016A0"/>
    <w:rsid w:val="006019FC"/>
    <w:rsid w:val="006021AB"/>
    <w:rsid w:val="006021E7"/>
    <w:rsid w:val="00602746"/>
    <w:rsid w:val="00602C78"/>
    <w:rsid w:val="0060301F"/>
    <w:rsid w:val="006035C6"/>
    <w:rsid w:val="006035FE"/>
    <w:rsid w:val="006036AA"/>
    <w:rsid w:val="00603914"/>
    <w:rsid w:val="00604598"/>
    <w:rsid w:val="00605366"/>
    <w:rsid w:val="006056C5"/>
    <w:rsid w:val="00605D3D"/>
    <w:rsid w:val="00606356"/>
    <w:rsid w:val="0060682C"/>
    <w:rsid w:val="00606C3C"/>
    <w:rsid w:val="00607B96"/>
    <w:rsid w:val="00607B9E"/>
    <w:rsid w:val="006105F7"/>
    <w:rsid w:val="00610672"/>
    <w:rsid w:val="0061176A"/>
    <w:rsid w:val="00611C04"/>
    <w:rsid w:val="00611CE5"/>
    <w:rsid w:val="00612330"/>
    <w:rsid w:val="00612A26"/>
    <w:rsid w:val="00612B92"/>
    <w:rsid w:val="00612EC8"/>
    <w:rsid w:val="00613957"/>
    <w:rsid w:val="00613B3B"/>
    <w:rsid w:val="00613B97"/>
    <w:rsid w:val="006145C9"/>
    <w:rsid w:val="00614C79"/>
    <w:rsid w:val="006151FF"/>
    <w:rsid w:val="00615867"/>
    <w:rsid w:val="0061773E"/>
    <w:rsid w:val="00617880"/>
    <w:rsid w:val="00617B85"/>
    <w:rsid w:val="00620159"/>
    <w:rsid w:val="00620624"/>
    <w:rsid w:val="00620C8A"/>
    <w:rsid w:val="00620F1C"/>
    <w:rsid w:val="0062123C"/>
    <w:rsid w:val="00621310"/>
    <w:rsid w:val="0062131F"/>
    <w:rsid w:val="0062137F"/>
    <w:rsid w:val="00621DAB"/>
    <w:rsid w:val="006229CF"/>
    <w:rsid w:val="00622BFC"/>
    <w:rsid w:val="00622C1A"/>
    <w:rsid w:val="00622F55"/>
    <w:rsid w:val="0062332E"/>
    <w:rsid w:val="006235B8"/>
    <w:rsid w:val="00623822"/>
    <w:rsid w:val="00623BFF"/>
    <w:rsid w:val="006242FE"/>
    <w:rsid w:val="006249CA"/>
    <w:rsid w:val="00624AB9"/>
    <w:rsid w:val="00624C56"/>
    <w:rsid w:val="00625161"/>
    <w:rsid w:val="006257E5"/>
    <w:rsid w:val="00626051"/>
    <w:rsid w:val="00626096"/>
    <w:rsid w:val="0062640A"/>
    <w:rsid w:val="00626555"/>
    <w:rsid w:val="00626965"/>
    <w:rsid w:val="00627566"/>
    <w:rsid w:val="00627962"/>
    <w:rsid w:val="006300FD"/>
    <w:rsid w:val="00630597"/>
    <w:rsid w:val="006311DA"/>
    <w:rsid w:val="006314B7"/>
    <w:rsid w:val="0063213C"/>
    <w:rsid w:val="006324B0"/>
    <w:rsid w:val="00632C0D"/>
    <w:rsid w:val="00633475"/>
    <w:rsid w:val="006334B9"/>
    <w:rsid w:val="006335D2"/>
    <w:rsid w:val="0063382C"/>
    <w:rsid w:val="00633AE3"/>
    <w:rsid w:val="00633EDB"/>
    <w:rsid w:val="006345EC"/>
    <w:rsid w:val="0063479A"/>
    <w:rsid w:val="00634A37"/>
    <w:rsid w:val="00634C0E"/>
    <w:rsid w:val="00634C84"/>
    <w:rsid w:val="00635218"/>
    <w:rsid w:val="006359E4"/>
    <w:rsid w:val="00635F7D"/>
    <w:rsid w:val="006367EC"/>
    <w:rsid w:val="0063757A"/>
    <w:rsid w:val="00637784"/>
    <w:rsid w:val="00640090"/>
    <w:rsid w:val="006408D4"/>
    <w:rsid w:val="0064112E"/>
    <w:rsid w:val="00641B4D"/>
    <w:rsid w:val="00642827"/>
    <w:rsid w:val="00642BC9"/>
    <w:rsid w:val="00642CDC"/>
    <w:rsid w:val="00642F13"/>
    <w:rsid w:val="00642F32"/>
    <w:rsid w:val="006430AC"/>
    <w:rsid w:val="006432D5"/>
    <w:rsid w:val="006438C5"/>
    <w:rsid w:val="00643BAD"/>
    <w:rsid w:val="00643D1A"/>
    <w:rsid w:val="006440C3"/>
    <w:rsid w:val="0064445A"/>
    <w:rsid w:val="00645246"/>
    <w:rsid w:val="00645267"/>
    <w:rsid w:val="006452E7"/>
    <w:rsid w:val="006459F6"/>
    <w:rsid w:val="00645EE1"/>
    <w:rsid w:val="00646963"/>
    <w:rsid w:val="00647425"/>
    <w:rsid w:val="00647BD3"/>
    <w:rsid w:val="00650328"/>
    <w:rsid w:val="00650434"/>
    <w:rsid w:val="00650638"/>
    <w:rsid w:val="00650725"/>
    <w:rsid w:val="006516DE"/>
    <w:rsid w:val="00651CAF"/>
    <w:rsid w:val="00652823"/>
    <w:rsid w:val="00652C10"/>
    <w:rsid w:val="00652E4A"/>
    <w:rsid w:val="00652F63"/>
    <w:rsid w:val="00653A33"/>
    <w:rsid w:val="00654086"/>
    <w:rsid w:val="006540DD"/>
    <w:rsid w:val="00654182"/>
    <w:rsid w:val="006541A7"/>
    <w:rsid w:val="00654243"/>
    <w:rsid w:val="00654FAF"/>
    <w:rsid w:val="00655730"/>
    <w:rsid w:val="00655F16"/>
    <w:rsid w:val="006563D6"/>
    <w:rsid w:val="00656F1C"/>
    <w:rsid w:val="0065790D"/>
    <w:rsid w:val="00657FCB"/>
    <w:rsid w:val="00660428"/>
    <w:rsid w:val="006606B4"/>
    <w:rsid w:val="00660E99"/>
    <w:rsid w:val="00660F06"/>
    <w:rsid w:val="006613FD"/>
    <w:rsid w:val="0066184B"/>
    <w:rsid w:val="006619FB"/>
    <w:rsid w:val="00661E6B"/>
    <w:rsid w:val="006629A9"/>
    <w:rsid w:val="00662B14"/>
    <w:rsid w:val="006639B9"/>
    <w:rsid w:val="006645C6"/>
    <w:rsid w:val="006649BE"/>
    <w:rsid w:val="00664FA1"/>
    <w:rsid w:val="006653FE"/>
    <w:rsid w:val="00665D56"/>
    <w:rsid w:val="00665DAB"/>
    <w:rsid w:val="0066660A"/>
    <w:rsid w:val="0066675D"/>
    <w:rsid w:val="00667050"/>
    <w:rsid w:val="006670FB"/>
    <w:rsid w:val="006675AE"/>
    <w:rsid w:val="00667AFE"/>
    <w:rsid w:val="00667FBD"/>
    <w:rsid w:val="00670D71"/>
    <w:rsid w:val="00670DC1"/>
    <w:rsid w:val="00670ED9"/>
    <w:rsid w:val="00671240"/>
    <w:rsid w:val="00671757"/>
    <w:rsid w:val="00671A0E"/>
    <w:rsid w:val="00671BC7"/>
    <w:rsid w:val="00672291"/>
    <w:rsid w:val="0067232D"/>
    <w:rsid w:val="0067293D"/>
    <w:rsid w:val="00672E97"/>
    <w:rsid w:val="00673595"/>
    <w:rsid w:val="00673881"/>
    <w:rsid w:val="00673CD7"/>
    <w:rsid w:val="00674BFB"/>
    <w:rsid w:val="00674C28"/>
    <w:rsid w:val="00675A9C"/>
    <w:rsid w:val="0067608E"/>
    <w:rsid w:val="00676840"/>
    <w:rsid w:val="00676CF7"/>
    <w:rsid w:val="00676E98"/>
    <w:rsid w:val="006771A4"/>
    <w:rsid w:val="00677461"/>
    <w:rsid w:val="0067787F"/>
    <w:rsid w:val="00677CB1"/>
    <w:rsid w:val="0068027B"/>
    <w:rsid w:val="00680773"/>
    <w:rsid w:val="00680D35"/>
    <w:rsid w:val="00680D97"/>
    <w:rsid w:val="0068182D"/>
    <w:rsid w:val="00681AA1"/>
    <w:rsid w:val="00681CC6"/>
    <w:rsid w:val="00681CCB"/>
    <w:rsid w:val="006822AE"/>
    <w:rsid w:val="00682AF2"/>
    <w:rsid w:val="00683B5A"/>
    <w:rsid w:val="00683FEA"/>
    <w:rsid w:val="00684049"/>
    <w:rsid w:val="006847D3"/>
    <w:rsid w:val="006848A7"/>
    <w:rsid w:val="00684CCA"/>
    <w:rsid w:val="00684D3B"/>
    <w:rsid w:val="0068578C"/>
    <w:rsid w:val="00686C82"/>
    <w:rsid w:val="00687095"/>
    <w:rsid w:val="00687296"/>
    <w:rsid w:val="0068734B"/>
    <w:rsid w:val="00690188"/>
    <w:rsid w:val="00690E6C"/>
    <w:rsid w:val="00690E7F"/>
    <w:rsid w:val="00691702"/>
    <w:rsid w:val="006918FF"/>
    <w:rsid w:val="00691A99"/>
    <w:rsid w:val="00691B89"/>
    <w:rsid w:val="00691BCB"/>
    <w:rsid w:val="00691EE6"/>
    <w:rsid w:val="00693582"/>
    <w:rsid w:val="006935CB"/>
    <w:rsid w:val="006935FB"/>
    <w:rsid w:val="00693821"/>
    <w:rsid w:val="00693A5E"/>
    <w:rsid w:val="00693D1E"/>
    <w:rsid w:val="00693E33"/>
    <w:rsid w:val="00693EA8"/>
    <w:rsid w:val="00694489"/>
    <w:rsid w:val="006950AE"/>
    <w:rsid w:val="00695373"/>
    <w:rsid w:val="006960D6"/>
    <w:rsid w:val="00696675"/>
    <w:rsid w:val="00696C20"/>
    <w:rsid w:val="006970ED"/>
    <w:rsid w:val="00697109"/>
    <w:rsid w:val="0069795C"/>
    <w:rsid w:val="00697A60"/>
    <w:rsid w:val="00697B84"/>
    <w:rsid w:val="006A0049"/>
    <w:rsid w:val="006A0591"/>
    <w:rsid w:val="006A0665"/>
    <w:rsid w:val="006A094D"/>
    <w:rsid w:val="006A13DF"/>
    <w:rsid w:val="006A1540"/>
    <w:rsid w:val="006A1AAB"/>
    <w:rsid w:val="006A1BE5"/>
    <w:rsid w:val="006A2080"/>
    <w:rsid w:val="006A218D"/>
    <w:rsid w:val="006A21C6"/>
    <w:rsid w:val="006A3118"/>
    <w:rsid w:val="006A3299"/>
    <w:rsid w:val="006A34AC"/>
    <w:rsid w:val="006A35A8"/>
    <w:rsid w:val="006A3A06"/>
    <w:rsid w:val="006A3EF5"/>
    <w:rsid w:val="006A3F49"/>
    <w:rsid w:val="006A415B"/>
    <w:rsid w:val="006A45F9"/>
    <w:rsid w:val="006A5016"/>
    <w:rsid w:val="006A5FB3"/>
    <w:rsid w:val="006A679D"/>
    <w:rsid w:val="006A76D8"/>
    <w:rsid w:val="006A786C"/>
    <w:rsid w:val="006A7E32"/>
    <w:rsid w:val="006A7FEB"/>
    <w:rsid w:val="006B00DC"/>
    <w:rsid w:val="006B0100"/>
    <w:rsid w:val="006B05C1"/>
    <w:rsid w:val="006B06E1"/>
    <w:rsid w:val="006B0D30"/>
    <w:rsid w:val="006B0E03"/>
    <w:rsid w:val="006B0F93"/>
    <w:rsid w:val="006B1000"/>
    <w:rsid w:val="006B1363"/>
    <w:rsid w:val="006B1925"/>
    <w:rsid w:val="006B19EA"/>
    <w:rsid w:val="006B1D32"/>
    <w:rsid w:val="006B2300"/>
    <w:rsid w:val="006B2A05"/>
    <w:rsid w:val="006B2AF4"/>
    <w:rsid w:val="006B2EF9"/>
    <w:rsid w:val="006B371D"/>
    <w:rsid w:val="006B3B7C"/>
    <w:rsid w:val="006B4133"/>
    <w:rsid w:val="006B4247"/>
    <w:rsid w:val="006B477A"/>
    <w:rsid w:val="006B488F"/>
    <w:rsid w:val="006B4985"/>
    <w:rsid w:val="006B4EA8"/>
    <w:rsid w:val="006B4F22"/>
    <w:rsid w:val="006B51B5"/>
    <w:rsid w:val="006B54F6"/>
    <w:rsid w:val="006B5775"/>
    <w:rsid w:val="006B5B33"/>
    <w:rsid w:val="006B724B"/>
    <w:rsid w:val="006C05F7"/>
    <w:rsid w:val="006C07FB"/>
    <w:rsid w:val="006C1531"/>
    <w:rsid w:val="006C1586"/>
    <w:rsid w:val="006C2B81"/>
    <w:rsid w:val="006C37C9"/>
    <w:rsid w:val="006C3E87"/>
    <w:rsid w:val="006C41FA"/>
    <w:rsid w:val="006C4438"/>
    <w:rsid w:val="006C47B9"/>
    <w:rsid w:val="006C4EF2"/>
    <w:rsid w:val="006C5023"/>
    <w:rsid w:val="006C5039"/>
    <w:rsid w:val="006C5293"/>
    <w:rsid w:val="006C5C6B"/>
    <w:rsid w:val="006C5F69"/>
    <w:rsid w:val="006C642D"/>
    <w:rsid w:val="006C6D4C"/>
    <w:rsid w:val="006C7764"/>
    <w:rsid w:val="006C7951"/>
    <w:rsid w:val="006C7C77"/>
    <w:rsid w:val="006D05E0"/>
    <w:rsid w:val="006D0B83"/>
    <w:rsid w:val="006D0D04"/>
    <w:rsid w:val="006D1919"/>
    <w:rsid w:val="006D21F9"/>
    <w:rsid w:val="006D23CF"/>
    <w:rsid w:val="006D317B"/>
    <w:rsid w:val="006D3367"/>
    <w:rsid w:val="006D3E7F"/>
    <w:rsid w:val="006D41F5"/>
    <w:rsid w:val="006D4A60"/>
    <w:rsid w:val="006D5085"/>
    <w:rsid w:val="006D5868"/>
    <w:rsid w:val="006D5D8A"/>
    <w:rsid w:val="006D6263"/>
    <w:rsid w:val="006D629D"/>
    <w:rsid w:val="006D63F4"/>
    <w:rsid w:val="006D6C1A"/>
    <w:rsid w:val="006D76AD"/>
    <w:rsid w:val="006D7C33"/>
    <w:rsid w:val="006D7D14"/>
    <w:rsid w:val="006D7DFB"/>
    <w:rsid w:val="006E04B3"/>
    <w:rsid w:val="006E0526"/>
    <w:rsid w:val="006E0E80"/>
    <w:rsid w:val="006E14F6"/>
    <w:rsid w:val="006E1A50"/>
    <w:rsid w:val="006E2330"/>
    <w:rsid w:val="006E2779"/>
    <w:rsid w:val="006E3B1A"/>
    <w:rsid w:val="006E3E66"/>
    <w:rsid w:val="006E5327"/>
    <w:rsid w:val="006E5510"/>
    <w:rsid w:val="006E57F6"/>
    <w:rsid w:val="006E598F"/>
    <w:rsid w:val="006E6136"/>
    <w:rsid w:val="006E6C04"/>
    <w:rsid w:val="006E7B3F"/>
    <w:rsid w:val="006E7C36"/>
    <w:rsid w:val="006F03B6"/>
    <w:rsid w:val="006F0C46"/>
    <w:rsid w:val="006F0F5A"/>
    <w:rsid w:val="006F10A2"/>
    <w:rsid w:val="006F1481"/>
    <w:rsid w:val="006F19D5"/>
    <w:rsid w:val="006F1F70"/>
    <w:rsid w:val="006F261D"/>
    <w:rsid w:val="006F2D08"/>
    <w:rsid w:val="006F32E6"/>
    <w:rsid w:val="006F37B7"/>
    <w:rsid w:val="006F3CA7"/>
    <w:rsid w:val="006F3DA2"/>
    <w:rsid w:val="006F40AD"/>
    <w:rsid w:val="006F42FA"/>
    <w:rsid w:val="006F4334"/>
    <w:rsid w:val="006F454F"/>
    <w:rsid w:val="006F543B"/>
    <w:rsid w:val="006F5522"/>
    <w:rsid w:val="006F5ADB"/>
    <w:rsid w:val="006F5F5B"/>
    <w:rsid w:val="006F69AF"/>
    <w:rsid w:val="006F7476"/>
    <w:rsid w:val="0070028A"/>
    <w:rsid w:val="007004D6"/>
    <w:rsid w:val="007005BB"/>
    <w:rsid w:val="00700A4E"/>
    <w:rsid w:val="00700AA4"/>
    <w:rsid w:val="00701BA1"/>
    <w:rsid w:val="00701C82"/>
    <w:rsid w:val="00701DF6"/>
    <w:rsid w:val="00702113"/>
    <w:rsid w:val="00702195"/>
    <w:rsid w:val="0070255C"/>
    <w:rsid w:val="0070334A"/>
    <w:rsid w:val="00703540"/>
    <w:rsid w:val="007036C2"/>
    <w:rsid w:val="00703806"/>
    <w:rsid w:val="00703897"/>
    <w:rsid w:val="007045FB"/>
    <w:rsid w:val="00704A6A"/>
    <w:rsid w:val="00704C74"/>
    <w:rsid w:val="00704CBC"/>
    <w:rsid w:val="0070559D"/>
    <w:rsid w:val="007055E0"/>
    <w:rsid w:val="00705A7D"/>
    <w:rsid w:val="00705AA8"/>
    <w:rsid w:val="00705EF5"/>
    <w:rsid w:val="00707058"/>
    <w:rsid w:val="0070746A"/>
    <w:rsid w:val="00707711"/>
    <w:rsid w:val="00707B8D"/>
    <w:rsid w:val="00707CA2"/>
    <w:rsid w:val="00710E4E"/>
    <w:rsid w:val="00710FA8"/>
    <w:rsid w:val="007114BE"/>
    <w:rsid w:val="00711525"/>
    <w:rsid w:val="00711785"/>
    <w:rsid w:val="00711882"/>
    <w:rsid w:val="00711B3B"/>
    <w:rsid w:val="00711D3A"/>
    <w:rsid w:val="00712481"/>
    <w:rsid w:val="0071269A"/>
    <w:rsid w:val="00712D52"/>
    <w:rsid w:val="00714105"/>
    <w:rsid w:val="00714430"/>
    <w:rsid w:val="007145ED"/>
    <w:rsid w:val="00714B66"/>
    <w:rsid w:val="00715813"/>
    <w:rsid w:val="00715B6B"/>
    <w:rsid w:val="00715E05"/>
    <w:rsid w:val="00715F57"/>
    <w:rsid w:val="00716D3A"/>
    <w:rsid w:val="007176B5"/>
    <w:rsid w:val="00717DEC"/>
    <w:rsid w:val="007205B4"/>
    <w:rsid w:val="00720716"/>
    <w:rsid w:val="00720E7D"/>
    <w:rsid w:val="007214BD"/>
    <w:rsid w:val="007217C1"/>
    <w:rsid w:val="00721DE9"/>
    <w:rsid w:val="00722052"/>
    <w:rsid w:val="0072210F"/>
    <w:rsid w:val="007222BD"/>
    <w:rsid w:val="00722598"/>
    <w:rsid w:val="0072297F"/>
    <w:rsid w:val="007229E7"/>
    <w:rsid w:val="00722AAC"/>
    <w:rsid w:val="00722DF2"/>
    <w:rsid w:val="007233B9"/>
    <w:rsid w:val="007238AC"/>
    <w:rsid w:val="00723B2B"/>
    <w:rsid w:val="00723FEB"/>
    <w:rsid w:val="0072488C"/>
    <w:rsid w:val="00724916"/>
    <w:rsid w:val="00724EEA"/>
    <w:rsid w:val="00724F69"/>
    <w:rsid w:val="007252F6"/>
    <w:rsid w:val="00725EC2"/>
    <w:rsid w:val="0072601A"/>
    <w:rsid w:val="00726127"/>
    <w:rsid w:val="007266E4"/>
    <w:rsid w:val="007269F4"/>
    <w:rsid w:val="00726B75"/>
    <w:rsid w:val="00727146"/>
    <w:rsid w:val="007271FC"/>
    <w:rsid w:val="007277E5"/>
    <w:rsid w:val="00727DD6"/>
    <w:rsid w:val="00730012"/>
    <w:rsid w:val="007302B9"/>
    <w:rsid w:val="007308C6"/>
    <w:rsid w:val="00730DF1"/>
    <w:rsid w:val="007312B7"/>
    <w:rsid w:val="00731F27"/>
    <w:rsid w:val="00732003"/>
    <w:rsid w:val="0073223C"/>
    <w:rsid w:val="00732EFF"/>
    <w:rsid w:val="00732F6E"/>
    <w:rsid w:val="007335E7"/>
    <w:rsid w:val="00733660"/>
    <w:rsid w:val="00734652"/>
    <w:rsid w:val="007347F0"/>
    <w:rsid w:val="007350AC"/>
    <w:rsid w:val="00735326"/>
    <w:rsid w:val="00735A26"/>
    <w:rsid w:val="00735DD9"/>
    <w:rsid w:val="00735E79"/>
    <w:rsid w:val="00736107"/>
    <w:rsid w:val="007361B4"/>
    <w:rsid w:val="007363B0"/>
    <w:rsid w:val="00736811"/>
    <w:rsid w:val="00736A24"/>
    <w:rsid w:val="00736C89"/>
    <w:rsid w:val="00736E2D"/>
    <w:rsid w:val="00736E8B"/>
    <w:rsid w:val="00736E8D"/>
    <w:rsid w:val="00737737"/>
    <w:rsid w:val="00740D72"/>
    <w:rsid w:val="0074190C"/>
    <w:rsid w:val="00741A4A"/>
    <w:rsid w:val="00741D96"/>
    <w:rsid w:val="007420B9"/>
    <w:rsid w:val="0074216C"/>
    <w:rsid w:val="0074241B"/>
    <w:rsid w:val="00742519"/>
    <w:rsid w:val="00742E59"/>
    <w:rsid w:val="00743417"/>
    <w:rsid w:val="00744936"/>
    <w:rsid w:val="007451E0"/>
    <w:rsid w:val="007453E5"/>
    <w:rsid w:val="0074588E"/>
    <w:rsid w:val="00745AAE"/>
    <w:rsid w:val="0074623B"/>
    <w:rsid w:val="007470BC"/>
    <w:rsid w:val="007471D2"/>
    <w:rsid w:val="00747BFD"/>
    <w:rsid w:val="00747F41"/>
    <w:rsid w:val="00750465"/>
    <w:rsid w:val="0075047E"/>
    <w:rsid w:val="0075091F"/>
    <w:rsid w:val="00750C3D"/>
    <w:rsid w:val="007512A2"/>
    <w:rsid w:val="00751548"/>
    <w:rsid w:val="007519A6"/>
    <w:rsid w:val="007523E3"/>
    <w:rsid w:val="00752C40"/>
    <w:rsid w:val="0075337F"/>
    <w:rsid w:val="007533E4"/>
    <w:rsid w:val="007534EB"/>
    <w:rsid w:val="0075398D"/>
    <w:rsid w:val="00753B36"/>
    <w:rsid w:val="00753F5A"/>
    <w:rsid w:val="0075461C"/>
    <w:rsid w:val="00754B1D"/>
    <w:rsid w:val="00755E34"/>
    <w:rsid w:val="0075683D"/>
    <w:rsid w:val="00756992"/>
    <w:rsid w:val="00756AC5"/>
    <w:rsid w:val="007578D8"/>
    <w:rsid w:val="00760445"/>
    <w:rsid w:val="00760B01"/>
    <w:rsid w:val="007614D7"/>
    <w:rsid w:val="00761842"/>
    <w:rsid w:val="00762081"/>
    <w:rsid w:val="007621CA"/>
    <w:rsid w:val="00762285"/>
    <w:rsid w:val="00763D7C"/>
    <w:rsid w:val="00764074"/>
    <w:rsid w:val="0076446B"/>
    <w:rsid w:val="00764A1D"/>
    <w:rsid w:val="0076505A"/>
    <w:rsid w:val="00765664"/>
    <w:rsid w:val="00766359"/>
    <w:rsid w:val="00766997"/>
    <w:rsid w:val="00766E8D"/>
    <w:rsid w:val="00767B6E"/>
    <w:rsid w:val="00767D3F"/>
    <w:rsid w:val="007701C8"/>
    <w:rsid w:val="007714BA"/>
    <w:rsid w:val="00771E7C"/>
    <w:rsid w:val="00772449"/>
    <w:rsid w:val="00772A48"/>
    <w:rsid w:val="00772B8A"/>
    <w:rsid w:val="00772C5D"/>
    <w:rsid w:val="00772EB5"/>
    <w:rsid w:val="007732A3"/>
    <w:rsid w:val="007733AC"/>
    <w:rsid w:val="00773430"/>
    <w:rsid w:val="00773A0F"/>
    <w:rsid w:val="00774596"/>
    <w:rsid w:val="007745D4"/>
    <w:rsid w:val="007746CC"/>
    <w:rsid w:val="00774866"/>
    <w:rsid w:val="00774AD8"/>
    <w:rsid w:val="007751A0"/>
    <w:rsid w:val="00775247"/>
    <w:rsid w:val="007753B4"/>
    <w:rsid w:val="00775B54"/>
    <w:rsid w:val="007769F4"/>
    <w:rsid w:val="00776C21"/>
    <w:rsid w:val="00776D3F"/>
    <w:rsid w:val="00776F5E"/>
    <w:rsid w:val="00777717"/>
    <w:rsid w:val="007778C0"/>
    <w:rsid w:val="00777A7D"/>
    <w:rsid w:val="00777E2A"/>
    <w:rsid w:val="00777E95"/>
    <w:rsid w:val="007801E5"/>
    <w:rsid w:val="00780577"/>
    <w:rsid w:val="00780A62"/>
    <w:rsid w:val="00780AE3"/>
    <w:rsid w:val="00780B01"/>
    <w:rsid w:val="00781C33"/>
    <w:rsid w:val="0078255D"/>
    <w:rsid w:val="007827B5"/>
    <w:rsid w:val="00782AD3"/>
    <w:rsid w:val="007834E6"/>
    <w:rsid w:val="007835B9"/>
    <w:rsid w:val="007836C1"/>
    <w:rsid w:val="0078410B"/>
    <w:rsid w:val="00784334"/>
    <w:rsid w:val="00784E1C"/>
    <w:rsid w:val="00784FE0"/>
    <w:rsid w:val="00785A0B"/>
    <w:rsid w:val="00785B5D"/>
    <w:rsid w:val="00786092"/>
    <w:rsid w:val="00786A8C"/>
    <w:rsid w:val="00790397"/>
    <w:rsid w:val="00790A30"/>
    <w:rsid w:val="00790A86"/>
    <w:rsid w:val="00791237"/>
    <w:rsid w:val="00791629"/>
    <w:rsid w:val="00791BF9"/>
    <w:rsid w:val="00791D2C"/>
    <w:rsid w:val="00791DA0"/>
    <w:rsid w:val="007923CC"/>
    <w:rsid w:val="007925DF"/>
    <w:rsid w:val="00792915"/>
    <w:rsid w:val="00792A45"/>
    <w:rsid w:val="00792BEA"/>
    <w:rsid w:val="00792ED1"/>
    <w:rsid w:val="00793229"/>
    <w:rsid w:val="007943AA"/>
    <w:rsid w:val="007949EB"/>
    <w:rsid w:val="00794D67"/>
    <w:rsid w:val="00794DCA"/>
    <w:rsid w:val="00794FBC"/>
    <w:rsid w:val="00795047"/>
    <w:rsid w:val="007957F5"/>
    <w:rsid w:val="00795D06"/>
    <w:rsid w:val="0079691F"/>
    <w:rsid w:val="00796A82"/>
    <w:rsid w:val="007972E0"/>
    <w:rsid w:val="007977F4"/>
    <w:rsid w:val="007A0700"/>
    <w:rsid w:val="007A0950"/>
    <w:rsid w:val="007A098E"/>
    <w:rsid w:val="007A0E48"/>
    <w:rsid w:val="007A17FD"/>
    <w:rsid w:val="007A1EEA"/>
    <w:rsid w:val="007A2050"/>
    <w:rsid w:val="007A20B4"/>
    <w:rsid w:val="007A24EE"/>
    <w:rsid w:val="007A2601"/>
    <w:rsid w:val="007A2EB7"/>
    <w:rsid w:val="007A331D"/>
    <w:rsid w:val="007A34AA"/>
    <w:rsid w:val="007A3D73"/>
    <w:rsid w:val="007A4259"/>
    <w:rsid w:val="007A5417"/>
    <w:rsid w:val="007A55EC"/>
    <w:rsid w:val="007A5DD4"/>
    <w:rsid w:val="007A614D"/>
    <w:rsid w:val="007A6365"/>
    <w:rsid w:val="007A6A09"/>
    <w:rsid w:val="007A72C0"/>
    <w:rsid w:val="007A7450"/>
    <w:rsid w:val="007A74E6"/>
    <w:rsid w:val="007A756B"/>
    <w:rsid w:val="007A7AEA"/>
    <w:rsid w:val="007A7C39"/>
    <w:rsid w:val="007A7DDD"/>
    <w:rsid w:val="007A7F85"/>
    <w:rsid w:val="007B0EA4"/>
    <w:rsid w:val="007B0F7A"/>
    <w:rsid w:val="007B11BA"/>
    <w:rsid w:val="007B18F2"/>
    <w:rsid w:val="007B1AAB"/>
    <w:rsid w:val="007B2147"/>
    <w:rsid w:val="007B21C5"/>
    <w:rsid w:val="007B232A"/>
    <w:rsid w:val="007B2E96"/>
    <w:rsid w:val="007B2FA8"/>
    <w:rsid w:val="007B337D"/>
    <w:rsid w:val="007B3575"/>
    <w:rsid w:val="007B363D"/>
    <w:rsid w:val="007B43F0"/>
    <w:rsid w:val="007B49B0"/>
    <w:rsid w:val="007B4B14"/>
    <w:rsid w:val="007B5E44"/>
    <w:rsid w:val="007B6051"/>
    <w:rsid w:val="007B619C"/>
    <w:rsid w:val="007B64B2"/>
    <w:rsid w:val="007B6623"/>
    <w:rsid w:val="007B6EDD"/>
    <w:rsid w:val="007B6F17"/>
    <w:rsid w:val="007B74D6"/>
    <w:rsid w:val="007B77FF"/>
    <w:rsid w:val="007B7C86"/>
    <w:rsid w:val="007C09BC"/>
    <w:rsid w:val="007C0E69"/>
    <w:rsid w:val="007C1172"/>
    <w:rsid w:val="007C1341"/>
    <w:rsid w:val="007C17B7"/>
    <w:rsid w:val="007C3183"/>
    <w:rsid w:val="007C3216"/>
    <w:rsid w:val="007C36ED"/>
    <w:rsid w:val="007C3BDA"/>
    <w:rsid w:val="007C3CB4"/>
    <w:rsid w:val="007C440D"/>
    <w:rsid w:val="007C46FD"/>
    <w:rsid w:val="007C4928"/>
    <w:rsid w:val="007C5196"/>
    <w:rsid w:val="007C54AF"/>
    <w:rsid w:val="007C59CE"/>
    <w:rsid w:val="007C5E0D"/>
    <w:rsid w:val="007C5F34"/>
    <w:rsid w:val="007C6D2F"/>
    <w:rsid w:val="007C7249"/>
    <w:rsid w:val="007C72BF"/>
    <w:rsid w:val="007C797B"/>
    <w:rsid w:val="007D0911"/>
    <w:rsid w:val="007D0C97"/>
    <w:rsid w:val="007D1062"/>
    <w:rsid w:val="007D13EF"/>
    <w:rsid w:val="007D1B84"/>
    <w:rsid w:val="007D1BFC"/>
    <w:rsid w:val="007D1C4C"/>
    <w:rsid w:val="007D1D59"/>
    <w:rsid w:val="007D259F"/>
    <w:rsid w:val="007D25DD"/>
    <w:rsid w:val="007D2619"/>
    <w:rsid w:val="007D2675"/>
    <w:rsid w:val="007D2B07"/>
    <w:rsid w:val="007D2C76"/>
    <w:rsid w:val="007D3736"/>
    <w:rsid w:val="007D388A"/>
    <w:rsid w:val="007D4816"/>
    <w:rsid w:val="007D4BC1"/>
    <w:rsid w:val="007D5274"/>
    <w:rsid w:val="007D5380"/>
    <w:rsid w:val="007D5791"/>
    <w:rsid w:val="007D57B5"/>
    <w:rsid w:val="007D5915"/>
    <w:rsid w:val="007D59D7"/>
    <w:rsid w:val="007D5FD4"/>
    <w:rsid w:val="007D6C77"/>
    <w:rsid w:val="007D739C"/>
    <w:rsid w:val="007D76EA"/>
    <w:rsid w:val="007D784A"/>
    <w:rsid w:val="007D79B1"/>
    <w:rsid w:val="007E0007"/>
    <w:rsid w:val="007E05D5"/>
    <w:rsid w:val="007E1097"/>
    <w:rsid w:val="007E1BBF"/>
    <w:rsid w:val="007E1CB6"/>
    <w:rsid w:val="007E1DD6"/>
    <w:rsid w:val="007E1EC3"/>
    <w:rsid w:val="007E224D"/>
    <w:rsid w:val="007E2732"/>
    <w:rsid w:val="007E2760"/>
    <w:rsid w:val="007E2A47"/>
    <w:rsid w:val="007E2E8D"/>
    <w:rsid w:val="007E2F6D"/>
    <w:rsid w:val="007E3784"/>
    <w:rsid w:val="007E3BFB"/>
    <w:rsid w:val="007E3CF8"/>
    <w:rsid w:val="007E3D0D"/>
    <w:rsid w:val="007E3FDD"/>
    <w:rsid w:val="007E4028"/>
    <w:rsid w:val="007E4557"/>
    <w:rsid w:val="007E532E"/>
    <w:rsid w:val="007E602B"/>
    <w:rsid w:val="007E6762"/>
    <w:rsid w:val="007E67F5"/>
    <w:rsid w:val="007E7AE3"/>
    <w:rsid w:val="007F0340"/>
    <w:rsid w:val="007F0548"/>
    <w:rsid w:val="007F06D8"/>
    <w:rsid w:val="007F08D4"/>
    <w:rsid w:val="007F0A0D"/>
    <w:rsid w:val="007F0BDD"/>
    <w:rsid w:val="007F100F"/>
    <w:rsid w:val="007F10BA"/>
    <w:rsid w:val="007F10C5"/>
    <w:rsid w:val="007F1201"/>
    <w:rsid w:val="007F2C1E"/>
    <w:rsid w:val="007F4031"/>
    <w:rsid w:val="007F4ACE"/>
    <w:rsid w:val="007F50A5"/>
    <w:rsid w:val="007F5932"/>
    <w:rsid w:val="007F5CBE"/>
    <w:rsid w:val="007F6093"/>
    <w:rsid w:val="007F6EC5"/>
    <w:rsid w:val="007F7E72"/>
    <w:rsid w:val="00800993"/>
    <w:rsid w:val="00800B99"/>
    <w:rsid w:val="00800C17"/>
    <w:rsid w:val="0080152C"/>
    <w:rsid w:val="00801976"/>
    <w:rsid w:val="00801D77"/>
    <w:rsid w:val="00801E56"/>
    <w:rsid w:val="0080200A"/>
    <w:rsid w:val="008026C3"/>
    <w:rsid w:val="00802D46"/>
    <w:rsid w:val="00803077"/>
    <w:rsid w:val="00803196"/>
    <w:rsid w:val="00803A51"/>
    <w:rsid w:val="00803ABE"/>
    <w:rsid w:val="00804127"/>
    <w:rsid w:val="008041FB"/>
    <w:rsid w:val="00804417"/>
    <w:rsid w:val="008047B6"/>
    <w:rsid w:val="00805087"/>
    <w:rsid w:val="008050E4"/>
    <w:rsid w:val="00805250"/>
    <w:rsid w:val="00805459"/>
    <w:rsid w:val="00806D2B"/>
    <w:rsid w:val="00806D4B"/>
    <w:rsid w:val="008075CD"/>
    <w:rsid w:val="008079D1"/>
    <w:rsid w:val="00807C9E"/>
    <w:rsid w:val="008109FF"/>
    <w:rsid w:val="008115B7"/>
    <w:rsid w:val="0081217D"/>
    <w:rsid w:val="008122CB"/>
    <w:rsid w:val="0081251F"/>
    <w:rsid w:val="00812BA8"/>
    <w:rsid w:val="00814114"/>
    <w:rsid w:val="008143F0"/>
    <w:rsid w:val="008143FA"/>
    <w:rsid w:val="00814629"/>
    <w:rsid w:val="0081490C"/>
    <w:rsid w:val="00814963"/>
    <w:rsid w:val="00814EF2"/>
    <w:rsid w:val="00815139"/>
    <w:rsid w:val="0081522C"/>
    <w:rsid w:val="008154A7"/>
    <w:rsid w:val="00815C7C"/>
    <w:rsid w:val="00816466"/>
    <w:rsid w:val="00816501"/>
    <w:rsid w:val="0081687D"/>
    <w:rsid w:val="00817921"/>
    <w:rsid w:val="0082039D"/>
    <w:rsid w:val="00820FBF"/>
    <w:rsid w:val="008211CF"/>
    <w:rsid w:val="008218B1"/>
    <w:rsid w:val="00821C38"/>
    <w:rsid w:val="0082234E"/>
    <w:rsid w:val="00822B3E"/>
    <w:rsid w:val="0082305B"/>
    <w:rsid w:val="00823643"/>
    <w:rsid w:val="00823C81"/>
    <w:rsid w:val="00823D1A"/>
    <w:rsid w:val="008247DD"/>
    <w:rsid w:val="008247DF"/>
    <w:rsid w:val="00824B40"/>
    <w:rsid w:val="00825010"/>
    <w:rsid w:val="008255FB"/>
    <w:rsid w:val="0082580B"/>
    <w:rsid w:val="00825C88"/>
    <w:rsid w:val="0082671F"/>
    <w:rsid w:val="008274B4"/>
    <w:rsid w:val="008302EE"/>
    <w:rsid w:val="00830671"/>
    <w:rsid w:val="00830D00"/>
    <w:rsid w:val="00831008"/>
    <w:rsid w:val="008310E9"/>
    <w:rsid w:val="00831189"/>
    <w:rsid w:val="00831A27"/>
    <w:rsid w:val="00831CDA"/>
    <w:rsid w:val="00832B45"/>
    <w:rsid w:val="00832FA9"/>
    <w:rsid w:val="008331F4"/>
    <w:rsid w:val="0083366D"/>
    <w:rsid w:val="008337B0"/>
    <w:rsid w:val="00833D6A"/>
    <w:rsid w:val="0083407D"/>
    <w:rsid w:val="00834D7D"/>
    <w:rsid w:val="0083577E"/>
    <w:rsid w:val="008358A6"/>
    <w:rsid w:val="00836C34"/>
    <w:rsid w:val="00837C3A"/>
    <w:rsid w:val="008409A4"/>
    <w:rsid w:val="00841002"/>
    <w:rsid w:val="008411F7"/>
    <w:rsid w:val="0084151E"/>
    <w:rsid w:val="00841C71"/>
    <w:rsid w:val="00842231"/>
    <w:rsid w:val="00842C35"/>
    <w:rsid w:val="00842ED4"/>
    <w:rsid w:val="0084311F"/>
    <w:rsid w:val="008431E3"/>
    <w:rsid w:val="00843B3D"/>
    <w:rsid w:val="00843C76"/>
    <w:rsid w:val="008449DF"/>
    <w:rsid w:val="00844B50"/>
    <w:rsid w:val="00844CDB"/>
    <w:rsid w:val="008450BA"/>
    <w:rsid w:val="00845DCF"/>
    <w:rsid w:val="00845F87"/>
    <w:rsid w:val="00846509"/>
    <w:rsid w:val="00846581"/>
    <w:rsid w:val="0084682B"/>
    <w:rsid w:val="008469EC"/>
    <w:rsid w:val="008471C9"/>
    <w:rsid w:val="008474A2"/>
    <w:rsid w:val="00847859"/>
    <w:rsid w:val="00847BBF"/>
    <w:rsid w:val="00847E37"/>
    <w:rsid w:val="00847E61"/>
    <w:rsid w:val="0085009B"/>
    <w:rsid w:val="00850188"/>
    <w:rsid w:val="00850258"/>
    <w:rsid w:val="0085027F"/>
    <w:rsid w:val="008506B5"/>
    <w:rsid w:val="0085070E"/>
    <w:rsid w:val="00850835"/>
    <w:rsid w:val="00850FE8"/>
    <w:rsid w:val="008514CD"/>
    <w:rsid w:val="00851C4A"/>
    <w:rsid w:val="008522CC"/>
    <w:rsid w:val="00852320"/>
    <w:rsid w:val="008523D5"/>
    <w:rsid w:val="0085247D"/>
    <w:rsid w:val="00853179"/>
    <w:rsid w:val="00853F9A"/>
    <w:rsid w:val="008546D3"/>
    <w:rsid w:val="00854C77"/>
    <w:rsid w:val="008550DE"/>
    <w:rsid w:val="00855183"/>
    <w:rsid w:val="008556F6"/>
    <w:rsid w:val="00855906"/>
    <w:rsid w:val="00855BA5"/>
    <w:rsid w:val="00855E61"/>
    <w:rsid w:val="008566A7"/>
    <w:rsid w:val="00857283"/>
    <w:rsid w:val="00857444"/>
    <w:rsid w:val="00857C3E"/>
    <w:rsid w:val="0086007C"/>
    <w:rsid w:val="008606C1"/>
    <w:rsid w:val="00861051"/>
    <w:rsid w:val="00861571"/>
    <w:rsid w:val="008615DA"/>
    <w:rsid w:val="00861F3E"/>
    <w:rsid w:val="008626DE"/>
    <w:rsid w:val="008627DE"/>
    <w:rsid w:val="008629F0"/>
    <w:rsid w:val="00862FD2"/>
    <w:rsid w:val="008643B7"/>
    <w:rsid w:val="00864DE4"/>
    <w:rsid w:val="00864DF0"/>
    <w:rsid w:val="00865170"/>
    <w:rsid w:val="00865847"/>
    <w:rsid w:val="00865A32"/>
    <w:rsid w:val="00865ACF"/>
    <w:rsid w:val="00865E6B"/>
    <w:rsid w:val="0086628E"/>
    <w:rsid w:val="00866E58"/>
    <w:rsid w:val="00866EF1"/>
    <w:rsid w:val="0086726F"/>
    <w:rsid w:val="00867736"/>
    <w:rsid w:val="00867D9C"/>
    <w:rsid w:val="00867E02"/>
    <w:rsid w:val="00870071"/>
    <w:rsid w:val="008709C9"/>
    <w:rsid w:val="008710F6"/>
    <w:rsid w:val="00871950"/>
    <w:rsid w:val="008722F3"/>
    <w:rsid w:val="00872689"/>
    <w:rsid w:val="0087293B"/>
    <w:rsid w:val="00872AAE"/>
    <w:rsid w:val="0087333A"/>
    <w:rsid w:val="0087395C"/>
    <w:rsid w:val="00873D5C"/>
    <w:rsid w:val="00873EBE"/>
    <w:rsid w:val="00874790"/>
    <w:rsid w:val="00874793"/>
    <w:rsid w:val="00874C86"/>
    <w:rsid w:val="00874F03"/>
    <w:rsid w:val="00875DA7"/>
    <w:rsid w:val="00875DB4"/>
    <w:rsid w:val="00876BC3"/>
    <w:rsid w:val="00877D4F"/>
    <w:rsid w:val="00877DE1"/>
    <w:rsid w:val="00880E70"/>
    <w:rsid w:val="008816D3"/>
    <w:rsid w:val="00881D21"/>
    <w:rsid w:val="008825DD"/>
    <w:rsid w:val="008828E5"/>
    <w:rsid w:val="0088391C"/>
    <w:rsid w:val="00883F56"/>
    <w:rsid w:val="008843A9"/>
    <w:rsid w:val="0088459A"/>
    <w:rsid w:val="008849E0"/>
    <w:rsid w:val="00884B9F"/>
    <w:rsid w:val="00884F8D"/>
    <w:rsid w:val="00885515"/>
    <w:rsid w:val="0088590B"/>
    <w:rsid w:val="0088640A"/>
    <w:rsid w:val="008867E7"/>
    <w:rsid w:val="00887416"/>
    <w:rsid w:val="008876B5"/>
    <w:rsid w:val="0088772D"/>
    <w:rsid w:val="00887849"/>
    <w:rsid w:val="00887922"/>
    <w:rsid w:val="00887B80"/>
    <w:rsid w:val="0089009E"/>
    <w:rsid w:val="008900EF"/>
    <w:rsid w:val="00890BCE"/>
    <w:rsid w:val="00891360"/>
    <w:rsid w:val="00891535"/>
    <w:rsid w:val="00891ADE"/>
    <w:rsid w:val="00891C50"/>
    <w:rsid w:val="00892ABA"/>
    <w:rsid w:val="00892B5A"/>
    <w:rsid w:val="00892E31"/>
    <w:rsid w:val="00893849"/>
    <w:rsid w:val="008941CC"/>
    <w:rsid w:val="00894567"/>
    <w:rsid w:val="008956C6"/>
    <w:rsid w:val="0089573F"/>
    <w:rsid w:val="00895EB7"/>
    <w:rsid w:val="0089647D"/>
    <w:rsid w:val="00896C11"/>
    <w:rsid w:val="008A0C76"/>
    <w:rsid w:val="008A0EEA"/>
    <w:rsid w:val="008A0FD4"/>
    <w:rsid w:val="008A105F"/>
    <w:rsid w:val="008A1B89"/>
    <w:rsid w:val="008A2227"/>
    <w:rsid w:val="008A2768"/>
    <w:rsid w:val="008A2D70"/>
    <w:rsid w:val="008A3481"/>
    <w:rsid w:val="008A370B"/>
    <w:rsid w:val="008A505B"/>
    <w:rsid w:val="008A5341"/>
    <w:rsid w:val="008A5703"/>
    <w:rsid w:val="008A57AE"/>
    <w:rsid w:val="008A5D33"/>
    <w:rsid w:val="008A6675"/>
    <w:rsid w:val="008A6839"/>
    <w:rsid w:val="008A6E20"/>
    <w:rsid w:val="008A6E30"/>
    <w:rsid w:val="008A7FB0"/>
    <w:rsid w:val="008B04C2"/>
    <w:rsid w:val="008B16D6"/>
    <w:rsid w:val="008B1C6C"/>
    <w:rsid w:val="008B1D32"/>
    <w:rsid w:val="008B298C"/>
    <w:rsid w:val="008B2FCC"/>
    <w:rsid w:val="008B38F1"/>
    <w:rsid w:val="008B3D8F"/>
    <w:rsid w:val="008B3DAF"/>
    <w:rsid w:val="008B3E51"/>
    <w:rsid w:val="008B4CEF"/>
    <w:rsid w:val="008B4D94"/>
    <w:rsid w:val="008B5227"/>
    <w:rsid w:val="008B57A2"/>
    <w:rsid w:val="008B583B"/>
    <w:rsid w:val="008B5974"/>
    <w:rsid w:val="008B5EFE"/>
    <w:rsid w:val="008B6049"/>
    <w:rsid w:val="008B6227"/>
    <w:rsid w:val="008B6ABE"/>
    <w:rsid w:val="008B6B6D"/>
    <w:rsid w:val="008B6EC6"/>
    <w:rsid w:val="008B6F3F"/>
    <w:rsid w:val="008B734F"/>
    <w:rsid w:val="008B742E"/>
    <w:rsid w:val="008B7445"/>
    <w:rsid w:val="008B7731"/>
    <w:rsid w:val="008B7A99"/>
    <w:rsid w:val="008B7D9A"/>
    <w:rsid w:val="008B7EBC"/>
    <w:rsid w:val="008C13A4"/>
    <w:rsid w:val="008C1D27"/>
    <w:rsid w:val="008C1D31"/>
    <w:rsid w:val="008C1ED3"/>
    <w:rsid w:val="008C23D1"/>
    <w:rsid w:val="008C23EE"/>
    <w:rsid w:val="008C2AC3"/>
    <w:rsid w:val="008C2C61"/>
    <w:rsid w:val="008C2C7F"/>
    <w:rsid w:val="008C344D"/>
    <w:rsid w:val="008C386B"/>
    <w:rsid w:val="008C3B4F"/>
    <w:rsid w:val="008C3BA3"/>
    <w:rsid w:val="008C3CD0"/>
    <w:rsid w:val="008C3DF5"/>
    <w:rsid w:val="008C458F"/>
    <w:rsid w:val="008C494F"/>
    <w:rsid w:val="008C4CBD"/>
    <w:rsid w:val="008C4D58"/>
    <w:rsid w:val="008C506F"/>
    <w:rsid w:val="008C5117"/>
    <w:rsid w:val="008C57E7"/>
    <w:rsid w:val="008C7661"/>
    <w:rsid w:val="008D05F7"/>
    <w:rsid w:val="008D1086"/>
    <w:rsid w:val="008D1166"/>
    <w:rsid w:val="008D1962"/>
    <w:rsid w:val="008D1EB3"/>
    <w:rsid w:val="008D22AF"/>
    <w:rsid w:val="008D2473"/>
    <w:rsid w:val="008D29CD"/>
    <w:rsid w:val="008D29FC"/>
    <w:rsid w:val="008D2F0E"/>
    <w:rsid w:val="008D30B1"/>
    <w:rsid w:val="008D3DDE"/>
    <w:rsid w:val="008D4542"/>
    <w:rsid w:val="008D4A6E"/>
    <w:rsid w:val="008D4D24"/>
    <w:rsid w:val="008D4E65"/>
    <w:rsid w:val="008D5D3A"/>
    <w:rsid w:val="008D5F27"/>
    <w:rsid w:val="008D63F4"/>
    <w:rsid w:val="008D647B"/>
    <w:rsid w:val="008D6B29"/>
    <w:rsid w:val="008D73F2"/>
    <w:rsid w:val="008D7EB5"/>
    <w:rsid w:val="008E260B"/>
    <w:rsid w:val="008E2A64"/>
    <w:rsid w:val="008E3536"/>
    <w:rsid w:val="008E381C"/>
    <w:rsid w:val="008E39CC"/>
    <w:rsid w:val="008E3E4D"/>
    <w:rsid w:val="008E4487"/>
    <w:rsid w:val="008E44AB"/>
    <w:rsid w:val="008E45CB"/>
    <w:rsid w:val="008E46C6"/>
    <w:rsid w:val="008E4920"/>
    <w:rsid w:val="008E4C32"/>
    <w:rsid w:val="008E52D3"/>
    <w:rsid w:val="008E5A07"/>
    <w:rsid w:val="008E63EB"/>
    <w:rsid w:val="008E6473"/>
    <w:rsid w:val="008E6E0E"/>
    <w:rsid w:val="008E77ED"/>
    <w:rsid w:val="008E7E5D"/>
    <w:rsid w:val="008F0262"/>
    <w:rsid w:val="008F02C2"/>
    <w:rsid w:val="008F0B90"/>
    <w:rsid w:val="008F0C8E"/>
    <w:rsid w:val="008F0FB2"/>
    <w:rsid w:val="008F12A7"/>
    <w:rsid w:val="008F17ED"/>
    <w:rsid w:val="008F2210"/>
    <w:rsid w:val="008F248E"/>
    <w:rsid w:val="008F2666"/>
    <w:rsid w:val="008F2765"/>
    <w:rsid w:val="008F29E8"/>
    <w:rsid w:val="008F2FB7"/>
    <w:rsid w:val="008F3E8A"/>
    <w:rsid w:val="008F42CF"/>
    <w:rsid w:val="008F4E42"/>
    <w:rsid w:val="008F5586"/>
    <w:rsid w:val="008F5C18"/>
    <w:rsid w:val="008F5D54"/>
    <w:rsid w:val="008F6145"/>
    <w:rsid w:val="008F622F"/>
    <w:rsid w:val="008F6434"/>
    <w:rsid w:val="008F6457"/>
    <w:rsid w:val="008F6A71"/>
    <w:rsid w:val="008F6DFC"/>
    <w:rsid w:val="008F74A3"/>
    <w:rsid w:val="009009D6"/>
    <w:rsid w:val="00900EB1"/>
    <w:rsid w:val="0090123C"/>
    <w:rsid w:val="00901AE9"/>
    <w:rsid w:val="00902134"/>
    <w:rsid w:val="009022FD"/>
    <w:rsid w:val="00902592"/>
    <w:rsid w:val="009026F1"/>
    <w:rsid w:val="00902B51"/>
    <w:rsid w:val="00902B60"/>
    <w:rsid w:val="00903610"/>
    <w:rsid w:val="00903D4D"/>
    <w:rsid w:val="00903E25"/>
    <w:rsid w:val="009042D3"/>
    <w:rsid w:val="009043BA"/>
    <w:rsid w:val="009056B5"/>
    <w:rsid w:val="009056BC"/>
    <w:rsid w:val="009058EE"/>
    <w:rsid w:val="00905A35"/>
    <w:rsid w:val="00905D01"/>
    <w:rsid w:val="0090628F"/>
    <w:rsid w:val="00906870"/>
    <w:rsid w:val="009069FF"/>
    <w:rsid w:val="00906B43"/>
    <w:rsid w:val="009073A4"/>
    <w:rsid w:val="009076F6"/>
    <w:rsid w:val="009079EC"/>
    <w:rsid w:val="00907BFF"/>
    <w:rsid w:val="009106B3"/>
    <w:rsid w:val="00910F7B"/>
    <w:rsid w:val="009114F1"/>
    <w:rsid w:val="00911B07"/>
    <w:rsid w:val="00913394"/>
    <w:rsid w:val="009134B2"/>
    <w:rsid w:val="009136B1"/>
    <w:rsid w:val="0091377B"/>
    <w:rsid w:val="00913A6C"/>
    <w:rsid w:val="0091438F"/>
    <w:rsid w:val="00914A3A"/>
    <w:rsid w:val="009157B9"/>
    <w:rsid w:val="009159E3"/>
    <w:rsid w:val="009159FF"/>
    <w:rsid w:val="00915C19"/>
    <w:rsid w:val="00915F66"/>
    <w:rsid w:val="00916645"/>
    <w:rsid w:val="0091671A"/>
    <w:rsid w:val="009169AD"/>
    <w:rsid w:val="00916D06"/>
    <w:rsid w:val="00916E01"/>
    <w:rsid w:val="00916F33"/>
    <w:rsid w:val="00917061"/>
    <w:rsid w:val="009170F4"/>
    <w:rsid w:val="00917CBD"/>
    <w:rsid w:val="00920541"/>
    <w:rsid w:val="00920A6A"/>
    <w:rsid w:val="00920E38"/>
    <w:rsid w:val="00921A38"/>
    <w:rsid w:val="00921B18"/>
    <w:rsid w:val="009223A3"/>
    <w:rsid w:val="009226AD"/>
    <w:rsid w:val="009227B1"/>
    <w:rsid w:val="00922B6B"/>
    <w:rsid w:val="00922C06"/>
    <w:rsid w:val="0092305D"/>
    <w:rsid w:val="0092341F"/>
    <w:rsid w:val="009236DC"/>
    <w:rsid w:val="0092377A"/>
    <w:rsid w:val="009237B5"/>
    <w:rsid w:val="00923960"/>
    <w:rsid w:val="00924511"/>
    <w:rsid w:val="00924B09"/>
    <w:rsid w:val="0092565C"/>
    <w:rsid w:val="00925AC7"/>
    <w:rsid w:val="00926300"/>
    <w:rsid w:val="00926D9C"/>
    <w:rsid w:val="00927440"/>
    <w:rsid w:val="00927675"/>
    <w:rsid w:val="00927930"/>
    <w:rsid w:val="00930452"/>
    <w:rsid w:val="00930AA5"/>
    <w:rsid w:val="00931E1A"/>
    <w:rsid w:val="0093206E"/>
    <w:rsid w:val="0093221D"/>
    <w:rsid w:val="0093249C"/>
    <w:rsid w:val="009328F1"/>
    <w:rsid w:val="0093313E"/>
    <w:rsid w:val="0093531D"/>
    <w:rsid w:val="00935914"/>
    <w:rsid w:val="00935975"/>
    <w:rsid w:val="00935B8C"/>
    <w:rsid w:val="009369F0"/>
    <w:rsid w:val="009374A2"/>
    <w:rsid w:val="00937854"/>
    <w:rsid w:val="009404BA"/>
    <w:rsid w:val="00940595"/>
    <w:rsid w:val="009406C7"/>
    <w:rsid w:val="0094135E"/>
    <w:rsid w:val="00941BDC"/>
    <w:rsid w:val="00941F1E"/>
    <w:rsid w:val="00942046"/>
    <w:rsid w:val="00942A7B"/>
    <w:rsid w:val="00942DB5"/>
    <w:rsid w:val="00943116"/>
    <w:rsid w:val="00943679"/>
    <w:rsid w:val="00943CAE"/>
    <w:rsid w:val="00944313"/>
    <w:rsid w:val="0094440B"/>
    <w:rsid w:val="00944905"/>
    <w:rsid w:val="00944A30"/>
    <w:rsid w:val="00944AB8"/>
    <w:rsid w:val="00944D5B"/>
    <w:rsid w:val="00945343"/>
    <w:rsid w:val="009453A6"/>
    <w:rsid w:val="00945B8B"/>
    <w:rsid w:val="00945EC0"/>
    <w:rsid w:val="00945FBD"/>
    <w:rsid w:val="00946042"/>
    <w:rsid w:val="0094633E"/>
    <w:rsid w:val="00946D14"/>
    <w:rsid w:val="00947426"/>
    <w:rsid w:val="00947461"/>
    <w:rsid w:val="00947BCD"/>
    <w:rsid w:val="0095097B"/>
    <w:rsid w:val="009522EF"/>
    <w:rsid w:val="00952470"/>
    <w:rsid w:val="0095255A"/>
    <w:rsid w:val="00953354"/>
    <w:rsid w:val="00953383"/>
    <w:rsid w:val="0095351D"/>
    <w:rsid w:val="0095362B"/>
    <w:rsid w:val="00953941"/>
    <w:rsid w:val="00953BAA"/>
    <w:rsid w:val="00953CE0"/>
    <w:rsid w:val="00953D52"/>
    <w:rsid w:val="00953F77"/>
    <w:rsid w:val="009543AF"/>
    <w:rsid w:val="00954410"/>
    <w:rsid w:val="0095471A"/>
    <w:rsid w:val="00954FB6"/>
    <w:rsid w:val="00955467"/>
    <w:rsid w:val="00955D42"/>
    <w:rsid w:val="0095613A"/>
    <w:rsid w:val="0095619E"/>
    <w:rsid w:val="009561C7"/>
    <w:rsid w:val="009561DE"/>
    <w:rsid w:val="009563BB"/>
    <w:rsid w:val="00956C59"/>
    <w:rsid w:val="009573AA"/>
    <w:rsid w:val="00960A19"/>
    <w:rsid w:val="00960B84"/>
    <w:rsid w:val="00960BF5"/>
    <w:rsid w:val="00961238"/>
    <w:rsid w:val="0096124F"/>
    <w:rsid w:val="009612CF"/>
    <w:rsid w:val="009613DC"/>
    <w:rsid w:val="00961B0A"/>
    <w:rsid w:val="00961E8D"/>
    <w:rsid w:val="00961F99"/>
    <w:rsid w:val="00961FF4"/>
    <w:rsid w:val="0096216A"/>
    <w:rsid w:val="009625B2"/>
    <w:rsid w:val="009629C9"/>
    <w:rsid w:val="0096311B"/>
    <w:rsid w:val="00963759"/>
    <w:rsid w:val="00963A80"/>
    <w:rsid w:val="00963BE9"/>
    <w:rsid w:val="00963CBE"/>
    <w:rsid w:val="00963E68"/>
    <w:rsid w:val="00964829"/>
    <w:rsid w:val="00964F85"/>
    <w:rsid w:val="00966138"/>
    <w:rsid w:val="00966A38"/>
    <w:rsid w:val="00967AA6"/>
    <w:rsid w:val="00967D21"/>
    <w:rsid w:val="0097020F"/>
    <w:rsid w:val="00970B51"/>
    <w:rsid w:val="00970D3B"/>
    <w:rsid w:val="00971388"/>
    <w:rsid w:val="009719D5"/>
    <w:rsid w:val="00971BC0"/>
    <w:rsid w:val="00972B8C"/>
    <w:rsid w:val="0097384E"/>
    <w:rsid w:val="0097410D"/>
    <w:rsid w:val="00974627"/>
    <w:rsid w:val="00974855"/>
    <w:rsid w:val="00974CF3"/>
    <w:rsid w:val="009758C0"/>
    <w:rsid w:val="00975929"/>
    <w:rsid w:val="00975E4E"/>
    <w:rsid w:val="009761BB"/>
    <w:rsid w:val="0097666D"/>
    <w:rsid w:val="00976D06"/>
    <w:rsid w:val="00976F2C"/>
    <w:rsid w:val="00976FDC"/>
    <w:rsid w:val="00977ADA"/>
    <w:rsid w:val="00977D3F"/>
    <w:rsid w:val="00980949"/>
    <w:rsid w:val="00980ED8"/>
    <w:rsid w:val="009820CC"/>
    <w:rsid w:val="009824BD"/>
    <w:rsid w:val="009825F9"/>
    <w:rsid w:val="00982798"/>
    <w:rsid w:val="00982CF3"/>
    <w:rsid w:val="00982E0F"/>
    <w:rsid w:val="00982E78"/>
    <w:rsid w:val="009830C8"/>
    <w:rsid w:val="009834EA"/>
    <w:rsid w:val="00983F16"/>
    <w:rsid w:val="009840AE"/>
    <w:rsid w:val="0098421D"/>
    <w:rsid w:val="00984754"/>
    <w:rsid w:val="00984B72"/>
    <w:rsid w:val="00985504"/>
    <w:rsid w:val="00985555"/>
    <w:rsid w:val="00985B56"/>
    <w:rsid w:val="00985C78"/>
    <w:rsid w:val="00985DF1"/>
    <w:rsid w:val="00986896"/>
    <w:rsid w:val="00986984"/>
    <w:rsid w:val="00986A04"/>
    <w:rsid w:val="009871AA"/>
    <w:rsid w:val="00987375"/>
    <w:rsid w:val="00987CCD"/>
    <w:rsid w:val="0099018C"/>
    <w:rsid w:val="00990336"/>
    <w:rsid w:val="0099034B"/>
    <w:rsid w:val="009907EF"/>
    <w:rsid w:val="0099081C"/>
    <w:rsid w:val="00990A73"/>
    <w:rsid w:val="00991C5B"/>
    <w:rsid w:val="00991CBD"/>
    <w:rsid w:val="00991CD8"/>
    <w:rsid w:val="009922CB"/>
    <w:rsid w:val="00992365"/>
    <w:rsid w:val="00992697"/>
    <w:rsid w:val="00992FA7"/>
    <w:rsid w:val="0099335E"/>
    <w:rsid w:val="009935A3"/>
    <w:rsid w:val="009935B2"/>
    <w:rsid w:val="00993E0A"/>
    <w:rsid w:val="0099494F"/>
    <w:rsid w:val="00994A9D"/>
    <w:rsid w:val="00995063"/>
    <w:rsid w:val="009951C1"/>
    <w:rsid w:val="009951E7"/>
    <w:rsid w:val="0099645C"/>
    <w:rsid w:val="009970B4"/>
    <w:rsid w:val="0099779C"/>
    <w:rsid w:val="00997B4B"/>
    <w:rsid w:val="009A0191"/>
    <w:rsid w:val="009A071D"/>
    <w:rsid w:val="009A08BF"/>
    <w:rsid w:val="009A11F6"/>
    <w:rsid w:val="009A1469"/>
    <w:rsid w:val="009A2CCD"/>
    <w:rsid w:val="009A324F"/>
    <w:rsid w:val="009A334C"/>
    <w:rsid w:val="009A3440"/>
    <w:rsid w:val="009A3628"/>
    <w:rsid w:val="009A3E81"/>
    <w:rsid w:val="009A48A1"/>
    <w:rsid w:val="009A4920"/>
    <w:rsid w:val="009A4B0C"/>
    <w:rsid w:val="009A4BC0"/>
    <w:rsid w:val="009A4F7F"/>
    <w:rsid w:val="009A5A80"/>
    <w:rsid w:val="009A5DF0"/>
    <w:rsid w:val="009A5E38"/>
    <w:rsid w:val="009A6292"/>
    <w:rsid w:val="009A69FA"/>
    <w:rsid w:val="009A6D47"/>
    <w:rsid w:val="009A6DAA"/>
    <w:rsid w:val="009A7A64"/>
    <w:rsid w:val="009B07A0"/>
    <w:rsid w:val="009B0D9E"/>
    <w:rsid w:val="009B1593"/>
    <w:rsid w:val="009B19F4"/>
    <w:rsid w:val="009B1F3E"/>
    <w:rsid w:val="009B2C4F"/>
    <w:rsid w:val="009B32DA"/>
    <w:rsid w:val="009B35A8"/>
    <w:rsid w:val="009B3D07"/>
    <w:rsid w:val="009B4BE8"/>
    <w:rsid w:val="009B4D0B"/>
    <w:rsid w:val="009B4F26"/>
    <w:rsid w:val="009B4FAD"/>
    <w:rsid w:val="009B50FA"/>
    <w:rsid w:val="009B53D8"/>
    <w:rsid w:val="009B55B4"/>
    <w:rsid w:val="009B593D"/>
    <w:rsid w:val="009B5A5C"/>
    <w:rsid w:val="009B5E62"/>
    <w:rsid w:val="009B5F52"/>
    <w:rsid w:val="009B66A7"/>
    <w:rsid w:val="009B67F5"/>
    <w:rsid w:val="009B6CBD"/>
    <w:rsid w:val="009B6FC4"/>
    <w:rsid w:val="009B757B"/>
    <w:rsid w:val="009B75EF"/>
    <w:rsid w:val="009B7983"/>
    <w:rsid w:val="009B7A14"/>
    <w:rsid w:val="009B7D61"/>
    <w:rsid w:val="009B7E41"/>
    <w:rsid w:val="009B7E84"/>
    <w:rsid w:val="009B7EFD"/>
    <w:rsid w:val="009B7EFE"/>
    <w:rsid w:val="009C00DE"/>
    <w:rsid w:val="009C04F0"/>
    <w:rsid w:val="009C0B8C"/>
    <w:rsid w:val="009C10F0"/>
    <w:rsid w:val="009C169C"/>
    <w:rsid w:val="009C2297"/>
    <w:rsid w:val="009C2392"/>
    <w:rsid w:val="009C25E6"/>
    <w:rsid w:val="009C2CB2"/>
    <w:rsid w:val="009C2E0F"/>
    <w:rsid w:val="009C2EDC"/>
    <w:rsid w:val="009C2F6E"/>
    <w:rsid w:val="009C2FB1"/>
    <w:rsid w:val="009C3299"/>
    <w:rsid w:val="009C3608"/>
    <w:rsid w:val="009C37DF"/>
    <w:rsid w:val="009C3811"/>
    <w:rsid w:val="009C3C28"/>
    <w:rsid w:val="009C4167"/>
    <w:rsid w:val="009C4985"/>
    <w:rsid w:val="009C4B5B"/>
    <w:rsid w:val="009C4CCD"/>
    <w:rsid w:val="009C4F45"/>
    <w:rsid w:val="009C5C8C"/>
    <w:rsid w:val="009C615F"/>
    <w:rsid w:val="009C668D"/>
    <w:rsid w:val="009C78B3"/>
    <w:rsid w:val="009D0248"/>
    <w:rsid w:val="009D0EAE"/>
    <w:rsid w:val="009D0F7A"/>
    <w:rsid w:val="009D106D"/>
    <w:rsid w:val="009D13EA"/>
    <w:rsid w:val="009D1569"/>
    <w:rsid w:val="009D1703"/>
    <w:rsid w:val="009D1B0D"/>
    <w:rsid w:val="009D447A"/>
    <w:rsid w:val="009D447B"/>
    <w:rsid w:val="009D482F"/>
    <w:rsid w:val="009D4ECC"/>
    <w:rsid w:val="009D5313"/>
    <w:rsid w:val="009D61CE"/>
    <w:rsid w:val="009D6218"/>
    <w:rsid w:val="009D6426"/>
    <w:rsid w:val="009D679A"/>
    <w:rsid w:val="009D6B81"/>
    <w:rsid w:val="009D6B85"/>
    <w:rsid w:val="009D6D6B"/>
    <w:rsid w:val="009D7082"/>
    <w:rsid w:val="009D77D3"/>
    <w:rsid w:val="009D7B14"/>
    <w:rsid w:val="009D7B43"/>
    <w:rsid w:val="009D7C56"/>
    <w:rsid w:val="009E13B2"/>
    <w:rsid w:val="009E1BA6"/>
    <w:rsid w:val="009E2477"/>
    <w:rsid w:val="009E27BE"/>
    <w:rsid w:val="009E290D"/>
    <w:rsid w:val="009E332E"/>
    <w:rsid w:val="009E39A7"/>
    <w:rsid w:val="009E4D6F"/>
    <w:rsid w:val="009E5354"/>
    <w:rsid w:val="009E5376"/>
    <w:rsid w:val="009E6D30"/>
    <w:rsid w:val="009E7385"/>
    <w:rsid w:val="009E75A2"/>
    <w:rsid w:val="009E762E"/>
    <w:rsid w:val="009E76AA"/>
    <w:rsid w:val="009E7AAB"/>
    <w:rsid w:val="009F0117"/>
    <w:rsid w:val="009F070D"/>
    <w:rsid w:val="009F086B"/>
    <w:rsid w:val="009F1040"/>
    <w:rsid w:val="009F15D6"/>
    <w:rsid w:val="009F2015"/>
    <w:rsid w:val="009F2080"/>
    <w:rsid w:val="009F2B01"/>
    <w:rsid w:val="009F2EC2"/>
    <w:rsid w:val="009F3BC8"/>
    <w:rsid w:val="009F3E83"/>
    <w:rsid w:val="009F439A"/>
    <w:rsid w:val="009F4AAC"/>
    <w:rsid w:val="009F4F42"/>
    <w:rsid w:val="009F512A"/>
    <w:rsid w:val="009F51ED"/>
    <w:rsid w:val="009F5436"/>
    <w:rsid w:val="009F60C0"/>
    <w:rsid w:val="009F631F"/>
    <w:rsid w:val="009F63C4"/>
    <w:rsid w:val="009F6405"/>
    <w:rsid w:val="009F645F"/>
    <w:rsid w:val="009F6CDD"/>
    <w:rsid w:val="009F6D4F"/>
    <w:rsid w:val="009F7063"/>
    <w:rsid w:val="009F70E9"/>
    <w:rsid w:val="009F764F"/>
    <w:rsid w:val="009F7E81"/>
    <w:rsid w:val="00A0072D"/>
    <w:rsid w:val="00A008BB"/>
    <w:rsid w:val="00A00D6F"/>
    <w:rsid w:val="00A01199"/>
    <w:rsid w:val="00A01353"/>
    <w:rsid w:val="00A01B3E"/>
    <w:rsid w:val="00A02DA0"/>
    <w:rsid w:val="00A02FB9"/>
    <w:rsid w:val="00A03402"/>
    <w:rsid w:val="00A037CF"/>
    <w:rsid w:val="00A04210"/>
    <w:rsid w:val="00A04461"/>
    <w:rsid w:val="00A04701"/>
    <w:rsid w:val="00A0566C"/>
    <w:rsid w:val="00A05B93"/>
    <w:rsid w:val="00A05F1B"/>
    <w:rsid w:val="00A05FE9"/>
    <w:rsid w:val="00A0730B"/>
    <w:rsid w:val="00A07333"/>
    <w:rsid w:val="00A0768B"/>
    <w:rsid w:val="00A07690"/>
    <w:rsid w:val="00A10707"/>
    <w:rsid w:val="00A10D18"/>
    <w:rsid w:val="00A11EB1"/>
    <w:rsid w:val="00A123AC"/>
    <w:rsid w:val="00A128A1"/>
    <w:rsid w:val="00A130F8"/>
    <w:rsid w:val="00A133E1"/>
    <w:rsid w:val="00A139EB"/>
    <w:rsid w:val="00A13C68"/>
    <w:rsid w:val="00A13FBE"/>
    <w:rsid w:val="00A14020"/>
    <w:rsid w:val="00A147BC"/>
    <w:rsid w:val="00A14AF6"/>
    <w:rsid w:val="00A14CE5"/>
    <w:rsid w:val="00A14CF1"/>
    <w:rsid w:val="00A14D70"/>
    <w:rsid w:val="00A14EAD"/>
    <w:rsid w:val="00A151FD"/>
    <w:rsid w:val="00A153F3"/>
    <w:rsid w:val="00A1541C"/>
    <w:rsid w:val="00A156C0"/>
    <w:rsid w:val="00A1582D"/>
    <w:rsid w:val="00A15A5C"/>
    <w:rsid w:val="00A15BC5"/>
    <w:rsid w:val="00A15C88"/>
    <w:rsid w:val="00A164E8"/>
    <w:rsid w:val="00A16D6F"/>
    <w:rsid w:val="00A17B8A"/>
    <w:rsid w:val="00A2007D"/>
    <w:rsid w:val="00A2085B"/>
    <w:rsid w:val="00A2097A"/>
    <w:rsid w:val="00A21382"/>
    <w:rsid w:val="00A21A27"/>
    <w:rsid w:val="00A21D51"/>
    <w:rsid w:val="00A21F81"/>
    <w:rsid w:val="00A2205A"/>
    <w:rsid w:val="00A22344"/>
    <w:rsid w:val="00A228D3"/>
    <w:rsid w:val="00A22F61"/>
    <w:rsid w:val="00A22F80"/>
    <w:rsid w:val="00A2381E"/>
    <w:rsid w:val="00A23B25"/>
    <w:rsid w:val="00A23DDB"/>
    <w:rsid w:val="00A244F0"/>
    <w:rsid w:val="00A24791"/>
    <w:rsid w:val="00A24E2F"/>
    <w:rsid w:val="00A256F4"/>
    <w:rsid w:val="00A25BB7"/>
    <w:rsid w:val="00A25EEA"/>
    <w:rsid w:val="00A274C6"/>
    <w:rsid w:val="00A30B4F"/>
    <w:rsid w:val="00A30B86"/>
    <w:rsid w:val="00A30DD6"/>
    <w:rsid w:val="00A3136A"/>
    <w:rsid w:val="00A31F2D"/>
    <w:rsid w:val="00A321CC"/>
    <w:rsid w:val="00A32422"/>
    <w:rsid w:val="00A326B6"/>
    <w:rsid w:val="00A326C7"/>
    <w:rsid w:val="00A32D1A"/>
    <w:rsid w:val="00A334FA"/>
    <w:rsid w:val="00A34032"/>
    <w:rsid w:val="00A340B3"/>
    <w:rsid w:val="00A341EE"/>
    <w:rsid w:val="00A3529F"/>
    <w:rsid w:val="00A35652"/>
    <w:rsid w:val="00A362C9"/>
    <w:rsid w:val="00A368B3"/>
    <w:rsid w:val="00A36904"/>
    <w:rsid w:val="00A369F6"/>
    <w:rsid w:val="00A36CF4"/>
    <w:rsid w:val="00A36D14"/>
    <w:rsid w:val="00A36D62"/>
    <w:rsid w:val="00A37373"/>
    <w:rsid w:val="00A379F7"/>
    <w:rsid w:val="00A37C37"/>
    <w:rsid w:val="00A40AEA"/>
    <w:rsid w:val="00A40C75"/>
    <w:rsid w:val="00A41360"/>
    <w:rsid w:val="00A4174D"/>
    <w:rsid w:val="00A41D92"/>
    <w:rsid w:val="00A41EC8"/>
    <w:rsid w:val="00A42E9D"/>
    <w:rsid w:val="00A43745"/>
    <w:rsid w:val="00A43BF8"/>
    <w:rsid w:val="00A448BE"/>
    <w:rsid w:val="00A45340"/>
    <w:rsid w:val="00A458A9"/>
    <w:rsid w:val="00A4623D"/>
    <w:rsid w:val="00A462D7"/>
    <w:rsid w:val="00A4638F"/>
    <w:rsid w:val="00A467CC"/>
    <w:rsid w:val="00A470CD"/>
    <w:rsid w:val="00A47252"/>
    <w:rsid w:val="00A50036"/>
    <w:rsid w:val="00A503C5"/>
    <w:rsid w:val="00A5041A"/>
    <w:rsid w:val="00A518F2"/>
    <w:rsid w:val="00A5204A"/>
    <w:rsid w:val="00A524D0"/>
    <w:rsid w:val="00A52CED"/>
    <w:rsid w:val="00A52E53"/>
    <w:rsid w:val="00A534D2"/>
    <w:rsid w:val="00A538D4"/>
    <w:rsid w:val="00A54660"/>
    <w:rsid w:val="00A55641"/>
    <w:rsid w:val="00A55AF9"/>
    <w:rsid w:val="00A56101"/>
    <w:rsid w:val="00A561E9"/>
    <w:rsid w:val="00A575FC"/>
    <w:rsid w:val="00A57CD8"/>
    <w:rsid w:val="00A60CCB"/>
    <w:rsid w:val="00A6138B"/>
    <w:rsid w:val="00A618C2"/>
    <w:rsid w:val="00A61CCA"/>
    <w:rsid w:val="00A623BF"/>
    <w:rsid w:val="00A625AC"/>
    <w:rsid w:val="00A62909"/>
    <w:rsid w:val="00A63680"/>
    <w:rsid w:val="00A642DD"/>
    <w:rsid w:val="00A64321"/>
    <w:rsid w:val="00A6445B"/>
    <w:rsid w:val="00A6496D"/>
    <w:rsid w:val="00A64CC4"/>
    <w:rsid w:val="00A65303"/>
    <w:rsid w:val="00A6545A"/>
    <w:rsid w:val="00A65667"/>
    <w:rsid w:val="00A66A57"/>
    <w:rsid w:val="00A66C7E"/>
    <w:rsid w:val="00A67AFB"/>
    <w:rsid w:val="00A67B3E"/>
    <w:rsid w:val="00A70098"/>
    <w:rsid w:val="00A701AE"/>
    <w:rsid w:val="00A70D80"/>
    <w:rsid w:val="00A70DEF"/>
    <w:rsid w:val="00A71059"/>
    <w:rsid w:val="00A71068"/>
    <w:rsid w:val="00A7185D"/>
    <w:rsid w:val="00A7215E"/>
    <w:rsid w:val="00A726C4"/>
    <w:rsid w:val="00A729E4"/>
    <w:rsid w:val="00A72B9E"/>
    <w:rsid w:val="00A72C84"/>
    <w:rsid w:val="00A730B6"/>
    <w:rsid w:val="00A730E8"/>
    <w:rsid w:val="00A73902"/>
    <w:rsid w:val="00A74C35"/>
    <w:rsid w:val="00A74CFA"/>
    <w:rsid w:val="00A74EE4"/>
    <w:rsid w:val="00A74FDB"/>
    <w:rsid w:val="00A750F3"/>
    <w:rsid w:val="00A755BE"/>
    <w:rsid w:val="00A7561E"/>
    <w:rsid w:val="00A7571C"/>
    <w:rsid w:val="00A75C6B"/>
    <w:rsid w:val="00A762C3"/>
    <w:rsid w:val="00A76A13"/>
    <w:rsid w:val="00A76AAC"/>
    <w:rsid w:val="00A76D57"/>
    <w:rsid w:val="00A76FDB"/>
    <w:rsid w:val="00A77499"/>
    <w:rsid w:val="00A80BAC"/>
    <w:rsid w:val="00A80E39"/>
    <w:rsid w:val="00A81095"/>
    <w:rsid w:val="00A81341"/>
    <w:rsid w:val="00A8189B"/>
    <w:rsid w:val="00A81928"/>
    <w:rsid w:val="00A81A61"/>
    <w:rsid w:val="00A82227"/>
    <w:rsid w:val="00A82C2A"/>
    <w:rsid w:val="00A8305E"/>
    <w:rsid w:val="00A83B7A"/>
    <w:rsid w:val="00A840C9"/>
    <w:rsid w:val="00A8513A"/>
    <w:rsid w:val="00A8553B"/>
    <w:rsid w:val="00A85673"/>
    <w:rsid w:val="00A858C2"/>
    <w:rsid w:val="00A859B6"/>
    <w:rsid w:val="00A86732"/>
    <w:rsid w:val="00A867EF"/>
    <w:rsid w:val="00A86B5E"/>
    <w:rsid w:val="00A87805"/>
    <w:rsid w:val="00A9011D"/>
    <w:rsid w:val="00A90C41"/>
    <w:rsid w:val="00A90E67"/>
    <w:rsid w:val="00A9173D"/>
    <w:rsid w:val="00A91B75"/>
    <w:rsid w:val="00A92241"/>
    <w:rsid w:val="00A922D6"/>
    <w:rsid w:val="00A927BA"/>
    <w:rsid w:val="00A92964"/>
    <w:rsid w:val="00A9375C"/>
    <w:rsid w:val="00A93905"/>
    <w:rsid w:val="00A93AB9"/>
    <w:rsid w:val="00A94035"/>
    <w:rsid w:val="00A94E94"/>
    <w:rsid w:val="00A956D6"/>
    <w:rsid w:val="00A95D75"/>
    <w:rsid w:val="00A95D8E"/>
    <w:rsid w:val="00A960D0"/>
    <w:rsid w:val="00A962C3"/>
    <w:rsid w:val="00A9652B"/>
    <w:rsid w:val="00A96DDC"/>
    <w:rsid w:val="00A97313"/>
    <w:rsid w:val="00A97650"/>
    <w:rsid w:val="00AA00B5"/>
    <w:rsid w:val="00AA03F9"/>
    <w:rsid w:val="00AA0785"/>
    <w:rsid w:val="00AA07DE"/>
    <w:rsid w:val="00AA09D8"/>
    <w:rsid w:val="00AA158E"/>
    <w:rsid w:val="00AA16E0"/>
    <w:rsid w:val="00AA1DAD"/>
    <w:rsid w:val="00AA22C3"/>
    <w:rsid w:val="00AA24AE"/>
    <w:rsid w:val="00AA2BE4"/>
    <w:rsid w:val="00AA339C"/>
    <w:rsid w:val="00AA3611"/>
    <w:rsid w:val="00AA37F1"/>
    <w:rsid w:val="00AA3CB9"/>
    <w:rsid w:val="00AA43E7"/>
    <w:rsid w:val="00AA4D07"/>
    <w:rsid w:val="00AA54BA"/>
    <w:rsid w:val="00AA5DF8"/>
    <w:rsid w:val="00AA643D"/>
    <w:rsid w:val="00AA64AE"/>
    <w:rsid w:val="00AA650D"/>
    <w:rsid w:val="00AA6747"/>
    <w:rsid w:val="00AA6CA5"/>
    <w:rsid w:val="00AA755B"/>
    <w:rsid w:val="00AA7B3B"/>
    <w:rsid w:val="00AB07B5"/>
    <w:rsid w:val="00AB1701"/>
    <w:rsid w:val="00AB1909"/>
    <w:rsid w:val="00AB1AD1"/>
    <w:rsid w:val="00AB1AD8"/>
    <w:rsid w:val="00AB1B3A"/>
    <w:rsid w:val="00AB1BE0"/>
    <w:rsid w:val="00AB3140"/>
    <w:rsid w:val="00AB36CD"/>
    <w:rsid w:val="00AB36DE"/>
    <w:rsid w:val="00AB37ED"/>
    <w:rsid w:val="00AB3843"/>
    <w:rsid w:val="00AB3DEC"/>
    <w:rsid w:val="00AB4109"/>
    <w:rsid w:val="00AB4684"/>
    <w:rsid w:val="00AB46E4"/>
    <w:rsid w:val="00AB4704"/>
    <w:rsid w:val="00AB4D19"/>
    <w:rsid w:val="00AB4EB9"/>
    <w:rsid w:val="00AB4FDC"/>
    <w:rsid w:val="00AB512A"/>
    <w:rsid w:val="00AB57DE"/>
    <w:rsid w:val="00AB5A4A"/>
    <w:rsid w:val="00AB5EE0"/>
    <w:rsid w:val="00AB6477"/>
    <w:rsid w:val="00AB6940"/>
    <w:rsid w:val="00AB6995"/>
    <w:rsid w:val="00AB6D3F"/>
    <w:rsid w:val="00AB7A5A"/>
    <w:rsid w:val="00AC00CC"/>
    <w:rsid w:val="00AC0849"/>
    <w:rsid w:val="00AC089F"/>
    <w:rsid w:val="00AC0A8C"/>
    <w:rsid w:val="00AC103F"/>
    <w:rsid w:val="00AC11DD"/>
    <w:rsid w:val="00AC13B7"/>
    <w:rsid w:val="00AC166A"/>
    <w:rsid w:val="00AC1750"/>
    <w:rsid w:val="00AC1776"/>
    <w:rsid w:val="00AC1BED"/>
    <w:rsid w:val="00AC1DB6"/>
    <w:rsid w:val="00AC227E"/>
    <w:rsid w:val="00AC2707"/>
    <w:rsid w:val="00AC280C"/>
    <w:rsid w:val="00AC2BFB"/>
    <w:rsid w:val="00AC2DB0"/>
    <w:rsid w:val="00AC37FF"/>
    <w:rsid w:val="00AC3869"/>
    <w:rsid w:val="00AC3D88"/>
    <w:rsid w:val="00AC3E3E"/>
    <w:rsid w:val="00AC41BD"/>
    <w:rsid w:val="00AC4BEE"/>
    <w:rsid w:val="00AC4D03"/>
    <w:rsid w:val="00AC500C"/>
    <w:rsid w:val="00AC519E"/>
    <w:rsid w:val="00AC5599"/>
    <w:rsid w:val="00AC58C2"/>
    <w:rsid w:val="00AC68E7"/>
    <w:rsid w:val="00AC7E95"/>
    <w:rsid w:val="00AD0024"/>
    <w:rsid w:val="00AD07F7"/>
    <w:rsid w:val="00AD18EA"/>
    <w:rsid w:val="00AD1BDB"/>
    <w:rsid w:val="00AD23BB"/>
    <w:rsid w:val="00AD2651"/>
    <w:rsid w:val="00AD2A1D"/>
    <w:rsid w:val="00AD2AE5"/>
    <w:rsid w:val="00AD2ECA"/>
    <w:rsid w:val="00AD32A2"/>
    <w:rsid w:val="00AD3B7B"/>
    <w:rsid w:val="00AD503E"/>
    <w:rsid w:val="00AD5047"/>
    <w:rsid w:val="00AD5865"/>
    <w:rsid w:val="00AD6771"/>
    <w:rsid w:val="00AD6772"/>
    <w:rsid w:val="00AD6B6E"/>
    <w:rsid w:val="00AD769F"/>
    <w:rsid w:val="00AD7754"/>
    <w:rsid w:val="00AD7A12"/>
    <w:rsid w:val="00AE02A5"/>
    <w:rsid w:val="00AE0444"/>
    <w:rsid w:val="00AE04CE"/>
    <w:rsid w:val="00AE0871"/>
    <w:rsid w:val="00AE0A3F"/>
    <w:rsid w:val="00AE0A55"/>
    <w:rsid w:val="00AE1E09"/>
    <w:rsid w:val="00AE2177"/>
    <w:rsid w:val="00AE225B"/>
    <w:rsid w:val="00AE3238"/>
    <w:rsid w:val="00AE365B"/>
    <w:rsid w:val="00AE3948"/>
    <w:rsid w:val="00AE3BEE"/>
    <w:rsid w:val="00AE4975"/>
    <w:rsid w:val="00AE500C"/>
    <w:rsid w:val="00AE5263"/>
    <w:rsid w:val="00AE582B"/>
    <w:rsid w:val="00AE6746"/>
    <w:rsid w:val="00AE6AA0"/>
    <w:rsid w:val="00AE6D02"/>
    <w:rsid w:val="00AE6EB1"/>
    <w:rsid w:val="00AE73F3"/>
    <w:rsid w:val="00AE7F0C"/>
    <w:rsid w:val="00AF0296"/>
    <w:rsid w:val="00AF1065"/>
    <w:rsid w:val="00AF15CC"/>
    <w:rsid w:val="00AF18F8"/>
    <w:rsid w:val="00AF2171"/>
    <w:rsid w:val="00AF25C4"/>
    <w:rsid w:val="00AF2A19"/>
    <w:rsid w:val="00AF2AD4"/>
    <w:rsid w:val="00AF35C4"/>
    <w:rsid w:val="00AF38B4"/>
    <w:rsid w:val="00AF4358"/>
    <w:rsid w:val="00AF491A"/>
    <w:rsid w:val="00AF4CDF"/>
    <w:rsid w:val="00AF4DA4"/>
    <w:rsid w:val="00AF4ED7"/>
    <w:rsid w:val="00AF4FBF"/>
    <w:rsid w:val="00AF5039"/>
    <w:rsid w:val="00AF6044"/>
    <w:rsid w:val="00AF6143"/>
    <w:rsid w:val="00AF6219"/>
    <w:rsid w:val="00AF6230"/>
    <w:rsid w:val="00AF6240"/>
    <w:rsid w:val="00AF6D55"/>
    <w:rsid w:val="00AF6EB3"/>
    <w:rsid w:val="00AF75F8"/>
    <w:rsid w:val="00B000F1"/>
    <w:rsid w:val="00B002A7"/>
    <w:rsid w:val="00B02060"/>
    <w:rsid w:val="00B0210B"/>
    <w:rsid w:val="00B0272F"/>
    <w:rsid w:val="00B0345E"/>
    <w:rsid w:val="00B037A1"/>
    <w:rsid w:val="00B03D72"/>
    <w:rsid w:val="00B03F8D"/>
    <w:rsid w:val="00B043B3"/>
    <w:rsid w:val="00B046C7"/>
    <w:rsid w:val="00B0495C"/>
    <w:rsid w:val="00B04E05"/>
    <w:rsid w:val="00B04F24"/>
    <w:rsid w:val="00B06096"/>
    <w:rsid w:val="00B0650F"/>
    <w:rsid w:val="00B069F7"/>
    <w:rsid w:val="00B06E17"/>
    <w:rsid w:val="00B0701A"/>
    <w:rsid w:val="00B079E2"/>
    <w:rsid w:val="00B10168"/>
    <w:rsid w:val="00B104C8"/>
    <w:rsid w:val="00B10ACC"/>
    <w:rsid w:val="00B111BC"/>
    <w:rsid w:val="00B11AD8"/>
    <w:rsid w:val="00B11C6D"/>
    <w:rsid w:val="00B11F7C"/>
    <w:rsid w:val="00B1267F"/>
    <w:rsid w:val="00B1268B"/>
    <w:rsid w:val="00B12801"/>
    <w:rsid w:val="00B12BF6"/>
    <w:rsid w:val="00B12D3E"/>
    <w:rsid w:val="00B12D6E"/>
    <w:rsid w:val="00B12FBC"/>
    <w:rsid w:val="00B137A4"/>
    <w:rsid w:val="00B13828"/>
    <w:rsid w:val="00B13882"/>
    <w:rsid w:val="00B13A9B"/>
    <w:rsid w:val="00B145F4"/>
    <w:rsid w:val="00B14960"/>
    <w:rsid w:val="00B14AD6"/>
    <w:rsid w:val="00B14B87"/>
    <w:rsid w:val="00B14D09"/>
    <w:rsid w:val="00B151AC"/>
    <w:rsid w:val="00B1548E"/>
    <w:rsid w:val="00B154DC"/>
    <w:rsid w:val="00B15650"/>
    <w:rsid w:val="00B15E46"/>
    <w:rsid w:val="00B163C6"/>
    <w:rsid w:val="00B165BD"/>
    <w:rsid w:val="00B16678"/>
    <w:rsid w:val="00B16BED"/>
    <w:rsid w:val="00B16DE4"/>
    <w:rsid w:val="00B17020"/>
    <w:rsid w:val="00B17CA8"/>
    <w:rsid w:val="00B2043F"/>
    <w:rsid w:val="00B20776"/>
    <w:rsid w:val="00B20AAA"/>
    <w:rsid w:val="00B20D86"/>
    <w:rsid w:val="00B20ED0"/>
    <w:rsid w:val="00B212DE"/>
    <w:rsid w:val="00B2139B"/>
    <w:rsid w:val="00B21DE6"/>
    <w:rsid w:val="00B224B8"/>
    <w:rsid w:val="00B225D9"/>
    <w:rsid w:val="00B23361"/>
    <w:rsid w:val="00B2372C"/>
    <w:rsid w:val="00B23C2E"/>
    <w:rsid w:val="00B240F7"/>
    <w:rsid w:val="00B25017"/>
    <w:rsid w:val="00B255B0"/>
    <w:rsid w:val="00B25882"/>
    <w:rsid w:val="00B264E4"/>
    <w:rsid w:val="00B264FC"/>
    <w:rsid w:val="00B269F4"/>
    <w:rsid w:val="00B279B6"/>
    <w:rsid w:val="00B27A7E"/>
    <w:rsid w:val="00B27ABE"/>
    <w:rsid w:val="00B30083"/>
    <w:rsid w:val="00B30E28"/>
    <w:rsid w:val="00B30FA0"/>
    <w:rsid w:val="00B311F9"/>
    <w:rsid w:val="00B31231"/>
    <w:rsid w:val="00B31232"/>
    <w:rsid w:val="00B316BA"/>
    <w:rsid w:val="00B318BE"/>
    <w:rsid w:val="00B31EEB"/>
    <w:rsid w:val="00B323E6"/>
    <w:rsid w:val="00B326BC"/>
    <w:rsid w:val="00B327E1"/>
    <w:rsid w:val="00B32993"/>
    <w:rsid w:val="00B32AFA"/>
    <w:rsid w:val="00B32D97"/>
    <w:rsid w:val="00B334A0"/>
    <w:rsid w:val="00B33A91"/>
    <w:rsid w:val="00B33AC8"/>
    <w:rsid w:val="00B33B59"/>
    <w:rsid w:val="00B342C6"/>
    <w:rsid w:val="00B34D81"/>
    <w:rsid w:val="00B35A12"/>
    <w:rsid w:val="00B361FF"/>
    <w:rsid w:val="00B36B5A"/>
    <w:rsid w:val="00B37104"/>
    <w:rsid w:val="00B3715D"/>
    <w:rsid w:val="00B37833"/>
    <w:rsid w:val="00B37F04"/>
    <w:rsid w:val="00B406DC"/>
    <w:rsid w:val="00B4080F"/>
    <w:rsid w:val="00B41283"/>
    <w:rsid w:val="00B41F8D"/>
    <w:rsid w:val="00B4246B"/>
    <w:rsid w:val="00B43465"/>
    <w:rsid w:val="00B434C1"/>
    <w:rsid w:val="00B4435E"/>
    <w:rsid w:val="00B448B1"/>
    <w:rsid w:val="00B44BC7"/>
    <w:rsid w:val="00B44C45"/>
    <w:rsid w:val="00B45371"/>
    <w:rsid w:val="00B45992"/>
    <w:rsid w:val="00B45BF9"/>
    <w:rsid w:val="00B4698D"/>
    <w:rsid w:val="00B46A44"/>
    <w:rsid w:val="00B4713E"/>
    <w:rsid w:val="00B4716B"/>
    <w:rsid w:val="00B472F7"/>
    <w:rsid w:val="00B478E6"/>
    <w:rsid w:val="00B47C21"/>
    <w:rsid w:val="00B502A6"/>
    <w:rsid w:val="00B504B8"/>
    <w:rsid w:val="00B50ECE"/>
    <w:rsid w:val="00B50F4F"/>
    <w:rsid w:val="00B510F0"/>
    <w:rsid w:val="00B51744"/>
    <w:rsid w:val="00B519E6"/>
    <w:rsid w:val="00B51B1B"/>
    <w:rsid w:val="00B51F80"/>
    <w:rsid w:val="00B52E0D"/>
    <w:rsid w:val="00B533FB"/>
    <w:rsid w:val="00B536AA"/>
    <w:rsid w:val="00B53A4B"/>
    <w:rsid w:val="00B54033"/>
    <w:rsid w:val="00B548D6"/>
    <w:rsid w:val="00B54EE3"/>
    <w:rsid w:val="00B55113"/>
    <w:rsid w:val="00B55299"/>
    <w:rsid w:val="00B5630E"/>
    <w:rsid w:val="00B563DF"/>
    <w:rsid w:val="00B56474"/>
    <w:rsid w:val="00B56BF1"/>
    <w:rsid w:val="00B56CD4"/>
    <w:rsid w:val="00B56E2D"/>
    <w:rsid w:val="00B56ECB"/>
    <w:rsid w:val="00B57000"/>
    <w:rsid w:val="00B570AD"/>
    <w:rsid w:val="00B578B2"/>
    <w:rsid w:val="00B57E88"/>
    <w:rsid w:val="00B613C2"/>
    <w:rsid w:val="00B6168C"/>
    <w:rsid w:val="00B61903"/>
    <w:rsid w:val="00B61A03"/>
    <w:rsid w:val="00B623EE"/>
    <w:rsid w:val="00B62715"/>
    <w:rsid w:val="00B62843"/>
    <w:rsid w:val="00B62AEC"/>
    <w:rsid w:val="00B6391C"/>
    <w:rsid w:val="00B63A66"/>
    <w:rsid w:val="00B6489A"/>
    <w:rsid w:val="00B64CD0"/>
    <w:rsid w:val="00B65353"/>
    <w:rsid w:val="00B654F1"/>
    <w:rsid w:val="00B663B1"/>
    <w:rsid w:val="00B66983"/>
    <w:rsid w:val="00B66A80"/>
    <w:rsid w:val="00B671DE"/>
    <w:rsid w:val="00B67595"/>
    <w:rsid w:val="00B67924"/>
    <w:rsid w:val="00B709BD"/>
    <w:rsid w:val="00B70D29"/>
    <w:rsid w:val="00B71ADF"/>
    <w:rsid w:val="00B72146"/>
    <w:rsid w:val="00B721A7"/>
    <w:rsid w:val="00B73707"/>
    <w:rsid w:val="00B739B9"/>
    <w:rsid w:val="00B73D8D"/>
    <w:rsid w:val="00B73E7F"/>
    <w:rsid w:val="00B7432E"/>
    <w:rsid w:val="00B7482A"/>
    <w:rsid w:val="00B74858"/>
    <w:rsid w:val="00B7492A"/>
    <w:rsid w:val="00B74B47"/>
    <w:rsid w:val="00B75379"/>
    <w:rsid w:val="00B755BA"/>
    <w:rsid w:val="00B75C08"/>
    <w:rsid w:val="00B76020"/>
    <w:rsid w:val="00B763B7"/>
    <w:rsid w:val="00B766CA"/>
    <w:rsid w:val="00B76820"/>
    <w:rsid w:val="00B7692D"/>
    <w:rsid w:val="00B76C0D"/>
    <w:rsid w:val="00B77165"/>
    <w:rsid w:val="00B77A60"/>
    <w:rsid w:val="00B80AC4"/>
    <w:rsid w:val="00B812F0"/>
    <w:rsid w:val="00B81521"/>
    <w:rsid w:val="00B8182E"/>
    <w:rsid w:val="00B81A1D"/>
    <w:rsid w:val="00B81AB7"/>
    <w:rsid w:val="00B8245D"/>
    <w:rsid w:val="00B8304E"/>
    <w:rsid w:val="00B83597"/>
    <w:rsid w:val="00B84D83"/>
    <w:rsid w:val="00B84FAA"/>
    <w:rsid w:val="00B84FB4"/>
    <w:rsid w:val="00B85520"/>
    <w:rsid w:val="00B85866"/>
    <w:rsid w:val="00B85B6E"/>
    <w:rsid w:val="00B85C50"/>
    <w:rsid w:val="00B8605C"/>
    <w:rsid w:val="00B860F8"/>
    <w:rsid w:val="00B87062"/>
    <w:rsid w:val="00B87427"/>
    <w:rsid w:val="00B87509"/>
    <w:rsid w:val="00B87D59"/>
    <w:rsid w:val="00B90D3F"/>
    <w:rsid w:val="00B91BB8"/>
    <w:rsid w:val="00B92287"/>
    <w:rsid w:val="00B92693"/>
    <w:rsid w:val="00B9372A"/>
    <w:rsid w:val="00B93C05"/>
    <w:rsid w:val="00B93EFF"/>
    <w:rsid w:val="00B94CB2"/>
    <w:rsid w:val="00B94CFD"/>
    <w:rsid w:val="00B95EFB"/>
    <w:rsid w:val="00B960F5"/>
    <w:rsid w:val="00B96409"/>
    <w:rsid w:val="00B967FC"/>
    <w:rsid w:val="00B96929"/>
    <w:rsid w:val="00B96AFE"/>
    <w:rsid w:val="00B973EB"/>
    <w:rsid w:val="00BA0477"/>
    <w:rsid w:val="00BA103B"/>
    <w:rsid w:val="00BA13EF"/>
    <w:rsid w:val="00BA2B42"/>
    <w:rsid w:val="00BA2B5D"/>
    <w:rsid w:val="00BA333C"/>
    <w:rsid w:val="00BA34A9"/>
    <w:rsid w:val="00BA38B5"/>
    <w:rsid w:val="00BA3D03"/>
    <w:rsid w:val="00BA3FCD"/>
    <w:rsid w:val="00BA4A07"/>
    <w:rsid w:val="00BA5341"/>
    <w:rsid w:val="00BA57FE"/>
    <w:rsid w:val="00BA5A3C"/>
    <w:rsid w:val="00BA5E89"/>
    <w:rsid w:val="00BA5EE5"/>
    <w:rsid w:val="00BA626F"/>
    <w:rsid w:val="00BA6661"/>
    <w:rsid w:val="00BA6E3B"/>
    <w:rsid w:val="00BA70BD"/>
    <w:rsid w:val="00BA72E3"/>
    <w:rsid w:val="00BA7549"/>
    <w:rsid w:val="00BA77A5"/>
    <w:rsid w:val="00BA7E8F"/>
    <w:rsid w:val="00BA7FB7"/>
    <w:rsid w:val="00BB02B5"/>
    <w:rsid w:val="00BB0390"/>
    <w:rsid w:val="00BB097F"/>
    <w:rsid w:val="00BB0E62"/>
    <w:rsid w:val="00BB13BC"/>
    <w:rsid w:val="00BB13D9"/>
    <w:rsid w:val="00BB1500"/>
    <w:rsid w:val="00BB173A"/>
    <w:rsid w:val="00BB17EA"/>
    <w:rsid w:val="00BB2180"/>
    <w:rsid w:val="00BB2F1D"/>
    <w:rsid w:val="00BB30ED"/>
    <w:rsid w:val="00BB3288"/>
    <w:rsid w:val="00BB344B"/>
    <w:rsid w:val="00BB371A"/>
    <w:rsid w:val="00BB3776"/>
    <w:rsid w:val="00BB3B04"/>
    <w:rsid w:val="00BB443E"/>
    <w:rsid w:val="00BB52FA"/>
    <w:rsid w:val="00BB5EEB"/>
    <w:rsid w:val="00BB662F"/>
    <w:rsid w:val="00BB7BA4"/>
    <w:rsid w:val="00BC00B6"/>
    <w:rsid w:val="00BC0201"/>
    <w:rsid w:val="00BC07D3"/>
    <w:rsid w:val="00BC0CE1"/>
    <w:rsid w:val="00BC0D7B"/>
    <w:rsid w:val="00BC0E3C"/>
    <w:rsid w:val="00BC10F1"/>
    <w:rsid w:val="00BC1674"/>
    <w:rsid w:val="00BC1733"/>
    <w:rsid w:val="00BC17C1"/>
    <w:rsid w:val="00BC19F0"/>
    <w:rsid w:val="00BC20DF"/>
    <w:rsid w:val="00BC22B9"/>
    <w:rsid w:val="00BC25BD"/>
    <w:rsid w:val="00BC2E15"/>
    <w:rsid w:val="00BC32CE"/>
    <w:rsid w:val="00BC345F"/>
    <w:rsid w:val="00BC3BE3"/>
    <w:rsid w:val="00BC42B0"/>
    <w:rsid w:val="00BC493D"/>
    <w:rsid w:val="00BC59B0"/>
    <w:rsid w:val="00BC5CBA"/>
    <w:rsid w:val="00BC61F3"/>
    <w:rsid w:val="00BC6273"/>
    <w:rsid w:val="00BC641A"/>
    <w:rsid w:val="00BC671C"/>
    <w:rsid w:val="00BC68EC"/>
    <w:rsid w:val="00BC733A"/>
    <w:rsid w:val="00BC75F8"/>
    <w:rsid w:val="00BC77F8"/>
    <w:rsid w:val="00BC7B2A"/>
    <w:rsid w:val="00BD0502"/>
    <w:rsid w:val="00BD2B9B"/>
    <w:rsid w:val="00BD2D6C"/>
    <w:rsid w:val="00BD3234"/>
    <w:rsid w:val="00BD323A"/>
    <w:rsid w:val="00BD332A"/>
    <w:rsid w:val="00BD415E"/>
    <w:rsid w:val="00BD43D9"/>
    <w:rsid w:val="00BD4C54"/>
    <w:rsid w:val="00BD5D1F"/>
    <w:rsid w:val="00BD5D24"/>
    <w:rsid w:val="00BD5F7E"/>
    <w:rsid w:val="00BD61CB"/>
    <w:rsid w:val="00BD69FE"/>
    <w:rsid w:val="00BD772D"/>
    <w:rsid w:val="00BD7960"/>
    <w:rsid w:val="00BD7AD9"/>
    <w:rsid w:val="00BD7E8B"/>
    <w:rsid w:val="00BE005E"/>
    <w:rsid w:val="00BE02E7"/>
    <w:rsid w:val="00BE0C98"/>
    <w:rsid w:val="00BE0CED"/>
    <w:rsid w:val="00BE0D68"/>
    <w:rsid w:val="00BE254B"/>
    <w:rsid w:val="00BE2A69"/>
    <w:rsid w:val="00BE2F59"/>
    <w:rsid w:val="00BE315C"/>
    <w:rsid w:val="00BE3DCB"/>
    <w:rsid w:val="00BE4349"/>
    <w:rsid w:val="00BE4BC2"/>
    <w:rsid w:val="00BE4C47"/>
    <w:rsid w:val="00BE5317"/>
    <w:rsid w:val="00BE55F0"/>
    <w:rsid w:val="00BE5B85"/>
    <w:rsid w:val="00BE67B1"/>
    <w:rsid w:val="00BE6B74"/>
    <w:rsid w:val="00BE73D5"/>
    <w:rsid w:val="00BE766A"/>
    <w:rsid w:val="00BF054B"/>
    <w:rsid w:val="00BF1D25"/>
    <w:rsid w:val="00BF1FD6"/>
    <w:rsid w:val="00BF284C"/>
    <w:rsid w:val="00BF2D60"/>
    <w:rsid w:val="00BF35FB"/>
    <w:rsid w:val="00BF364F"/>
    <w:rsid w:val="00BF379D"/>
    <w:rsid w:val="00BF3AAB"/>
    <w:rsid w:val="00BF4400"/>
    <w:rsid w:val="00BF44BA"/>
    <w:rsid w:val="00BF4777"/>
    <w:rsid w:val="00BF51CF"/>
    <w:rsid w:val="00BF574A"/>
    <w:rsid w:val="00BF5FEB"/>
    <w:rsid w:val="00BF6372"/>
    <w:rsid w:val="00BF63C5"/>
    <w:rsid w:val="00BF6F90"/>
    <w:rsid w:val="00BF6FBA"/>
    <w:rsid w:val="00BF7296"/>
    <w:rsid w:val="00BF742E"/>
    <w:rsid w:val="00BF774C"/>
    <w:rsid w:val="00BF7A8B"/>
    <w:rsid w:val="00BF7BF3"/>
    <w:rsid w:val="00C0009C"/>
    <w:rsid w:val="00C00244"/>
    <w:rsid w:val="00C006BB"/>
    <w:rsid w:val="00C00CA4"/>
    <w:rsid w:val="00C02210"/>
    <w:rsid w:val="00C03477"/>
    <w:rsid w:val="00C0350E"/>
    <w:rsid w:val="00C0357C"/>
    <w:rsid w:val="00C03C67"/>
    <w:rsid w:val="00C042A3"/>
    <w:rsid w:val="00C046DD"/>
    <w:rsid w:val="00C06494"/>
    <w:rsid w:val="00C069AC"/>
    <w:rsid w:val="00C06C71"/>
    <w:rsid w:val="00C07203"/>
    <w:rsid w:val="00C076E0"/>
    <w:rsid w:val="00C07D73"/>
    <w:rsid w:val="00C10055"/>
    <w:rsid w:val="00C102A8"/>
    <w:rsid w:val="00C119BA"/>
    <w:rsid w:val="00C11E4E"/>
    <w:rsid w:val="00C12299"/>
    <w:rsid w:val="00C12458"/>
    <w:rsid w:val="00C12863"/>
    <w:rsid w:val="00C12D6B"/>
    <w:rsid w:val="00C12EDE"/>
    <w:rsid w:val="00C1391E"/>
    <w:rsid w:val="00C13BC3"/>
    <w:rsid w:val="00C13FEE"/>
    <w:rsid w:val="00C1415B"/>
    <w:rsid w:val="00C1461A"/>
    <w:rsid w:val="00C14911"/>
    <w:rsid w:val="00C156F5"/>
    <w:rsid w:val="00C15D44"/>
    <w:rsid w:val="00C15F44"/>
    <w:rsid w:val="00C162FF"/>
    <w:rsid w:val="00C1664B"/>
    <w:rsid w:val="00C1785F"/>
    <w:rsid w:val="00C2021A"/>
    <w:rsid w:val="00C21296"/>
    <w:rsid w:val="00C21ED5"/>
    <w:rsid w:val="00C21F72"/>
    <w:rsid w:val="00C21FA7"/>
    <w:rsid w:val="00C22221"/>
    <w:rsid w:val="00C22873"/>
    <w:rsid w:val="00C22A89"/>
    <w:rsid w:val="00C22D30"/>
    <w:rsid w:val="00C22F79"/>
    <w:rsid w:val="00C23299"/>
    <w:rsid w:val="00C23653"/>
    <w:rsid w:val="00C23C6F"/>
    <w:rsid w:val="00C23DC3"/>
    <w:rsid w:val="00C24503"/>
    <w:rsid w:val="00C25416"/>
    <w:rsid w:val="00C25B2D"/>
    <w:rsid w:val="00C25C04"/>
    <w:rsid w:val="00C26A80"/>
    <w:rsid w:val="00C279E0"/>
    <w:rsid w:val="00C27C24"/>
    <w:rsid w:val="00C30499"/>
    <w:rsid w:val="00C31216"/>
    <w:rsid w:val="00C31459"/>
    <w:rsid w:val="00C31970"/>
    <w:rsid w:val="00C31BE5"/>
    <w:rsid w:val="00C31FC4"/>
    <w:rsid w:val="00C33890"/>
    <w:rsid w:val="00C33920"/>
    <w:rsid w:val="00C33EC3"/>
    <w:rsid w:val="00C34324"/>
    <w:rsid w:val="00C3482B"/>
    <w:rsid w:val="00C34BD3"/>
    <w:rsid w:val="00C356EE"/>
    <w:rsid w:val="00C3631A"/>
    <w:rsid w:val="00C36377"/>
    <w:rsid w:val="00C3657F"/>
    <w:rsid w:val="00C3691F"/>
    <w:rsid w:val="00C36C5A"/>
    <w:rsid w:val="00C36E2C"/>
    <w:rsid w:val="00C36E47"/>
    <w:rsid w:val="00C36F3C"/>
    <w:rsid w:val="00C3720C"/>
    <w:rsid w:val="00C3758B"/>
    <w:rsid w:val="00C3781B"/>
    <w:rsid w:val="00C37D64"/>
    <w:rsid w:val="00C40487"/>
    <w:rsid w:val="00C4063A"/>
    <w:rsid w:val="00C40744"/>
    <w:rsid w:val="00C409BC"/>
    <w:rsid w:val="00C409F3"/>
    <w:rsid w:val="00C40A15"/>
    <w:rsid w:val="00C40AAB"/>
    <w:rsid w:val="00C4108D"/>
    <w:rsid w:val="00C41602"/>
    <w:rsid w:val="00C41A35"/>
    <w:rsid w:val="00C41F5C"/>
    <w:rsid w:val="00C4203A"/>
    <w:rsid w:val="00C424BA"/>
    <w:rsid w:val="00C42C58"/>
    <w:rsid w:val="00C431BB"/>
    <w:rsid w:val="00C4343C"/>
    <w:rsid w:val="00C43D33"/>
    <w:rsid w:val="00C44189"/>
    <w:rsid w:val="00C443BE"/>
    <w:rsid w:val="00C44B15"/>
    <w:rsid w:val="00C45B8E"/>
    <w:rsid w:val="00C45EB1"/>
    <w:rsid w:val="00C462AF"/>
    <w:rsid w:val="00C469AA"/>
    <w:rsid w:val="00C46A0D"/>
    <w:rsid w:val="00C46C6D"/>
    <w:rsid w:val="00C46D1D"/>
    <w:rsid w:val="00C46DC7"/>
    <w:rsid w:val="00C4705A"/>
    <w:rsid w:val="00C4713E"/>
    <w:rsid w:val="00C47150"/>
    <w:rsid w:val="00C4773E"/>
    <w:rsid w:val="00C47979"/>
    <w:rsid w:val="00C47A55"/>
    <w:rsid w:val="00C501C8"/>
    <w:rsid w:val="00C5087A"/>
    <w:rsid w:val="00C50E89"/>
    <w:rsid w:val="00C51269"/>
    <w:rsid w:val="00C52492"/>
    <w:rsid w:val="00C527FB"/>
    <w:rsid w:val="00C5296F"/>
    <w:rsid w:val="00C52EBB"/>
    <w:rsid w:val="00C5369A"/>
    <w:rsid w:val="00C54048"/>
    <w:rsid w:val="00C540E6"/>
    <w:rsid w:val="00C545E7"/>
    <w:rsid w:val="00C547E7"/>
    <w:rsid w:val="00C549B2"/>
    <w:rsid w:val="00C54A65"/>
    <w:rsid w:val="00C54B74"/>
    <w:rsid w:val="00C54CC9"/>
    <w:rsid w:val="00C54FA2"/>
    <w:rsid w:val="00C55257"/>
    <w:rsid w:val="00C5541F"/>
    <w:rsid w:val="00C5602E"/>
    <w:rsid w:val="00C567D8"/>
    <w:rsid w:val="00C56A92"/>
    <w:rsid w:val="00C56AFA"/>
    <w:rsid w:val="00C57171"/>
    <w:rsid w:val="00C572A8"/>
    <w:rsid w:val="00C57B87"/>
    <w:rsid w:val="00C60008"/>
    <w:rsid w:val="00C60316"/>
    <w:rsid w:val="00C6062F"/>
    <w:rsid w:val="00C607D0"/>
    <w:rsid w:val="00C60AA4"/>
    <w:rsid w:val="00C60AAC"/>
    <w:rsid w:val="00C61225"/>
    <w:rsid w:val="00C6122A"/>
    <w:rsid w:val="00C617B3"/>
    <w:rsid w:val="00C61B49"/>
    <w:rsid w:val="00C61EBC"/>
    <w:rsid w:val="00C629D5"/>
    <w:rsid w:val="00C62A2E"/>
    <w:rsid w:val="00C6344C"/>
    <w:rsid w:val="00C63975"/>
    <w:rsid w:val="00C63B8A"/>
    <w:rsid w:val="00C63D4D"/>
    <w:rsid w:val="00C646DC"/>
    <w:rsid w:val="00C64CF4"/>
    <w:rsid w:val="00C64D38"/>
    <w:rsid w:val="00C64E2B"/>
    <w:rsid w:val="00C64F80"/>
    <w:rsid w:val="00C6501F"/>
    <w:rsid w:val="00C652F0"/>
    <w:rsid w:val="00C6544A"/>
    <w:rsid w:val="00C65AF2"/>
    <w:rsid w:val="00C65BA8"/>
    <w:rsid w:val="00C6615B"/>
    <w:rsid w:val="00C66DFC"/>
    <w:rsid w:val="00C676CA"/>
    <w:rsid w:val="00C679CB"/>
    <w:rsid w:val="00C67FC1"/>
    <w:rsid w:val="00C705EE"/>
    <w:rsid w:val="00C70B66"/>
    <w:rsid w:val="00C70B7C"/>
    <w:rsid w:val="00C71639"/>
    <w:rsid w:val="00C7234B"/>
    <w:rsid w:val="00C72530"/>
    <w:rsid w:val="00C72CA3"/>
    <w:rsid w:val="00C72D8E"/>
    <w:rsid w:val="00C73225"/>
    <w:rsid w:val="00C734D9"/>
    <w:rsid w:val="00C734F0"/>
    <w:rsid w:val="00C73C06"/>
    <w:rsid w:val="00C7487D"/>
    <w:rsid w:val="00C74BFE"/>
    <w:rsid w:val="00C75173"/>
    <w:rsid w:val="00C7580C"/>
    <w:rsid w:val="00C75FA5"/>
    <w:rsid w:val="00C7688B"/>
    <w:rsid w:val="00C76A44"/>
    <w:rsid w:val="00C76BCC"/>
    <w:rsid w:val="00C76D05"/>
    <w:rsid w:val="00C77396"/>
    <w:rsid w:val="00C77639"/>
    <w:rsid w:val="00C778CE"/>
    <w:rsid w:val="00C77A0F"/>
    <w:rsid w:val="00C802A3"/>
    <w:rsid w:val="00C804F9"/>
    <w:rsid w:val="00C808B5"/>
    <w:rsid w:val="00C808E6"/>
    <w:rsid w:val="00C80D0C"/>
    <w:rsid w:val="00C8199D"/>
    <w:rsid w:val="00C81C5C"/>
    <w:rsid w:val="00C821E5"/>
    <w:rsid w:val="00C829CF"/>
    <w:rsid w:val="00C82E9C"/>
    <w:rsid w:val="00C831B6"/>
    <w:rsid w:val="00C83639"/>
    <w:rsid w:val="00C8366B"/>
    <w:rsid w:val="00C83705"/>
    <w:rsid w:val="00C83C2F"/>
    <w:rsid w:val="00C83E02"/>
    <w:rsid w:val="00C84C7B"/>
    <w:rsid w:val="00C84DAE"/>
    <w:rsid w:val="00C84DE3"/>
    <w:rsid w:val="00C84DEE"/>
    <w:rsid w:val="00C85694"/>
    <w:rsid w:val="00C8656A"/>
    <w:rsid w:val="00C86731"/>
    <w:rsid w:val="00C87BDA"/>
    <w:rsid w:val="00C87DAF"/>
    <w:rsid w:val="00C90487"/>
    <w:rsid w:val="00C91096"/>
    <w:rsid w:val="00C91445"/>
    <w:rsid w:val="00C9159C"/>
    <w:rsid w:val="00C91A8C"/>
    <w:rsid w:val="00C91B31"/>
    <w:rsid w:val="00C91C45"/>
    <w:rsid w:val="00C91FBC"/>
    <w:rsid w:val="00C92485"/>
    <w:rsid w:val="00C9259D"/>
    <w:rsid w:val="00C92B76"/>
    <w:rsid w:val="00C9387E"/>
    <w:rsid w:val="00C93AF1"/>
    <w:rsid w:val="00C93F85"/>
    <w:rsid w:val="00C94519"/>
    <w:rsid w:val="00C95958"/>
    <w:rsid w:val="00C9639A"/>
    <w:rsid w:val="00C973A3"/>
    <w:rsid w:val="00C97A13"/>
    <w:rsid w:val="00C97C1E"/>
    <w:rsid w:val="00C97C5B"/>
    <w:rsid w:val="00C97EB7"/>
    <w:rsid w:val="00CA0AAF"/>
    <w:rsid w:val="00CA12B2"/>
    <w:rsid w:val="00CA1699"/>
    <w:rsid w:val="00CA19D2"/>
    <w:rsid w:val="00CA1DCD"/>
    <w:rsid w:val="00CA2330"/>
    <w:rsid w:val="00CA2336"/>
    <w:rsid w:val="00CA23FC"/>
    <w:rsid w:val="00CA2404"/>
    <w:rsid w:val="00CA2601"/>
    <w:rsid w:val="00CA261C"/>
    <w:rsid w:val="00CA2BB0"/>
    <w:rsid w:val="00CA2E28"/>
    <w:rsid w:val="00CA322E"/>
    <w:rsid w:val="00CA4CED"/>
    <w:rsid w:val="00CA4F05"/>
    <w:rsid w:val="00CA4F22"/>
    <w:rsid w:val="00CA5502"/>
    <w:rsid w:val="00CA5936"/>
    <w:rsid w:val="00CA6039"/>
    <w:rsid w:val="00CA66F0"/>
    <w:rsid w:val="00CA6A77"/>
    <w:rsid w:val="00CA759A"/>
    <w:rsid w:val="00CA7624"/>
    <w:rsid w:val="00CA7A4B"/>
    <w:rsid w:val="00CA7B96"/>
    <w:rsid w:val="00CB0433"/>
    <w:rsid w:val="00CB0A2E"/>
    <w:rsid w:val="00CB1AE7"/>
    <w:rsid w:val="00CB1F61"/>
    <w:rsid w:val="00CB2AF9"/>
    <w:rsid w:val="00CB3202"/>
    <w:rsid w:val="00CB34A8"/>
    <w:rsid w:val="00CB376A"/>
    <w:rsid w:val="00CB3EA5"/>
    <w:rsid w:val="00CB4B0E"/>
    <w:rsid w:val="00CB5911"/>
    <w:rsid w:val="00CB5A2E"/>
    <w:rsid w:val="00CB5A3A"/>
    <w:rsid w:val="00CB5B7C"/>
    <w:rsid w:val="00CB5C4E"/>
    <w:rsid w:val="00CB5DFE"/>
    <w:rsid w:val="00CB5F0C"/>
    <w:rsid w:val="00CB601A"/>
    <w:rsid w:val="00CB6044"/>
    <w:rsid w:val="00CB6349"/>
    <w:rsid w:val="00CB64DA"/>
    <w:rsid w:val="00CB65A4"/>
    <w:rsid w:val="00CB6A88"/>
    <w:rsid w:val="00CB6D00"/>
    <w:rsid w:val="00CB705B"/>
    <w:rsid w:val="00CB750F"/>
    <w:rsid w:val="00CB798E"/>
    <w:rsid w:val="00CC02E4"/>
    <w:rsid w:val="00CC034F"/>
    <w:rsid w:val="00CC07A7"/>
    <w:rsid w:val="00CC0BCA"/>
    <w:rsid w:val="00CC0C1F"/>
    <w:rsid w:val="00CC0E95"/>
    <w:rsid w:val="00CC15AD"/>
    <w:rsid w:val="00CC179E"/>
    <w:rsid w:val="00CC1AFD"/>
    <w:rsid w:val="00CC286C"/>
    <w:rsid w:val="00CC2923"/>
    <w:rsid w:val="00CC3C61"/>
    <w:rsid w:val="00CC3FB9"/>
    <w:rsid w:val="00CC42AC"/>
    <w:rsid w:val="00CC4706"/>
    <w:rsid w:val="00CC5959"/>
    <w:rsid w:val="00CC5CDA"/>
    <w:rsid w:val="00CC648F"/>
    <w:rsid w:val="00CC656F"/>
    <w:rsid w:val="00CC692D"/>
    <w:rsid w:val="00CC723F"/>
    <w:rsid w:val="00CC731C"/>
    <w:rsid w:val="00CC7CCB"/>
    <w:rsid w:val="00CD022C"/>
    <w:rsid w:val="00CD025E"/>
    <w:rsid w:val="00CD0C90"/>
    <w:rsid w:val="00CD17F2"/>
    <w:rsid w:val="00CD1CD8"/>
    <w:rsid w:val="00CD2023"/>
    <w:rsid w:val="00CD2353"/>
    <w:rsid w:val="00CD2641"/>
    <w:rsid w:val="00CD2913"/>
    <w:rsid w:val="00CD2CA9"/>
    <w:rsid w:val="00CD337C"/>
    <w:rsid w:val="00CD3AA2"/>
    <w:rsid w:val="00CD3F9C"/>
    <w:rsid w:val="00CD461F"/>
    <w:rsid w:val="00CD4D67"/>
    <w:rsid w:val="00CD4E83"/>
    <w:rsid w:val="00CD4EBE"/>
    <w:rsid w:val="00CD4F64"/>
    <w:rsid w:val="00CD5263"/>
    <w:rsid w:val="00CD52A7"/>
    <w:rsid w:val="00CD541A"/>
    <w:rsid w:val="00CD5AF4"/>
    <w:rsid w:val="00CD5DF0"/>
    <w:rsid w:val="00CD6785"/>
    <w:rsid w:val="00CD7395"/>
    <w:rsid w:val="00CD77F0"/>
    <w:rsid w:val="00CD7C3E"/>
    <w:rsid w:val="00CE0375"/>
    <w:rsid w:val="00CE0BF7"/>
    <w:rsid w:val="00CE1D25"/>
    <w:rsid w:val="00CE1D67"/>
    <w:rsid w:val="00CE2417"/>
    <w:rsid w:val="00CE2EDF"/>
    <w:rsid w:val="00CE2F48"/>
    <w:rsid w:val="00CE3DDD"/>
    <w:rsid w:val="00CE435D"/>
    <w:rsid w:val="00CE4926"/>
    <w:rsid w:val="00CE4D69"/>
    <w:rsid w:val="00CE4F44"/>
    <w:rsid w:val="00CE4FB3"/>
    <w:rsid w:val="00CE532B"/>
    <w:rsid w:val="00CE5EBB"/>
    <w:rsid w:val="00CE61D1"/>
    <w:rsid w:val="00CE61E7"/>
    <w:rsid w:val="00CE633A"/>
    <w:rsid w:val="00CE656E"/>
    <w:rsid w:val="00CE68FE"/>
    <w:rsid w:val="00CE6BA8"/>
    <w:rsid w:val="00CE6D38"/>
    <w:rsid w:val="00CE7679"/>
    <w:rsid w:val="00CE7769"/>
    <w:rsid w:val="00CF02D6"/>
    <w:rsid w:val="00CF0A1B"/>
    <w:rsid w:val="00CF0B46"/>
    <w:rsid w:val="00CF0E56"/>
    <w:rsid w:val="00CF1071"/>
    <w:rsid w:val="00CF1776"/>
    <w:rsid w:val="00CF1F8B"/>
    <w:rsid w:val="00CF26A4"/>
    <w:rsid w:val="00CF26F1"/>
    <w:rsid w:val="00CF3CB8"/>
    <w:rsid w:val="00CF4944"/>
    <w:rsid w:val="00CF5A71"/>
    <w:rsid w:val="00CF6191"/>
    <w:rsid w:val="00CF7821"/>
    <w:rsid w:val="00D003BA"/>
    <w:rsid w:val="00D007E9"/>
    <w:rsid w:val="00D008AA"/>
    <w:rsid w:val="00D01089"/>
    <w:rsid w:val="00D010D2"/>
    <w:rsid w:val="00D01EC1"/>
    <w:rsid w:val="00D02216"/>
    <w:rsid w:val="00D023E5"/>
    <w:rsid w:val="00D0295E"/>
    <w:rsid w:val="00D02C30"/>
    <w:rsid w:val="00D02D4D"/>
    <w:rsid w:val="00D02F74"/>
    <w:rsid w:val="00D0305D"/>
    <w:rsid w:val="00D03127"/>
    <w:rsid w:val="00D03176"/>
    <w:rsid w:val="00D0362B"/>
    <w:rsid w:val="00D03AC3"/>
    <w:rsid w:val="00D03B4E"/>
    <w:rsid w:val="00D04111"/>
    <w:rsid w:val="00D053C1"/>
    <w:rsid w:val="00D054B8"/>
    <w:rsid w:val="00D057F8"/>
    <w:rsid w:val="00D058F4"/>
    <w:rsid w:val="00D064E4"/>
    <w:rsid w:val="00D065C3"/>
    <w:rsid w:val="00D0714E"/>
    <w:rsid w:val="00D075E1"/>
    <w:rsid w:val="00D07604"/>
    <w:rsid w:val="00D07C60"/>
    <w:rsid w:val="00D10427"/>
    <w:rsid w:val="00D110AA"/>
    <w:rsid w:val="00D1172B"/>
    <w:rsid w:val="00D1232C"/>
    <w:rsid w:val="00D12436"/>
    <w:rsid w:val="00D124E3"/>
    <w:rsid w:val="00D1285F"/>
    <w:rsid w:val="00D13619"/>
    <w:rsid w:val="00D14ADA"/>
    <w:rsid w:val="00D1521F"/>
    <w:rsid w:val="00D153A0"/>
    <w:rsid w:val="00D15995"/>
    <w:rsid w:val="00D15D39"/>
    <w:rsid w:val="00D16898"/>
    <w:rsid w:val="00D16C0B"/>
    <w:rsid w:val="00D1706C"/>
    <w:rsid w:val="00D17231"/>
    <w:rsid w:val="00D17750"/>
    <w:rsid w:val="00D178DD"/>
    <w:rsid w:val="00D17EC8"/>
    <w:rsid w:val="00D17F34"/>
    <w:rsid w:val="00D202B1"/>
    <w:rsid w:val="00D20B33"/>
    <w:rsid w:val="00D20BEF"/>
    <w:rsid w:val="00D20DF1"/>
    <w:rsid w:val="00D21006"/>
    <w:rsid w:val="00D21321"/>
    <w:rsid w:val="00D21756"/>
    <w:rsid w:val="00D21927"/>
    <w:rsid w:val="00D2200F"/>
    <w:rsid w:val="00D22107"/>
    <w:rsid w:val="00D23014"/>
    <w:rsid w:val="00D238AB"/>
    <w:rsid w:val="00D24182"/>
    <w:rsid w:val="00D24671"/>
    <w:rsid w:val="00D251A9"/>
    <w:rsid w:val="00D253CF"/>
    <w:rsid w:val="00D255D3"/>
    <w:rsid w:val="00D25E9D"/>
    <w:rsid w:val="00D26471"/>
    <w:rsid w:val="00D26884"/>
    <w:rsid w:val="00D26E52"/>
    <w:rsid w:val="00D27341"/>
    <w:rsid w:val="00D27A97"/>
    <w:rsid w:val="00D27BDA"/>
    <w:rsid w:val="00D301A0"/>
    <w:rsid w:val="00D301B7"/>
    <w:rsid w:val="00D30E0D"/>
    <w:rsid w:val="00D3157F"/>
    <w:rsid w:val="00D319D7"/>
    <w:rsid w:val="00D31C1D"/>
    <w:rsid w:val="00D31CFE"/>
    <w:rsid w:val="00D32071"/>
    <w:rsid w:val="00D32552"/>
    <w:rsid w:val="00D3298E"/>
    <w:rsid w:val="00D32A70"/>
    <w:rsid w:val="00D33216"/>
    <w:rsid w:val="00D33997"/>
    <w:rsid w:val="00D33F23"/>
    <w:rsid w:val="00D344D0"/>
    <w:rsid w:val="00D34E3C"/>
    <w:rsid w:val="00D35062"/>
    <w:rsid w:val="00D350EE"/>
    <w:rsid w:val="00D35444"/>
    <w:rsid w:val="00D355D9"/>
    <w:rsid w:val="00D35D88"/>
    <w:rsid w:val="00D36C9B"/>
    <w:rsid w:val="00D36D30"/>
    <w:rsid w:val="00D3777D"/>
    <w:rsid w:val="00D37823"/>
    <w:rsid w:val="00D37C42"/>
    <w:rsid w:val="00D37F07"/>
    <w:rsid w:val="00D37F1A"/>
    <w:rsid w:val="00D408BD"/>
    <w:rsid w:val="00D40905"/>
    <w:rsid w:val="00D40BDC"/>
    <w:rsid w:val="00D4138F"/>
    <w:rsid w:val="00D419D8"/>
    <w:rsid w:val="00D422A4"/>
    <w:rsid w:val="00D42A6C"/>
    <w:rsid w:val="00D42B31"/>
    <w:rsid w:val="00D42D6D"/>
    <w:rsid w:val="00D42FCA"/>
    <w:rsid w:val="00D44EE6"/>
    <w:rsid w:val="00D44F5C"/>
    <w:rsid w:val="00D4570F"/>
    <w:rsid w:val="00D45B89"/>
    <w:rsid w:val="00D461A1"/>
    <w:rsid w:val="00D47075"/>
    <w:rsid w:val="00D471CB"/>
    <w:rsid w:val="00D47286"/>
    <w:rsid w:val="00D47287"/>
    <w:rsid w:val="00D47367"/>
    <w:rsid w:val="00D47539"/>
    <w:rsid w:val="00D4773A"/>
    <w:rsid w:val="00D47D13"/>
    <w:rsid w:val="00D50135"/>
    <w:rsid w:val="00D504A9"/>
    <w:rsid w:val="00D50542"/>
    <w:rsid w:val="00D517DF"/>
    <w:rsid w:val="00D51BC3"/>
    <w:rsid w:val="00D527C4"/>
    <w:rsid w:val="00D52E4F"/>
    <w:rsid w:val="00D532D6"/>
    <w:rsid w:val="00D53666"/>
    <w:rsid w:val="00D538D5"/>
    <w:rsid w:val="00D5422F"/>
    <w:rsid w:val="00D54286"/>
    <w:rsid w:val="00D542F1"/>
    <w:rsid w:val="00D54493"/>
    <w:rsid w:val="00D54A66"/>
    <w:rsid w:val="00D54D88"/>
    <w:rsid w:val="00D55926"/>
    <w:rsid w:val="00D55D7B"/>
    <w:rsid w:val="00D564A7"/>
    <w:rsid w:val="00D5663D"/>
    <w:rsid w:val="00D56715"/>
    <w:rsid w:val="00D56F64"/>
    <w:rsid w:val="00D57898"/>
    <w:rsid w:val="00D578A3"/>
    <w:rsid w:val="00D57C0F"/>
    <w:rsid w:val="00D57F45"/>
    <w:rsid w:val="00D600A9"/>
    <w:rsid w:val="00D60A55"/>
    <w:rsid w:val="00D60F81"/>
    <w:rsid w:val="00D61334"/>
    <w:rsid w:val="00D61368"/>
    <w:rsid w:val="00D618B2"/>
    <w:rsid w:val="00D61AE8"/>
    <w:rsid w:val="00D62856"/>
    <w:rsid w:val="00D63383"/>
    <w:rsid w:val="00D63507"/>
    <w:rsid w:val="00D637EA"/>
    <w:rsid w:val="00D63ADA"/>
    <w:rsid w:val="00D6445D"/>
    <w:rsid w:val="00D6447A"/>
    <w:rsid w:val="00D64598"/>
    <w:rsid w:val="00D64BCA"/>
    <w:rsid w:val="00D655DB"/>
    <w:rsid w:val="00D65D11"/>
    <w:rsid w:val="00D66E2E"/>
    <w:rsid w:val="00D671D5"/>
    <w:rsid w:val="00D6726C"/>
    <w:rsid w:val="00D672E2"/>
    <w:rsid w:val="00D67715"/>
    <w:rsid w:val="00D6794E"/>
    <w:rsid w:val="00D67B9F"/>
    <w:rsid w:val="00D67F69"/>
    <w:rsid w:val="00D702FC"/>
    <w:rsid w:val="00D70955"/>
    <w:rsid w:val="00D70E44"/>
    <w:rsid w:val="00D70E58"/>
    <w:rsid w:val="00D71017"/>
    <w:rsid w:val="00D71FAF"/>
    <w:rsid w:val="00D7244A"/>
    <w:rsid w:val="00D731A7"/>
    <w:rsid w:val="00D73E07"/>
    <w:rsid w:val="00D74302"/>
    <w:rsid w:val="00D745F9"/>
    <w:rsid w:val="00D74D89"/>
    <w:rsid w:val="00D74F57"/>
    <w:rsid w:val="00D75862"/>
    <w:rsid w:val="00D7591B"/>
    <w:rsid w:val="00D75FF0"/>
    <w:rsid w:val="00D7667D"/>
    <w:rsid w:val="00D76B2C"/>
    <w:rsid w:val="00D76C83"/>
    <w:rsid w:val="00D76CC0"/>
    <w:rsid w:val="00D76CFF"/>
    <w:rsid w:val="00D77F90"/>
    <w:rsid w:val="00D8012F"/>
    <w:rsid w:val="00D804F0"/>
    <w:rsid w:val="00D80D55"/>
    <w:rsid w:val="00D80E06"/>
    <w:rsid w:val="00D812B9"/>
    <w:rsid w:val="00D820E4"/>
    <w:rsid w:val="00D82832"/>
    <w:rsid w:val="00D82A4E"/>
    <w:rsid w:val="00D82CF7"/>
    <w:rsid w:val="00D8300B"/>
    <w:rsid w:val="00D833FF"/>
    <w:rsid w:val="00D835F0"/>
    <w:rsid w:val="00D83DEC"/>
    <w:rsid w:val="00D843D7"/>
    <w:rsid w:val="00D854DD"/>
    <w:rsid w:val="00D85A15"/>
    <w:rsid w:val="00D861F1"/>
    <w:rsid w:val="00D86380"/>
    <w:rsid w:val="00D863FB"/>
    <w:rsid w:val="00D86958"/>
    <w:rsid w:val="00D86C46"/>
    <w:rsid w:val="00D8727A"/>
    <w:rsid w:val="00D87A9D"/>
    <w:rsid w:val="00D9049B"/>
    <w:rsid w:val="00D909D3"/>
    <w:rsid w:val="00D90A98"/>
    <w:rsid w:val="00D91178"/>
    <w:rsid w:val="00D91F00"/>
    <w:rsid w:val="00D926BE"/>
    <w:rsid w:val="00D92BBB"/>
    <w:rsid w:val="00D92C98"/>
    <w:rsid w:val="00D935BD"/>
    <w:rsid w:val="00D93638"/>
    <w:rsid w:val="00D93648"/>
    <w:rsid w:val="00D9465E"/>
    <w:rsid w:val="00D958A7"/>
    <w:rsid w:val="00D966FC"/>
    <w:rsid w:val="00D969FE"/>
    <w:rsid w:val="00D96A89"/>
    <w:rsid w:val="00D978E7"/>
    <w:rsid w:val="00DA058D"/>
    <w:rsid w:val="00DA0EFC"/>
    <w:rsid w:val="00DA0FD1"/>
    <w:rsid w:val="00DA1252"/>
    <w:rsid w:val="00DA1927"/>
    <w:rsid w:val="00DA1C48"/>
    <w:rsid w:val="00DA270D"/>
    <w:rsid w:val="00DA32C0"/>
    <w:rsid w:val="00DA378B"/>
    <w:rsid w:val="00DA39D3"/>
    <w:rsid w:val="00DA4001"/>
    <w:rsid w:val="00DA515E"/>
    <w:rsid w:val="00DA56EB"/>
    <w:rsid w:val="00DA5855"/>
    <w:rsid w:val="00DA6298"/>
    <w:rsid w:val="00DA6AEB"/>
    <w:rsid w:val="00DA7041"/>
    <w:rsid w:val="00DA709A"/>
    <w:rsid w:val="00DA773F"/>
    <w:rsid w:val="00DA7C2B"/>
    <w:rsid w:val="00DA7CD3"/>
    <w:rsid w:val="00DB063A"/>
    <w:rsid w:val="00DB074F"/>
    <w:rsid w:val="00DB1018"/>
    <w:rsid w:val="00DB1088"/>
    <w:rsid w:val="00DB16F9"/>
    <w:rsid w:val="00DB1764"/>
    <w:rsid w:val="00DB28A5"/>
    <w:rsid w:val="00DB2DDC"/>
    <w:rsid w:val="00DB3021"/>
    <w:rsid w:val="00DB3247"/>
    <w:rsid w:val="00DB341B"/>
    <w:rsid w:val="00DB3958"/>
    <w:rsid w:val="00DB3A05"/>
    <w:rsid w:val="00DB40E5"/>
    <w:rsid w:val="00DB462E"/>
    <w:rsid w:val="00DB497C"/>
    <w:rsid w:val="00DB4C1A"/>
    <w:rsid w:val="00DB5AE4"/>
    <w:rsid w:val="00DB5DEF"/>
    <w:rsid w:val="00DB6B7C"/>
    <w:rsid w:val="00DB703D"/>
    <w:rsid w:val="00DB7185"/>
    <w:rsid w:val="00DB74AE"/>
    <w:rsid w:val="00DB78D5"/>
    <w:rsid w:val="00DB78FD"/>
    <w:rsid w:val="00DB791F"/>
    <w:rsid w:val="00DB7C17"/>
    <w:rsid w:val="00DB7F14"/>
    <w:rsid w:val="00DB7F78"/>
    <w:rsid w:val="00DC03C9"/>
    <w:rsid w:val="00DC06EE"/>
    <w:rsid w:val="00DC1967"/>
    <w:rsid w:val="00DC2487"/>
    <w:rsid w:val="00DC252F"/>
    <w:rsid w:val="00DC2919"/>
    <w:rsid w:val="00DC2AA1"/>
    <w:rsid w:val="00DC2D06"/>
    <w:rsid w:val="00DC2D18"/>
    <w:rsid w:val="00DC3472"/>
    <w:rsid w:val="00DC3680"/>
    <w:rsid w:val="00DC37B7"/>
    <w:rsid w:val="00DC3B8F"/>
    <w:rsid w:val="00DC4462"/>
    <w:rsid w:val="00DC4A00"/>
    <w:rsid w:val="00DC4C3F"/>
    <w:rsid w:val="00DC4DA2"/>
    <w:rsid w:val="00DC4F6B"/>
    <w:rsid w:val="00DC4FC0"/>
    <w:rsid w:val="00DC525D"/>
    <w:rsid w:val="00DC56D7"/>
    <w:rsid w:val="00DC5913"/>
    <w:rsid w:val="00DC5959"/>
    <w:rsid w:val="00DC635C"/>
    <w:rsid w:val="00DC659F"/>
    <w:rsid w:val="00DC6FF1"/>
    <w:rsid w:val="00DC71E9"/>
    <w:rsid w:val="00DC741A"/>
    <w:rsid w:val="00DC76C4"/>
    <w:rsid w:val="00DD0751"/>
    <w:rsid w:val="00DD1BA3"/>
    <w:rsid w:val="00DD1E5E"/>
    <w:rsid w:val="00DD1EA6"/>
    <w:rsid w:val="00DD3139"/>
    <w:rsid w:val="00DD3492"/>
    <w:rsid w:val="00DD371D"/>
    <w:rsid w:val="00DD37B8"/>
    <w:rsid w:val="00DD3A25"/>
    <w:rsid w:val="00DD3BD7"/>
    <w:rsid w:val="00DD3D52"/>
    <w:rsid w:val="00DD4284"/>
    <w:rsid w:val="00DD4B34"/>
    <w:rsid w:val="00DD4DC3"/>
    <w:rsid w:val="00DD53AF"/>
    <w:rsid w:val="00DD546F"/>
    <w:rsid w:val="00DD5A8F"/>
    <w:rsid w:val="00DD5B67"/>
    <w:rsid w:val="00DD64C7"/>
    <w:rsid w:val="00DD69B7"/>
    <w:rsid w:val="00DD71CF"/>
    <w:rsid w:val="00DD7468"/>
    <w:rsid w:val="00DD7A2C"/>
    <w:rsid w:val="00DD7BED"/>
    <w:rsid w:val="00DD7C40"/>
    <w:rsid w:val="00DD7FE5"/>
    <w:rsid w:val="00DE11C9"/>
    <w:rsid w:val="00DE18FA"/>
    <w:rsid w:val="00DE2128"/>
    <w:rsid w:val="00DE25FE"/>
    <w:rsid w:val="00DE2FE5"/>
    <w:rsid w:val="00DE332C"/>
    <w:rsid w:val="00DE36E3"/>
    <w:rsid w:val="00DE38D7"/>
    <w:rsid w:val="00DE3DB7"/>
    <w:rsid w:val="00DE3FF8"/>
    <w:rsid w:val="00DE42CA"/>
    <w:rsid w:val="00DE452A"/>
    <w:rsid w:val="00DE4856"/>
    <w:rsid w:val="00DE4D73"/>
    <w:rsid w:val="00DE4F45"/>
    <w:rsid w:val="00DE5347"/>
    <w:rsid w:val="00DE5418"/>
    <w:rsid w:val="00DE560A"/>
    <w:rsid w:val="00DE65A2"/>
    <w:rsid w:val="00DE66FA"/>
    <w:rsid w:val="00DE6B7B"/>
    <w:rsid w:val="00DE6EB0"/>
    <w:rsid w:val="00DE6F55"/>
    <w:rsid w:val="00DE726B"/>
    <w:rsid w:val="00DE7CE9"/>
    <w:rsid w:val="00DE7FA9"/>
    <w:rsid w:val="00DF04B2"/>
    <w:rsid w:val="00DF05B2"/>
    <w:rsid w:val="00DF0652"/>
    <w:rsid w:val="00DF102F"/>
    <w:rsid w:val="00DF1545"/>
    <w:rsid w:val="00DF1598"/>
    <w:rsid w:val="00DF1793"/>
    <w:rsid w:val="00DF2314"/>
    <w:rsid w:val="00DF282A"/>
    <w:rsid w:val="00DF28D4"/>
    <w:rsid w:val="00DF3830"/>
    <w:rsid w:val="00DF4054"/>
    <w:rsid w:val="00DF4FE8"/>
    <w:rsid w:val="00DF517F"/>
    <w:rsid w:val="00DF5864"/>
    <w:rsid w:val="00DF5B8C"/>
    <w:rsid w:val="00DF5C1D"/>
    <w:rsid w:val="00DF5E74"/>
    <w:rsid w:val="00DF6442"/>
    <w:rsid w:val="00DF690D"/>
    <w:rsid w:val="00DF6BA9"/>
    <w:rsid w:val="00DF6E59"/>
    <w:rsid w:val="00DF6E9E"/>
    <w:rsid w:val="00DF7273"/>
    <w:rsid w:val="00DF7FB8"/>
    <w:rsid w:val="00E00298"/>
    <w:rsid w:val="00E00E2E"/>
    <w:rsid w:val="00E00EE1"/>
    <w:rsid w:val="00E0112C"/>
    <w:rsid w:val="00E01FA5"/>
    <w:rsid w:val="00E02069"/>
    <w:rsid w:val="00E022F5"/>
    <w:rsid w:val="00E02601"/>
    <w:rsid w:val="00E0298E"/>
    <w:rsid w:val="00E02A9A"/>
    <w:rsid w:val="00E02DC2"/>
    <w:rsid w:val="00E0309E"/>
    <w:rsid w:val="00E030F5"/>
    <w:rsid w:val="00E036C1"/>
    <w:rsid w:val="00E03F27"/>
    <w:rsid w:val="00E04287"/>
    <w:rsid w:val="00E0509E"/>
    <w:rsid w:val="00E05346"/>
    <w:rsid w:val="00E073C6"/>
    <w:rsid w:val="00E07530"/>
    <w:rsid w:val="00E077D0"/>
    <w:rsid w:val="00E07F2A"/>
    <w:rsid w:val="00E1134B"/>
    <w:rsid w:val="00E1142E"/>
    <w:rsid w:val="00E11B0F"/>
    <w:rsid w:val="00E12096"/>
    <w:rsid w:val="00E120D7"/>
    <w:rsid w:val="00E1211C"/>
    <w:rsid w:val="00E12A09"/>
    <w:rsid w:val="00E130CC"/>
    <w:rsid w:val="00E1329F"/>
    <w:rsid w:val="00E135F9"/>
    <w:rsid w:val="00E13697"/>
    <w:rsid w:val="00E136B3"/>
    <w:rsid w:val="00E137AE"/>
    <w:rsid w:val="00E13A4A"/>
    <w:rsid w:val="00E13C69"/>
    <w:rsid w:val="00E13DF1"/>
    <w:rsid w:val="00E149F0"/>
    <w:rsid w:val="00E14DA6"/>
    <w:rsid w:val="00E15034"/>
    <w:rsid w:val="00E15635"/>
    <w:rsid w:val="00E163E2"/>
    <w:rsid w:val="00E16510"/>
    <w:rsid w:val="00E16ECC"/>
    <w:rsid w:val="00E177D1"/>
    <w:rsid w:val="00E1798B"/>
    <w:rsid w:val="00E2004A"/>
    <w:rsid w:val="00E202FD"/>
    <w:rsid w:val="00E20548"/>
    <w:rsid w:val="00E20691"/>
    <w:rsid w:val="00E209E3"/>
    <w:rsid w:val="00E20CA7"/>
    <w:rsid w:val="00E2125E"/>
    <w:rsid w:val="00E212FC"/>
    <w:rsid w:val="00E2169F"/>
    <w:rsid w:val="00E216EA"/>
    <w:rsid w:val="00E21823"/>
    <w:rsid w:val="00E2197C"/>
    <w:rsid w:val="00E21B63"/>
    <w:rsid w:val="00E22103"/>
    <w:rsid w:val="00E22169"/>
    <w:rsid w:val="00E221F6"/>
    <w:rsid w:val="00E222F2"/>
    <w:rsid w:val="00E22CCC"/>
    <w:rsid w:val="00E22D04"/>
    <w:rsid w:val="00E22D74"/>
    <w:rsid w:val="00E236DD"/>
    <w:rsid w:val="00E23D6E"/>
    <w:rsid w:val="00E24661"/>
    <w:rsid w:val="00E247A3"/>
    <w:rsid w:val="00E251B6"/>
    <w:rsid w:val="00E255C1"/>
    <w:rsid w:val="00E25963"/>
    <w:rsid w:val="00E25ABA"/>
    <w:rsid w:val="00E25CEA"/>
    <w:rsid w:val="00E25F79"/>
    <w:rsid w:val="00E2635F"/>
    <w:rsid w:val="00E26895"/>
    <w:rsid w:val="00E2720B"/>
    <w:rsid w:val="00E273D8"/>
    <w:rsid w:val="00E27791"/>
    <w:rsid w:val="00E27888"/>
    <w:rsid w:val="00E2795E"/>
    <w:rsid w:val="00E27990"/>
    <w:rsid w:val="00E27B95"/>
    <w:rsid w:val="00E3022D"/>
    <w:rsid w:val="00E30486"/>
    <w:rsid w:val="00E30720"/>
    <w:rsid w:val="00E310C2"/>
    <w:rsid w:val="00E312D8"/>
    <w:rsid w:val="00E31B9E"/>
    <w:rsid w:val="00E321A3"/>
    <w:rsid w:val="00E32BA8"/>
    <w:rsid w:val="00E32F25"/>
    <w:rsid w:val="00E33142"/>
    <w:rsid w:val="00E339FE"/>
    <w:rsid w:val="00E33EB7"/>
    <w:rsid w:val="00E346B4"/>
    <w:rsid w:val="00E34861"/>
    <w:rsid w:val="00E34F3B"/>
    <w:rsid w:val="00E35258"/>
    <w:rsid w:val="00E35B84"/>
    <w:rsid w:val="00E35D39"/>
    <w:rsid w:val="00E36017"/>
    <w:rsid w:val="00E3671A"/>
    <w:rsid w:val="00E36B70"/>
    <w:rsid w:val="00E36DA4"/>
    <w:rsid w:val="00E37087"/>
    <w:rsid w:val="00E372D7"/>
    <w:rsid w:val="00E379A2"/>
    <w:rsid w:val="00E37FEA"/>
    <w:rsid w:val="00E400A6"/>
    <w:rsid w:val="00E40284"/>
    <w:rsid w:val="00E4054A"/>
    <w:rsid w:val="00E406C8"/>
    <w:rsid w:val="00E40C42"/>
    <w:rsid w:val="00E412D3"/>
    <w:rsid w:val="00E42123"/>
    <w:rsid w:val="00E427FD"/>
    <w:rsid w:val="00E42CB4"/>
    <w:rsid w:val="00E42D17"/>
    <w:rsid w:val="00E42F1C"/>
    <w:rsid w:val="00E43301"/>
    <w:rsid w:val="00E43E99"/>
    <w:rsid w:val="00E44889"/>
    <w:rsid w:val="00E44F58"/>
    <w:rsid w:val="00E453DC"/>
    <w:rsid w:val="00E45581"/>
    <w:rsid w:val="00E45638"/>
    <w:rsid w:val="00E458C6"/>
    <w:rsid w:val="00E45D58"/>
    <w:rsid w:val="00E4612E"/>
    <w:rsid w:val="00E46DD9"/>
    <w:rsid w:val="00E46EBA"/>
    <w:rsid w:val="00E50311"/>
    <w:rsid w:val="00E5076D"/>
    <w:rsid w:val="00E51780"/>
    <w:rsid w:val="00E51E01"/>
    <w:rsid w:val="00E51F8B"/>
    <w:rsid w:val="00E528D3"/>
    <w:rsid w:val="00E529C1"/>
    <w:rsid w:val="00E52D85"/>
    <w:rsid w:val="00E52FDA"/>
    <w:rsid w:val="00E53192"/>
    <w:rsid w:val="00E5358A"/>
    <w:rsid w:val="00E535B4"/>
    <w:rsid w:val="00E53B45"/>
    <w:rsid w:val="00E54059"/>
    <w:rsid w:val="00E541E1"/>
    <w:rsid w:val="00E5481D"/>
    <w:rsid w:val="00E54B5E"/>
    <w:rsid w:val="00E55145"/>
    <w:rsid w:val="00E5567C"/>
    <w:rsid w:val="00E5577D"/>
    <w:rsid w:val="00E55E98"/>
    <w:rsid w:val="00E564B6"/>
    <w:rsid w:val="00E5664E"/>
    <w:rsid w:val="00E5671C"/>
    <w:rsid w:val="00E5730D"/>
    <w:rsid w:val="00E57439"/>
    <w:rsid w:val="00E57565"/>
    <w:rsid w:val="00E60466"/>
    <w:rsid w:val="00E60657"/>
    <w:rsid w:val="00E60FA9"/>
    <w:rsid w:val="00E613FA"/>
    <w:rsid w:val="00E61A3D"/>
    <w:rsid w:val="00E621EB"/>
    <w:rsid w:val="00E62582"/>
    <w:rsid w:val="00E62609"/>
    <w:rsid w:val="00E629BD"/>
    <w:rsid w:val="00E62A8F"/>
    <w:rsid w:val="00E62F2A"/>
    <w:rsid w:val="00E6302A"/>
    <w:rsid w:val="00E6329D"/>
    <w:rsid w:val="00E6331D"/>
    <w:rsid w:val="00E63336"/>
    <w:rsid w:val="00E634F0"/>
    <w:rsid w:val="00E63798"/>
    <w:rsid w:val="00E63A2D"/>
    <w:rsid w:val="00E641B0"/>
    <w:rsid w:val="00E6434C"/>
    <w:rsid w:val="00E644B3"/>
    <w:rsid w:val="00E64668"/>
    <w:rsid w:val="00E64847"/>
    <w:rsid w:val="00E65105"/>
    <w:rsid w:val="00E652F6"/>
    <w:rsid w:val="00E65412"/>
    <w:rsid w:val="00E662A8"/>
    <w:rsid w:val="00E66372"/>
    <w:rsid w:val="00E66561"/>
    <w:rsid w:val="00E665A7"/>
    <w:rsid w:val="00E66A48"/>
    <w:rsid w:val="00E67674"/>
    <w:rsid w:val="00E70A22"/>
    <w:rsid w:val="00E70D29"/>
    <w:rsid w:val="00E713E2"/>
    <w:rsid w:val="00E71A92"/>
    <w:rsid w:val="00E72A20"/>
    <w:rsid w:val="00E72D0E"/>
    <w:rsid w:val="00E72E53"/>
    <w:rsid w:val="00E72F6F"/>
    <w:rsid w:val="00E7338F"/>
    <w:rsid w:val="00E73475"/>
    <w:rsid w:val="00E73C10"/>
    <w:rsid w:val="00E73E04"/>
    <w:rsid w:val="00E742B6"/>
    <w:rsid w:val="00E748AE"/>
    <w:rsid w:val="00E751A5"/>
    <w:rsid w:val="00E75A44"/>
    <w:rsid w:val="00E75F9D"/>
    <w:rsid w:val="00E76032"/>
    <w:rsid w:val="00E768E2"/>
    <w:rsid w:val="00E7796E"/>
    <w:rsid w:val="00E80017"/>
    <w:rsid w:val="00E80817"/>
    <w:rsid w:val="00E81348"/>
    <w:rsid w:val="00E81C22"/>
    <w:rsid w:val="00E822D6"/>
    <w:rsid w:val="00E8259B"/>
    <w:rsid w:val="00E8296D"/>
    <w:rsid w:val="00E82BC5"/>
    <w:rsid w:val="00E8379A"/>
    <w:rsid w:val="00E83B7B"/>
    <w:rsid w:val="00E83EE5"/>
    <w:rsid w:val="00E845EC"/>
    <w:rsid w:val="00E847E5"/>
    <w:rsid w:val="00E848EC"/>
    <w:rsid w:val="00E8497B"/>
    <w:rsid w:val="00E86572"/>
    <w:rsid w:val="00E86A52"/>
    <w:rsid w:val="00E86E39"/>
    <w:rsid w:val="00E86E5F"/>
    <w:rsid w:val="00E875B6"/>
    <w:rsid w:val="00E87C16"/>
    <w:rsid w:val="00E903F4"/>
    <w:rsid w:val="00E90964"/>
    <w:rsid w:val="00E90C73"/>
    <w:rsid w:val="00E9160B"/>
    <w:rsid w:val="00E917A0"/>
    <w:rsid w:val="00E91959"/>
    <w:rsid w:val="00E91AB3"/>
    <w:rsid w:val="00E91CE7"/>
    <w:rsid w:val="00E91D23"/>
    <w:rsid w:val="00E925F3"/>
    <w:rsid w:val="00E929CD"/>
    <w:rsid w:val="00E93760"/>
    <w:rsid w:val="00E93DB0"/>
    <w:rsid w:val="00E943EC"/>
    <w:rsid w:val="00E9455B"/>
    <w:rsid w:val="00E94618"/>
    <w:rsid w:val="00E94E26"/>
    <w:rsid w:val="00E95544"/>
    <w:rsid w:val="00E95A45"/>
    <w:rsid w:val="00E95C98"/>
    <w:rsid w:val="00E95E29"/>
    <w:rsid w:val="00E9618F"/>
    <w:rsid w:val="00E9636F"/>
    <w:rsid w:val="00E96387"/>
    <w:rsid w:val="00E963DD"/>
    <w:rsid w:val="00E96775"/>
    <w:rsid w:val="00E96C04"/>
    <w:rsid w:val="00E96DC7"/>
    <w:rsid w:val="00E96FD3"/>
    <w:rsid w:val="00E975DC"/>
    <w:rsid w:val="00E97872"/>
    <w:rsid w:val="00EA0725"/>
    <w:rsid w:val="00EA0DD4"/>
    <w:rsid w:val="00EA12EE"/>
    <w:rsid w:val="00EA13B6"/>
    <w:rsid w:val="00EA21ED"/>
    <w:rsid w:val="00EA2647"/>
    <w:rsid w:val="00EA2DE4"/>
    <w:rsid w:val="00EA2E69"/>
    <w:rsid w:val="00EA35A3"/>
    <w:rsid w:val="00EA3858"/>
    <w:rsid w:val="00EA3B8A"/>
    <w:rsid w:val="00EA3C73"/>
    <w:rsid w:val="00EA3DC5"/>
    <w:rsid w:val="00EA407E"/>
    <w:rsid w:val="00EA45A2"/>
    <w:rsid w:val="00EA4673"/>
    <w:rsid w:val="00EA4B04"/>
    <w:rsid w:val="00EA4FDA"/>
    <w:rsid w:val="00EA56E8"/>
    <w:rsid w:val="00EA580C"/>
    <w:rsid w:val="00EA5A40"/>
    <w:rsid w:val="00EA5AF6"/>
    <w:rsid w:val="00EA5F1E"/>
    <w:rsid w:val="00EA6CA8"/>
    <w:rsid w:val="00EA6DEF"/>
    <w:rsid w:val="00EA7128"/>
    <w:rsid w:val="00EA74C2"/>
    <w:rsid w:val="00EA7B41"/>
    <w:rsid w:val="00EB0785"/>
    <w:rsid w:val="00EB091D"/>
    <w:rsid w:val="00EB0D9C"/>
    <w:rsid w:val="00EB13E2"/>
    <w:rsid w:val="00EB1567"/>
    <w:rsid w:val="00EB1749"/>
    <w:rsid w:val="00EB1CCB"/>
    <w:rsid w:val="00EB282E"/>
    <w:rsid w:val="00EB2871"/>
    <w:rsid w:val="00EB3196"/>
    <w:rsid w:val="00EB334D"/>
    <w:rsid w:val="00EB34FD"/>
    <w:rsid w:val="00EB37BE"/>
    <w:rsid w:val="00EB3A1B"/>
    <w:rsid w:val="00EB3AEE"/>
    <w:rsid w:val="00EB3DC5"/>
    <w:rsid w:val="00EB3FB6"/>
    <w:rsid w:val="00EB41B7"/>
    <w:rsid w:val="00EB4D5E"/>
    <w:rsid w:val="00EB4D84"/>
    <w:rsid w:val="00EB4D9A"/>
    <w:rsid w:val="00EB50F8"/>
    <w:rsid w:val="00EB51CA"/>
    <w:rsid w:val="00EB56D4"/>
    <w:rsid w:val="00EB5940"/>
    <w:rsid w:val="00EB6470"/>
    <w:rsid w:val="00EB661A"/>
    <w:rsid w:val="00EB678B"/>
    <w:rsid w:val="00EB6A01"/>
    <w:rsid w:val="00EB7917"/>
    <w:rsid w:val="00EB7A9E"/>
    <w:rsid w:val="00EB7F76"/>
    <w:rsid w:val="00EC01DB"/>
    <w:rsid w:val="00EC0581"/>
    <w:rsid w:val="00EC071E"/>
    <w:rsid w:val="00EC0A97"/>
    <w:rsid w:val="00EC0FDE"/>
    <w:rsid w:val="00EC140A"/>
    <w:rsid w:val="00EC19D7"/>
    <w:rsid w:val="00EC237E"/>
    <w:rsid w:val="00EC2634"/>
    <w:rsid w:val="00EC26E9"/>
    <w:rsid w:val="00EC27A4"/>
    <w:rsid w:val="00EC3333"/>
    <w:rsid w:val="00EC3E7F"/>
    <w:rsid w:val="00EC464D"/>
    <w:rsid w:val="00EC47A0"/>
    <w:rsid w:val="00EC5189"/>
    <w:rsid w:val="00EC5486"/>
    <w:rsid w:val="00EC5B52"/>
    <w:rsid w:val="00EC66B6"/>
    <w:rsid w:val="00EC6BEE"/>
    <w:rsid w:val="00EC6CE0"/>
    <w:rsid w:val="00ED0794"/>
    <w:rsid w:val="00ED13DD"/>
    <w:rsid w:val="00ED1432"/>
    <w:rsid w:val="00ED1455"/>
    <w:rsid w:val="00ED1516"/>
    <w:rsid w:val="00ED1E10"/>
    <w:rsid w:val="00ED1F9F"/>
    <w:rsid w:val="00ED2DA7"/>
    <w:rsid w:val="00ED2E8C"/>
    <w:rsid w:val="00ED2ECF"/>
    <w:rsid w:val="00ED2EF9"/>
    <w:rsid w:val="00ED37F5"/>
    <w:rsid w:val="00ED39C3"/>
    <w:rsid w:val="00ED3D33"/>
    <w:rsid w:val="00ED40D8"/>
    <w:rsid w:val="00ED4275"/>
    <w:rsid w:val="00ED46F4"/>
    <w:rsid w:val="00ED483A"/>
    <w:rsid w:val="00ED4D3A"/>
    <w:rsid w:val="00ED4F6C"/>
    <w:rsid w:val="00ED5B23"/>
    <w:rsid w:val="00ED620C"/>
    <w:rsid w:val="00ED6B60"/>
    <w:rsid w:val="00ED6F3F"/>
    <w:rsid w:val="00ED75B3"/>
    <w:rsid w:val="00ED76A0"/>
    <w:rsid w:val="00EE07DE"/>
    <w:rsid w:val="00EE0D24"/>
    <w:rsid w:val="00EE0F24"/>
    <w:rsid w:val="00EE1507"/>
    <w:rsid w:val="00EE1C70"/>
    <w:rsid w:val="00EE223F"/>
    <w:rsid w:val="00EE228F"/>
    <w:rsid w:val="00EE2E1B"/>
    <w:rsid w:val="00EE34EA"/>
    <w:rsid w:val="00EE36E2"/>
    <w:rsid w:val="00EE3869"/>
    <w:rsid w:val="00EE3D8E"/>
    <w:rsid w:val="00EE3DF2"/>
    <w:rsid w:val="00EE5D2C"/>
    <w:rsid w:val="00EE64F9"/>
    <w:rsid w:val="00EE659B"/>
    <w:rsid w:val="00EE753E"/>
    <w:rsid w:val="00EE7872"/>
    <w:rsid w:val="00EE7A36"/>
    <w:rsid w:val="00EE7A3A"/>
    <w:rsid w:val="00EE7F98"/>
    <w:rsid w:val="00EF00D6"/>
    <w:rsid w:val="00EF01E1"/>
    <w:rsid w:val="00EF0376"/>
    <w:rsid w:val="00EF03A1"/>
    <w:rsid w:val="00EF0859"/>
    <w:rsid w:val="00EF1190"/>
    <w:rsid w:val="00EF175F"/>
    <w:rsid w:val="00EF178F"/>
    <w:rsid w:val="00EF1D24"/>
    <w:rsid w:val="00EF2329"/>
    <w:rsid w:val="00EF2708"/>
    <w:rsid w:val="00EF2799"/>
    <w:rsid w:val="00EF294E"/>
    <w:rsid w:val="00EF2AD8"/>
    <w:rsid w:val="00EF33BB"/>
    <w:rsid w:val="00EF3731"/>
    <w:rsid w:val="00EF40F9"/>
    <w:rsid w:val="00EF4226"/>
    <w:rsid w:val="00EF45D9"/>
    <w:rsid w:val="00EF4AB0"/>
    <w:rsid w:val="00EF4BF3"/>
    <w:rsid w:val="00EF563A"/>
    <w:rsid w:val="00EF572C"/>
    <w:rsid w:val="00EF5861"/>
    <w:rsid w:val="00EF5BFE"/>
    <w:rsid w:val="00EF6F52"/>
    <w:rsid w:val="00EF6F56"/>
    <w:rsid w:val="00EF7480"/>
    <w:rsid w:val="00EF781A"/>
    <w:rsid w:val="00EF7C11"/>
    <w:rsid w:val="00EF7FDE"/>
    <w:rsid w:val="00F00760"/>
    <w:rsid w:val="00F00D3D"/>
    <w:rsid w:val="00F0169B"/>
    <w:rsid w:val="00F01F47"/>
    <w:rsid w:val="00F029A4"/>
    <w:rsid w:val="00F0372C"/>
    <w:rsid w:val="00F0394F"/>
    <w:rsid w:val="00F03F5A"/>
    <w:rsid w:val="00F05403"/>
    <w:rsid w:val="00F0724C"/>
    <w:rsid w:val="00F0761E"/>
    <w:rsid w:val="00F07BC9"/>
    <w:rsid w:val="00F07CF2"/>
    <w:rsid w:val="00F07DF6"/>
    <w:rsid w:val="00F07F01"/>
    <w:rsid w:val="00F104EF"/>
    <w:rsid w:val="00F10B1C"/>
    <w:rsid w:val="00F10DCD"/>
    <w:rsid w:val="00F111AB"/>
    <w:rsid w:val="00F116AF"/>
    <w:rsid w:val="00F11874"/>
    <w:rsid w:val="00F11B46"/>
    <w:rsid w:val="00F11CA8"/>
    <w:rsid w:val="00F11F0E"/>
    <w:rsid w:val="00F1369B"/>
    <w:rsid w:val="00F14062"/>
    <w:rsid w:val="00F1476C"/>
    <w:rsid w:val="00F14B67"/>
    <w:rsid w:val="00F155C5"/>
    <w:rsid w:val="00F16BC3"/>
    <w:rsid w:val="00F17033"/>
    <w:rsid w:val="00F17056"/>
    <w:rsid w:val="00F20500"/>
    <w:rsid w:val="00F206D3"/>
    <w:rsid w:val="00F20797"/>
    <w:rsid w:val="00F20CF4"/>
    <w:rsid w:val="00F20E45"/>
    <w:rsid w:val="00F20F84"/>
    <w:rsid w:val="00F21B91"/>
    <w:rsid w:val="00F21E90"/>
    <w:rsid w:val="00F21E99"/>
    <w:rsid w:val="00F22A91"/>
    <w:rsid w:val="00F2314D"/>
    <w:rsid w:val="00F237C2"/>
    <w:rsid w:val="00F23C99"/>
    <w:rsid w:val="00F24D0A"/>
    <w:rsid w:val="00F24E76"/>
    <w:rsid w:val="00F255FF"/>
    <w:rsid w:val="00F25C8F"/>
    <w:rsid w:val="00F25D70"/>
    <w:rsid w:val="00F26013"/>
    <w:rsid w:val="00F26186"/>
    <w:rsid w:val="00F27CFC"/>
    <w:rsid w:val="00F30068"/>
    <w:rsid w:val="00F302C8"/>
    <w:rsid w:val="00F3059C"/>
    <w:rsid w:val="00F30630"/>
    <w:rsid w:val="00F30D44"/>
    <w:rsid w:val="00F311D8"/>
    <w:rsid w:val="00F3140A"/>
    <w:rsid w:val="00F31718"/>
    <w:rsid w:val="00F31B50"/>
    <w:rsid w:val="00F326C5"/>
    <w:rsid w:val="00F337A9"/>
    <w:rsid w:val="00F337F7"/>
    <w:rsid w:val="00F34452"/>
    <w:rsid w:val="00F34539"/>
    <w:rsid w:val="00F34828"/>
    <w:rsid w:val="00F349FA"/>
    <w:rsid w:val="00F34FBE"/>
    <w:rsid w:val="00F36341"/>
    <w:rsid w:val="00F36768"/>
    <w:rsid w:val="00F3687E"/>
    <w:rsid w:val="00F372D3"/>
    <w:rsid w:val="00F37A28"/>
    <w:rsid w:val="00F37B30"/>
    <w:rsid w:val="00F40C01"/>
    <w:rsid w:val="00F41041"/>
    <w:rsid w:val="00F417DC"/>
    <w:rsid w:val="00F417E9"/>
    <w:rsid w:val="00F419AB"/>
    <w:rsid w:val="00F42A9A"/>
    <w:rsid w:val="00F42B0F"/>
    <w:rsid w:val="00F42BCC"/>
    <w:rsid w:val="00F4340F"/>
    <w:rsid w:val="00F437AA"/>
    <w:rsid w:val="00F43BB3"/>
    <w:rsid w:val="00F4435A"/>
    <w:rsid w:val="00F444FD"/>
    <w:rsid w:val="00F44645"/>
    <w:rsid w:val="00F44778"/>
    <w:rsid w:val="00F449AF"/>
    <w:rsid w:val="00F4503F"/>
    <w:rsid w:val="00F45238"/>
    <w:rsid w:val="00F453BC"/>
    <w:rsid w:val="00F45505"/>
    <w:rsid w:val="00F46354"/>
    <w:rsid w:val="00F4637C"/>
    <w:rsid w:val="00F47621"/>
    <w:rsid w:val="00F47FAC"/>
    <w:rsid w:val="00F50235"/>
    <w:rsid w:val="00F5039D"/>
    <w:rsid w:val="00F5057D"/>
    <w:rsid w:val="00F50644"/>
    <w:rsid w:val="00F50860"/>
    <w:rsid w:val="00F50C5D"/>
    <w:rsid w:val="00F510C0"/>
    <w:rsid w:val="00F51200"/>
    <w:rsid w:val="00F51A93"/>
    <w:rsid w:val="00F52336"/>
    <w:rsid w:val="00F52470"/>
    <w:rsid w:val="00F52868"/>
    <w:rsid w:val="00F52C8B"/>
    <w:rsid w:val="00F53B40"/>
    <w:rsid w:val="00F548F0"/>
    <w:rsid w:val="00F54D94"/>
    <w:rsid w:val="00F54EB2"/>
    <w:rsid w:val="00F55B5C"/>
    <w:rsid w:val="00F55F69"/>
    <w:rsid w:val="00F55FCE"/>
    <w:rsid w:val="00F562E9"/>
    <w:rsid w:val="00F5637A"/>
    <w:rsid w:val="00F5693B"/>
    <w:rsid w:val="00F579A4"/>
    <w:rsid w:val="00F57DA4"/>
    <w:rsid w:val="00F6002C"/>
    <w:rsid w:val="00F601B5"/>
    <w:rsid w:val="00F60250"/>
    <w:rsid w:val="00F60742"/>
    <w:rsid w:val="00F60F7D"/>
    <w:rsid w:val="00F615E0"/>
    <w:rsid w:val="00F61D08"/>
    <w:rsid w:val="00F621AF"/>
    <w:rsid w:val="00F6278E"/>
    <w:rsid w:val="00F629D1"/>
    <w:rsid w:val="00F62A57"/>
    <w:rsid w:val="00F631D4"/>
    <w:rsid w:val="00F642BE"/>
    <w:rsid w:val="00F6435C"/>
    <w:rsid w:val="00F64486"/>
    <w:rsid w:val="00F646D9"/>
    <w:rsid w:val="00F649EA"/>
    <w:rsid w:val="00F6519F"/>
    <w:rsid w:val="00F653E9"/>
    <w:rsid w:val="00F6549D"/>
    <w:rsid w:val="00F65A26"/>
    <w:rsid w:val="00F65C31"/>
    <w:rsid w:val="00F65EFB"/>
    <w:rsid w:val="00F6674D"/>
    <w:rsid w:val="00F672A9"/>
    <w:rsid w:val="00F67518"/>
    <w:rsid w:val="00F67E37"/>
    <w:rsid w:val="00F70360"/>
    <w:rsid w:val="00F70EFF"/>
    <w:rsid w:val="00F71027"/>
    <w:rsid w:val="00F712BB"/>
    <w:rsid w:val="00F7171C"/>
    <w:rsid w:val="00F71BC1"/>
    <w:rsid w:val="00F71E07"/>
    <w:rsid w:val="00F725F4"/>
    <w:rsid w:val="00F728F6"/>
    <w:rsid w:val="00F72928"/>
    <w:rsid w:val="00F7333B"/>
    <w:rsid w:val="00F73505"/>
    <w:rsid w:val="00F73914"/>
    <w:rsid w:val="00F7399A"/>
    <w:rsid w:val="00F73D15"/>
    <w:rsid w:val="00F74023"/>
    <w:rsid w:val="00F74088"/>
    <w:rsid w:val="00F741FD"/>
    <w:rsid w:val="00F74E91"/>
    <w:rsid w:val="00F74EA7"/>
    <w:rsid w:val="00F75143"/>
    <w:rsid w:val="00F75259"/>
    <w:rsid w:val="00F75E75"/>
    <w:rsid w:val="00F75F88"/>
    <w:rsid w:val="00F761A3"/>
    <w:rsid w:val="00F76968"/>
    <w:rsid w:val="00F76B08"/>
    <w:rsid w:val="00F77886"/>
    <w:rsid w:val="00F778FE"/>
    <w:rsid w:val="00F80651"/>
    <w:rsid w:val="00F81D9B"/>
    <w:rsid w:val="00F8253C"/>
    <w:rsid w:val="00F8277D"/>
    <w:rsid w:val="00F831AD"/>
    <w:rsid w:val="00F83403"/>
    <w:rsid w:val="00F83480"/>
    <w:rsid w:val="00F834B2"/>
    <w:rsid w:val="00F8364A"/>
    <w:rsid w:val="00F83EA7"/>
    <w:rsid w:val="00F846CC"/>
    <w:rsid w:val="00F8558F"/>
    <w:rsid w:val="00F862C9"/>
    <w:rsid w:val="00F87045"/>
    <w:rsid w:val="00F8781A"/>
    <w:rsid w:val="00F87B6C"/>
    <w:rsid w:val="00F90D1B"/>
    <w:rsid w:val="00F90D4F"/>
    <w:rsid w:val="00F91712"/>
    <w:rsid w:val="00F91957"/>
    <w:rsid w:val="00F91D4A"/>
    <w:rsid w:val="00F92C28"/>
    <w:rsid w:val="00F92DFF"/>
    <w:rsid w:val="00F93218"/>
    <w:rsid w:val="00F93A77"/>
    <w:rsid w:val="00F93AD9"/>
    <w:rsid w:val="00F945E6"/>
    <w:rsid w:val="00F94D26"/>
    <w:rsid w:val="00F94F09"/>
    <w:rsid w:val="00F95450"/>
    <w:rsid w:val="00F95FCD"/>
    <w:rsid w:val="00F96168"/>
    <w:rsid w:val="00F962F1"/>
    <w:rsid w:val="00F96388"/>
    <w:rsid w:val="00FA03B6"/>
    <w:rsid w:val="00FA0571"/>
    <w:rsid w:val="00FA0E97"/>
    <w:rsid w:val="00FA1745"/>
    <w:rsid w:val="00FA206F"/>
    <w:rsid w:val="00FA2223"/>
    <w:rsid w:val="00FA25EF"/>
    <w:rsid w:val="00FA2D23"/>
    <w:rsid w:val="00FA2F95"/>
    <w:rsid w:val="00FA3132"/>
    <w:rsid w:val="00FA37DE"/>
    <w:rsid w:val="00FA3BB3"/>
    <w:rsid w:val="00FA42DB"/>
    <w:rsid w:val="00FA4478"/>
    <w:rsid w:val="00FA44C7"/>
    <w:rsid w:val="00FA473B"/>
    <w:rsid w:val="00FA4827"/>
    <w:rsid w:val="00FA4F87"/>
    <w:rsid w:val="00FA57A3"/>
    <w:rsid w:val="00FA5C8B"/>
    <w:rsid w:val="00FA701B"/>
    <w:rsid w:val="00FA7030"/>
    <w:rsid w:val="00FA71A9"/>
    <w:rsid w:val="00FA7CF0"/>
    <w:rsid w:val="00FB05FE"/>
    <w:rsid w:val="00FB0856"/>
    <w:rsid w:val="00FB0878"/>
    <w:rsid w:val="00FB097A"/>
    <w:rsid w:val="00FB19F1"/>
    <w:rsid w:val="00FB1C35"/>
    <w:rsid w:val="00FB20ED"/>
    <w:rsid w:val="00FB28E8"/>
    <w:rsid w:val="00FB2A02"/>
    <w:rsid w:val="00FB32CB"/>
    <w:rsid w:val="00FB348F"/>
    <w:rsid w:val="00FB37C5"/>
    <w:rsid w:val="00FB3FAB"/>
    <w:rsid w:val="00FB5683"/>
    <w:rsid w:val="00FB5D7E"/>
    <w:rsid w:val="00FB5E13"/>
    <w:rsid w:val="00FB5EC3"/>
    <w:rsid w:val="00FB65F4"/>
    <w:rsid w:val="00FB685A"/>
    <w:rsid w:val="00FB6B07"/>
    <w:rsid w:val="00FB704B"/>
    <w:rsid w:val="00FB74A5"/>
    <w:rsid w:val="00FB7713"/>
    <w:rsid w:val="00FB7D28"/>
    <w:rsid w:val="00FC048C"/>
    <w:rsid w:val="00FC07F9"/>
    <w:rsid w:val="00FC0C22"/>
    <w:rsid w:val="00FC0C68"/>
    <w:rsid w:val="00FC0C8E"/>
    <w:rsid w:val="00FC17B1"/>
    <w:rsid w:val="00FC3069"/>
    <w:rsid w:val="00FC30D8"/>
    <w:rsid w:val="00FC373D"/>
    <w:rsid w:val="00FC3C80"/>
    <w:rsid w:val="00FC3DAC"/>
    <w:rsid w:val="00FC4575"/>
    <w:rsid w:val="00FC49A2"/>
    <w:rsid w:val="00FC502E"/>
    <w:rsid w:val="00FC504F"/>
    <w:rsid w:val="00FC54AB"/>
    <w:rsid w:val="00FC5632"/>
    <w:rsid w:val="00FC5FD1"/>
    <w:rsid w:val="00FC6C73"/>
    <w:rsid w:val="00FC6D24"/>
    <w:rsid w:val="00FC6E93"/>
    <w:rsid w:val="00FC72FE"/>
    <w:rsid w:val="00FC7FC7"/>
    <w:rsid w:val="00FD01E4"/>
    <w:rsid w:val="00FD0403"/>
    <w:rsid w:val="00FD0DE1"/>
    <w:rsid w:val="00FD0F1C"/>
    <w:rsid w:val="00FD11B4"/>
    <w:rsid w:val="00FD1221"/>
    <w:rsid w:val="00FD1370"/>
    <w:rsid w:val="00FD1C98"/>
    <w:rsid w:val="00FD22FA"/>
    <w:rsid w:val="00FD2356"/>
    <w:rsid w:val="00FD2886"/>
    <w:rsid w:val="00FD28B2"/>
    <w:rsid w:val="00FD2B0D"/>
    <w:rsid w:val="00FD37FD"/>
    <w:rsid w:val="00FD45FD"/>
    <w:rsid w:val="00FD4852"/>
    <w:rsid w:val="00FD4944"/>
    <w:rsid w:val="00FD4EA8"/>
    <w:rsid w:val="00FD4F6C"/>
    <w:rsid w:val="00FD4FDA"/>
    <w:rsid w:val="00FD5013"/>
    <w:rsid w:val="00FD52B8"/>
    <w:rsid w:val="00FD5501"/>
    <w:rsid w:val="00FD595A"/>
    <w:rsid w:val="00FD5B04"/>
    <w:rsid w:val="00FD60FF"/>
    <w:rsid w:val="00FD676C"/>
    <w:rsid w:val="00FD7AC2"/>
    <w:rsid w:val="00FD7CDF"/>
    <w:rsid w:val="00FD7E4A"/>
    <w:rsid w:val="00FD7F79"/>
    <w:rsid w:val="00FE00E4"/>
    <w:rsid w:val="00FE0104"/>
    <w:rsid w:val="00FE0498"/>
    <w:rsid w:val="00FE0E8B"/>
    <w:rsid w:val="00FE289E"/>
    <w:rsid w:val="00FE2A15"/>
    <w:rsid w:val="00FE3134"/>
    <w:rsid w:val="00FE334C"/>
    <w:rsid w:val="00FE3585"/>
    <w:rsid w:val="00FE3A42"/>
    <w:rsid w:val="00FE4862"/>
    <w:rsid w:val="00FE4D7A"/>
    <w:rsid w:val="00FE5864"/>
    <w:rsid w:val="00FE58FC"/>
    <w:rsid w:val="00FE5C04"/>
    <w:rsid w:val="00FE68A6"/>
    <w:rsid w:val="00FE7E62"/>
    <w:rsid w:val="00FF0A58"/>
    <w:rsid w:val="00FF1E40"/>
    <w:rsid w:val="00FF2657"/>
    <w:rsid w:val="00FF2927"/>
    <w:rsid w:val="00FF37E4"/>
    <w:rsid w:val="00FF3E91"/>
    <w:rsid w:val="00FF43BA"/>
    <w:rsid w:val="00FF43CA"/>
    <w:rsid w:val="00FF44C3"/>
    <w:rsid w:val="00FF45F6"/>
    <w:rsid w:val="00FF46E8"/>
    <w:rsid w:val="00FF4F02"/>
    <w:rsid w:val="00FF4F81"/>
    <w:rsid w:val="00FF4FCE"/>
    <w:rsid w:val="00FF4FF5"/>
    <w:rsid w:val="00FF5268"/>
    <w:rsid w:val="00FF537C"/>
    <w:rsid w:val="00FF5636"/>
    <w:rsid w:val="00FF5AEE"/>
    <w:rsid w:val="00FF63BA"/>
    <w:rsid w:val="00FF6419"/>
    <w:rsid w:val="00FF6B42"/>
    <w:rsid w:val="00FF763C"/>
    <w:rsid w:val="00FF76DF"/>
    <w:rsid w:val="00FF78D2"/>
    <w:rsid w:val="00FF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9688E"/>
  <w15:chartTrackingRefBased/>
  <w15:docId w15:val="{FB8A4EA0-5CD9-4491-9229-8B5B116BD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AB8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35D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35D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35D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435D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435D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435D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435D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435D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435D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4AB8"/>
    <w:pPr>
      <w:spacing w:after="0"/>
      <w:ind w:left="720"/>
      <w:contextualSpacing/>
    </w:pPr>
  </w:style>
  <w:style w:type="numbering" w:customStyle="1" w:styleId="JimsOutlineStyle">
    <w:name w:val="Jim's Outline Style"/>
    <w:uiPriority w:val="99"/>
    <w:rsid w:val="00944AB8"/>
    <w:pPr>
      <w:numPr>
        <w:numId w:val="1"/>
      </w:numPr>
    </w:pPr>
  </w:style>
  <w:style w:type="paragraph" w:styleId="Revision">
    <w:name w:val="Revision"/>
    <w:hidden/>
    <w:uiPriority w:val="99"/>
    <w:semiHidden/>
    <w:rsid w:val="00264D13"/>
    <w:rPr>
      <w:sz w:val="22"/>
      <w:szCs w:val="22"/>
    </w:rPr>
  </w:style>
  <w:style w:type="character" w:styleId="Strong">
    <w:name w:val="Strong"/>
    <w:basedOn w:val="DefaultParagraphFont"/>
    <w:uiPriority w:val="22"/>
    <w:qFormat/>
    <w:rsid w:val="007D6C7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E43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43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43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435D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435D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435D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435D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43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43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D104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0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071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52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19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66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759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403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39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9557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318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42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694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45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67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3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70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26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38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89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015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5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520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F42D7-2A9F-4AE0-BE3A-365A687B7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in Kalan</dc:creator>
  <cp:keywords/>
  <dc:description/>
  <cp:lastModifiedBy>Eric Rasmussen</cp:lastModifiedBy>
  <cp:revision>62</cp:revision>
  <cp:lastPrinted>2023-02-01T16:39:00Z</cp:lastPrinted>
  <dcterms:created xsi:type="dcterms:W3CDTF">2023-01-31T17:31:00Z</dcterms:created>
  <dcterms:modified xsi:type="dcterms:W3CDTF">2023-02-03T15:32:00Z</dcterms:modified>
</cp:coreProperties>
</file>